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8BDAF3F" w:rsidR="006E4797" w:rsidRPr="00D661F7" w:rsidRDefault="00551D82" w:rsidP="00D661F7">
      <w:pPr>
        <w:pBdr>
          <w:top w:val="nil"/>
          <w:left w:val="nil"/>
          <w:bottom w:val="nil"/>
          <w:right w:val="nil"/>
          <w:between w:val="nil"/>
        </w:pBdr>
      </w:pPr>
      <w:r w:rsidRPr="00D661F7">
        <w:rPr>
          <w:b/>
        </w:rPr>
        <w:t>TITLE:</w:t>
      </w:r>
      <w:r w:rsidRPr="00D661F7">
        <w:t xml:space="preserve"> </w:t>
      </w:r>
    </w:p>
    <w:p w14:paraId="06C0C87E" w14:textId="6BD65E9E" w:rsidR="006E4797" w:rsidRPr="00D661F7" w:rsidRDefault="005A2E69" w:rsidP="00D661F7">
      <w:r w:rsidRPr="00D661F7">
        <w:t>Use of Cerebral Open-Flow Microperfusion for the Longitudinal Collection of Interstitial Fluid in an Animal Model of Glioblastoma</w:t>
      </w:r>
    </w:p>
    <w:p w14:paraId="410A31B6" w14:textId="77777777" w:rsidR="005A2E69" w:rsidRPr="00D661F7" w:rsidRDefault="005A2E69" w:rsidP="00D661F7">
      <w:pPr>
        <w:rPr>
          <w:b/>
        </w:rPr>
      </w:pPr>
    </w:p>
    <w:p w14:paraId="2CD8481E" w14:textId="5E83B571" w:rsidR="006E4797" w:rsidRPr="00D661F7" w:rsidRDefault="00551D82" w:rsidP="00D661F7">
      <w:r w:rsidRPr="00D661F7">
        <w:rPr>
          <w:b/>
        </w:rPr>
        <w:t>AUTHORS AND AFFILIATIONS:</w:t>
      </w:r>
    </w:p>
    <w:p w14:paraId="3A9909C1" w14:textId="39A784D5" w:rsidR="005A2E69" w:rsidRPr="00D661F7" w:rsidRDefault="005A2E69" w:rsidP="00D661F7">
      <w:pPr>
        <w:pBdr>
          <w:top w:val="nil"/>
          <w:left w:val="nil"/>
          <w:bottom w:val="nil"/>
          <w:right w:val="nil"/>
          <w:between w:val="nil"/>
        </w:pBdr>
      </w:pPr>
      <w:r w:rsidRPr="00D661F7">
        <w:t xml:space="preserve">Ian E. Olson, Rafal Chojak, Umme </w:t>
      </w:r>
      <w:r w:rsidR="00576F5B" w:rsidRPr="00D661F7">
        <w:t xml:space="preserve">H. </w:t>
      </w:r>
      <w:r w:rsidRPr="00D661F7">
        <w:t xml:space="preserve">Faisal, </w:t>
      </w:r>
      <w:r w:rsidR="0076301C" w:rsidRPr="00D661F7">
        <w:t xml:space="preserve">Jillyn Turunen, </w:t>
      </w:r>
      <w:r w:rsidR="000256DA" w:rsidRPr="00D661F7">
        <w:t xml:space="preserve">Irene Lazanyi, </w:t>
      </w:r>
      <w:r w:rsidR="00C06BC7" w:rsidRPr="00D661F7">
        <w:t xml:space="preserve">Jason Miska, </w:t>
      </w:r>
      <w:r w:rsidRPr="00D661F7">
        <w:t>Atique U. Ahmed</w:t>
      </w:r>
    </w:p>
    <w:p w14:paraId="1F489F2C" w14:textId="77777777" w:rsidR="00C44F09" w:rsidRPr="00D661F7" w:rsidRDefault="00C44F09" w:rsidP="00D661F7">
      <w:pPr>
        <w:pBdr>
          <w:top w:val="nil"/>
          <w:left w:val="nil"/>
          <w:bottom w:val="nil"/>
          <w:right w:val="nil"/>
          <w:between w:val="nil"/>
        </w:pBdr>
      </w:pPr>
    </w:p>
    <w:p w14:paraId="1C1806D5" w14:textId="6245FFA1" w:rsidR="005A2E69" w:rsidRPr="00D661F7" w:rsidRDefault="005A2E69" w:rsidP="00D661F7">
      <w:pPr>
        <w:pBdr>
          <w:top w:val="nil"/>
          <w:left w:val="nil"/>
          <w:bottom w:val="nil"/>
          <w:right w:val="nil"/>
          <w:between w:val="nil"/>
        </w:pBdr>
      </w:pPr>
      <w:r w:rsidRPr="00D661F7">
        <w:t>Department of Neurological Surgery, Feinberg School of Medicine, Northwestern University, Chicago, IL</w:t>
      </w:r>
      <w:r w:rsidR="00C44F09" w:rsidRPr="00D661F7">
        <w:t>,</w:t>
      </w:r>
      <w:r w:rsidRPr="00D661F7">
        <w:t xml:space="preserve"> USA</w:t>
      </w:r>
    </w:p>
    <w:p w14:paraId="60CAEB6C" w14:textId="77777777" w:rsidR="005A2E69" w:rsidRPr="00D661F7" w:rsidRDefault="005A2E69" w:rsidP="00D661F7">
      <w:pPr>
        <w:pBdr>
          <w:top w:val="nil"/>
          <w:left w:val="nil"/>
          <w:bottom w:val="nil"/>
          <w:right w:val="nil"/>
          <w:between w:val="nil"/>
        </w:pBdr>
      </w:pPr>
    </w:p>
    <w:p w14:paraId="63B68A77" w14:textId="663E4CA9" w:rsidR="005A2E69" w:rsidRPr="00D661F7" w:rsidRDefault="00C44F09" w:rsidP="00D661F7">
      <w:pPr>
        <w:pBdr>
          <w:top w:val="nil"/>
          <w:left w:val="nil"/>
          <w:bottom w:val="nil"/>
          <w:right w:val="nil"/>
          <w:between w:val="nil"/>
        </w:pBdr>
      </w:pPr>
      <w:r w:rsidRPr="00D661F7">
        <w:t>Email addresses of co-authors:</w:t>
      </w:r>
    </w:p>
    <w:p w14:paraId="4E8D17FA" w14:textId="28E94900" w:rsidR="00C44F09" w:rsidRPr="00D661F7" w:rsidRDefault="00C44F09" w:rsidP="00D661F7">
      <w:pPr>
        <w:pBdr>
          <w:top w:val="nil"/>
          <w:left w:val="nil"/>
          <w:bottom w:val="nil"/>
          <w:right w:val="nil"/>
          <w:between w:val="nil"/>
        </w:pBdr>
      </w:pPr>
      <w:r w:rsidRPr="00D661F7">
        <w:t>Ian E. Olson</w:t>
      </w:r>
      <w:r w:rsidRPr="00D661F7">
        <w:tab/>
      </w:r>
      <w:r w:rsidRPr="00D661F7">
        <w:tab/>
      </w:r>
      <w:r w:rsidRPr="00D661F7">
        <w:tab/>
        <w:t>(ian.olson1@northwestern.edu)</w:t>
      </w:r>
    </w:p>
    <w:p w14:paraId="3D1470FE" w14:textId="44BEEB81" w:rsidR="00C44F09" w:rsidRPr="00D661F7" w:rsidRDefault="00C44F09" w:rsidP="00D661F7">
      <w:pPr>
        <w:pBdr>
          <w:top w:val="nil"/>
          <w:left w:val="nil"/>
          <w:bottom w:val="nil"/>
          <w:right w:val="nil"/>
          <w:between w:val="nil"/>
        </w:pBdr>
      </w:pPr>
      <w:r w:rsidRPr="00D661F7">
        <w:t>Rafal Chojak</w:t>
      </w:r>
      <w:r w:rsidRPr="00D661F7">
        <w:tab/>
      </w:r>
      <w:r w:rsidRPr="00D661F7">
        <w:tab/>
      </w:r>
      <w:r w:rsidRPr="00D661F7">
        <w:tab/>
        <w:t>(rafal.chojak@northwestern.edu)</w:t>
      </w:r>
    </w:p>
    <w:p w14:paraId="1EFF7643" w14:textId="0D40F7FB" w:rsidR="00C44F09" w:rsidRPr="00D661F7" w:rsidRDefault="00C44F09" w:rsidP="00D661F7">
      <w:pPr>
        <w:pBdr>
          <w:top w:val="nil"/>
          <w:left w:val="nil"/>
          <w:bottom w:val="nil"/>
          <w:right w:val="nil"/>
          <w:between w:val="nil"/>
        </w:pBdr>
      </w:pPr>
      <w:r w:rsidRPr="00D661F7">
        <w:t>Umme H. Faisal</w:t>
      </w:r>
      <w:r w:rsidRPr="00D661F7">
        <w:tab/>
      </w:r>
      <w:r w:rsidRPr="00D661F7">
        <w:tab/>
        <w:t>(faisal.ummeh@northwestern.edu)</w:t>
      </w:r>
    </w:p>
    <w:p w14:paraId="35401FB6" w14:textId="08DA2A88" w:rsidR="00C44F09" w:rsidRPr="00D661F7" w:rsidRDefault="00C44F09" w:rsidP="00D661F7">
      <w:pPr>
        <w:pBdr>
          <w:top w:val="nil"/>
          <w:left w:val="nil"/>
          <w:bottom w:val="nil"/>
          <w:right w:val="nil"/>
          <w:between w:val="nil"/>
        </w:pBdr>
      </w:pPr>
      <w:r w:rsidRPr="00D661F7">
        <w:t>Jillyn Turunen</w:t>
      </w:r>
      <w:r w:rsidRPr="00D661F7">
        <w:tab/>
      </w:r>
      <w:r w:rsidRPr="00D661F7">
        <w:tab/>
      </w:r>
      <w:r w:rsidRPr="00D661F7">
        <w:tab/>
        <w:t>(jillyn.turunen@northwestern.edu)</w:t>
      </w:r>
    </w:p>
    <w:p w14:paraId="426380F8" w14:textId="2ACABD21" w:rsidR="00C44F09" w:rsidRPr="00D661F7" w:rsidRDefault="00C44F09" w:rsidP="00D661F7">
      <w:pPr>
        <w:pBdr>
          <w:top w:val="nil"/>
          <w:left w:val="nil"/>
          <w:bottom w:val="nil"/>
          <w:right w:val="nil"/>
          <w:between w:val="nil"/>
        </w:pBdr>
      </w:pPr>
      <w:r w:rsidRPr="00D661F7">
        <w:t>Irene Lazanyi</w:t>
      </w:r>
      <w:r w:rsidRPr="00D661F7">
        <w:tab/>
      </w:r>
      <w:r w:rsidRPr="00D661F7">
        <w:tab/>
      </w:r>
      <w:r w:rsidRPr="00D661F7">
        <w:tab/>
        <w:t>(irenelazanyi2027@u.northwestern.edu)</w:t>
      </w:r>
    </w:p>
    <w:p w14:paraId="6E0F7189" w14:textId="56880A94" w:rsidR="00C44F09" w:rsidRPr="00D661F7" w:rsidRDefault="00C44F09" w:rsidP="00D661F7">
      <w:pPr>
        <w:pBdr>
          <w:top w:val="nil"/>
          <w:left w:val="nil"/>
          <w:bottom w:val="nil"/>
          <w:right w:val="nil"/>
          <w:between w:val="nil"/>
        </w:pBdr>
      </w:pPr>
      <w:r w:rsidRPr="00D661F7">
        <w:t>Jason Miska</w:t>
      </w:r>
      <w:r w:rsidRPr="00D661F7">
        <w:tab/>
      </w:r>
      <w:r w:rsidRPr="00D661F7">
        <w:tab/>
      </w:r>
      <w:r w:rsidRPr="00D661F7">
        <w:tab/>
        <w:t>(jason.miska@northwestern.edu)</w:t>
      </w:r>
    </w:p>
    <w:p w14:paraId="4731C46D" w14:textId="77777777" w:rsidR="00C44F09" w:rsidRPr="00D661F7" w:rsidRDefault="00C44F09" w:rsidP="00D661F7">
      <w:pPr>
        <w:pBdr>
          <w:top w:val="nil"/>
          <w:left w:val="nil"/>
          <w:bottom w:val="nil"/>
          <w:right w:val="nil"/>
          <w:between w:val="nil"/>
        </w:pBdr>
      </w:pPr>
    </w:p>
    <w:p w14:paraId="6CEAD736" w14:textId="38E28161" w:rsidR="005A2E69" w:rsidRPr="00D661F7" w:rsidRDefault="00C44F09" w:rsidP="00D661F7">
      <w:pPr>
        <w:pBdr>
          <w:top w:val="nil"/>
          <w:left w:val="nil"/>
          <w:bottom w:val="nil"/>
          <w:right w:val="nil"/>
          <w:between w:val="nil"/>
        </w:pBdr>
      </w:pPr>
      <w:r w:rsidRPr="00D661F7">
        <w:t>C</w:t>
      </w:r>
      <w:r w:rsidR="005A2E69" w:rsidRPr="00D661F7">
        <w:t>orrespond</w:t>
      </w:r>
      <w:r w:rsidRPr="00D661F7">
        <w:t>ing</w:t>
      </w:r>
      <w:r w:rsidR="005A2E69" w:rsidRPr="00D661F7">
        <w:t xml:space="preserve"> </w:t>
      </w:r>
      <w:r w:rsidRPr="00D661F7">
        <w:t>author</w:t>
      </w:r>
      <w:r w:rsidR="005A2E69" w:rsidRPr="00D661F7">
        <w:t>:</w:t>
      </w:r>
    </w:p>
    <w:p w14:paraId="7B9F9FAB" w14:textId="41ACDBBC" w:rsidR="005A2E69" w:rsidRPr="00D661F7" w:rsidRDefault="005A2E69" w:rsidP="00D661F7">
      <w:pPr>
        <w:pBdr>
          <w:top w:val="nil"/>
          <w:left w:val="nil"/>
          <w:bottom w:val="nil"/>
          <w:right w:val="nil"/>
          <w:between w:val="nil"/>
        </w:pBdr>
      </w:pPr>
      <w:r w:rsidRPr="00D661F7">
        <w:t>Atique U</w:t>
      </w:r>
      <w:r w:rsidR="00054469" w:rsidRPr="00D661F7">
        <w:t>.</w:t>
      </w:r>
      <w:r w:rsidRPr="00D661F7">
        <w:t xml:space="preserve"> Ahmed</w:t>
      </w:r>
      <w:r w:rsidR="00C44F09" w:rsidRPr="00D661F7">
        <w:tab/>
      </w:r>
      <w:r w:rsidR="00C44F09" w:rsidRPr="00D661F7">
        <w:tab/>
        <w:t>(</w:t>
      </w:r>
      <w:r w:rsidRPr="00D661F7">
        <w:t>atique.ahmed@northwestern.edu</w:t>
      </w:r>
      <w:r w:rsidR="00C44F09" w:rsidRPr="00D661F7">
        <w:t>)</w:t>
      </w:r>
    </w:p>
    <w:p w14:paraId="2C60EF2D" w14:textId="77777777" w:rsidR="005A2E69" w:rsidRPr="00D661F7" w:rsidRDefault="005A2E69" w:rsidP="00D661F7">
      <w:pPr>
        <w:pBdr>
          <w:top w:val="nil"/>
          <w:left w:val="nil"/>
          <w:bottom w:val="nil"/>
          <w:right w:val="nil"/>
          <w:between w:val="nil"/>
        </w:pBdr>
      </w:pPr>
    </w:p>
    <w:p w14:paraId="60F3B8D4" w14:textId="33095882" w:rsidR="006E4797" w:rsidRPr="00D661F7" w:rsidRDefault="00551D82" w:rsidP="00D661F7">
      <w:r w:rsidRPr="00D661F7">
        <w:rPr>
          <w:b/>
        </w:rPr>
        <w:t>SUMMARY:</w:t>
      </w:r>
    </w:p>
    <w:p w14:paraId="74EFC8D7" w14:textId="197776CE" w:rsidR="006E4797" w:rsidRPr="00D661F7" w:rsidRDefault="005A2E69" w:rsidP="00D661F7">
      <w:r w:rsidRPr="00D661F7">
        <w:rPr>
          <w:i/>
          <w:iCs/>
        </w:rPr>
        <w:t>In vivo</w:t>
      </w:r>
      <w:r w:rsidRPr="00D661F7">
        <w:t xml:space="preserve">, intercellular communications underpinning many central nervous system diseases, such as glioblastoma (GBM), are notoriously difficult to measure and characterize. Here, we describe procedures of cerebral </w:t>
      </w:r>
      <w:proofErr w:type="gramStart"/>
      <w:r w:rsidRPr="00D661F7">
        <w:t>open-flow</w:t>
      </w:r>
      <w:proofErr w:type="gramEnd"/>
      <w:r w:rsidRPr="00D661F7">
        <w:t xml:space="preserve"> microperfusion (cOFM) that can be employed to sample interstitial fluid components in a longitudinal animal model of GBM.</w:t>
      </w:r>
    </w:p>
    <w:p w14:paraId="1F32C82D" w14:textId="77777777" w:rsidR="005A2E69" w:rsidRPr="00D661F7" w:rsidRDefault="005A2E69" w:rsidP="00D661F7"/>
    <w:p w14:paraId="2DF8E628" w14:textId="76A8B50F" w:rsidR="006E4797" w:rsidRPr="00D661F7" w:rsidRDefault="00551D82" w:rsidP="00D661F7">
      <w:r w:rsidRPr="00D661F7">
        <w:rPr>
          <w:b/>
        </w:rPr>
        <w:t>ABSTRACT:</w:t>
      </w:r>
      <w:r w:rsidRPr="00D661F7">
        <w:t xml:space="preserve"> </w:t>
      </w:r>
    </w:p>
    <w:p w14:paraId="2CF9CD54" w14:textId="14056D58" w:rsidR="006E4797" w:rsidRPr="00D661F7" w:rsidRDefault="005A2E69" w:rsidP="00D661F7">
      <w:r w:rsidRPr="00D661F7">
        <w:t xml:space="preserve">Diseases of the central nervous system (CNS) manifest </w:t>
      </w:r>
      <w:proofErr w:type="gramStart"/>
      <w:r w:rsidRPr="00D661F7">
        <w:t>as a result of</w:t>
      </w:r>
      <w:proofErr w:type="gramEnd"/>
      <w:r w:rsidRPr="00D661F7">
        <w:t xml:space="preserve"> a complex, dynamic network of intercellular communications. Glioblastoma (GBM), the most common and aggressive primary brain tumor, is emblematic of this complexity, with its rapid progression and dismal prognosis measured in months rather than years. GBM's biology is driven by intricate signaling molecule exchanges between neoplastic and stromal cells, underpinning aggressive disease progression.</w:t>
      </w:r>
      <w:r w:rsidR="00C44F09" w:rsidRPr="00D661F7">
        <w:t xml:space="preserve"> </w:t>
      </w:r>
      <w:r w:rsidRPr="00D661F7">
        <w:t xml:space="preserve">Here, we </w:t>
      </w:r>
      <w:r w:rsidR="006B1F15" w:rsidRPr="00D661F7">
        <w:t xml:space="preserve">describe </w:t>
      </w:r>
      <w:r w:rsidRPr="00D661F7">
        <w:t xml:space="preserve">a detailed cerebral </w:t>
      </w:r>
      <w:proofErr w:type="gramStart"/>
      <w:r w:rsidRPr="00D661F7">
        <w:t>open-flow</w:t>
      </w:r>
      <w:proofErr w:type="gramEnd"/>
      <w:r w:rsidRPr="00D661F7">
        <w:t xml:space="preserve"> microperfusion (cOFM) protocol in GBM mouse models, enabling real-time longitudinal monitoring of tumor microenvironment dynamics within the interstitial fluid (ISF). Our approach </w:t>
      </w:r>
      <w:r w:rsidR="006B1F15" w:rsidRPr="00D661F7">
        <w:t xml:space="preserve">describes </w:t>
      </w:r>
      <w:r w:rsidRPr="00D661F7">
        <w:t>the implantation of durable guide cannula head-mounts, their use for intracerebral glioma engraftment directly through the guide, and the collection of high-fidelity cOFM samples for metabolomic and proteomic LC-MS analyses. Crucially, cOFM overcomes the molecular size limitations of traditional microdialysis. Beyond GBM, cOFM methodology promises transformative insights into a spectrum of CNS disorders, including neurodegenerative, epileptic, and neuropsychiatric conditions, through its capacity to provide etiological and treatment-responsive biomarkers within their respective animal models.</w:t>
      </w:r>
    </w:p>
    <w:p w14:paraId="26F76BF0" w14:textId="77777777" w:rsidR="005A2E69" w:rsidRPr="00D661F7" w:rsidRDefault="005A2E69" w:rsidP="00D661F7"/>
    <w:p w14:paraId="393F9D49" w14:textId="77777777" w:rsidR="00C44F09" w:rsidRPr="00D661F7" w:rsidRDefault="6BDF93B9" w:rsidP="00D661F7">
      <w:r w:rsidRPr="00D661F7">
        <w:rPr>
          <w:b/>
          <w:bCs/>
        </w:rPr>
        <w:lastRenderedPageBreak/>
        <w:t>INTRODUCTION:</w:t>
      </w:r>
      <w:r w:rsidRPr="00D661F7">
        <w:t xml:space="preserve"> </w:t>
      </w:r>
    </w:p>
    <w:p w14:paraId="49281A64" w14:textId="09501D37" w:rsidR="00C457A3" w:rsidRPr="00D661F7" w:rsidRDefault="14D0011E" w:rsidP="00D661F7">
      <w:r w:rsidRPr="00D661F7">
        <w:t xml:space="preserve">Investigating </w:t>
      </w:r>
      <w:r w:rsidR="243DF82D" w:rsidRPr="00D661F7">
        <w:t xml:space="preserve">central nervous system (CNS) diseases </w:t>
      </w:r>
      <w:r w:rsidR="7A9B55B3" w:rsidRPr="00D661F7">
        <w:t>is notoriously challenging du</w:t>
      </w:r>
      <w:r w:rsidR="0F512F8F" w:rsidRPr="00D661F7">
        <w:t xml:space="preserve">e to the </w:t>
      </w:r>
      <w:r w:rsidR="243DF82D" w:rsidRPr="00D661F7">
        <w:t>complex</w:t>
      </w:r>
      <w:r w:rsidR="7CFA547A" w:rsidRPr="00D661F7">
        <w:t>, multimodal intercellular signaling mediated by the</w:t>
      </w:r>
      <w:r w:rsidR="243DF82D" w:rsidRPr="00D661F7">
        <w:t xml:space="preserve"> interstitial fluid (ISF)</w:t>
      </w:r>
      <w:r w:rsidR="008E32D1" w:rsidRPr="00D661F7">
        <w:fldChar w:fldCharType="begin">
          <w:fldData xml:space="preserve">PEVuZE5vdGU+PENpdGU+PEF1dGhvcj5TaGV0dHk8L0F1dGhvcj48WWVhcj4yMDIwPC9ZZWFyPjxS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</w:fldData>
        </w:fldChar>
      </w:r>
      <w:r w:rsidR="008E32D1" w:rsidRPr="00D661F7">
        <w:instrText xml:space="preserve"> ADDIN EN.JS.CITE </w:instrText>
      </w:r>
      <w:r w:rsidR="008E32D1" w:rsidRPr="00D661F7">
        <w:fldChar w:fldCharType="separate"/>
      </w:r>
      <w:r w:rsidR="008E32D1" w:rsidRPr="00D661F7">
        <w:rPr>
          <w:noProof/>
          <w:vertAlign w:val="superscript"/>
        </w:rPr>
        <w:t>1-4</w:t>
      </w:r>
      <w:r w:rsidR="008E32D1" w:rsidRPr="00D661F7">
        <w:fldChar w:fldCharType="end"/>
      </w:r>
      <w:r w:rsidR="243DF82D" w:rsidRPr="00D661F7">
        <w:t xml:space="preserve">. </w:t>
      </w:r>
      <w:r w:rsidR="2543D8D2" w:rsidRPr="00D661F7">
        <w:t>This complexity is particularly pronounced in</w:t>
      </w:r>
      <w:r w:rsidR="243DF82D" w:rsidRPr="00D661F7">
        <w:t xml:space="preserve"> brain tumors, such as glioblastoma (GBM), where intercellular signals are conveyed between both neoplastic and stromal cells</w:t>
      </w:r>
      <w:r w:rsidR="008E32D1" w:rsidRPr="00D661F7">
        <w:fldChar w:fldCharType="begin">
          <w:fldData xml:space="preserve">PEVuZE5vdGU+PENpdGU+PEF1dGhvcj5NYXJjdXM8L0F1dGhvcj48WWVhcj4yMDEwPC9ZZWFyPjxS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</w:fldData>
        </w:fldChar>
      </w:r>
      <w:r w:rsidR="008E32D1" w:rsidRPr="00D661F7">
        <w:instrText xml:space="preserve"> ADDIN EN.JS.CITE </w:instrText>
      </w:r>
      <w:r w:rsidR="008E32D1" w:rsidRPr="00D661F7">
        <w:fldChar w:fldCharType="separate"/>
      </w:r>
      <w:r w:rsidR="008E32D1" w:rsidRPr="00D661F7">
        <w:rPr>
          <w:noProof/>
          <w:vertAlign w:val="superscript"/>
        </w:rPr>
        <w:t>5-9</w:t>
      </w:r>
      <w:r w:rsidR="008E32D1" w:rsidRPr="00D661F7">
        <w:fldChar w:fldCharType="end"/>
      </w:r>
      <w:r w:rsidR="243DF82D" w:rsidRPr="00D661F7">
        <w:t xml:space="preserve">. In many cases, the aberrant exchange of diverse biomolecules, including metabolites and proteinaceous messengers, contributes to the underlying etiology of CNS pathologies. This investigational challenge is exacerbated, particularly in GBM, by the fact that </w:t>
      </w:r>
      <w:r w:rsidR="00054469" w:rsidRPr="00D661F7">
        <w:t xml:space="preserve">the </w:t>
      </w:r>
      <w:r w:rsidR="243DF82D" w:rsidRPr="00D661F7">
        <w:t xml:space="preserve">molecular composition of ISF is </w:t>
      </w:r>
      <w:r w:rsidR="00054469" w:rsidRPr="00D661F7">
        <w:t xml:space="preserve">temporally </w:t>
      </w:r>
      <w:r w:rsidR="243DF82D" w:rsidRPr="00D661F7">
        <w:t>dynamic and evolves throughout disease progression as well as in response to interventional treatments</w:t>
      </w:r>
      <w:r w:rsidR="008E32D1" w:rsidRPr="00D661F7">
        <w:fldChar w:fldCharType="begin">
          <w:fldData xml:space="preserve">PEVuZE5vdGU+PENpdGU+PEF1dGhvcj5SaXZpZXJlLUNhemF1eDwvQXV0aG9yPjxZZWFyPjIwMjU8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</w:fldData>
        </w:fldChar>
      </w:r>
      <w:r w:rsidR="008E32D1" w:rsidRPr="00D661F7">
        <w:instrText xml:space="preserve"> ADDIN EN.JS.CITE </w:instrText>
      </w:r>
      <w:r w:rsidR="008E32D1" w:rsidRPr="00D661F7">
        <w:fldChar w:fldCharType="separate"/>
      </w:r>
      <w:r w:rsidR="008E32D1" w:rsidRPr="00D661F7">
        <w:rPr>
          <w:noProof/>
          <w:vertAlign w:val="superscript"/>
        </w:rPr>
        <w:t>10,11</w:t>
      </w:r>
      <w:r w:rsidR="008E32D1" w:rsidRPr="00D661F7">
        <w:fldChar w:fldCharType="end"/>
      </w:r>
      <w:r w:rsidR="243DF82D" w:rsidRPr="00D661F7">
        <w:t xml:space="preserve">. </w:t>
      </w:r>
    </w:p>
    <w:p w14:paraId="0153EDA6" w14:textId="77777777" w:rsidR="00C44F09" w:rsidRPr="00D661F7" w:rsidRDefault="00C44F09" w:rsidP="00D661F7"/>
    <w:p w14:paraId="7F7CC70B" w14:textId="290465D2" w:rsidR="00576F5B" w:rsidRPr="00D661F7" w:rsidRDefault="782516F6" w:rsidP="00D661F7">
      <w:r w:rsidRPr="00D661F7">
        <w:t xml:space="preserve">Traditional preclinical GBM investigation methods include </w:t>
      </w:r>
      <w:r w:rsidRPr="00D661F7">
        <w:rPr>
          <w:i/>
          <w:iCs/>
        </w:rPr>
        <w:t>in vitro</w:t>
      </w:r>
      <w:r w:rsidRPr="00D661F7">
        <w:t xml:space="preserve"> studies and single-endpoint animal models. The nature of these approaches limits their broader clinical applicability </w:t>
      </w:r>
      <w:r w:rsidR="00054469" w:rsidRPr="00D661F7">
        <w:t>due to their inability to capture</w:t>
      </w:r>
      <w:r w:rsidRPr="00D661F7">
        <w:t xml:space="preserve"> </w:t>
      </w:r>
      <w:r w:rsidR="00054469" w:rsidRPr="00D661F7">
        <w:t>both the</w:t>
      </w:r>
      <w:r w:rsidRPr="00D661F7">
        <w:t xml:space="preserve"> </w:t>
      </w:r>
      <w:r w:rsidR="00054469" w:rsidRPr="00D661F7">
        <w:t xml:space="preserve">characteristics of the tumor </w:t>
      </w:r>
      <w:r w:rsidRPr="00D661F7">
        <w:t xml:space="preserve">microenvironment </w:t>
      </w:r>
      <w:r w:rsidR="00054469" w:rsidRPr="00D661F7">
        <w:t>and</w:t>
      </w:r>
      <w:r w:rsidRPr="00D661F7">
        <w:t xml:space="preserve"> longitudinal temporal </w:t>
      </w:r>
      <w:r w:rsidR="00054469" w:rsidRPr="00D661F7">
        <w:t>changes</w:t>
      </w:r>
      <w:r w:rsidRPr="00D661F7">
        <w:t>. Advancements made in the early 1980s overcame these contextual limitations with the development of intracerebral microdialysis (</w:t>
      </w:r>
      <w:proofErr w:type="spellStart"/>
      <w:r w:rsidRPr="00D661F7">
        <w:t>cMD</w:t>
      </w:r>
      <w:proofErr w:type="spellEnd"/>
      <w:r w:rsidRPr="00D661F7">
        <w:t>)</w:t>
      </w:r>
      <w:r w:rsidR="008E32D1" w:rsidRPr="00D661F7">
        <w:fldChar w:fldCharType="begin">
          <w:fldData xml:space="preserve">PEVuZE5vdGU+PENpdGU+PEF1dGhvcj5MZWhtYW5uPC9BdXRob3I+PFllYXI+MTk4MzwvWWVhcj48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</w:fldData>
        </w:fldChar>
      </w:r>
      <w:r w:rsidR="008E32D1" w:rsidRPr="00D661F7">
        <w:instrText xml:space="preserve"> ADDIN EN.JS.CITE </w:instrText>
      </w:r>
      <w:r w:rsidR="008E32D1" w:rsidRPr="00D661F7">
        <w:fldChar w:fldCharType="separate"/>
      </w:r>
      <w:r w:rsidR="008E32D1" w:rsidRPr="00D661F7">
        <w:rPr>
          <w:noProof/>
          <w:vertAlign w:val="superscript"/>
        </w:rPr>
        <w:t>12-15</w:t>
      </w:r>
      <w:r w:rsidR="008E32D1" w:rsidRPr="00D661F7">
        <w:fldChar w:fldCharType="end"/>
      </w:r>
      <w:r w:rsidRPr="00D661F7">
        <w:t xml:space="preserve">. Since its inception 45 years ago, </w:t>
      </w:r>
      <w:proofErr w:type="spellStart"/>
      <w:r w:rsidRPr="00D661F7">
        <w:t>cMD</w:t>
      </w:r>
      <w:proofErr w:type="spellEnd"/>
      <w:r w:rsidRPr="00D661F7">
        <w:t xml:space="preserve"> has established itself as the standard method for longitudinal sampling of interstitial fluid (ISF) within the living brain</w:t>
      </w:r>
      <w:r w:rsidR="008E32D1" w:rsidRPr="00D661F7">
        <w:fldChar w:fldCharType="begin">
          <w:fldData xml:space="preserve">PEVuZE5vdGU+PENpdGU+PEF1dGhvcj5Cb3VybmU8L0F1dGhvcj48WWVhcj4yMDAzPC9ZZWFyPjxS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</w:fldData>
        </w:fldChar>
      </w:r>
      <w:r w:rsidR="008E32D1" w:rsidRPr="00D661F7">
        <w:instrText xml:space="preserve"> ADDIN EN.JS.CITE </w:instrText>
      </w:r>
      <w:r w:rsidR="008E32D1" w:rsidRPr="00D661F7">
        <w:fldChar w:fldCharType="separate"/>
      </w:r>
      <w:r w:rsidR="008E32D1" w:rsidRPr="00D661F7">
        <w:rPr>
          <w:noProof/>
          <w:vertAlign w:val="superscript"/>
        </w:rPr>
        <w:t>16</w:t>
      </w:r>
      <w:r w:rsidR="008E32D1" w:rsidRPr="00D661F7">
        <w:fldChar w:fldCharType="end"/>
      </w:r>
      <w:r w:rsidRPr="00D661F7">
        <w:t xml:space="preserve">. This is accomplished through the free diffusion and convection of high-concentration ISF solutes through a semipermeable membrane into a continually flowing, low-solute-concentration perfusate, typically artificial </w:t>
      </w:r>
      <w:r w:rsidR="00054469" w:rsidRPr="00D661F7">
        <w:t>cerebro</w:t>
      </w:r>
      <w:r w:rsidRPr="00D661F7">
        <w:t>spinal fluid (</w:t>
      </w:r>
      <w:proofErr w:type="spellStart"/>
      <w:r w:rsidRPr="00D661F7">
        <w:t>aCSF</w:t>
      </w:r>
      <w:proofErr w:type="spellEnd"/>
      <w:r w:rsidRPr="00D661F7">
        <w:t>)</w:t>
      </w:r>
      <w:r w:rsidR="008E32D1" w:rsidRPr="00D661F7">
        <w:fldChar w:fldCharType="begin">
          <w:fldData xml:space="preserve">PEVuZE5vdGU+PENpdGU+PEF1dGhvcj5EYXJ2ZXNoPC9BdXRob3I+PFllYXI+MjAxMTwvWWVhcj48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</w:fldData>
        </w:fldChar>
      </w:r>
      <w:r w:rsidR="008E32D1" w:rsidRPr="00D661F7">
        <w:instrText xml:space="preserve"> ADDIN EN.JS.CITE </w:instrText>
      </w:r>
      <w:r w:rsidR="008E32D1" w:rsidRPr="00D661F7">
        <w:fldChar w:fldCharType="separate"/>
      </w:r>
      <w:r w:rsidR="008E32D1" w:rsidRPr="00D661F7">
        <w:rPr>
          <w:noProof/>
          <w:vertAlign w:val="superscript"/>
        </w:rPr>
        <w:t>17</w:t>
      </w:r>
      <w:r w:rsidR="008E32D1" w:rsidRPr="00D661F7">
        <w:fldChar w:fldCharType="end"/>
      </w:r>
      <w:r w:rsidRPr="00D661F7">
        <w:t>. These semipermeable membranes are comp</w:t>
      </w:r>
      <w:r w:rsidR="00D15D51">
        <w:t>o</w:t>
      </w:r>
      <w:r w:rsidRPr="00D661F7">
        <w:t xml:space="preserve">sed of various biocompatible polymers with common molecular-weight pore size cutoffs ranging from 20 </w:t>
      </w:r>
      <w:proofErr w:type="spellStart"/>
      <w:r w:rsidRPr="00D661F7">
        <w:t>kDa</w:t>
      </w:r>
      <w:proofErr w:type="spellEnd"/>
      <w:r w:rsidRPr="00D661F7">
        <w:t xml:space="preserve"> to 3 MDa</w:t>
      </w:r>
      <w:r w:rsidR="008E32D1" w:rsidRPr="00D661F7">
        <w:fldChar w:fldCharType="begin">
          <w:fldData xml:space="preserve">PEVuZE5vdGU+PENpdGU+PEF1dGhvcj5DaGVmZXI8L0F1dGhvcj48WWVhcj4yMDA5PC9ZZWFyPjxS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</w:fldData>
        </w:fldChar>
      </w:r>
      <w:r w:rsidR="008E32D1" w:rsidRPr="00D661F7">
        <w:instrText xml:space="preserve"> ADDIN EN.JS.CITE </w:instrText>
      </w:r>
      <w:r w:rsidR="008E32D1" w:rsidRPr="00D661F7">
        <w:fldChar w:fldCharType="separate"/>
      </w:r>
      <w:r w:rsidR="008E32D1" w:rsidRPr="00D661F7">
        <w:rPr>
          <w:noProof/>
          <w:vertAlign w:val="superscript"/>
        </w:rPr>
        <w:t>18</w:t>
      </w:r>
      <w:r w:rsidR="008E32D1" w:rsidRPr="00D661F7">
        <w:fldChar w:fldCharType="end"/>
      </w:r>
      <w:r w:rsidR="00D76FF0" w:rsidRPr="00D661F7">
        <w:t xml:space="preserve">. </w:t>
      </w:r>
      <w:r w:rsidRPr="00D661F7">
        <w:t xml:space="preserve">This minimally invasive procedure </w:t>
      </w:r>
      <w:r w:rsidR="00054469" w:rsidRPr="00D661F7">
        <w:t xml:space="preserve">enables </w:t>
      </w:r>
      <w:r w:rsidRPr="00D661F7">
        <w:t xml:space="preserve">the longitudinal </w:t>
      </w:r>
      <w:r w:rsidRPr="00D661F7">
        <w:rPr>
          <w:i/>
          <w:iCs/>
        </w:rPr>
        <w:t>in situ</w:t>
      </w:r>
      <w:r w:rsidRPr="00D661F7">
        <w:t xml:space="preserve"> collection of a diverse array of analytes</w:t>
      </w:r>
      <w:r w:rsidR="00054469" w:rsidRPr="00D661F7">
        <w:t>, ranging</w:t>
      </w:r>
      <w:r w:rsidRPr="00D661F7">
        <w:t xml:space="preserve"> from small molecules,</w:t>
      </w:r>
      <w:r w:rsidR="00054469" w:rsidRPr="00D661F7">
        <w:t xml:space="preserve"> </w:t>
      </w:r>
      <w:r w:rsidRPr="00D661F7">
        <w:t xml:space="preserve">such as metabolites or neurotransmitters, up to large proteins, such as antibodies. However, the structural porosity of </w:t>
      </w:r>
      <w:proofErr w:type="spellStart"/>
      <w:r w:rsidRPr="00D661F7">
        <w:t>cMD</w:t>
      </w:r>
      <w:proofErr w:type="spellEnd"/>
      <w:r w:rsidRPr="00D661F7">
        <w:t xml:space="preserve"> membranes coupled with the adsorptive nature of its compositional polymers can significantly impact the relative recovery of analytes with </w:t>
      </w:r>
      <w:proofErr w:type="gramStart"/>
      <w:r w:rsidRPr="00D661F7">
        <w:t>particular biochemical</w:t>
      </w:r>
      <w:proofErr w:type="gramEnd"/>
      <w:r w:rsidRPr="00D661F7">
        <w:t xml:space="preserve"> or dimensional characteristics, such as lipids or antibodies</w:t>
      </w:r>
      <w:r w:rsidR="00054469" w:rsidRPr="00D661F7">
        <w:t>,</w:t>
      </w:r>
      <w:r w:rsidRPr="00D661F7">
        <w:t xml:space="preserve"> respectively</w:t>
      </w:r>
      <w:r w:rsidR="008E32D1" w:rsidRPr="00D661F7">
        <w:fldChar w:fldCharType="begin">
          <w:fldData xml:space="preserve">PEVuZE5vdGU+PENpdGU+PEF1dGhvcj5BbHRlbmRvcmZlci1Lcm9hdGg8L0F1dGhvcj48WWVhcj4y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</w:fldData>
        </w:fldChar>
      </w:r>
      <w:r w:rsidR="008E32D1" w:rsidRPr="00D661F7">
        <w:instrText xml:space="preserve"> ADDIN EN.JS.CITE </w:instrText>
      </w:r>
      <w:r w:rsidR="008E32D1" w:rsidRPr="00D661F7">
        <w:fldChar w:fldCharType="separate"/>
      </w:r>
      <w:r w:rsidR="008E32D1" w:rsidRPr="00D661F7">
        <w:rPr>
          <w:noProof/>
          <w:vertAlign w:val="superscript"/>
        </w:rPr>
        <w:t>19,20</w:t>
      </w:r>
      <w:r w:rsidR="008E32D1" w:rsidRPr="00D661F7">
        <w:fldChar w:fldCharType="end"/>
      </w:r>
      <w:r w:rsidRPr="00D661F7">
        <w:t>.</w:t>
      </w:r>
    </w:p>
    <w:p w14:paraId="3B5B97DD" w14:textId="77777777" w:rsidR="00462865" w:rsidRPr="00D661F7" w:rsidDel="00C457A3" w:rsidRDefault="00462865" w:rsidP="00D661F7"/>
    <w:p w14:paraId="588892C3" w14:textId="547434E6" w:rsidR="00462865" w:rsidRPr="00D661F7" w:rsidRDefault="782516F6" w:rsidP="00D661F7">
      <w:r w:rsidRPr="00D661F7">
        <w:t xml:space="preserve">Advancements to overcome this limitation of </w:t>
      </w:r>
      <w:proofErr w:type="spellStart"/>
      <w:r w:rsidRPr="00D661F7">
        <w:t>cMD</w:t>
      </w:r>
      <w:proofErr w:type="spellEnd"/>
      <w:r w:rsidRPr="00D661F7">
        <w:t xml:space="preserve"> membranes began in the early 2010s with the development of cerebral </w:t>
      </w:r>
      <w:proofErr w:type="gramStart"/>
      <w:r w:rsidRPr="00D661F7">
        <w:t>open-flow</w:t>
      </w:r>
      <w:proofErr w:type="gramEnd"/>
      <w:r w:rsidRPr="00D661F7">
        <w:t xml:space="preserve"> microperfusion (cOFM)</w:t>
      </w:r>
      <w:r w:rsidR="008E32D1" w:rsidRPr="00D661F7">
        <w:fldChar w:fldCharType="begin">
          <w:fldData xml:space="preserve">PEVuZE5vdGU+PENpdGU+PEF1dGhvcj5CaXJuZ3J1YmVyPC9BdXRob3I+PFllYXI+MjAxMzwvWWVh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</w:fldData>
        </w:fldChar>
      </w:r>
      <w:r w:rsidR="008E32D1" w:rsidRPr="00D661F7">
        <w:instrText xml:space="preserve"> ADDIN EN.JS.CITE </w:instrText>
      </w:r>
      <w:r w:rsidR="008E32D1" w:rsidRPr="00D661F7">
        <w:fldChar w:fldCharType="separate"/>
      </w:r>
      <w:r w:rsidR="008E32D1" w:rsidRPr="00D661F7">
        <w:rPr>
          <w:noProof/>
          <w:vertAlign w:val="superscript"/>
        </w:rPr>
        <w:t>21</w:t>
      </w:r>
      <w:r w:rsidR="008E32D1" w:rsidRPr="00D661F7">
        <w:fldChar w:fldCharType="end"/>
      </w:r>
      <w:r w:rsidR="00BE3CD7" w:rsidRPr="00D661F7">
        <w:t xml:space="preserve">. </w:t>
      </w:r>
      <w:r w:rsidRPr="00D661F7">
        <w:t xml:space="preserve">Functioning under similar general principles as </w:t>
      </w:r>
      <w:proofErr w:type="spellStart"/>
      <w:r w:rsidRPr="00D661F7">
        <w:t>cMD</w:t>
      </w:r>
      <w:proofErr w:type="spellEnd"/>
      <w:r w:rsidRPr="00D661F7">
        <w:t xml:space="preserve">, cOFM removes biochemical limitations imposed by semipermeable membranes by exchanging </w:t>
      </w:r>
      <w:r w:rsidR="00054469" w:rsidRPr="00D661F7">
        <w:t>them</w:t>
      </w:r>
      <w:r w:rsidRPr="00D661F7">
        <w:t xml:space="preserve"> for a plastic-lattice probe with low-adsorption macroscopic openings of approximately 100 </w:t>
      </w:r>
      <w:proofErr w:type="spellStart"/>
      <w:r w:rsidRPr="00D661F7">
        <w:t>μm</w:t>
      </w:r>
      <w:proofErr w:type="spellEnd"/>
      <w:r w:rsidR="00462865" w:rsidRPr="00D661F7">
        <w:t xml:space="preserve"> size</w:t>
      </w:r>
      <w:r w:rsidR="008E32D1" w:rsidRPr="00D661F7">
        <w:fldChar w:fldCharType="begin">
          <w:fldData xml:space="preserve">PEVuZE5vdGU+PENpdGU+PEF1dGhvcj5DdXN0ZXJzPC9BdXRob3I+PFllYXI+MjAyMTwvWWVhcj48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hY2EuMjAyMS4z
Mzg4MDM8L2VsZWN0cm9uaWMtcmVzb3VyY2UtbnVtPjxyZW1vdGUtZGF0YWJhc2UtbmFtZT5NZWRs
aW5lPC9yZW1vdGUtZGF0YWJhc2UtbmFtZT48cmVtb3RlLWRhdGFiYXNlLXByb3ZpZGVyPk5MTTwv
cmVtb3RlLWRhdGFiYXNlLXByb3ZpZGVyPjwvcmVjb3JkPjwvQ2l0ZT48L0VuZE5vdGU+AG==
</w:fldData>
        </w:fldChar>
      </w:r>
      <w:r w:rsidR="008E32D1" w:rsidRPr="00D661F7">
        <w:instrText xml:space="preserve"> ADDIN EN.JS.CITE </w:instrText>
      </w:r>
      <w:r w:rsidR="008E32D1" w:rsidRPr="00D661F7">
        <w:fldChar w:fldCharType="separate"/>
      </w:r>
      <w:r w:rsidR="008E32D1" w:rsidRPr="00D661F7">
        <w:rPr>
          <w:noProof/>
          <w:vertAlign w:val="superscript"/>
        </w:rPr>
        <w:t>20</w:t>
      </w:r>
      <w:r w:rsidR="008E32D1" w:rsidRPr="00D661F7">
        <w:fldChar w:fldCharType="end"/>
      </w:r>
      <w:r w:rsidRPr="00D661F7">
        <w:t xml:space="preserve">. A multitude of reports have demonstrated the improved utility of cOFM over </w:t>
      </w:r>
      <w:proofErr w:type="spellStart"/>
      <w:r w:rsidRPr="00D661F7">
        <w:t>cMD</w:t>
      </w:r>
      <w:proofErr w:type="spellEnd"/>
      <w:r w:rsidRPr="00D661F7">
        <w:t xml:space="preserve"> through the collection of </w:t>
      </w:r>
      <w:r w:rsidR="00054469" w:rsidRPr="00D661F7">
        <w:t xml:space="preserve">detectable </w:t>
      </w:r>
      <w:r w:rsidRPr="00D661F7">
        <w:t>ISF components, including peptide hormones, nanobodies/antibodies, small lipophilic therapeutics, and PEGylated liposomes</w:t>
      </w:r>
      <w:r w:rsidR="008E32D1" w:rsidRPr="00D661F7">
        <w:fldChar w:fldCharType="begin">
          <w:fldData xml:space="preserve">PEVuZE5vdGU+PENpdGU+PEF1dGhvcj5LbGVpbmVydDwvQXV0aG9yPjxZZWFyPjIwMTg8L1llYXI+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</w:fldData>
        </w:fldChar>
      </w:r>
      <w:r w:rsidR="008E32D1" w:rsidRPr="00D661F7">
        <w:instrText xml:space="preserve"> ADDIN EN.JS.CITE </w:instrText>
      </w:r>
      <w:r w:rsidR="008E32D1" w:rsidRPr="00D661F7">
        <w:fldChar w:fldCharType="separate"/>
      </w:r>
      <w:r w:rsidR="008E32D1" w:rsidRPr="00D661F7">
        <w:rPr>
          <w:noProof/>
          <w:vertAlign w:val="superscript"/>
        </w:rPr>
        <w:t>19,22-25</w:t>
      </w:r>
      <w:r w:rsidR="008E32D1" w:rsidRPr="00D661F7">
        <w:fldChar w:fldCharType="end"/>
      </w:r>
      <w:r w:rsidRPr="00D661F7">
        <w:t>. Prior reports examining the physiologic tissue reaction to cOFM guide probe implantation show that blood-brain barrier integrity is re-established by 15 days post-implant</w:t>
      </w:r>
      <w:r w:rsidR="00054469" w:rsidRPr="00D661F7">
        <w:t>ation</w:t>
      </w:r>
      <w:r w:rsidRPr="00D661F7">
        <w:t>, and that no glial scarring is formed up to 30 days post-implantation</w:t>
      </w:r>
      <w:r w:rsidR="008E32D1" w:rsidRPr="00D661F7">
        <w:fldChar w:fldCharType="begin">
          <w:fldData xml:space="preserve">PEVuZE5vdGU+PENpdGU+PEF1dGhvcj5CaXJuZ3J1YmVyPC9BdXRob3I+PFllYXI+MjAxNDwvWWVh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</w:fldData>
        </w:fldChar>
      </w:r>
      <w:r w:rsidR="008E32D1" w:rsidRPr="00D661F7">
        <w:instrText xml:space="preserve"> ADDIN EN.JS.CITE </w:instrText>
      </w:r>
      <w:r w:rsidR="008E32D1" w:rsidRPr="00D661F7">
        <w:fldChar w:fldCharType="separate"/>
      </w:r>
      <w:r w:rsidR="008E32D1" w:rsidRPr="00D661F7">
        <w:rPr>
          <w:noProof/>
          <w:vertAlign w:val="superscript"/>
        </w:rPr>
        <w:t>26</w:t>
      </w:r>
      <w:r w:rsidR="008E32D1" w:rsidRPr="00D661F7">
        <w:fldChar w:fldCharType="end"/>
      </w:r>
      <w:r w:rsidRPr="00D661F7">
        <w:t>.</w:t>
      </w:r>
      <w:r w:rsidR="003B50B5" w:rsidRPr="00D661F7">
        <w:t xml:space="preserve"> Due to the replacement of microdialysis membranes with macroscopic openings, investigators have also demonstrated </w:t>
      </w:r>
      <w:r w:rsidR="009969C3" w:rsidRPr="00D661F7">
        <w:t>the innovative capacity of</w:t>
      </w:r>
      <w:r w:rsidR="003B50B5" w:rsidRPr="00D661F7">
        <w:t xml:space="preserve"> cOFM guide probes </w:t>
      </w:r>
      <w:r w:rsidR="009969C3" w:rsidRPr="00D661F7">
        <w:t>to</w:t>
      </w:r>
      <w:r w:rsidR="003B50B5" w:rsidRPr="00D661F7">
        <w:t xml:space="preserve"> facilitate the injection of xenografted glioma cells into the brains of immunodeficient rats</w:t>
      </w:r>
      <w:r w:rsidR="009969C3" w:rsidRPr="00D661F7">
        <w:t>,</w:t>
      </w:r>
      <w:r w:rsidR="003B50B5" w:rsidRPr="00D661F7">
        <w:t xml:space="preserve"> </w:t>
      </w:r>
      <w:r w:rsidR="009969C3" w:rsidRPr="00D661F7">
        <w:t>such that</w:t>
      </w:r>
      <w:r w:rsidR="003B50B5" w:rsidRPr="00D661F7">
        <w:t xml:space="preserve"> atraumatic tumor engraftment and growth </w:t>
      </w:r>
      <w:r w:rsidR="00EF7597">
        <w:t>occur</w:t>
      </w:r>
      <w:r w:rsidR="009969C3" w:rsidRPr="00D661F7">
        <w:t xml:space="preserve"> </w:t>
      </w:r>
      <w:r w:rsidR="003B50B5" w:rsidRPr="00D661F7">
        <w:t>directly around cOFM sampling area</w:t>
      </w:r>
      <w:r w:rsidR="00FE766B" w:rsidRPr="00D661F7">
        <w:fldChar w:fldCharType="begin">
          <w:fldData xml:space="preserve">PEVuZE5vdGU+PENpdGU+PEF1dGhvcj5BbHRlbmRvcmZlci1Lcm9hdGg8L0F1dGhvcj48WWVhcj4y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</w:fldData>
        </w:fldChar>
      </w:r>
      <w:r w:rsidR="00FE766B" w:rsidRPr="00D661F7">
        <w:instrText xml:space="preserve"> ADDIN EN.JS.CITE </w:instrText>
      </w:r>
      <w:r w:rsidR="00FE766B" w:rsidRPr="00D661F7">
        <w:fldChar w:fldCharType="separate"/>
      </w:r>
      <w:r w:rsidR="00FE766B" w:rsidRPr="00D661F7">
        <w:rPr>
          <w:noProof/>
          <w:vertAlign w:val="superscript"/>
        </w:rPr>
        <w:t>27</w:t>
      </w:r>
      <w:r w:rsidR="00FE766B" w:rsidRPr="00D661F7">
        <w:fldChar w:fldCharType="end"/>
      </w:r>
      <w:r w:rsidR="00C139EB" w:rsidRPr="00D661F7">
        <w:t>.</w:t>
      </w:r>
    </w:p>
    <w:p w14:paraId="1E131A24" w14:textId="02BAEFA7" w:rsidR="00B813D1" w:rsidRPr="00D661F7" w:rsidRDefault="782516F6" w:rsidP="00D661F7">
      <w:r w:rsidRPr="00D661F7">
        <w:t xml:space="preserve"> </w:t>
      </w:r>
    </w:p>
    <w:p w14:paraId="0AC655F4" w14:textId="62FE5986" w:rsidR="00C457A3" w:rsidRPr="00D661F7" w:rsidRDefault="782516F6" w:rsidP="00D661F7">
      <w:r w:rsidRPr="00D661F7">
        <w:lastRenderedPageBreak/>
        <w:t xml:space="preserve">Considerations </w:t>
      </w:r>
      <w:r w:rsidR="00DC25CF" w:rsidRPr="00D661F7">
        <w:t xml:space="preserve">in </w:t>
      </w:r>
      <w:r w:rsidR="00054469" w:rsidRPr="00D661F7">
        <w:t xml:space="preserve">the </w:t>
      </w:r>
      <w:r w:rsidRPr="00D661F7">
        <w:t xml:space="preserve">use of cOFM in the study of CNS pathologies </w:t>
      </w:r>
      <w:r w:rsidR="00DC25CF" w:rsidRPr="00D661F7">
        <w:t xml:space="preserve">must </w:t>
      </w:r>
      <w:r w:rsidRPr="00D661F7">
        <w:t xml:space="preserve">still </w:t>
      </w:r>
      <w:r w:rsidR="00DC25CF" w:rsidRPr="00D661F7">
        <w:t xml:space="preserve">acknowledge </w:t>
      </w:r>
      <w:r w:rsidRPr="00D661F7">
        <w:t xml:space="preserve">its methodological limitations. </w:t>
      </w:r>
      <w:r w:rsidR="00DC25CF" w:rsidRPr="00D661F7">
        <w:t>Owing to</w:t>
      </w:r>
      <w:r w:rsidRPr="00D661F7">
        <w:t xml:space="preserve"> its reliance on the passive diffusion and convection of ISF analytes into a flowing perfusate, these limitations revolve around analyte concentration and sample volume</w:t>
      </w:r>
      <w:r w:rsidR="008E32D1" w:rsidRPr="00D661F7">
        <w:fldChar w:fldCharType="begin">
          <w:fldData xml:space="preserve">PEVuZE5vdGU+PENpdGU+PEF1dGhvcj5DaGVmZXI8L0F1dGhvcj48WWVhcj4yMDA5PC9ZZWFyPjxS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</w:fldData>
        </w:fldChar>
      </w:r>
      <w:r w:rsidR="008E32D1" w:rsidRPr="00D661F7">
        <w:instrText xml:space="preserve"> ADDIN EN.JS.CITE </w:instrText>
      </w:r>
      <w:r w:rsidR="008E32D1" w:rsidRPr="00D661F7">
        <w:fldChar w:fldCharType="separate"/>
      </w:r>
      <w:r w:rsidR="008E32D1" w:rsidRPr="00D661F7">
        <w:rPr>
          <w:noProof/>
          <w:vertAlign w:val="superscript"/>
        </w:rPr>
        <w:t>18</w:t>
      </w:r>
      <w:r w:rsidR="008E32D1" w:rsidRPr="00D661F7">
        <w:fldChar w:fldCharType="end"/>
      </w:r>
      <w:r w:rsidR="00D76FF0" w:rsidRPr="00D661F7">
        <w:t xml:space="preserve">. </w:t>
      </w:r>
      <w:r w:rsidRPr="00D661F7">
        <w:t xml:space="preserve">Sampled ISF components will be diluted </w:t>
      </w:r>
      <w:r w:rsidR="00DC25CF" w:rsidRPr="00D661F7">
        <w:t>within the</w:t>
      </w:r>
      <w:r w:rsidRPr="00D661F7">
        <w:t xml:space="preserve"> collected cOFM perfusate compared to endogenous levels, leading many investigations to compare relative analyte ratios between experimental conditions</w:t>
      </w:r>
      <w:r w:rsidR="008E32D1" w:rsidRPr="00D661F7">
        <w:fldChar w:fldCharType="begin">
          <w:fldData xml:space="preserve">PEVuZE5vdGU+PENpdGU+PEF1dGhvcj5TdGFuZ2xlcjwvQXV0aG9yPjxZZWFyPjIwMjE8L1llYXI+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</w:fldData>
        </w:fldChar>
      </w:r>
      <w:r w:rsidR="008E32D1" w:rsidRPr="00D661F7">
        <w:instrText xml:space="preserve"> ADDIN EN.JS.CITE </w:instrText>
      </w:r>
      <w:r w:rsidR="008E32D1" w:rsidRPr="00D661F7">
        <w:fldChar w:fldCharType="separate"/>
      </w:r>
      <w:r w:rsidR="00FE766B" w:rsidRPr="00D661F7">
        <w:rPr>
          <w:noProof/>
          <w:vertAlign w:val="superscript"/>
        </w:rPr>
        <w:t>28</w:t>
      </w:r>
      <w:r w:rsidR="008E32D1" w:rsidRPr="00D661F7">
        <w:fldChar w:fldCharType="end"/>
      </w:r>
      <w:r w:rsidR="00D76FF0" w:rsidRPr="00D661F7">
        <w:t xml:space="preserve">. </w:t>
      </w:r>
      <w:r w:rsidRPr="00D661F7">
        <w:t xml:space="preserve">Typical flow rates range from 0.1 </w:t>
      </w:r>
      <w:proofErr w:type="spellStart"/>
      <w:r w:rsidR="00462865" w:rsidRPr="00D661F7">
        <w:t>μL</w:t>
      </w:r>
      <w:proofErr w:type="spellEnd"/>
      <w:r w:rsidR="00462865" w:rsidRPr="00D661F7">
        <w:t xml:space="preserve">/min </w:t>
      </w:r>
      <w:r w:rsidRPr="00D661F7">
        <w:t xml:space="preserve">to 1.0 </w:t>
      </w:r>
      <w:proofErr w:type="spellStart"/>
      <w:r w:rsidRPr="00D661F7">
        <w:t>μL</w:t>
      </w:r>
      <w:proofErr w:type="spellEnd"/>
      <w:r w:rsidR="00462865" w:rsidRPr="00D661F7">
        <w:t>/</w:t>
      </w:r>
      <w:r w:rsidRPr="00D661F7">
        <w:t xml:space="preserve">min, </w:t>
      </w:r>
      <w:r w:rsidR="00DC25CF" w:rsidRPr="00D661F7">
        <w:t xml:space="preserve">equivalent </w:t>
      </w:r>
      <w:r w:rsidRPr="00D661F7">
        <w:t xml:space="preserve">to only 6 </w:t>
      </w:r>
      <w:proofErr w:type="spellStart"/>
      <w:r w:rsidR="00462865" w:rsidRPr="00D661F7">
        <w:t>μL</w:t>
      </w:r>
      <w:proofErr w:type="spellEnd"/>
      <w:r w:rsidR="00462865" w:rsidRPr="00D661F7">
        <w:t xml:space="preserve">/h </w:t>
      </w:r>
      <w:r w:rsidRPr="00D661F7">
        <w:t xml:space="preserve">to 60 </w:t>
      </w:r>
      <w:proofErr w:type="spellStart"/>
      <w:r w:rsidRPr="00D661F7">
        <w:t>μL</w:t>
      </w:r>
      <w:proofErr w:type="spellEnd"/>
      <w:r w:rsidR="00462865" w:rsidRPr="00D661F7">
        <w:t>/</w:t>
      </w:r>
      <w:r w:rsidRPr="00D661F7">
        <w:t xml:space="preserve">h. When accounting for tubing dead-space clearance times, </w:t>
      </w:r>
      <w:r w:rsidR="00DC25CF" w:rsidRPr="00D661F7">
        <w:t xml:space="preserve">the </w:t>
      </w:r>
      <w:r w:rsidRPr="00D661F7">
        <w:t xml:space="preserve">total sampling duration should </w:t>
      </w:r>
      <w:r w:rsidR="00DC25CF" w:rsidRPr="00D661F7">
        <w:t>also be</w:t>
      </w:r>
      <w:r w:rsidRPr="00D661F7">
        <w:t xml:space="preserve"> consider</w:t>
      </w:r>
      <w:r w:rsidR="00DC25CF" w:rsidRPr="00D661F7">
        <w:t>ed</w:t>
      </w:r>
      <w:r w:rsidRPr="00D661F7">
        <w:t xml:space="preserve">. This is </w:t>
      </w:r>
      <w:r w:rsidR="00DC25CF" w:rsidRPr="00D661F7">
        <w:t>particularly important when</w:t>
      </w:r>
      <w:r w:rsidRPr="00D661F7">
        <w:t xml:space="preserve"> performing cOFM collections </w:t>
      </w:r>
      <w:r w:rsidR="00DC25CF" w:rsidRPr="00D661F7">
        <w:t xml:space="preserve">in </w:t>
      </w:r>
      <w:r w:rsidRPr="00D661F7">
        <w:t xml:space="preserve">anesthetized animals, </w:t>
      </w:r>
      <w:r w:rsidR="00DC25CF" w:rsidRPr="00D661F7">
        <w:t>where</w:t>
      </w:r>
      <w:r w:rsidRPr="00D661F7">
        <w:t xml:space="preserve"> animal welfare concerns </w:t>
      </w:r>
      <w:r w:rsidR="00DC25CF" w:rsidRPr="00D661F7">
        <w:t xml:space="preserve">must </w:t>
      </w:r>
      <w:r w:rsidRPr="00D661F7">
        <w:t xml:space="preserve">be </w:t>
      </w:r>
      <w:r w:rsidR="00DC25CF" w:rsidRPr="00D661F7">
        <w:t>carefully addressed</w:t>
      </w:r>
      <w:r w:rsidRPr="00D661F7">
        <w:t xml:space="preserve">. A more detailed description of these and other considerations </w:t>
      </w:r>
      <w:r w:rsidR="00DC25CF" w:rsidRPr="00D661F7">
        <w:t>is available in a</w:t>
      </w:r>
      <w:r w:rsidRPr="00D661F7">
        <w:t xml:space="preserve"> previous methods report from the</w:t>
      </w:r>
      <w:r w:rsidR="00DC25CF" w:rsidRPr="00D661F7">
        <w:t xml:space="preserve"> cOFM</w:t>
      </w:r>
      <w:r w:rsidRPr="00D661F7">
        <w:t xml:space="preserve"> development team</w:t>
      </w:r>
      <w:r w:rsidR="008E32D1" w:rsidRPr="00D661F7">
        <w:fldChar w:fldCharType="begin">
          <w:fldData xml:space="preserve">PEVuZE5vdGU+PENpdGU+PEF1dGhvcj5IdW1tZXI8L0F1dGhvcj48WWVhcj4yMDE5PC9ZZWFyPjxS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</w:fldData>
        </w:fldChar>
      </w:r>
      <w:r w:rsidR="008E32D1" w:rsidRPr="00D661F7">
        <w:instrText xml:space="preserve"> ADDIN EN.JS.CITE </w:instrText>
      </w:r>
      <w:r w:rsidR="008E32D1" w:rsidRPr="00D661F7">
        <w:fldChar w:fldCharType="separate"/>
      </w:r>
      <w:r w:rsidR="00FE766B" w:rsidRPr="00D661F7">
        <w:rPr>
          <w:noProof/>
          <w:vertAlign w:val="superscript"/>
        </w:rPr>
        <w:t>29</w:t>
      </w:r>
      <w:r w:rsidR="008E32D1" w:rsidRPr="00D661F7">
        <w:fldChar w:fldCharType="end"/>
      </w:r>
      <w:r w:rsidRPr="00D661F7">
        <w:t>.</w:t>
      </w:r>
    </w:p>
    <w:p w14:paraId="14BAB6E0" w14:textId="77777777" w:rsidR="00462865" w:rsidRPr="00D661F7" w:rsidRDefault="00462865" w:rsidP="00D661F7"/>
    <w:p w14:paraId="734433B4" w14:textId="76CE0111" w:rsidR="005A2E69" w:rsidRPr="00D661F7" w:rsidRDefault="00DB02C7" w:rsidP="00D661F7">
      <w:r w:rsidRPr="00D661F7">
        <w:t xml:space="preserve">In this manuscript, we provide an updated protocol </w:t>
      </w:r>
      <w:r w:rsidR="00DC25CF" w:rsidRPr="00D661F7">
        <w:t>for</w:t>
      </w:r>
      <w:r w:rsidRPr="00D661F7">
        <w:t xml:space="preserve"> employ</w:t>
      </w:r>
      <w:r w:rsidR="00DC25CF" w:rsidRPr="00D661F7">
        <w:t>ing</w:t>
      </w:r>
      <w:r w:rsidRPr="00D661F7">
        <w:t xml:space="preserve"> longitudinal cOFM sampling </w:t>
      </w:r>
      <w:r w:rsidR="00DC25CF" w:rsidRPr="00D661F7">
        <w:t xml:space="preserve">in </w:t>
      </w:r>
      <w:r w:rsidRPr="00D661F7">
        <w:t>the study of neurologic disease, with a focus on GBM. Th</w:t>
      </w:r>
      <w:r w:rsidR="00DC25CF" w:rsidRPr="00D661F7">
        <w:t>e protocol</w:t>
      </w:r>
      <w:r w:rsidRPr="00D661F7">
        <w:t xml:space="preserve"> includes steps for cOFM guide cannula implantation, tumor cell injection</w:t>
      </w:r>
      <w:r w:rsidR="00462865" w:rsidRPr="00D661F7">
        <w:t>,</w:t>
      </w:r>
      <w:r w:rsidRPr="00D661F7">
        <w:t xml:space="preserve"> and engraftment through the cOFM guide, as well as two cOFM sampling configurations </w:t>
      </w:r>
      <w:r w:rsidR="00DC25CF" w:rsidRPr="00D661F7">
        <w:t xml:space="preserve">in </w:t>
      </w:r>
      <w:r w:rsidRPr="00D661F7">
        <w:t>awake</w:t>
      </w:r>
      <w:r w:rsidR="00DC25CF" w:rsidRPr="00D661F7">
        <w:t>,</w:t>
      </w:r>
      <w:r w:rsidRPr="00D661F7">
        <w:t xml:space="preserve"> freely</w:t>
      </w:r>
      <w:r w:rsidR="00EA65AF" w:rsidRPr="00D661F7">
        <w:t xml:space="preserve"> </w:t>
      </w:r>
      <w:r w:rsidRPr="00D661F7">
        <w:t xml:space="preserve">moving animals. We present representative data demonstrating treatment effects on metabolomic and proteomic ISF components sampled </w:t>
      </w:r>
      <w:r w:rsidR="00462865" w:rsidRPr="00D661F7">
        <w:t>by</w:t>
      </w:r>
      <w:r w:rsidRPr="00D661F7">
        <w:t xml:space="preserve"> cOFM, the effect of sampling configuration on analyte concentrations, and</w:t>
      </w:r>
      <w:r w:rsidR="00DC25CF" w:rsidRPr="00D661F7">
        <w:t xml:space="preserve"> the</w:t>
      </w:r>
      <w:r w:rsidRPr="00D661F7">
        <w:t xml:space="preserve"> efficacy of cOFM guide</w:t>
      </w:r>
      <w:r w:rsidR="00DC25CF" w:rsidRPr="00D661F7">
        <w:t>-</w:t>
      </w:r>
      <w:r w:rsidRPr="00D661F7">
        <w:t xml:space="preserve">mediated tumor cell implantation. </w:t>
      </w:r>
    </w:p>
    <w:p w14:paraId="300D3B47" w14:textId="77777777" w:rsidR="00462865" w:rsidRPr="00D661F7" w:rsidRDefault="00462865" w:rsidP="00D661F7"/>
    <w:p w14:paraId="5D0A2960" w14:textId="37315279" w:rsidR="00C329D7" w:rsidRPr="00D661F7" w:rsidRDefault="00551D82" w:rsidP="00D661F7">
      <w:r w:rsidRPr="00D661F7">
        <w:rPr>
          <w:b/>
        </w:rPr>
        <w:t>PROTOCOL:</w:t>
      </w:r>
      <w:r w:rsidRPr="00D661F7">
        <w:t xml:space="preserve"> </w:t>
      </w:r>
    </w:p>
    <w:p w14:paraId="6A4A8012" w14:textId="4A932CDB" w:rsidR="00C329D7" w:rsidRPr="00D661F7" w:rsidRDefault="74BFB54A" w:rsidP="00D661F7">
      <w:pPr>
        <w:pBdr>
          <w:top w:val="nil"/>
          <w:left w:val="nil"/>
          <w:bottom w:val="nil"/>
          <w:right w:val="nil"/>
          <w:between w:val="nil"/>
        </w:pBdr>
      </w:pPr>
      <w:r w:rsidRPr="00D661F7">
        <w:t xml:space="preserve">All animal procedures within this protocol are approved by the Institutional Animal Care and Use Committee (IACUC) at Northwestern University (protocol ID: IS00021383) and follow National Institutes of Health (NIH) Guidelines. This protocol was developed for use in C57BL/6J mice, both male and female, with a minimum age of 8-10 weeks. </w:t>
      </w:r>
      <w:r w:rsidR="00FA6E09" w:rsidRPr="00D661F7">
        <w:t>The murine glioma cell line used in this protocol, CT2A, was provided by the Seyfried Lab at Boston University</w:t>
      </w:r>
      <w:r w:rsidR="00D87676" w:rsidRPr="00D661F7">
        <w:t xml:space="preserve"> and </w:t>
      </w:r>
      <w:r w:rsidR="00A12913" w:rsidRPr="00D661F7">
        <w:t>was</w:t>
      </w:r>
      <w:r w:rsidR="00D87676" w:rsidRPr="00D661F7">
        <w:t xml:space="preserve"> cultured and prepared following sterile tissue culture conditions</w:t>
      </w:r>
      <w:r w:rsidR="00FA6E09" w:rsidRPr="00D661F7">
        <w:t>.</w:t>
      </w:r>
    </w:p>
    <w:p w14:paraId="47200F60" w14:textId="77777777" w:rsidR="00C329D7" w:rsidRPr="00D661F7" w:rsidRDefault="00C329D7" w:rsidP="00D661F7">
      <w:pPr>
        <w:pBdr>
          <w:top w:val="nil"/>
          <w:left w:val="nil"/>
          <w:bottom w:val="nil"/>
          <w:right w:val="nil"/>
          <w:between w:val="nil"/>
        </w:pBdr>
      </w:pPr>
    </w:p>
    <w:p w14:paraId="18B654A1" w14:textId="77777777" w:rsidR="00C329D7" w:rsidRPr="00D661F7" w:rsidRDefault="74BFB54A" w:rsidP="00D661F7">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D661F7">
        <w:rPr>
          <w:rFonts w:ascii="Calibri" w:hAnsi="Calibri" w:cs="Calibri"/>
          <w:b/>
          <w:bCs/>
          <w:sz w:val="24"/>
          <w:szCs w:val="24"/>
        </w:rPr>
        <w:t>Surgical planning and preparation</w:t>
      </w:r>
    </w:p>
    <w:p w14:paraId="333850F7" w14:textId="77777777" w:rsidR="00462865" w:rsidRPr="00D661F7" w:rsidRDefault="00462865"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5D971F7" w14:textId="23A10B7A"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nimal </w:t>
      </w:r>
      <w:r w:rsidR="00462865" w:rsidRPr="00D661F7">
        <w:rPr>
          <w:rFonts w:ascii="Calibri" w:hAnsi="Calibri" w:cs="Calibri"/>
          <w:sz w:val="24"/>
          <w:szCs w:val="24"/>
        </w:rPr>
        <w:t>i</w:t>
      </w:r>
      <w:r w:rsidRPr="00D661F7">
        <w:rPr>
          <w:rFonts w:ascii="Calibri" w:hAnsi="Calibri" w:cs="Calibri"/>
          <w:sz w:val="24"/>
          <w:szCs w:val="24"/>
        </w:rPr>
        <w:t xml:space="preserve">nformation: </w:t>
      </w:r>
      <w:r w:rsidR="00462865" w:rsidRPr="00D661F7">
        <w:rPr>
          <w:rFonts w:ascii="Calibri" w:hAnsi="Calibri" w:cs="Calibri"/>
          <w:sz w:val="24"/>
          <w:szCs w:val="24"/>
        </w:rPr>
        <w:t>For cOFM experiments, use m</w:t>
      </w:r>
      <w:r w:rsidRPr="00D661F7">
        <w:rPr>
          <w:rFonts w:ascii="Calibri" w:hAnsi="Calibri" w:cs="Calibri"/>
          <w:sz w:val="24"/>
          <w:szCs w:val="24"/>
        </w:rPr>
        <w:t xml:space="preserve">ice </w:t>
      </w:r>
      <w:r w:rsidR="00462865" w:rsidRPr="00D661F7">
        <w:rPr>
          <w:rFonts w:ascii="Calibri" w:hAnsi="Calibri" w:cs="Calibri"/>
          <w:sz w:val="24"/>
          <w:szCs w:val="24"/>
        </w:rPr>
        <w:t>that are</w:t>
      </w:r>
      <w:r w:rsidRPr="00D661F7">
        <w:rPr>
          <w:rFonts w:ascii="Calibri" w:hAnsi="Calibri" w:cs="Calibri"/>
          <w:sz w:val="24"/>
          <w:szCs w:val="24"/>
        </w:rPr>
        <w:t xml:space="preserve"> a minimum of 8-10 weeks old to allow for complete growth and development. Fixed-position cranial implants may become dislodged or impair proper growth in the still-developing skull and/or brain.</w:t>
      </w:r>
    </w:p>
    <w:p w14:paraId="5A63D495" w14:textId="77777777" w:rsidR="00462865" w:rsidRPr="00D661F7" w:rsidRDefault="00462865"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08EE2C2" w14:textId="77777777" w:rsidR="00462865"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urgical coordinate selection: Use an animal brain atlas to locate the orthogonal coordinates of the region of interest relative to Bregma. For example, glioma cell implantations are typically performed into the striatum to </w:t>
      </w:r>
      <w:r w:rsidR="00462865" w:rsidRPr="00D661F7">
        <w:rPr>
          <w:rFonts w:ascii="Calibri" w:hAnsi="Calibri" w:cs="Calibri"/>
          <w:sz w:val="24"/>
          <w:szCs w:val="24"/>
        </w:rPr>
        <w:t xml:space="preserve">best replicate native GBM microenvironments and maximize the efficacy of subsequent tumor development. The cOFM guide implantation coordinates used in this protocol are mediolateral (ML) = 2.5 mm, anteroposterior (AP) = 0 mm, and </w:t>
      </w:r>
      <w:r w:rsidRPr="00D661F7">
        <w:rPr>
          <w:rFonts w:ascii="Calibri" w:hAnsi="Calibri" w:cs="Calibri"/>
          <w:sz w:val="24"/>
          <w:szCs w:val="24"/>
        </w:rPr>
        <w:t xml:space="preserve">dorsoventral (DV) = 3.5 mm. </w:t>
      </w:r>
    </w:p>
    <w:p w14:paraId="06ED2EBF" w14:textId="0039B2D9" w:rsidR="00C329D7"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 xml:space="preserve">NOTE: Stereotactic coordinates can vary between mouse strains and ages. Please use species- and strain-specific atlas coordinates to ensure desired cOFM guide placement. </w:t>
      </w:r>
    </w:p>
    <w:p w14:paraId="0C4B32D3" w14:textId="77777777" w:rsidR="00462865" w:rsidRPr="00D661F7" w:rsidRDefault="00462865"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FE2E373" w14:textId="2E1C309E" w:rsidR="00462865"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lastRenderedPageBreak/>
        <w:t xml:space="preserve">Selection of appropriate cOFM component configurations: </w:t>
      </w:r>
      <w:r w:rsidR="00462865" w:rsidRPr="00D661F7">
        <w:rPr>
          <w:rFonts w:ascii="Calibri" w:hAnsi="Calibri" w:cs="Calibri"/>
          <w:sz w:val="24"/>
          <w:szCs w:val="24"/>
        </w:rPr>
        <w:t>Order c</w:t>
      </w:r>
      <w:r w:rsidRPr="00D661F7">
        <w:rPr>
          <w:rFonts w:ascii="Calibri" w:hAnsi="Calibri" w:cs="Calibri"/>
          <w:sz w:val="24"/>
          <w:szCs w:val="24"/>
        </w:rPr>
        <w:t xml:space="preserve">omponents for appropriate cOFM configurations in specific total lengths ranging from 2 mm to 22 mm, with open surface lengths of 1 </w:t>
      </w:r>
      <w:r w:rsidR="00462865" w:rsidRPr="00D661F7">
        <w:rPr>
          <w:rFonts w:ascii="Calibri" w:hAnsi="Calibri" w:cs="Calibri"/>
          <w:sz w:val="24"/>
          <w:szCs w:val="24"/>
        </w:rPr>
        <w:t xml:space="preserve">mm </w:t>
      </w:r>
      <w:r w:rsidRPr="00D661F7">
        <w:rPr>
          <w:rFonts w:ascii="Calibri" w:hAnsi="Calibri" w:cs="Calibri"/>
          <w:sz w:val="24"/>
          <w:szCs w:val="24"/>
        </w:rPr>
        <w:t xml:space="preserve">to 2 mm. </w:t>
      </w:r>
    </w:p>
    <w:p w14:paraId="54270EB5" w14:textId="1C29EFD8" w:rsidR="00C329D7"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NOTE: Animals can dislodge improperly implanted cOFM guide head-mounts while performing grooming behaviors. To minimize mechanical leverage upon the head-mount during this activity, we recommend using guides no longer than 2 to 3 mm more than the intended DV coordinate distance.</w:t>
      </w:r>
      <w:r w:rsidR="009659BE" w:rsidRPr="00D661F7">
        <w:rPr>
          <w:rFonts w:ascii="Calibri" w:hAnsi="Calibri" w:cs="Calibri"/>
          <w:sz w:val="24"/>
          <w:szCs w:val="24"/>
        </w:rPr>
        <w:t xml:space="preserve"> </w:t>
      </w:r>
    </w:p>
    <w:p w14:paraId="29D5E830" w14:textId="77777777" w:rsidR="00462865" w:rsidRPr="00D661F7" w:rsidRDefault="00462865"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2060CE4" w14:textId="0063FEA9" w:rsidR="00532DD3" w:rsidRPr="00D661F7" w:rsidRDefault="009659BE"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lanning surgical and sampling procedure</w:t>
      </w:r>
      <w:r w:rsidR="006B6D6E" w:rsidRPr="00D661F7">
        <w:rPr>
          <w:rFonts w:ascii="Calibri" w:hAnsi="Calibri" w:cs="Calibri"/>
          <w:sz w:val="24"/>
          <w:szCs w:val="24"/>
        </w:rPr>
        <w:t xml:space="preserve"> </w:t>
      </w:r>
      <w:r w:rsidR="00532DD3" w:rsidRPr="00D661F7">
        <w:rPr>
          <w:rFonts w:ascii="Calibri" w:hAnsi="Calibri" w:cs="Calibri"/>
          <w:sz w:val="24"/>
          <w:szCs w:val="24"/>
        </w:rPr>
        <w:t>timepoints for experimental goals: Depending on the disease of interest and the model characteristics,</w:t>
      </w:r>
      <w:r w:rsidR="001F28F9" w:rsidRPr="00D661F7">
        <w:rPr>
          <w:rFonts w:ascii="Calibri" w:hAnsi="Calibri" w:cs="Calibri"/>
          <w:sz w:val="24"/>
          <w:szCs w:val="24"/>
        </w:rPr>
        <w:t xml:space="preserve"> carefully plan </w:t>
      </w:r>
      <w:r w:rsidR="007C3C1B">
        <w:rPr>
          <w:rFonts w:ascii="Calibri" w:hAnsi="Calibri" w:cs="Calibri"/>
          <w:sz w:val="24"/>
          <w:szCs w:val="24"/>
        </w:rPr>
        <w:t>out</w:t>
      </w:r>
      <w:r w:rsidR="001F28F9" w:rsidRPr="00D661F7">
        <w:rPr>
          <w:rFonts w:ascii="Calibri" w:hAnsi="Calibri" w:cs="Calibri"/>
          <w:sz w:val="24"/>
          <w:szCs w:val="24"/>
        </w:rPr>
        <w:t xml:space="preserve"> </w:t>
      </w:r>
      <w:r w:rsidR="00532DD3" w:rsidRPr="00D661F7">
        <w:rPr>
          <w:rFonts w:ascii="Calibri" w:hAnsi="Calibri" w:cs="Calibri"/>
          <w:sz w:val="24"/>
          <w:szCs w:val="24"/>
        </w:rPr>
        <w:t>the timing and order of cOFM-related procedures to optimally investigate the underlying biology in question.</w:t>
      </w:r>
    </w:p>
    <w:p w14:paraId="310F5697"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ABCF498" w14:textId="57782979" w:rsidR="00532DD3" w:rsidRPr="00D661F7" w:rsidRDefault="00532DD3"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If investigating ISF compositional differences between healthy brain and tumor</w:t>
      </w:r>
      <w:r w:rsidR="00D20D14" w:rsidRPr="00D661F7">
        <w:rPr>
          <w:rFonts w:ascii="Calibri" w:hAnsi="Calibri" w:cs="Calibri"/>
          <w:sz w:val="24"/>
          <w:szCs w:val="24"/>
        </w:rPr>
        <w:t xml:space="preserve"> </w:t>
      </w:r>
      <w:r w:rsidRPr="00D661F7">
        <w:rPr>
          <w:rFonts w:ascii="Calibri" w:hAnsi="Calibri" w:cs="Calibri"/>
          <w:sz w:val="24"/>
          <w:szCs w:val="24"/>
        </w:rPr>
        <w:t xml:space="preserve">microenvironments, perform cOFM sampling procedures before and after tumor implantation within the same animal. </w:t>
      </w:r>
    </w:p>
    <w:p w14:paraId="41269C25"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B5FE95F" w14:textId="64CC3376" w:rsidR="00532DD3" w:rsidRPr="00D661F7" w:rsidRDefault="00532DD3"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If investigating effects of clinical interventions on CNS pathologies, perform cOFM sampling procedures before and after administration in parallel animal cohorts receiving either control or experimental treatment.</w:t>
      </w:r>
    </w:p>
    <w:p w14:paraId="42F0635F"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8F2187F" w14:textId="75E4E659" w:rsidR="00C329D7" w:rsidRPr="00D661F7" w:rsidRDefault="74BFB54A" w:rsidP="00D661F7">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D661F7">
        <w:rPr>
          <w:rFonts w:ascii="Calibri" w:hAnsi="Calibri" w:cs="Calibri"/>
          <w:b/>
          <w:bCs/>
          <w:sz w:val="24"/>
          <w:szCs w:val="24"/>
        </w:rPr>
        <w:t xml:space="preserve">cOFM </w:t>
      </w:r>
      <w:r w:rsidR="001F28F9" w:rsidRPr="00D661F7">
        <w:rPr>
          <w:rFonts w:ascii="Calibri" w:hAnsi="Calibri" w:cs="Calibri"/>
          <w:b/>
          <w:bCs/>
          <w:sz w:val="24"/>
          <w:szCs w:val="24"/>
        </w:rPr>
        <w:t>g</w:t>
      </w:r>
      <w:r w:rsidRPr="00D661F7">
        <w:rPr>
          <w:rFonts w:ascii="Calibri" w:hAnsi="Calibri" w:cs="Calibri"/>
          <w:b/>
          <w:bCs/>
          <w:sz w:val="24"/>
          <w:szCs w:val="24"/>
        </w:rPr>
        <w:t xml:space="preserve">uide </w:t>
      </w:r>
      <w:r w:rsidR="001F28F9" w:rsidRPr="00D661F7">
        <w:rPr>
          <w:rFonts w:ascii="Calibri" w:hAnsi="Calibri" w:cs="Calibri"/>
          <w:b/>
          <w:bCs/>
          <w:sz w:val="24"/>
          <w:szCs w:val="24"/>
        </w:rPr>
        <w:t>p</w:t>
      </w:r>
      <w:r w:rsidRPr="00D661F7">
        <w:rPr>
          <w:rFonts w:ascii="Calibri" w:hAnsi="Calibri" w:cs="Calibri"/>
          <w:b/>
          <w:bCs/>
          <w:sz w:val="24"/>
          <w:szCs w:val="24"/>
        </w:rPr>
        <w:t>lacement</w:t>
      </w:r>
      <w:r w:rsidR="001F28F9" w:rsidRPr="00D661F7">
        <w:rPr>
          <w:rFonts w:ascii="Calibri" w:hAnsi="Calibri" w:cs="Calibri"/>
          <w:b/>
          <w:bCs/>
          <w:sz w:val="24"/>
          <w:szCs w:val="24"/>
        </w:rPr>
        <w:t xml:space="preserve"> s</w:t>
      </w:r>
      <w:r w:rsidRPr="00D661F7">
        <w:rPr>
          <w:rFonts w:ascii="Calibri" w:hAnsi="Calibri" w:cs="Calibri"/>
          <w:b/>
          <w:bCs/>
          <w:sz w:val="24"/>
          <w:szCs w:val="24"/>
        </w:rPr>
        <w:t>urgery</w:t>
      </w:r>
    </w:p>
    <w:p w14:paraId="260A4B99"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AA2C6B4" w14:textId="0BBD458C"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Assemble surgical tools for cOFM guide placement surgery (</w:t>
      </w:r>
      <w:r w:rsidRPr="00D661F7">
        <w:rPr>
          <w:rFonts w:ascii="Calibri" w:hAnsi="Calibri" w:cs="Calibri"/>
          <w:b/>
          <w:bCs/>
          <w:sz w:val="24"/>
          <w:szCs w:val="24"/>
        </w:rPr>
        <w:t xml:space="preserve">Table </w:t>
      </w:r>
      <w:r w:rsidR="00516264">
        <w:rPr>
          <w:rFonts w:ascii="Calibri" w:hAnsi="Calibri" w:cs="Calibri"/>
          <w:b/>
          <w:bCs/>
          <w:sz w:val="24"/>
          <w:szCs w:val="24"/>
        </w:rPr>
        <w:t>of Materials</w:t>
      </w:r>
      <w:r w:rsidRPr="00D661F7">
        <w:rPr>
          <w:rFonts w:ascii="Calibri" w:hAnsi="Calibri" w:cs="Calibri"/>
          <w:sz w:val="24"/>
          <w:szCs w:val="24"/>
        </w:rPr>
        <w:t xml:space="preserve">) and sterilize </w:t>
      </w:r>
      <w:r w:rsidR="001F28F9" w:rsidRPr="00D661F7">
        <w:rPr>
          <w:rFonts w:ascii="Calibri" w:hAnsi="Calibri" w:cs="Calibri"/>
          <w:sz w:val="24"/>
          <w:szCs w:val="24"/>
        </w:rPr>
        <w:t>by</w:t>
      </w:r>
      <w:r w:rsidRPr="00D661F7">
        <w:rPr>
          <w:rFonts w:ascii="Calibri" w:hAnsi="Calibri" w:cs="Calibri"/>
          <w:sz w:val="24"/>
          <w:szCs w:val="24"/>
        </w:rPr>
        <w:t xml:space="preserve"> autoclave if indicated.</w:t>
      </w:r>
    </w:p>
    <w:p w14:paraId="4292A109"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1ADF049" w14:textId="77FC5E7A"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urgical workplace preparation</w:t>
      </w:r>
      <w:r w:rsidR="00D15D51">
        <w:rPr>
          <w:rFonts w:ascii="Calibri" w:hAnsi="Calibri" w:cs="Calibri"/>
          <w:sz w:val="24"/>
          <w:szCs w:val="24"/>
        </w:rPr>
        <w:t>:</w:t>
      </w:r>
    </w:p>
    <w:p w14:paraId="0A15EADC"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8E7F4F7" w14:textId="1370CAD6"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Disinfect biosafety cabinet: </w:t>
      </w:r>
      <w:r w:rsidR="001F28F9" w:rsidRPr="00D661F7">
        <w:rPr>
          <w:rFonts w:ascii="Calibri" w:hAnsi="Calibri" w:cs="Calibri"/>
          <w:sz w:val="24"/>
          <w:szCs w:val="24"/>
        </w:rPr>
        <w:t>P</w:t>
      </w:r>
      <w:r w:rsidRPr="00D661F7">
        <w:rPr>
          <w:rFonts w:ascii="Calibri" w:hAnsi="Calibri" w:cs="Calibri"/>
          <w:sz w:val="24"/>
          <w:szCs w:val="24"/>
        </w:rPr>
        <w:t xml:space="preserve">erform surgical procedures within a properly disinfected </w:t>
      </w:r>
      <w:r w:rsidR="00EF7597">
        <w:rPr>
          <w:rFonts w:ascii="Calibri" w:hAnsi="Calibri" w:cs="Calibri"/>
          <w:sz w:val="24"/>
          <w:szCs w:val="24"/>
        </w:rPr>
        <w:t>biosafety</w:t>
      </w:r>
      <w:r w:rsidRPr="00D661F7">
        <w:rPr>
          <w:rFonts w:ascii="Calibri" w:hAnsi="Calibri" w:cs="Calibri"/>
          <w:sz w:val="24"/>
          <w:szCs w:val="24"/>
        </w:rPr>
        <w:t xml:space="preserve"> cabinet. Activate the bio-safety cabinet air flow and clean the interior surfaces with an institutionally approved disinfectant and wipe-down method. Line the bottom surface of the cabinet with sterile drapes.</w:t>
      </w:r>
    </w:p>
    <w:p w14:paraId="7FFC5899"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96C0DDE" w14:textId="36D3944D"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epare stereotactic instruments: Clean </w:t>
      </w:r>
      <w:r w:rsidR="001F28F9" w:rsidRPr="00D661F7">
        <w:rPr>
          <w:rFonts w:ascii="Calibri" w:hAnsi="Calibri" w:cs="Calibri"/>
          <w:sz w:val="24"/>
          <w:szCs w:val="24"/>
        </w:rPr>
        <w:t xml:space="preserve">the </w:t>
      </w:r>
      <w:r w:rsidRPr="00D661F7">
        <w:rPr>
          <w:rFonts w:ascii="Calibri" w:hAnsi="Calibri" w:cs="Calibri"/>
          <w:sz w:val="24"/>
          <w:szCs w:val="24"/>
        </w:rPr>
        <w:t xml:space="preserve">stereotactic frame with </w:t>
      </w:r>
      <w:r w:rsidR="001F28F9" w:rsidRPr="00D661F7">
        <w:rPr>
          <w:rFonts w:ascii="Calibri" w:hAnsi="Calibri" w:cs="Calibri"/>
          <w:sz w:val="24"/>
          <w:szCs w:val="24"/>
        </w:rPr>
        <w:t xml:space="preserve">a </w:t>
      </w:r>
      <w:r w:rsidRPr="00D661F7">
        <w:rPr>
          <w:rFonts w:ascii="Calibri" w:hAnsi="Calibri" w:cs="Calibri"/>
          <w:sz w:val="24"/>
          <w:szCs w:val="24"/>
        </w:rPr>
        <w:t xml:space="preserve">disinfectant and </w:t>
      </w:r>
      <w:r w:rsidR="001F28F9" w:rsidRPr="00D661F7">
        <w:rPr>
          <w:rFonts w:ascii="Calibri" w:hAnsi="Calibri" w:cs="Calibri"/>
          <w:sz w:val="24"/>
          <w:szCs w:val="24"/>
        </w:rPr>
        <w:t>place it</w:t>
      </w:r>
      <w:r w:rsidRPr="00D661F7">
        <w:rPr>
          <w:rFonts w:ascii="Calibri" w:hAnsi="Calibri" w:cs="Calibri"/>
          <w:sz w:val="24"/>
          <w:szCs w:val="24"/>
        </w:rPr>
        <w:t xml:space="preserve"> in the bio-safety cabinet. Similarly</w:t>
      </w:r>
      <w:r w:rsidR="001F28F9" w:rsidRPr="00D661F7">
        <w:rPr>
          <w:rFonts w:ascii="Calibri" w:hAnsi="Calibri" w:cs="Calibri"/>
          <w:sz w:val="24"/>
          <w:szCs w:val="24"/>
        </w:rPr>
        <w:t>,</w:t>
      </w:r>
      <w:r w:rsidRPr="00D661F7">
        <w:rPr>
          <w:rFonts w:ascii="Calibri" w:hAnsi="Calibri" w:cs="Calibri"/>
          <w:sz w:val="24"/>
          <w:szCs w:val="24"/>
        </w:rPr>
        <w:t xml:space="preserve"> clean and disinfect </w:t>
      </w:r>
      <w:r w:rsidR="001F28F9" w:rsidRPr="00D661F7">
        <w:rPr>
          <w:rFonts w:ascii="Calibri" w:hAnsi="Calibri" w:cs="Calibri"/>
          <w:sz w:val="24"/>
          <w:szCs w:val="24"/>
        </w:rPr>
        <w:t xml:space="preserve">the </w:t>
      </w:r>
      <w:r w:rsidRPr="00D661F7">
        <w:rPr>
          <w:rFonts w:ascii="Calibri" w:hAnsi="Calibri" w:cs="Calibri"/>
          <w:sz w:val="24"/>
          <w:szCs w:val="24"/>
        </w:rPr>
        <w:t xml:space="preserve">stereotactic-mounted drill and guide </w:t>
      </w:r>
      <w:r w:rsidR="00EF7597" w:rsidRPr="00D661F7">
        <w:rPr>
          <w:rFonts w:ascii="Calibri" w:hAnsi="Calibri" w:cs="Calibri"/>
          <w:sz w:val="24"/>
          <w:szCs w:val="24"/>
        </w:rPr>
        <w:t>holder and</w:t>
      </w:r>
      <w:r w:rsidRPr="00D661F7">
        <w:rPr>
          <w:rFonts w:ascii="Calibri" w:hAnsi="Calibri" w:cs="Calibri"/>
          <w:sz w:val="24"/>
          <w:szCs w:val="24"/>
        </w:rPr>
        <w:t xml:space="preserve"> place </w:t>
      </w:r>
      <w:r w:rsidR="001F28F9" w:rsidRPr="00D661F7">
        <w:rPr>
          <w:rFonts w:ascii="Calibri" w:hAnsi="Calibri" w:cs="Calibri"/>
          <w:sz w:val="24"/>
          <w:szCs w:val="24"/>
        </w:rPr>
        <w:t xml:space="preserve">it </w:t>
      </w:r>
      <w:r w:rsidRPr="00D661F7">
        <w:rPr>
          <w:rFonts w:ascii="Calibri" w:hAnsi="Calibri" w:cs="Calibri"/>
          <w:sz w:val="24"/>
          <w:szCs w:val="24"/>
        </w:rPr>
        <w:t xml:space="preserve">in </w:t>
      </w:r>
      <w:r w:rsidR="001F28F9" w:rsidRPr="00D661F7">
        <w:rPr>
          <w:rFonts w:ascii="Calibri" w:hAnsi="Calibri" w:cs="Calibri"/>
          <w:sz w:val="24"/>
          <w:szCs w:val="24"/>
        </w:rPr>
        <w:t xml:space="preserve">the </w:t>
      </w:r>
      <w:r w:rsidRPr="00D661F7">
        <w:rPr>
          <w:rFonts w:ascii="Calibri" w:hAnsi="Calibri" w:cs="Calibri"/>
          <w:sz w:val="24"/>
          <w:szCs w:val="24"/>
        </w:rPr>
        <w:t xml:space="preserve">bio-safety cabinet. </w:t>
      </w:r>
    </w:p>
    <w:p w14:paraId="57B591B3"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AA442FB" w14:textId="7981634C"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urgical stage heating pad: </w:t>
      </w:r>
      <w:r w:rsidR="001F28F9" w:rsidRPr="00D661F7">
        <w:rPr>
          <w:rFonts w:ascii="Calibri" w:hAnsi="Calibri" w:cs="Calibri"/>
          <w:sz w:val="24"/>
          <w:szCs w:val="24"/>
        </w:rPr>
        <w:t>U</w:t>
      </w:r>
      <w:r w:rsidRPr="00D661F7">
        <w:rPr>
          <w:rFonts w:ascii="Calibri" w:hAnsi="Calibri" w:cs="Calibri"/>
          <w:sz w:val="24"/>
          <w:szCs w:val="24"/>
        </w:rPr>
        <w:t xml:space="preserve">se a heating pad on the stereotactic surgical stage to provide supplemental heat while the animal is anesthetized. Clean and disinfect the heating pad surface and place </w:t>
      </w:r>
      <w:r w:rsidR="001F28F9" w:rsidRPr="00D661F7">
        <w:rPr>
          <w:rFonts w:ascii="Calibri" w:hAnsi="Calibri" w:cs="Calibri"/>
          <w:sz w:val="24"/>
          <w:szCs w:val="24"/>
        </w:rPr>
        <w:t xml:space="preserve">it </w:t>
      </w:r>
      <w:r w:rsidRPr="00D661F7">
        <w:rPr>
          <w:rFonts w:ascii="Calibri" w:hAnsi="Calibri" w:cs="Calibri"/>
          <w:sz w:val="24"/>
          <w:szCs w:val="24"/>
        </w:rPr>
        <w:t xml:space="preserve">onto </w:t>
      </w:r>
      <w:r w:rsidR="001F28F9" w:rsidRPr="00D661F7">
        <w:rPr>
          <w:rFonts w:ascii="Calibri" w:hAnsi="Calibri" w:cs="Calibri"/>
          <w:sz w:val="24"/>
          <w:szCs w:val="24"/>
        </w:rPr>
        <w:t xml:space="preserve">the </w:t>
      </w:r>
      <w:r w:rsidRPr="00D661F7">
        <w:rPr>
          <w:rFonts w:ascii="Calibri" w:hAnsi="Calibri" w:cs="Calibri"/>
          <w:sz w:val="24"/>
          <w:szCs w:val="24"/>
        </w:rPr>
        <w:t xml:space="preserve">stereotactic frame where the animal will be situated. Turn on </w:t>
      </w:r>
      <w:r w:rsidR="001F28F9" w:rsidRPr="00D661F7">
        <w:rPr>
          <w:rFonts w:ascii="Calibri" w:hAnsi="Calibri" w:cs="Calibri"/>
          <w:sz w:val="24"/>
          <w:szCs w:val="24"/>
        </w:rPr>
        <w:t xml:space="preserve">the </w:t>
      </w:r>
      <w:r w:rsidRPr="00D661F7">
        <w:rPr>
          <w:rFonts w:ascii="Calibri" w:hAnsi="Calibri" w:cs="Calibri"/>
          <w:sz w:val="24"/>
          <w:szCs w:val="24"/>
        </w:rPr>
        <w:t xml:space="preserve">heating pad </w:t>
      </w:r>
      <w:r w:rsidR="00DF29F4" w:rsidRPr="00D661F7">
        <w:rPr>
          <w:rFonts w:ascii="Calibri" w:hAnsi="Calibri" w:cs="Calibri"/>
          <w:sz w:val="24"/>
          <w:szCs w:val="24"/>
        </w:rPr>
        <w:t xml:space="preserve">to </w:t>
      </w:r>
      <w:r w:rsidRPr="00D661F7">
        <w:rPr>
          <w:rFonts w:ascii="Calibri" w:hAnsi="Calibri" w:cs="Calibri"/>
          <w:sz w:val="24"/>
          <w:szCs w:val="24"/>
        </w:rPr>
        <w:t xml:space="preserve">a low heat and place 1-2 sterile drapes on top. </w:t>
      </w:r>
    </w:p>
    <w:p w14:paraId="00C4F785"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AAA70CC" w14:textId="10E5C785"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et out additional surgical instruments and equipment: Aseptically set out additional sterilized equipment into </w:t>
      </w:r>
      <w:r w:rsidR="001F28F9" w:rsidRPr="00D661F7">
        <w:rPr>
          <w:rFonts w:ascii="Calibri" w:hAnsi="Calibri" w:cs="Calibri"/>
          <w:sz w:val="24"/>
          <w:szCs w:val="24"/>
        </w:rPr>
        <w:t xml:space="preserve">the </w:t>
      </w:r>
      <w:r w:rsidRPr="00D661F7">
        <w:rPr>
          <w:rFonts w:ascii="Calibri" w:hAnsi="Calibri" w:cs="Calibri"/>
          <w:sz w:val="24"/>
          <w:szCs w:val="24"/>
        </w:rPr>
        <w:t xml:space="preserve">bio-safety cabinet. </w:t>
      </w:r>
    </w:p>
    <w:p w14:paraId="10B85B46"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7B6253E" w14:textId="734177A4"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Recovery cage setup: Place a clean recovery cage onto a heating pad set to the lowest possible temperature. Each animal will need to be placed into an individual recovery cage until the animal is fully recovered, thus </w:t>
      </w:r>
      <w:r w:rsidR="00EF7597">
        <w:rPr>
          <w:rFonts w:ascii="Calibri" w:hAnsi="Calibri" w:cs="Calibri"/>
          <w:sz w:val="24"/>
          <w:szCs w:val="24"/>
        </w:rPr>
        <w:t xml:space="preserve">the </w:t>
      </w:r>
      <w:r w:rsidRPr="00D661F7">
        <w:rPr>
          <w:rFonts w:ascii="Calibri" w:hAnsi="Calibri" w:cs="Calibri"/>
          <w:sz w:val="24"/>
          <w:szCs w:val="24"/>
        </w:rPr>
        <w:t>total number of recovery cages will depend on surgery performance and recovery</w:t>
      </w:r>
      <w:r w:rsidR="004E307A" w:rsidRPr="00D661F7">
        <w:rPr>
          <w:rFonts w:ascii="Calibri" w:hAnsi="Calibri" w:cs="Calibri"/>
          <w:sz w:val="24"/>
          <w:szCs w:val="24"/>
        </w:rPr>
        <w:t xml:space="preserve"> </w:t>
      </w:r>
      <w:r w:rsidRPr="00D661F7">
        <w:rPr>
          <w:rFonts w:ascii="Calibri" w:hAnsi="Calibri" w:cs="Calibri"/>
          <w:sz w:val="24"/>
          <w:szCs w:val="24"/>
        </w:rPr>
        <w:t xml:space="preserve">times. </w:t>
      </w:r>
    </w:p>
    <w:p w14:paraId="79B58936"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ACAD028" w14:textId="6774C911"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resurgical animal preparations</w:t>
      </w:r>
      <w:r w:rsidR="00E83B4C" w:rsidRPr="00D661F7">
        <w:rPr>
          <w:rFonts w:ascii="Calibri" w:hAnsi="Calibri" w:cs="Calibri"/>
          <w:sz w:val="24"/>
          <w:szCs w:val="24"/>
        </w:rPr>
        <w:t xml:space="preserve"> (summarized in </w:t>
      </w:r>
      <w:r w:rsidR="00E83B4C" w:rsidRPr="00D661F7">
        <w:rPr>
          <w:rFonts w:ascii="Calibri" w:hAnsi="Calibri" w:cs="Calibri"/>
          <w:b/>
          <w:bCs/>
          <w:sz w:val="24"/>
          <w:szCs w:val="24"/>
        </w:rPr>
        <w:t>Fig</w:t>
      </w:r>
      <w:r w:rsidR="001F28F9" w:rsidRPr="00D661F7">
        <w:rPr>
          <w:rFonts w:ascii="Calibri" w:hAnsi="Calibri" w:cs="Calibri"/>
          <w:b/>
          <w:bCs/>
          <w:sz w:val="24"/>
          <w:szCs w:val="24"/>
        </w:rPr>
        <w:t>ure</w:t>
      </w:r>
      <w:r w:rsidR="00E83B4C" w:rsidRPr="00D661F7">
        <w:rPr>
          <w:rFonts w:ascii="Calibri" w:hAnsi="Calibri" w:cs="Calibri"/>
          <w:b/>
          <w:bCs/>
          <w:sz w:val="24"/>
          <w:szCs w:val="24"/>
        </w:rPr>
        <w:t xml:space="preserve"> 1A</w:t>
      </w:r>
      <w:r w:rsidR="00E83B4C" w:rsidRPr="00D661F7">
        <w:rPr>
          <w:rFonts w:ascii="Calibri" w:hAnsi="Calibri" w:cs="Calibri"/>
          <w:sz w:val="24"/>
          <w:szCs w:val="24"/>
        </w:rPr>
        <w:t>)</w:t>
      </w:r>
      <w:r w:rsidR="00D15D51">
        <w:rPr>
          <w:rFonts w:ascii="Calibri" w:hAnsi="Calibri" w:cs="Calibri"/>
          <w:sz w:val="24"/>
          <w:szCs w:val="24"/>
        </w:rPr>
        <w:t>:</w:t>
      </w:r>
    </w:p>
    <w:p w14:paraId="31829176"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1A0727D" w14:textId="1763CB20"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nesthesia: Administer institutionally approved anesthetic compounds and doses to achieve appropriate anesthetic depth, using </w:t>
      </w:r>
      <w:r w:rsidR="001F28F9" w:rsidRPr="00D661F7">
        <w:rPr>
          <w:rFonts w:ascii="Calibri" w:hAnsi="Calibri" w:cs="Calibri"/>
          <w:sz w:val="24"/>
          <w:szCs w:val="24"/>
        </w:rPr>
        <w:t xml:space="preserve">the </w:t>
      </w:r>
      <w:r w:rsidRPr="00D661F7">
        <w:rPr>
          <w:rFonts w:ascii="Calibri" w:hAnsi="Calibri" w:cs="Calibri"/>
          <w:sz w:val="24"/>
          <w:szCs w:val="24"/>
        </w:rPr>
        <w:t xml:space="preserve">paw pinch reflex test as well as respiratory depth/rate to ensure sufficient anesthesia. For example, intraperitoneal injection of ketamine – xylazine cocktail (100 mg/kg – 10 mg/kg, in saline) is sufficient for achieving appropriate anesthetic depth for C57BL/6J mice. </w:t>
      </w:r>
    </w:p>
    <w:p w14:paraId="1EDDD162"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15CEEDE" w14:textId="0BA471D3"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nalgesia: Administer institutionally approved analgesic compounds to aid in peri- and </w:t>
      </w:r>
      <w:r w:rsidR="001F28F9" w:rsidRPr="00D661F7">
        <w:rPr>
          <w:rFonts w:ascii="Calibri" w:hAnsi="Calibri" w:cs="Calibri"/>
          <w:sz w:val="24"/>
          <w:szCs w:val="24"/>
        </w:rPr>
        <w:t>post-operative</w:t>
      </w:r>
      <w:r w:rsidRPr="00D661F7">
        <w:rPr>
          <w:rFonts w:ascii="Calibri" w:hAnsi="Calibri" w:cs="Calibri"/>
          <w:sz w:val="24"/>
          <w:szCs w:val="24"/>
        </w:rPr>
        <w:t xml:space="preserve"> pain management. For example, subcutaneous injection of meloxicam (20 mg/kg, in saline) is appropriate for </w:t>
      </w:r>
      <w:r w:rsidR="00EF7597">
        <w:rPr>
          <w:rFonts w:ascii="Calibri" w:hAnsi="Calibri" w:cs="Calibri"/>
          <w:sz w:val="24"/>
          <w:szCs w:val="24"/>
        </w:rPr>
        <w:t>perioperative</w:t>
      </w:r>
      <w:r w:rsidRPr="00D661F7">
        <w:rPr>
          <w:rFonts w:ascii="Calibri" w:hAnsi="Calibri" w:cs="Calibri"/>
          <w:sz w:val="24"/>
          <w:szCs w:val="24"/>
        </w:rPr>
        <w:t xml:space="preserve"> pain management. </w:t>
      </w:r>
    </w:p>
    <w:p w14:paraId="5E840E51"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ADD3972" w14:textId="36E0784E"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Hair removal (shaving, depilatory cream): Remove hair from the intended surgical site atop the skull using an electric shaver and/or depilatory cream. If using depilatory cream, ensure it is not left on the skin too long to avoid irritation. </w:t>
      </w:r>
    </w:p>
    <w:p w14:paraId="6B716B83"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3F1A81C" w14:textId="77777777"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Ophthalmic ointment: Use a sterile cotton-tipped applicator to gently apply ophthalmic ointment to both eyes to prevent corneal drying during surgery. </w:t>
      </w:r>
    </w:p>
    <w:p w14:paraId="294E466E"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8CB15A9" w14:textId="2D735914"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nimal placement into stereotactic frame: Properly place </w:t>
      </w:r>
      <w:r w:rsidR="001F28F9" w:rsidRPr="00D661F7">
        <w:rPr>
          <w:rFonts w:ascii="Calibri" w:hAnsi="Calibri" w:cs="Calibri"/>
          <w:sz w:val="24"/>
          <w:szCs w:val="24"/>
        </w:rPr>
        <w:t xml:space="preserve">the </w:t>
      </w:r>
      <w:r w:rsidRPr="00D661F7">
        <w:rPr>
          <w:rFonts w:ascii="Calibri" w:hAnsi="Calibri" w:cs="Calibri"/>
          <w:sz w:val="24"/>
          <w:szCs w:val="24"/>
        </w:rPr>
        <w:t xml:space="preserve">animal into </w:t>
      </w:r>
      <w:r w:rsidR="001F28F9" w:rsidRPr="00D661F7">
        <w:rPr>
          <w:rFonts w:ascii="Calibri" w:hAnsi="Calibri" w:cs="Calibri"/>
          <w:sz w:val="24"/>
          <w:szCs w:val="24"/>
        </w:rPr>
        <w:t xml:space="preserve">the </w:t>
      </w:r>
      <w:r w:rsidRPr="00D661F7">
        <w:rPr>
          <w:rFonts w:ascii="Calibri" w:hAnsi="Calibri" w:cs="Calibri"/>
          <w:sz w:val="24"/>
          <w:szCs w:val="24"/>
        </w:rPr>
        <w:t xml:space="preserve">stereotactic frame by inserting incisors into </w:t>
      </w:r>
      <w:r w:rsidR="00A12913" w:rsidRPr="00D661F7">
        <w:rPr>
          <w:rFonts w:ascii="Calibri" w:hAnsi="Calibri" w:cs="Calibri"/>
          <w:sz w:val="24"/>
          <w:szCs w:val="24"/>
        </w:rPr>
        <w:t>the bite block, inserting ear bars firmly but gently into the ear canals, and fastening the nose clamp</w:t>
      </w:r>
      <w:r w:rsidRPr="00D661F7">
        <w:rPr>
          <w:rFonts w:ascii="Calibri" w:hAnsi="Calibri" w:cs="Calibri"/>
          <w:sz w:val="24"/>
          <w:szCs w:val="24"/>
        </w:rPr>
        <w:t xml:space="preserve"> over the animal’s nasal bone</w:t>
      </w:r>
      <w:r w:rsidR="00CC1246" w:rsidRPr="00D661F7">
        <w:rPr>
          <w:rFonts w:ascii="Calibri" w:hAnsi="Calibri" w:cs="Calibri"/>
          <w:sz w:val="24"/>
          <w:szCs w:val="24"/>
        </w:rPr>
        <w:t xml:space="preserve"> (</w:t>
      </w:r>
      <w:r w:rsidR="00CC1246" w:rsidRPr="00D661F7">
        <w:rPr>
          <w:rFonts w:ascii="Calibri" w:hAnsi="Calibri" w:cs="Calibri"/>
          <w:b/>
          <w:bCs/>
          <w:sz w:val="24"/>
          <w:szCs w:val="24"/>
        </w:rPr>
        <w:t>Fig</w:t>
      </w:r>
      <w:r w:rsidR="001F28F9" w:rsidRPr="00D661F7">
        <w:rPr>
          <w:rFonts w:ascii="Calibri" w:hAnsi="Calibri" w:cs="Calibri"/>
          <w:b/>
          <w:bCs/>
          <w:sz w:val="24"/>
          <w:szCs w:val="24"/>
        </w:rPr>
        <w:t xml:space="preserve">ure </w:t>
      </w:r>
      <w:r w:rsidR="00CC1246" w:rsidRPr="00D661F7">
        <w:rPr>
          <w:rFonts w:ascii="Calibri" w:hAnsi="Calibri" w:cs="Calibri"/>
          <w:b/>
          <w:bCs/>
          <w:sz w:val="24"/>
          <w:szCs w:val="24"/>
        </w:rPr>
        <w:t>1B</w:t>
      </w:r>
      <w:r w:rsidR="00CC1246" w:rsidRPr="00D661F7">
        <w:rPr>
          <w:rFonts w:ascii="Calibri" w:hAnsi="Calibri" w:cs="Calibri"/>
          <w:sz w:val="24"/>
          <w:szCs w:val="24"/>
        </w:rPr>
        <w:t>)</w:t>
      </w:r>
      <w:r w:rsidRPr="00D661F7">
        <w:rPr>
          <w:rFonts w:ascii="Calibri" w:hAnsi="Calibri" w:cs="Calibri"/>
          <w:sz w:val="24"/>
          <w:szCs w:val="24"/>
        </w:rPr>
        <w:t xml:space="preserve">. If properly positioned, the animal’s skull should be firmly affixed without any movement. </w:t>
      </w:r>
    </w:p>
    <w:p w14:paraId="2014E2E5"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5447FCF" w14:textId="4E80734A"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septic surgical site preparations: Wipe down skin around the surgical area with three alternating swabs of alcohol (ethyl- or isopropyl-) and povidone iodine to aseptically disinfect </w:t>
      </w:r>
      <w:r w:rsidR="001F28F9" w:rsidRPr="00D661F7">
        <w:rPr>
          <w:rFonts w:ascii="Calibri" w:hAnsi="Calibri" w:cs="Calibri"/>
          <w:sz w:val="24"/>
          <w:szCs w:val="24"/>
        </w:rPr>
        <w:t xml:space="preserve">the </w:t>
      </w:r>
      <w:r w:rsidRPr="00D661F7">
        <w:rPr>
          <w:rFonts w:ascii="Calibri" w:hAnsi="Calibri" w:cs="Calibri"/>
          <w:sz w:val="24"/>
          <w:szCs w:val="24"/>
        </w:rPr>
        <w:t xml:space="preserve">area for incision. </w:t>
      </w:r>
    </w:p>
    <w:p w14:paraId="414D63CE"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CF03C22" w14:textId="05C8E8B9" w:rsidR="001F28F9" w:rsidRPr="0049326C"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bookmarkStart w:id="0" w:name="_Hlk210989957"/>
      <w:r w:rsidRPr="0049326C">
        <w:rPr>
          <w:rFonts w:ascii="Calibri" w:hAnsi="Calibri" w:cs="Calibri"/>
          <w:sz w:val="24"/>
          <w:szCs w:val="24"/>
        </w:rPr>
        <w:t>Incision and skull surface preparation</w:t>
      </w:r>
      <w:r w:rsidR="00D15D51" w:rsidRPr="0049326C">
        <w:rPr>
          <w:rFonts w:ascii="Calibri" w:hAnsi="Calibri" w:cs="Calibri"/>
          <w:sz w:val="24"/>
          <w:szCs w:val="24"/>
        </w:rPr>
        <w:t>:</w:t>
      </w:r>
    </w:p>
    <w:p w14:paraId="6E7245A9" w14:textId="17A4D473" w:rsidR="001F28F9" w:rsidRPr="002B6A9F"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2B6A9F">
        <w:rPr>
          <w:rFonts w:ascii="Calibri" w:hAnsi="Calibri" w:cs="Calibri"/>
          <w:sz w:val="24"/>
          <w:szCs w:val="24"/>
          <w:highlight w:val="yellow"/>
        </w:rPr>
        <w:br/>
      </w:r>
      <w:r w:rsidR="74BFB54A" w:rsidRPr="002B6A9F">
        <w:rPr>
          <w:rFonts w:ascii="Calibri" w:hAnsi="Calibri" w:cs="Calibri"/>
          <w:sz w:val="24"/>
          <w:szCs w:val="24"/>
          <w:highlight w:val="yellow"/>
        </w:rPr>
        <w:t xml:space="preserve">NOTE: All the following steps should be </w:t>
      </w:r>
      <w:r w:rsidR="001F28F9" w:rsidRPr="002B6A9F">
        <w:rPr>
          <w:rFonts w:ascii="Calibri" w:hAnsi="Calibri" w:cs="Calibri"/>
          <w:sz w:val="24"/>
          <w:szCs w:val="24"/>
          <w:highlight w:val="yellow"/>
        </w:rPr>
        <w:t>performed as aseptically as possible. To this end, the primary animal surgeon should wear</w:t>
      </w:r>
      <w:r w:rsidR="00B4762E" w:rsidRPr="002B6A9F">
        <w:rPr>
          <w:rFonts w:ascii="Calibri" w:hAnsi="Calibri" w:cs="Calibri"/>
          <w:sz w:val="24"/>
          <w:szCs w:val="24"/>
          <w:highlight w:val="yellow"/>
        </w:rPr>
        <w:t xml:space="preserve"> </w:t>
      </w:r>
      <w:r w:rsidR="74BFB54A" w:rsidRPr="002B6A9F">
        <w:rPr>
          <w:rFonts w:ascii="Calibri" w:hAnsi="Calibri" w:cs="Calibri"/>
          <w:sz w:val="24"/>
          <w:szCs w:val="24"/>
          <w:highlight w:val="yellow"/>
        </w:rPr>
        <w:t xml:space="preserve">sterile surgical gloves over standard laboratory gloves before continuing to </w:t>
      </w:r>
      <w:r w:rsidR="001F28F9" w:rsidRPr="002B6A9F">
        <w:rPr>
          <w:rFonts w:ascii="Calibri" w:hAnsi="Calibri" w:cs="Calibri"/>
          <w:sz w:val="24"/>
          <w:szCs w:val="24"/>
          <w:highlight w:val="yellow"/>
        </w:rPr>
        <w:t xml:space="preserve">the </w:t>
      </w:r>
      <w:r w:rsidR="74BFB54A" w:rsidRPr="002B6A9F">
        <w:rPr>
          <w:rFonts w:ascii="Calibri" w:hAnsi="Calibri" w:cs="Calibri"/>
          <w:sz w:val="24"/>
          <w:szCs w:val="24"/>
          <w:highlight w:val="yellow"/>
        </w:rPr>
        <w:t xml:space="preserve">incision. </w:t>
      </w:r>
    </w:p>
    <w:p w14:paraId="5EBF00F9" w14:textId="77777777" w:rsidR="001F28F9" w:rsidRPr="002B6A9F"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2246C8E" w14:textId="72CE27F4"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B6A9F">
        <w:rPr>
          <w:rFonts w:ascii="Calibri" w:hAnsi="Calibri" w:cs="Calibri"/>
          <w:sz w:val="24"/>
          <w:szCs w:val="24"/>
          <w:highlight w:val="yellow"/>
        </w:rPr>
        <w:t>Incision location and length: Use a sterile scalpel to make a sagittal midline incision along the surface of the skull beginning between the eyes and extending caudally 8-10 mm</w:t>
      </w:r>
      <w:r w:rsidR="007D5811" w:rsidRPr="002B6A9F">
        <w:rPr>
          <w:rFonts w:ascii="Calibri" w:hAnsi="Calibri" w:cs="Calibri"/>
          <w:sz w:val="24"/>
          <w:szCs w:val="24"/>
          <w:highlight w:val="yellow"/>
        </w:rPr>
        <w:t xml:space="preserve"> (</w:t>
      </w:r>
      <w:r w:rsidR="007D5811" w:rsidRPr="002B6A9F">
        <w:rPr>
          <w:rFonts w:ascii="Calibri" w:hAnsi="Calibri" w:cs="Calibri"/>
          <w:b/>
          <w:bCs/>
          <w:sz w:val="24"/>
          <w:szCs w:val="24"/>
          <w:highlight w:val="yellow"/>
        </w:rPr>
        <w:t>Fig</w:t>
      </w:r>
      <w:r w:rsidR="001F28F9" w:rsidRPr="002B6A9F">
        <w:rPr>
          <w:rFonts w:ascii="Calibri" w:hAnsi="Calibri" w:cs="Calibri"/>
          <w:b/>
          <w:bCs/>
          <w:sz w:val="24"/>
          <w:szCs w:val="24"/>
          <w:highlight w:val="yellow"/>
        </w:rPr>
        <w:t>ure</w:t>
      </w:r>
      <w:r w:rsidR="007D5811" w:rsidRPr="002B6A9F">
        <w:rPr>
          <w:rFonts w:ascii="Calibri" w:hAnsi="Calibri" w:cs="Calibri"/>
          <w:b/>
          <w:bCs/>
          <w:sz w:val="24"/>
          <w:szCs w:val="24"/>
          <w:highlight w:val="yellow"/>
        </w:rPr>
        <w:t xml:space="preserve"> 1C</w:t>
      </w:r>
      <w:r w:rsidR="007D5811" w:rsidRPr="002B6A9F">
        <w:rPr>
          <w:rFonts w:ascii="Calibri" w:hAnsi="Calibri" w:cs="Calibri"/>
          <w:sz w:val="24"/>
          <w:szCs w:val="24"/>
          <w:highlight w:val="yellow"/>
        </w:rPr>
        <w:t>)</w:t>
      </w:r>
      <w:r w:rsidRPr="002B6A9F">
        <w:rPr>
          <w:rFonts w:ascii="Calibri" w:hAnsi="Calibri" w:cs="Calibri"/>
          <w:sz w:val="24"/>
          <w:szCs w:val="24"/>
          <w:highlight w:val="yellow"/>
        </w:rPr>
        <w:t>.</w:t>
      </w:r>
      <w:r w:rsidRPr="00D661F7">
        <w:rPr>
          <w:rFonts w:ascii="Calibri" w:hAnsi="Calibri" w:cs="Calibri"/>
          <w:sz w:val="24"/>
          <w:szCs w:val="24"/>
        </w:rPr>
        <w:t xml:space="preserve"> </w:t>
      </w:r>
    </w:p>
    <w:p w14:paraId="69F1A073"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A6566DD" w14:textId="466473D4"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lastRenderedPageBreak/>
        <w:t xml:space="preserve">Skin retraction: Use sterile forceps, cotton-tipped applicators, and/or </w:t>
      </w:r>
      <w:r w:rsidR="001F28F9" w:rsidRPr="002B6A9F">
        <w:rPr>
          <w:rFonts w:ascii="Calibri" w:hAnsi="Calibri" w:cs="Calibri"/>
          <w:sz w:val="24"/>
          <w:szCs w:val="24"/>
          <w:highlight w:val="yellow"/>
        </w:rPr>
        <w:t xml:space="preserve">a </w:t>
      </w:r>
      <w:r w:rsidRPr="002B6A9F">
        <w:rPr>
          <w:rFonts w:ascii="Calibri" w:hAnsi="Calibri" w:cs="Calibri"/>
          <w:sz w:val="24"/>
          <w:szCs w:val="24"/>
          <w:highlight w:val="yellow"/>
        </w:rPr>
        <w:t>scalpel blade to laterally retract skin from the midline incision. Ensure that both Bregma and Lambda are visible and extend</w:t>
      </w:r>
      <w:r w:rsidR="00BA7EC6" w:rsidRPr="002B6A9F">
        <w:rPr>
          <w:rFonts w:ascii="Calibri" w:hAnsi="Calibri" w:cs="Calibri"/>
          <w:sz w:val="24"/>
          <w:szCs w:val="24"/>
          <w:highlight w:val="yellow"/>
        </w:rPr>
        <w:t xml:space="preserve"> the</w:t>
      </w:r>
      <w:r w:rsidRPr="002B6A9F">
        <w:rPr>
          <w:rFonts w:ascii="Calibri" w:hAnsi="Calibri" w:cs="Calibri"/>
          <w:sz w:val="24"/>
          <w:szCs w:val="24"/>
          <w:highlight w:val="yellow"/>
        </w:rPr>
        <w:t xml:space="preserve"> incision if not. </w:t>
      </w:r>
    </w:p>
    <w:p w14:paraId="6ABE01DB" w14:textId="77777777" w:rsidR="001F28F9" w:rsidRPr="002B6A9F"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F281FF9" w14:textId="77777777"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Periosteum incision: Use a sterile scalpel to make an incision into the periosteum and laterally retract the tissue with forceps.</w:t>
      </w:r>
    </w:p>
    <w:p w14:paraId="0FF50DB3" w14:textId="77777777" w:rsidR="001F28F9" w:rsidRPr="002B6A9F"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1DCB017" w14:textId="77777777" w:rsidR="001F28F9"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Hydrogen peroxide swab: Clean the skull surface with dilute 1</w:t>
      </w:r>
      <w:r w:rsidR="001F28F9" w:rsidRPr="002B6A9F">
        <w:rPr>
          <w:rFonts w:ascii="Calibri" w:hAnsi="Calibri" w:cs="Calibri"/>
          <w:sz w:val="24"/>
          <w:szCs w:val="24"/>
          <w:highlight w:val="yellow"/>
        </w:rPr>
        <w:t>%</w:t>
      </w:r>
      <w:r w:rsidRPr="002B6A9F">
        <w:rPr>
          <w:rFonts w:ascii="Calibri" w:hAnsi="Calibri" w:cs="Calibri"/>
          <w:sz w:val="24"/>
          <w:szCs w:val="24"/>
          <w:highlight w:val="yellow"/>
        </w:rPr>
        <w:t>-3% hydrogen peroxide applied with a sterile cotton-tipped applicator</w:t>
      </w:r>
      <w:r w:rsidR="007D5811" w:rsidRPr="002B6A9F">
        <w:rPr>
          <w:rFonts w:ascii="Calibri" w:hAnsi="Calibri" w:cs="Calibri"/>
          <w:sz w:val="24"/>
          <w:szCs w:val="24"/>
          <w:highlight w:val="yellow"/>
        </w:rPr>
        <w:t xml:space="preserve"> (</w:t>
      </w:r>
      <w:r w:rsidR="007D5811" w:rsidRPr="002B6A9F">
        <w:rPr>
          <w:rFonts w:ascii="Calibri" w:hAnsi="Calibri" w:cs="Calibri"/>
          <w:b/>
          <w:bCs/>
          <w:sz w:val="24"/>
          <w:szCs w:val="24"/>
          <w:highlight w:val="yellow"/>
        </w:rPr>
        <w:t>Fig</w:t>
      </w:r>
      <w:r w:rsidR="001F28F9" w:rsidRPr="002B6A9F">
        <w:rPr>
          <w:rFonts w:ascii="Calibri" w:hAnsi="Calibri" w:cs="Calibri"/>
          <w:b/>
          <w:bCs/>
          <w:sz w:val="24"/>
          <w:szCs w:val="24"/>
          <w:highlight w:val="yellow"/>
        </w:rPr>
        <w:t>ure</w:t>
      </w:r>
      <w:r w:rsidR="007D5811" w:rsidRPr="002B6A9F">
        <w:rPr>
          <w:rFonts w:ascii="Calibri" w:hAnsi="Calibri" w:cs="Calibri"/>
          <w:b/>
          <w:bCs/>
          <w:sz w:val="24"/>
          <w:szCs w:val="24"/>
          <w:highlight w:val="yellow"/>
        </w:rPr>
        <w:t xml:space="preserve"> 1D</w:t>
      </w:r>
      <w:r w:rsidR="007D5811" w:rsidRPr="002B6A9F">
        <w:rPr>
          <w:rFonts w:ascii="Calibri" w:hAnsi="Calibri" w:cs="Calibri"/>
          <w:sz w:val="24"/>
          <w:szCs w:val="24"/>
          <w:highlight w:val="yellow"/>
        </w:rPr>
        <w:t>)</w:t>
      </w:r>
      <w:r w:rsidRPr="002B6A9F">
        <w:rPr>
          <w:rFonts w:ascii="Calibri" w:hAnsi="Calibri" w:cs="Calibri"/>
          <w:sz w:val="24"/>
          <w:szCs w:val="24"/>
          <w:highlight w:val="yellow"/>
        </w:rPr>
        <w:t>. This also aids in the identification of Bregma and Lambda</w:t>
      </w:r>
      <w:r w:rsidR="001F28F9" w:rsidRPr="002B6A9F">
        <w:rPr>
          <w:rFonts w:ascii="Calibri" w:hAnsi="Calibri" w:cs="Calibri"/>
          <w:sz w:val="24"/>
          <w:szCs w:val="24"/>
          <w:highlight w:val="yellow"/>
        </w:rPr>
        <w:t xml:space="preserve"> through the</w:t>
      </w:r>
      <w:r w:rsidRPr="002B6A9F">
        <w:rPr>
          <w:rFonts w:ascii="Calibri" w:hAnsi="Calibri" w:cs="Calibri"/>
          <w:sz w:val="24"/>
          <w:szCs w:val="24"/>
          <w:highlight w:val="yellow"/>
        </w:rPr>
        <w:t xml:space="preserve"> sagittal, coronal, and lambdoid cranial sutures.</w:t>
      </w:r>
    </w:p>
    <w:p w14:paraId="415F7EAE" w14:textId="08C7BE50" w:rsidR="00C329D7" w:rsidRPr="002B6A9F" w:rsidRDefault="74BFB54A"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 </w:t>
      </w:r>
    </w:p>
    <w:p w14:paraId="584DE40A" w14:textId="77777777" w:rsidR="001F28F9"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Self-etching dental adhesive: Use </w:t>
      </w:r>
      <w:r w:rsidR="001F28F9" w:rsidRPr="002B6A9F">
        <w:rPr>
          <w:rFonts w:ascii="Calibri" w:hAnsi="Calibri" w:cs="Calibri"/>
          <w:sz w:val="24"/>
          <w:szCs w:val="24"/>
          <w:highlight w:val="yellow"/>
        </w:rPr>
        <w:t xml:space="preserve">a </w:t>
      </w:r>
      <w:r w:rsidRPr="002B6A9F">
        <w:rPr>
          <w:rFonts w:ascii="Calibri" w:hAnsi="Calibri" w:cs="Calibri"/>
          <w:sz w:val="24"/>
          <w:szCs w:val="24"/>
          <w:highlight w:val="yellow"/>
        </w:rPr>
        <w:t>0.3</w:t>
      </w:r>
      <w:r w:rsidR="001F28F9" w:rsidRPr="002B6A9F">
        <w:rPr>
          <w:rFonts w:ascii="Calibri" w:hAnsi="Calibri" w:cs="Calibri"/>
          <w:sz w:val="24"/>
          <w:szCs w:val="24"/>
          <w:highlight w:val="yellow"/>
        </w:rPr>
        <w:t xml:space="preserve"> mL</w:t>
      </w:r>
      <w:r w:rsidRPr="002B6A9F">
        <w:rPr>
          <w:rFonts w:ascii="Calibri" w:hAnsi="Calibri" w:cs="Calibri"/>
          <w:sz w:val="24"/>
          <w:szCs w:val="24"/>
          <w:highlight w:val="yellow"/>
        </w:rPr>
        <w:t xml:space="preserve"> to 1.0 mL insulin syringe to evenly apply 20-40 µL of self-etching dental adhesive to the surface of the skull</w:t>
      </w:r>
      <w:r w:rsidR="00D13F2B" w:rsidRPr="002B6A9F">
        <w:rPr>
          <w:rFonts w:ascii="Calibri" w:hAnsi="Calibri" w:cs="Calibri"/>
          <w:sz w:val="24"/>
          <w:szCs w:val="24"/>
          <w:highlight w:val="yellow"/>
        </w:rPr>
        <w:t xml:space="preserve"> (</w:t>
      </w:r>
      <w:r w:rsidR="00D13F2B" w:rsidRPr="002B6A9F">
        <w:rPr>
          <w:rFonts w:ascii="Calibri" w:hAnsi="Calibri" w:cs="Calibri"/>
          <w:b/>
          <w:bCs/>
          <w:sz w:val="24"/>
          <w:szCs w:val="24"/>
          <w:highlight w:val="yellow"/>
        </w:rPr>
        <w:t>Fig</w:t>
      </w:r>
      <w:r w:rsidR="001F28F9" w:rsidRPr="002B6A9F">
        <w:rPr>
          <w:rFonts w:ascii="Calibri" w:hAnsi="Calibri" w:cs="Calibri"/>
          <w:b/>
          <w:bCs/>
          <w:sz w:val="24"/>
          <w:szCs w:val="24"/>
          <w:highlight w:val="yellow"/>
        </w:rPr>
        <w:t>ure</w:t>
      </w:r>
      <w:r w:rsidR="00D13F2B" w:rsidRPr="002B6A9F">
        <w:rPr>
          <w:rFonts w:ascii="Calibri" w:hAnsi="Calibri" w:cs="Calibri"/>
          <w:b/>
          <w:bCs/>
          <w:sz w:val="24"/>
          <w:szCs w:val="24"/>
          <w:highlight w:val="yellow"/>
        </w:rPr>
        <w:t xml:space="preserve"> 1D</w:t>
      </w:r>
      <w:r w:rsidR="00D13F2B" w:rsidRPr="002B6A9F">
        <w:rPr>
          <w:rFonts w:ascii="Calibri" w:hAnsi="Calibri" w:cs="Calibri"/>
          <w:sz w:val="24"/>
          <w:szCs w:val="24"/>
          <w:highlight w:val="yellow"/>
        </w:rPr>
        <w:t>)</w:t>
      </w:r>
      <w:r w:rsidRPr="002B6A9F">
        <w:rPr>
          <w:rFonts w:ascii="Calibri" w:hAnsi="Calibri" w:cs="Calibri"/>
          <w:sz w:val="24"/>
          <w:szCs w:val="24"/>
          <w:highlight w:val="yellow"/>
        </w:rPr>
        <w:t xml:space="preserve">. Apply a dental curing light to aid in etching. Once cured, use sterile cotton-tipped applicators and saline to wipe away excess adhesive. </w:t>
      </w:r>
    </w:p>
    <w:bookmarkEnd w:id="0"/>
    <w:p w14:paraId="4FE7F4C6" w14:textId="7071C98C" w:rsidR="00C329D7"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2B6A9F">
        <w:rPr>
          <w:rFonts w:ascii="Calibri" w:hAnsi="Calibri" w:cs="Calibri"/>
          <w:sz w:val="24"/>
          <w:szCs w:val="24"/>
          <w:highlight w:val="yellow"/>
        </w:rPr>
        <w:br/>
      </w:r>
      <w:r w:rsidR="74BFB54A" w:rsidRPr="00D2377D">
        <w:rPr>
          <w:rFonts w:ascii="Calibri" w:hAnsi="Calibri" w:cs="Calibri"/>
          <w:sz w:val="24"/>
          <w:szCs w:val="24"/>
        </w:rPr>
        <w:t>CAUTION: Self-etching dental adhesives, such as Bond Force, are potentially hazardous substances: flammable hazard (GHS02: H225), health hazard (GHS07 and GHS08: H315, H319, H317, H361fd, H336), and environmental hazard (GHS09: H412).</w:t>
      </w:r>
      <w:r w:rsidR="00907003" w:rsidRPr="00D2377D">
        <w:rPr>
          <w:rFonts w:ascii="Calibri" w:hAnsi="Calibri" w:cs="Calibri"/>
          <w:sz w:val="24"/>
          <w:szCs w:val="24"/>
        </w:rPr>
        <w:t xml:space="preserve"> Please follow local and institutional guidelines for proper hazardous waste disposal.</w:t>
      </w:r>
    </w:p>
    <w:p w14:paraId="046BE12A"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4765EF7" w14:textId="4DF6136C"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Locating and drilling burr holes</w:t>
      </w:r>
      <w:r w:rsidR="00D15D51">
        <w:rPr>
          <w:rFonts w:ascii="Calibri" w:hAnsi="Calibri" w:cs="Calibri"/>
          <w:sz w:val="24"/>
          <w:szCs w:val="24"/>
        </w:rPr>
        <w:t>:</w:t>
      </w:r>
    </w:p>
    <w:p w14:paraId="561E6174"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C260ECF" w14:textId="740C0719"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Insert </w:t>
      </w:r>
      <w:r w:rsidR="001F28F9" w:rsidRPr="00D661F7">
        <w:rPr>
          <w:rFonts w:ascii="Calibri" w:hAnsi="Calibri" w:cs="Calibri"/>
          <w:sz w:val="24"/>
          <w:szCs w:val="24"/>
        </w:rPr>
        <w:t xml:space="preserve">a sterilized 0.7 mm drill bit into the microdrill and install the drill into the stereotactic frame with the </w:t>
      </w:r>
      <w:r w:rsidRPr="00D661F7">
        <w:rPr>
          <w:rFonts w:ascii="Calibri" w:hAnsi="Calibri" w:cs="Calibri"/>
          <w:sz w:val="24"/>
          <w:szCs w:val="24"/>
        </w:rPr>
        <w:t xml:space="preserve">appropriate holder. </w:t>
      </w:r>
    </w:p>
    <w:p w14:paraId="4D595C5F"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B12F650" w14:textId="078E0E08"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Locate Bregma </w:t>
      </w:r>
      <w:r w:rsidR="00E90548" w:rsidRPr="00D661F7">
        <w:rPr>
          <w:rFonts w:ascii="Calibri" w:hAnsi="Calibri" w:cs="Calibri"/>
          <w:sz w:val="24"/>
          <w:szCs w:val="24"/>
        </w:rPr>
        <w:t>at the</w:t>
      </w:r>
      <w:r w:rsidRPr="00D661F7">
        <w:rPr>
          <w:rFonts w:ascii="Calibri" w:hAnsi="Calibri" w:cs="Calibri"/>
          <w:sz w:val="24"/>
          <w:szCs w:val="24"/>
        </w:rPr>
        <w:t xml:space="preserve"> intersection of the sagittal and coronal </w:t>
      </w:r>
      <w:r w:rsidR="00907003" w:rsidRPr="00D661F7">
        <w:rPr>
          <w:rFonts w:ascii="Calibri" w:hAnsi="Calibri" w:cs="Calibri"/>
          <w:sz w:val="24"/>
          <w:szCs w:val="24"/>
        </w:rPr>
        <w:t>sutures and</w:t>
      </w:r>
      <w:r w:rsidRPr="00D661F7">
        <w:rPr>
          <w:rFonts w:ascii="Calibri" w:hAnsi="Calibri" w:cs="Calibri"/>
          <w:sz w:val="24"/>
          <w:szCs w:val="24"/>
        </w:rPr>
        <w:t xml:space="preserve"> use stereotactic micromanipulators to position the drill bit </w:t>
      </w:r>
      <w:r w:rsidR="002571D7" w:rsidRPr="00D661F7">
        <w:rPr>
          <w:rFonts w:ascii="Calibri" w:hAnsi="Calibri" w:cs="Calibri"/>
          <w:sz w:val="24"/>
          <w:szCs w:val="24"/>
        </w:rPr>
        <w:t>there</w:t>
      </w:r>
      <w:r w:rsidRPr="00D661F7">
        <w:rPr>
          <w:rFonts w:ascii="Calibri" w:hAnsi="Calibri" w:cs="Calibri"/>
          <w:sz w:val="24"/>
          <w:szCs w:val="24"/>
        </w:rPr>
        <w:t xml:space="preserve">. </w:t>
      </w:r>
    </w:p>
    <w:p w14:paraId="5C38DE99" w14:textId="77777777" w:rsidR="001F28F9" w:rsidRPr="00D661F7" w:rsidRDefault="001F28F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0A64233" w14:textId="4F4CFDD0"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1" w:name="_Hlk210989967"/>
      <w:r w:rsidRPr="002B6A9F">
        <w:rPr>
          <w:rFonts w:ascii="Calibri" w:hAnsi="Calibri" w:cs="Calibri"/>
          <w:sz w:val="24"/>
          <w:szCs w:val="24"/>
          <w:highlight w:val="yellow"/>
        </w:rPr>
        <w:t>Reposition the drill bit to the cOFM guide coordinate (ML = 2.5, AP = 0.0), engage the drill to 15,000 rpm, and carefully drill a burr hole by adjusting the DV micromanipulator dial</w:t>
      </w:r>
      <w:r w:rsidR="00D13F2B" w:rsidRPr="002B6A9F">
        <w:rPr>
          <w:rFonts w:ascii="Calibri" w:hAnsi="Calibri" w:cs="Calibri"/>
          <w:sz w:val="24"/>
          <w:szCs w:val="24"/>
          <w:highlight w:val="yellow"/>
        </w:rPr>
        <w:t xml:space="preserve"> (</w:t>
      </w:r>
      <w:r w:rsidR="00D13F2B" w:rsidRPr="002B6A9F">
        <w:rPr>
          <w:rFonts w:ascii="Calibri" w:hAnsi="Calibri" w:cs="Calibri"/>
          <w:b/>
          <w:bCs/>
          <w:sz w:val="24"/>
          <w:szCs w:val="24"/>
          <w:highlight w:val="yellow"/>
        </w:rPr>
        <w:t>Fig</w:t>
      </w:r>
      <w:r w:rsidR="001F28F9" w:rsidRPr="002B6A9F">
        <w:rPr>
          <w:rFonts w:ascii="Calibri" w:hAnsi="Calibri" w:cs="Calibri"/>
          <w:b/>
          <w:bCs/>
          <w:sz w:val="24"/>
          <w:szCs w:val="24"/>
          <w:highlight w:val="yellow"/>
        </w:rPr>
        <w:t xml:space="preserve">ure </w:t>
      </w:r>
      <w:r w:rsidR="00D13F2B" w:rsidRPr="002B6A9F">
        <w:rPr>
          <w:rFonts w:ascii="Calibri" w:hAnsi="Calibri" w:cs="Calibri"/>
          <w:b/>
          <w:bCs/>
          <w:sz w:val="24"/>
          <w:szCs w:val="24"/>
          <w:highlight w:val="yellow"/>
        </w:rPr>
        <w:t>1E</w:t>
      </w:r>
      <w:r w:rsidR="00D13F2B" w:rsidRPr="002B6A9F">
        <w:rPr>
          <w:rFonts w:ascii="Calibri" w:hAnsi="Calibri" w:cs="Calibri"/>
          <w:sz w:val="24"/>
          <w:szCs w:val="24"/>
          <w:highlight w:val="yellow"/>
        </w:rPr>
        <w:t>)</w:t>
      </w:r>
      <w:r w:rsidRPr="002B6A9F">
        <w:rPr>
          <w:rFonts w:ascii="Calibri" w:hAnsi="Calibri" w:cs="Calibri"/>
          <w:sz w:val="24"/>
          <w:szCs w:val="24"/>
          <w:highlight w:val="yellow"/>
        </w:rPr>
        <w:t xml:space="preserve">. Make frequent observations of the skull thickness </w:t>
      </w:r>
      <w:r w:rsidR="00FA32F9" w:rsidRPr="002B6A9F">
        <w:rPr>
          <w:rFonts w:ascii="Calibri" w:hAnsi="Calibri" w:cs="Calibri"/>
          <w:sz w:val="24"/>
          <w:szCs w:val="24"/>
          <w:highlight w:val="yellow"/>
        </w:rPr>
        <w:t>while</w:t>
      </w:r>
      <w:r w:rsidRPr="002B6A9F">
        <w:rPr>
          <w:rFonts w:ascii="Calibri" w:hAnsi="Calibri" w:cs="Calibri"/>
          <w:sz w:val="24"/>
          <w:szCs w:val="24"/>
          <w:highlight w:val="yellow"/>
        </w:rPr>
        <w:t xml:space="preserve"> drilling to prevent damage to </w:t>
      </w:r>
      <w:r w:rsidR="00B000C9"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underlying brain. </w:t>
      </w:r>
      <w:r w:rsidR="006F76DD" w:rsidRPr="002B6A9F">
        <w:rPr>
          <w:rFonts w:ascii="Calibri" w:hAnsi="Calibri" w:cs="Calibri"/>
          <w:sz w:val="24"/>
          <w:szCs w:val="24"/>
          <w:highlight w:val="yellow"/>
        </w:rPr>
        <w:t xml:space="preserve">Use </w:t>
      </w:r>
      <w:r w:rsidRPr="002B6A9F">
        <w:rPr>
          <w:rFonts w:ascii="Calibri" w:hAnsi="Calibri" w:cs="Calibri"/>
          <w:sz w:val="24"/>
          <w:szCs w:val="24"/>
          <w:highlight w:val="yellow"/>
        </w:rPr>
        <w:t>physiologic saline during drilling to flush away bone debris and reduce heat between the drill bit and skull.</w:t>
      </w:r>
    </w:p>
    <w:p w14:paraId="57EC0E4E" w14:textId="77777777" w:rsidR="00B000C9" w:rsidRPr="002B6A9F"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DC25BDE" w14:textId="28396DCF"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Repeat drilling procedure for each anchor screw coordinate</w:t>
      </w:r>
      <w:r w:rsidR="009621A6" w:rsidRPr="002B6A9F">
        <w:rPr>
          <w:rFonts w:ascii="Calibri" w:hAnsi="Calibri" w:cs="Calibri"/>
          <w:sz w:val="24"/>
          <w:szCs w:val="24"/>
          <w:highlight w:val="yellow"/>
        </w:rPr>
        <w:t xml:space="preserve"> (</w:t>
      </w:r>
      <w:r w:rsidR="009621A6" w:rsidRPr="002B6A9F">
        <w:rPr>
          <w:rFonts w:ascii="Calibri" w:hAnsi="Calibri" w:cs="Calibri"/>
          <w:b/>
          <w:bCs/>
          <w:sz w:val="24"/>
          <w:szCs w:val="24"/>
          <w:highlight w:val="yellow"/>
        </w:rPr>
        <w:t>Fig</w:t>
      </w:r>
      <w:r w:rsidR="00B000C9" w:rsidRPr="002B6A9F">
        <w:rPr>
          <w:rFonts w:ascii="Calibri" w:hAnsi="Calibri" w:cs="Calibri"/>
          <w:b/>
          <w:bCs/>
          <w:sz w:val="24"/>
          <w:szCs w:val="24"/>
          <w:highlight w:val="yellow"/>
        </w:rPr>
        <w:t>ure</w:t>
      </w:r>
      <w:r w:rsidR="009621A6" w:rsidRPr="002B6A9F">
        <w:rPr>
          <w:rFonts w:ascii="Calibri" w:hAnsi="Calibri" w:cs="Calibri"/>
          <w:b/>
          <w:bCs/>
          <w:sz w:val="24"/>
          <w:szCs w:val="24"/>
          <w:highlight w:val="yellow"/>
        </w:rPr>
        <w:t xml:space="preserve"> 1E</w:t>
      </w:r>
      <w:r w:rsidR="009621A6" w:rsidRPr="002B6A9F">
        <w:rPr>
          <w:rFonts w:ascii="Calibri" w:hAnsi="Calibri" w:cs="Calibri"/>
          <w:sz w:val="24"/>
          <w:szCs w:val="24"/>
          <w:highlight w:val="yellow"/>
        </w:rPr>
        <w:t>)</w:t>
      </w:r>
      <w:r w:rsidRPr="002B6A9F">
        <w:rPr>
          <w:rFonts w:ascii="Calibri" w:hAnsi="Calibri" w:cs="Calibri"/>
          <w:sz w:val="24"/>
          <w:szCs w:val="24"/>
          <w:highlight w:val="yellow"/>
        </w:rPr>
        <w:t>. Recommended anchor screw locations are ML = 2.5, AP = -2.5</w:t>
      </w:r>
      <w:r w:rsidR="00B000C9" w:rsidRPr="002B6A9F">
        <w:rPr>
          <w:rFonts w:ascii="Calibri" w:hAnsi="Calibri" w:cs="Calibri"/>
          <w:sz w:val="24"/>
          <w:szCs w:val="24"/>
          <w:highlight w:val="yellow"/>
        </w:rPr>
        <w:t>,</w:t>
      </w:r>
      <w:r w:rsidRPr="002B6A9F">
        <w:rPr>
          <w:rFonts w:ascii="Calibri" w:hAnsi="Calibri" w:cs="Calibri"/>
          <w:sz w:val="24"/>
          <w:szCs w:val="24"/>
          <w:highlight w:val="yellow"/>
        </w:rPr>
        <w:t xml:space="preserve"> and ML = -2.5, AP = -2.5.</w:t>
      </w:r>
    </w:p>
    <w:bookmarkEnd w:id="1"/>
    <w:p w14:paraId="725FD9C2"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44B283E" w14:textId="1C6A6A9D"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fter burr holes are drilled, detach the microdrill </w:t>
      </w:r>
      <w:r w:rsidR="00B518A3" w:rsidRPr="00D661F7">
        <w:rPr>
          <w:rFonts w:ascii="Calibri" w:hAnsi="Calibri" w:cs="Calibri"/>
          <w:sz w:val="24"/>
          <w:szCs w:val="24"/>
        </w:rPr>
        <w:t>and</w:t>
      </w:r>
      <w:r w:rsidRPr="00D661F7">
        <w:rPr>
          <w:rFonts w:ascii="Calibri" w:hAnsi="Calibri" w:cs="Calibri"/>
          <w:sz w:val="24"/>
          <w:szCs w:val="24"/>
        </w:rPr>
        <w:t xml:space="preserve"> drill holder from the stereotactic frame. </w:t>
      </w:r>
    </w:p>
    <w:p w14:paraId="6FB70A7C"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253AF23" w14:textId="0DA9CA5E"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Use a 30 G needle to gently puncture </w:t>
      </w:r>
      <w:r w:rsidR="00B000C9" w:rsidRPr="00D661F7">
        <w:rPr>
          <w:rFonts w:ascii="Calibri" w:hAnsi="Calibri" w:cs="Calibri"/>
          <w:sz w:val="24"/>
          <w:szCs w:val="24"/>
        </w:rPr>
        <w:t xml:space="preserve">the </w:t>
      </w:r>
      <w:r w:rsidRPr="00D661F7">
        <w:rPr>
          <w:rFonts w:ascii="Calibri" w:hAnsi="Calibri" w:cs="Calibri"/>
          <w:sz w:val="24"/>
          <w:szCs w:val="24"/>
        </w:rPr>
        <w:t>dura</w:t>
      </w:r>
      <w:r w:rsidR="00B000C9" w:rsidRPr="00D661F7">
        <w:rPr>
          <w:rFonts w:ascii="Calibri" w:hAnsi="Calibri" w:cs="Calibri"/>
          <w:sz w:val="24"/>
          <w:szCs w:val="24"/>
        </w:rPr>
        <w:t xml:space="preserve"> </w:t>
      </w:r>
      <w:r w:rsidRPr="00D661F7">
        <w:rPr>
          <w:rFonts w:ascii="Calibri" w:hAnsi="Calibri" w:cs="Calibri"/>
          <w:sz w:val="24"/>
          <w:szCs w:val="24"/>
        </w:rPr>
        <w:t xml:space="preserve">mater under the cOFM guide burr hole. </w:t>
      </w:r>
    </w:p>
    <w:p w14:paraId="3D33DE66"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6FA5DD4" w14:textId="1C214593" w:rsidR="00C329D7" w:rsidRPr="002B6A9F"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2" w:name="_Hlk210989989"/>
      <w:r w:rsidRPr="002B6A9F">
        <w:rPr>
          <w:rFonts w:ascii="Calibri" w:hAnsi="Calibri" w:cs="Calibri"/>
          <w:sz w:val="24"/>
          <w:szCs w:val="24"/>
          <w:highlight w:val="yellow"/>
        </w:rPr>
        <w:lastRenderedPageBreak/>
        <w:t xml:space="preserve">Install anchor screws </w:t>
      </w:r>
      <w:r w:rsidR="007A6D9F" w:rsidRPr="002B6A9F">
        <w:rPr>
          <w:rFonts w:ascii="Calibri" w:hAnsi="Calibri" w:cs="Calibri"/>
          <w:sz w:val="24"/>
          <w:szCs w:val="24"/>
          <w:highlight w:val="yellow"/>
        </w:rPr>
        <w:t xml:space="preserve">using </w:t>
      </w:r>
      <w:r w:rsidRPr="002B6A9F">
        <w:rPr>
          <w:rFonts w:ascii="Calibri" w:hAnsi="Calibri" w:cs="Calibri"/>
          <w:sz w:val="24"/>
          <w:szCs w:val="24"/>
          <w:highlight w:val="yellow"/>
        </w:rPr>
        <w:t xml:space="preserve">a pair of sterile forceps and </w:t>
      </w:r>
      <w:r w:rsidR="00170646" w:rsidRPr="002B6A9F">
        <w:rPr>
          <w:rFonts w:ascii="Calibri" w:hAnsi="Calibri" w:cs="Calibri"/>
          <w:sz w:val="24"/>
          <w:szCs w:val="24"/>
          <w:highlight w:val="yellow"/>
        </w:rPr>
        <w:t xml:space="preserve">an </w:t>
      </w:r>
      <w:r w:rsidRPr="002B6A9F">
        <w:rPr>
          <w:rFonts w:ascii="Calibri" w:hAnsi="Calibri" w:cs="Calibri"/>
          <w:sz w:val="24"/>
          <w:szCs w:val="24"/>
          <w:highlight w:val="yellow"/>
        </w:rPr>
        <w:t>appropriately sized sterile screwdriver</w:t>
      </w:r>
      <w:r w:rsidR="009621A6" w:rsidRPr="002B6A9F">
        <w:rPr>
          <w:rFonts w:ascii="Calibri" w:hAnsi="Calibri" w:cs="Calibri"/>
          <w:sz w:val="24"/>
          <w:szCs w:val="24"/>
          <w:highlight w:val="yellow"/>
        </w:rPr>
        <w:t xml:space="preserve"> (</w:t>
      </w:r>
      <w:r w:rsidR="009621A6" w:rsidRPr="002B6A9F">
        <w:rPr>
          <w:rFonts w:ascii="Calibri" w:hAnsi="Calibri" w:cs="Calibri"/>
          <w:b/>
          <w:bCs/>
          <w:sz w:val="24"/>
          <w:szCs w:val="24"/>
          <w:highlight w:val="yellow"/>
        </w:rPr>
        <w:t>Fig</w:t>
      </w:r>
      <w:r w:rsidR="00B000C9" w:rsidRPr="002B6A9F">
        <w:rPr>
          <w:rFonts w:ascii="Calibri" w:hAnsi="Calibri" w:cs="Calibri"/>
          <w:b/>
          <w:bCs/>
          <w:sz w:val="24"/>
          <w:szCs w:val="24"/>
          <w:highlight w:val="yellow"/>
        </w:rPr>
        <w:t>ure</w:t>
      </w:r>
      <w:r w:rsidR="009621A6" w:rsidRPr="002B6A9F">
        <w:rPr>
          <w:rFonts w:ascii="Calibri" w:hAnsi="Calibri" w:cs="Calibri"/>
          <w:b/>
          <w:bCs/>
          <w:sz w:val="24"/>
          <w:szCs w:val="24"/>
          <w:highlight w:val="yellow"/>
        </w:rPr>
        <w:t xml:space="preserve"> 1F</w:t>
      </w:r>
      <w:r w:rsidR="009621A6" w:rsidRPr="002B6A9F">
        <w:rPr>
          <w:rFonts w:ascii="Calibri" w:hAnsi="Calibri" w:cs="Calibri"/>
          <w:sz w:val="24"/>
          <w:szCs w:val="24"/>
          <w:highlight w:val="yellow"/>
        </w:rPr>
        <w:t>)</w:t>
      </w:r>
      <w:r w:rsidRPr="002B6A9F">
        <w:rPr>
          <w:rFonts w:ascii="Calibri" w:hAnsi="Calibri" w:cs="Calibri"/>
          <w:sz w:val="24"/>
          <w:szCs w:val="24"/>
          <w:highlight w:val="yellow"/>
        </w:rPr>
        <w:t xml:space="preserve">. Depending on the thread pitch of the screw, </w:t>
      </w:r>
      <w:r w:rsidR="007A6D9F" w:rsidRPr="002B6A9F">
        <w:rPr>
          <w:rFonts w:ascii="Calibri" w:hAnsi="Calibri" w:cs="Calibri"/>
          <w:sz w:val="24"/>
          <w:szCs w:val="24"/>
          <w:highlight w:val="yellow"/>
        </w:rPr>
        <w:t>anchorage is sufficient</w:t>
      </w:r>
      <w:r w:rsidRPr="002B6A9F">
        <w:rPr>
          <w:rFonts w:ascii="Calibri" w:hAnsi="Calibri" w:cs="Calibri"/>
          <w:sz w:val="24"/>
          <w:szCs w:val="24"/>
          <w:highlight w:val="yellow"/>
        </w:rPr>
        <w:t xml:space="preserve"> </w:t>
      </w:r>
      <w:r w:rsidR="007A6D9F" w:rsidRPr="002B6A9F">
        <w:rPr>
          <w:rFonts w:ascii="Calibri" w:hAnsi="Calibri" w:cs="Calibri"/>
          <w:sz w:val="24"/>
          <w:szCs w:val="24"/>
          <w:highlight w:val="yellow"/>
        </w:rPr>
        <w:t xml:space="preserve">when the screw </w:t>
      </w:r>
      <w:r w:rsidRPr="002B6A9F">
        <w:rPr>
          <w:rFonts w:ascii="Calibri" w:hAnsi="Calibri" w:cs="Calibri"/>
          <w:sz w:val="24"/>
          <w:szCs w:val="24"/>
          <w:highlight w:val="yellow"/>
        </w:rPr>
        <w:t xml:space="preserve">is </w:t>
      </w:r>
      <w:r w:rsidR="007A6D9F" w:rsidRPr="002B6A9F">
        <w:rPr>
          <w:rFonts w:ascii="Calibri" w:hAnsi="Calibri" w:cs="Calibri"/>
          <w:sz w:val="24"/>
          <w:szCs w:val="24"/>
          <w:highlight w:val="yellow"/>
        </w:rPr>
        <w:t>inserted one to two thread lengths deep</w:t>
      </w:r>
      <w:r w:rsidRPr="002B6A9F">
        <w:rPr>
          <w:rFonts w:ascii="Calibri" w:hAnsi="Calibri" w:cs="Calibri"/>
          <w:sz w:val="24"/>
          <w:szCs w:val="24"/>
          <w:highlight w:val="yellow"/>
        </w:rPr>
        <w:t xml:space="preserve">. Be careful not to drive anchor screws too </w:t>
      </w:r>
      <w:r w:rsidR="00B000C9" w:rsidRPr="002B6A9F">
        <w:rPr>
          <w:rFonts w:ascii="Calibri" w:hAnsi="Calibri" w:cs="Calibri"/>
          <w:sz w:val="24"/>
          <w:szCs w:val="24"/>
          <w:highlight w:val="yellow"/>
        </w:rPr>
        <w:t>deeply</w:t>
      </w:r>
      <w:r w:rsidRPr="002B6A9F">
        <w:rPr>
          <w:rFonts w:ascii="Calibri" w:hAnsi="Calibri" w:cs="Calibri"/>
          <w:sz w:val="24"/>
          <w:szCs w:val="24"/>
          <w:highlight w:val="yellow"/>
        </w:rPr>
        <w:t xml:space="preserve"> to avoid damage to the cortex.</w:t>
      </w:r>
    </w:p>
    <w:p w14:paraId="22581406" w14:textId="77777777" w:rsidR="00B000C9" w:rsidRPr="002B6A9F"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5465214" w14:textId="283030DC" w:rsidR="00C329D7" w:rsidRPr="002B6A9F"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Install </w:t>
      </w:r>
      <w:r w:rsidR="00B000C9" w:rsidRPr="002B6A9F">
        <w:rPr>
          <w:rFonts w:ascii="Calibri" w:hAnsi="Calibri" w:cs="Calibri"/>
          <w:sz w:val="24"/>
          <w:szCs w:val="24"/>
          <w:highlight w:val="yellow"/>
        </w:rPr>
        <w:t xml:space="preserve">the cOFM guide and cOFM dummy assemblage into the guide holder and mount holder to the </w:t>
      </w:r>
      <w:r w:rsidRPr="002B6A9F">
        <w:rPr>
          <w:rFonts w:ascii="Calibri" w:hAnsi="Calibri" w:cs="Calibri"/>
          <w:sz w:val="24"/>
          <w:szCs w:val="24"/>
          <w:highlight w:val="yellow"/>
        </w:rPr>
        <w:t xml:space="preserve">stereotactic frame. Position </w:t>
      </w:r>
      <w:r w:rsidR="00B000C9" w:rsidRPr="002B6A9F">
        <w:rPr>
          <w:rFonts w:ascii="Calibri" w:hAnsi="Calibri" w:cs="Calibri"/>
          <w:sz w:val="24"/>
          <w:szCs w:val="24"/>
          <w:highlight w:val="yellow"/>
        </w:rPr>
        <w:t>the cOFM</w:t>
      </w:r>
      <w:r w:rsidRPr="002B6A9F">
        <w:rPr>
          <w:rFonts w:ascii="Calibri" w:hAnsi="Calibri" w:cs="Calibri"/>
          <w:sz w:val="24"/>
          <w:szCs w:val="24"/>
          <w:highlight w:val="yellow"/>
        </w:rPr>
        <w:t xml:space="preserve"> guide tip above </w:t>
      </w:r>
      <w:r w:rsidR="00B000C9" w:rsidRPr="002B6A9F">
        <w:rPr>
          <w:rFonts w:ascii="Calibri" w:hAnsi="Calibri" w:cs="Calibri"/>
          <w:sz w:val="24"/>
          <w:szCs w:val="24"/>
          <w:highlight w:val="yellow"/>
        </w:rPr>
        <w:t xml:space="preserve">the </w:t>
      </w:r>
      <w:r w:rsidRPr="002B6A9F">
        <w:rPr>
          <w:rFonts w:ascii="Calibri" w:hAnsi="Calibri" w:cs="Calibri"/>
          <w:sz w:val="24"/>
          <w:szCs w:val="24"/>
          <w:highlight w:val="yellow"/>
        </w:rPr>
        <w:t>burr hole</w:t>
      </w:r>
      <w:r w:rsidR="00D15D51" w:rsidRPr="002B6A9F">
        <w:rPr>
          <w:rFonts w:ascii="Calibri" w:hAnsi="Calibri" w:cs="Calibri"/>
          <w:sz w:val="24"/>
          <w:szCs w:val="24"/>
          <w:highlight w:val="yellow"/>
        </w:rPr>
        <w:t xml:space="preserve"> (ML = 2.5 mm, AP = 0.0 mm)</w:t>
      </w:r>
      <w:r w:rsidRPr="002B6A9F">
        <w:rPr>
          <w:rFonts w:ascii="Calibri" w:hAnsi="Calibri" w:cs="Calibri"/>
          <w:sz w:val="24"/>
          <w:szCs w:val="24"/>
          <w:highlight w:val="yellow"/>
        </w:rPr>
        <w:t xml:space="preserve"> at a DV height equal to that of </w:t>
      </w:r>
      <w:proofErr w:type="gramStart"/>
      <w:r w:rsidRPr="002B6A9F">
        <w:rPr>
          <w:rFonts w:ascii="Calibri" w:hAnsi="Calibri" w:cs="Calibri"/>
          <w:sz w:val="24"/>
          <w:szCs w:val="24"/>
          <w:highlight w:val="yellow"/>
        </w:rPr>
        <w:t>Bregma, and</w:t>
      </w:r>
      <w:proofErr w:type="gramEnd"/>
      <w:r w:rsidRPr="002B6A9F">
        <w:rPr>
          <w:rFonts w:ascii="Calibri" w:hAnsi="Calibri" w:cs="Calibri"/>
          <w:sz w:val="24"/>
          <w:szCs w:val="24"/>
          <w:highlight w:val="yellow"/>
        </w:rPr>
        <w:t xml:space="preserve"> slowly descend the cOFM guide through the burr hole to the appropriate pre-determined depth at a rate of 1 mm/min</w:t>
      </w:r>
      <w:r w:rsidR="009621A6" w:rsidRPr="002B6A9F">
        <w:rPr>
          <w:rFonts w:ascii="Calibri" w:hAnsi="Calibri" w:cs="Calibri"/>
          <w:sz w:val="24"/>
          <w:szCs w:val="24"/>
          <w:highlight w:val="yellow"/>
        </w:rPr>
        <w:t xml:space="preserve"> (</w:t>
      </w:r>
      <w:r w:rsidR="009621A6" w:rsidRPr="002B6A9F">
        <w:rPr>
          <w:rFonts w:ascii="Calibri" w:hAnsi="Calibri" w:cs="Calibri"/>
          <w:b/>
          <w:bCs/>
          <w:sz w:val="24"/>
          <w:szCs w:val="24"/>
          <w:highlight w:val="yellow"/>
        </w:rPr>
        <w:t>Fig</w:t>
      </w:r>
      <w:r w:rsidR="00B000C9" w:rsidRPr="002B6A9F">
        <w:rPr>
          <w:rFonts w:ascii="Calibri" w:hAnsi="Calibri" w:cs="Calibri"/>
          <w:b/>
          <w:bCs/>
          <w:sz w:val="24"/>
          <w:szCs w:val="24"/>
          <w:highlight w:val="yellow"/>
        </w:rPr>
        <w:t>ure</w:t>
      </w:r>
      <w:r w:rsidR="009621A6" w:rsidRPr="002B6A9F">
        <w:rPr>
          <w:rFonts w:ascii="Calibri" w:hAnsi="Calibri" w:cs="Calibri"/>
          <w:b/>
          <w:bCs/>
          <w:sz w:val="24"/>
          <w:szCs w:val="24"/>
          <w:highlight w:val="yellow"/>
        </w:rPr>
        <w:t xml:space="preserve"> 1F</w:t>
      </w:r>
      <w:r w:rsidR="009621A6" w:rsidRPr="002B6A9F">
        <w:rPr>
          <w:rFonts w:ascii="Calibri" w:hAnsi="Calibri" w:cs="Calibri"/>
          <w:sz w:val="24"/>
          <w:szCs w:val="24"/>
          <w:highlight w:val="yellow"/>
        </w:rPr>
        <w:t>)</w:t>
      </w:r>
      <w:r w:rsidRPr="002B6A9F">
        <w:rPr>
          <w:rFonts w:ascii="Calibri" w:hAnsi="Calibri" w:cs="Calibri"/>
          <w:sz w:val="24"/>
          <w:szCs w:val="24"/>
          <w:highlight w:val="yellow"/>
        </w:rPr>
        <w:t xml:space="preserve">. For example, </w:t>
      </w:r>
      <w:r w:rsidR="00B000C9" w:rsidRPr="002B6A9F">
        <w:rPr>
          <w:rFonts w:ascii="Calibri" w:hAnsi="Calibri" w:cs="Calibri"/>
          <w:sz w:val="24"/>
          <w:szCs w:val="24"/>
          <w:highlight w:val="yellow"/>
        </w:rPr>
        <w:t xml:space="preserve">the </w:t>
      </w:r>
      <w:r w:rsidRPr="002B6A9F">
        <w:rPr>
          <w:rFonts w:ascii="Calibri" w:hAnsi="Calibri" w:cs="Calibri"/>
          <w:sz w:val="24"/>
          <w:szCs w:val="24"/>
          <w:highlight w:val="yellow"/>
        </w:rPr>
        <w:t>cOFM guide placement depth with subsequently intended tumor cell implantation is DV = -3.5 mm.</w:t>
      </w:r>
    </w:p>
    <w:p w14:paraId="51B905D9" w14:textId="77777777" w:rsidR="00B000C9" w:rsidRPr="002B6A9F"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34A148D" w14:textId="77777777" w:rsidR="00B000C9" w:rsidRPr="002B6A9F"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Apply cementing agent onto the surface of the skull, making sure to cover the areas under and around both the cOFM guide and anchor screws in thin</w:t>
      </w:r>
      <w:r w:rsidR="00B000C9" w:rsidRPr="002B6A9F">
        <w:rPr>
          <w:rFonts w:ascii="Calibri" w:hAnsi="Calibri" w:cs="Calibri"/>
          <w:sz w:val="24"/>
          <w:szCs w:val="24"/>
          <w:highlight w:val="yellow"/>
        </w:rPr>
        <w:t>,</w:t>
      </w:r>
      <w:r w:rsidRPr="002B6A9F">
        <w:rPr>
          <w:rFonts w:ascii="Calibri" w:hAnsi="Calibri" w:cs="Calibri"/>
          <w:sz w:val="24"/>
          <w:szCs w:val="24"/>
          <w:highlight w:val="yellow"/>
        </w:rPr>
        <w:t xml:space="preserve"> uniform layers. Use a dental curing light to harden each layer of cementing agent before applying subsequent layers</w:t>
      </w:r>
      <w:r w:rsidR="00F912E1" w:rsidRPr="002B6A9F">
        <w:rPr>
          <w:rFonts w:ascii="Calibri" w:hAnsi="Calibri" w:cs="Calibri"/>
          <w:sz w:val="24"/>
          <w:szCs w:val="24"/>
          <w:highlight w:val="yellow"/>
        </w:rPr>
        <w:t xml:space="preserve"> (</w:t>
      </w:r>
      <w:r w:rsidR="00F912E1" w:rsidRPr="002B6A9F">
        <w:rPr>
          <w:rFonts w:ascii="Calibri" w:hAnsi="Calibri" w:cs="Calibri"/>
          <w:b/>
          <w:bCs/>
          <w:sz w:val="24"/>
          <w:szCs w:val="24"/>
          <w:highlight w:val="yellow"/>
        </w:rPr>
        <w:t>Fig</w:t>
      </w:r>
      <w:r w:rsidR="00B000C9" w:rsidRPr="002B6A9F">
        <w:rPr>
          <w:rFonts w:ascii="Calibri" w:hAnsi="Calibri" w:cs="Calibri"/>
          <w:b/>
          <w:bCs/>
          <w:sz w:val="24"/>
          <w:szCs w:val="24"/>
          <w:highlight w:val="yellow"/>
        </w:rPr>
        <w:t>ure</w:t>
      </w:r>
      <w:r w:rsidR="00F912E1" w:rsidRPr="002B6A9F">
        <w:rPr>
          <w:rFonts w:ascii="Calibri" w:hAnsi="Calibri" w:cs="Calibri"/>
          <w:b/>
          <w:bCs/>
          <w:sz w:val="24"/>
          <w:szCs w:val="24"/>
          <w:highlight w:val="yellow"/>
        </w:rPr>
        <w:t xml:space="preserve"> 1G</w:t>
      </w:r>
      <w:r w:rsidR="00F912E1" w:rsidRPr="002B6A9F">
        <w:rPr>
          <w:rFonts w:ascii="Calibri" w:hAnsi="Calibri" w:cs="Calibri"/>
          <w:sz w:val="24"/>
          <w:szCs w:val="24"/>
          <w:highlight w:val="yellow"/>
        </w:rPr>
        <w:t>)</w:t>
      </w:r>
      <w:r w:rsidRPr="002B6A9F">
        <w:rPr>
          <w:rFonts w:ascii="Calibri" w:hAnsi="Calibri" w:cs="Calibri"/>
          <w:sz w:val="24"/>
          <w:szCs w:val="24"/>
          <w:highlight w:val="yellow"/>
        </w:rPr>
        <w:t xml:space="preserve">. Continue applying cementing agent until </w:t>
      </w:r>
      <w:r w:rsidR="00B000C9"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skull surface between each component is covered, anchor screws are completely covered, and the area under the cOFM guide up to and around the groove is covered. Be careful not to place </w:t>
      </w:r>
      <w:r w:rsidR="00B000C9"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cementing agent on or near the locking wedge. </w:t>
      </w:r>
    </w:p>
    <w:bookmarkEnd w:id="2"/>
    <w:p w14:paraId="05C7A1E9" w14:textId="6F4CE069" w:rsidR="00C329D7"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 xml:space="preserve">CAUTION: Cementing agents, such as </w:t>
      </w:r>
      <w:proofErr w:type="spellStart"/>
      <w:r w:rsidR="74BFB54A" w:rsidRPr="00D661F7">
        <w:rPr>
          <w:rFonts w:ascii="Calibri" w:hAnsi="Calibri" w:cs="Calibri"/>
          <w:sz w:val="24"/>
          <w:szCs w:val="24"/>
        </w:rPr>
        <w:t>Tetric</w:t>
      </w:r>
      <w:proofErr w:type="spellEnd"/>
      <w:r w:rsidR="74BFB54A" w:rsidRPr="00D661F7">
        <w:rPr>
          <w:rFonts w:ascii="Calibri" w:hAnsi="Calibri" w:cs="Calibri"/>
          <w:sz w:val="24"/>
          <w:szCs w:val="24"/>
        </w:rPr>
        <w:t xml:space="preserve"> </w:t>
      </w:r>
      <w:proofErr w:type="spellStart"/>
      <w:r w:rsidR="74BFB54A" w:rsidRPr="00D661F7">
        <w:rPr>
          <w:rFonts w:ascii="Calibri" w:hAnsi="Calibri" w:cs="Calibri"/>
          <w:sz w:val="24"/>
          <w:szCs w:val="24"/>
        </w:rPr>
        <w:t>EvoFlow</w:t>
      </w:r>
      <w:proofErr w:type="spellEnd"/>
      <w:r w:rsidR="74BFB54A" w:rsidRPr="00D661F7">
        <w:rPr>
          <w:rFonts w:ascii="Calibri" w:hAnsi="Calibri" w:cs="Calibri"/>
          <w:sz w:val="24"/>
          <w:szCs w:val="24"/>
        </w:rPr>
        <w:t>, are potentially hazardous substances: health hazard (GHS07: H317, H319, H335, H360).</w:t>
      </w:r>
      <w:r w:rsidR="006A402D" w:rsidRPr="00D661F7">
        <w:rPr>
          <w:rFonts w:ascii="Calibri" w:hAnsi="Calibri" w:cs="Calibri"/>
          <w:sz w:val="24"/>
          <w:szCs w:val="24"/>
        </w:rPr>
        <w:t xml:space="preserve"> </w:t>
      </w:r>
      <w:bookmarkStart w:id="3" w:name="_Hlk202259078"/>
      <w:r w:rsidR="006A402D" w:rsidRPr="00D661F7">
        <w:rPr>
          <w:rFonts w:ascii="Calibri" w:hAnsi="Calibri" w:cs="Calibri"/>
          <w:sz w:val="24"/>
          <w:szCs w:val="24"/>
        </w:rPr>
        <w:t xml:space="preserve">Please follow local and institutional guidelines for </w:t>
      </w:r>
      <w:r w:rsidR="00907003" w:rsidRPr="00D661F7">
        <w:rPr>
          <w:rFonts w:ascii="Calibri" w:hAnsi="Calibri" w:cs="Calibri"/>
          <w:sz w:val="24"/>
          <w:szCs w:val="24"/>
        </w:rPr>
        <w:t>proper hazardous waste disposal</w:t>
      </w:r>
      <w:bookmarkEnd w:id="3"/>
      <w:r w:rsidR="00907003" w:rsidRPr="00D661F7">
        <w:rPr>
          <w:rFonts w:ascii="Calibri" w:hAnsi="Calibri" w:cs="Calibri"/>
          <w:sz w:val="24"/>
          <w:szCs w:val="24"/>
        </w:rPr>
        <w:t xml:space="preserve">. </w:t>
      </w:r>
    </w:p>
    <w:p w14:paraId="4B7D64F8"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0C8D023" w14:textId="5D700D1C" w:rsidR="00C329D7" w:rsidRPr="002B6A9F"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4" w:name="_Hlk210990006"/>
      <w:r w:rsidRPr="002B6A9F">
        <w:rPr>
          <w:rFonts w:ascii="Calibri" w:hAnsi="Calibri" w:cs="Calibri"/>
          <w:sz w:val="24"/>
          <w:szCs w:val="24"/>
          <w:highlight w:val="yellow"/>
        </w:rPr>
        <w:t xml:space="preserve">Detach the guide holder from the cOFM guide and slowly raise the guide holder with the DV adjustment knob of the micromanipulator. Remove </w:t>
      </w:r>
      <w:r w:rsidR="00EF7597"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micromanipulator from </w:t>
      </w:r>
      <w:r w:rsidR="00A12913"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stereotactic frame. </w:t>
      </w:r>
    </w:p>
    <w:bookmarkEnd w:id="4"/>
    <w:p w14:paraId="22EAC6B5"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2E59886" w14:textId="7F263F61"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Detach </w:t>
      </w:r>
      <w:r w:rsidR="00B000C9" w:rsidRPr="00D661F7">
        <w:rPr>
          <w:rFonts w:ascii="Calibri" w:hAnsi="Calibri" w:cs="Calibri"/>
          <w:sz w:val="24"/>
          <w:szCs w:val="24"/>
        </w:rPr>
        <w:t xml:space="preserve">the animal from the </w:t>
      </w:r>
      <w:r w:rsidRPr="00D661F7">
        <w:rPr>
          <w:rFonts w:ascii="Calibri" w:hAnsi="Calibri" w:cs="Calibri"/>
          <w:sz w:val="24"/>
          <w:szCs w:val="24"/>
        </w:rPr>
        <w:t xml:space="preserve">stereotactic frame by first loosening and removing the ear bars, loosening and retracting the nose clamp, then lifting the animal’s incisors from the bite block. </w:t>
      </w:r>
    </w:p>
    <w:p w14:paraId="149CF6B1"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D18FCEF" w14:textId="7C70249D"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uture skin closed above </w:t>
      </w:r>
      <w:r w:rsidR="00B000C9" w:rsidRPr="00D661F7">
        <w:rPr>
          <w:rFonts w:ascii="Calibri" w:hAnsi="Calibri" w:cs="Calibri"/>
          <w:sz w:val="24"/>
          <w:szCs w:val="24"/>
        </w:rPr>
        <w:t xml:space="preserve">the </w:t>
      </w:r>
      <w:r w:rsidRPr="00D661F7">
        <w:rPr>
          <w:rFonts w:ascii="Calibri" w:hAnsi="Calibri" w:cs="Calibri"/>
          <w:sz w:val="24"/>
          <w:szCs w:val="24"/>
        </w:rPr>
        <w:t>dental cementing agent, ensuring</w:t>
      </w:r>
      <w:r w:rsidR="00681F06" w:rsidRPr="00D661F7">
        <w:rPr>
          <w:rFonts w:ascii="Calibri" w:hAnsi="Calibri" w:cs="Calibri"/>
          <w:sz w:val="24"/>
          <w:szCs w:val="24"/>
        </w:rPr>
        <w:t xml:space="preserve"> that</w:t>
      </w:r>
      <w:r w:rsidRPr="00D661F7">
        <w:rPr>
          <w:rFonts w:ascii="Calibri" w:hAnsi="Calibri" w:cs="Calibri"/>
          <w:sz w:val="24"/>
          <w:szCs w:val="24"/>
        </w:rPr>
        <w:t xml:space="preserve"> the cOFM guide body remains exposed</w:t>
      </w:r>
      <w:r w:rsidR="00904BA9" w:rsidRPr="00D661F7">
        <w:rPr>
          <w:rFonts w:ascii="Calibri" w:hAnsi="Calibri" w:cs="Calibri"/>
          <w:sz w:val="24"/>
          <w:szCs w:val="24"/>
        </w:rPr>
        <w:t>. Absorbable 4-0 sutures, such as polyglycolic acid (PGA) or polyglactin (</w:t>
      </w:r>
      <w:proofErr w:type="spellStart"/>
      <w:r w:rsidR="00904BA9" w:rsidRPr="00D661F7">
        <w:rPr>
          <w:rFonts w:ascii="Calibri" w:hAnsi="Calibri" w:cs="Calibri"/>
          <w:sz w:val="24"/>
          <w:szCs w:val="24"/>
        </w:rPr>
        <w:t>Vicryl</w:t>
      </w:r>
      <w:proofErr w:type="spellEnd"/>
      <w:r w:rsidR="00904BA9" w:rsidRPr="00D661F7">
        <w:rPr>
          <w:rFonts w:ascii="Calibri" w:hAnsi="Calibri" w:cs="Calibri"/>
          <w:sz w:val="24"/>
          <w:szCs w:val="24"/>
        </w:rPr>
        <w:t>), are recommended</w:t>
      </w:r>
      <w:r w:rsidR="00F912E1" w:rsidRPr="00D661F7">
        <w:rPr>
          <w:rFonts w:ascii="Calibri" w:hAnsi="Calibri" w:cs="Calibri"/>
          <w:sz w:val="24"/>
          <w:szCs w:val="24"/>
        </w:rPr>
        <w:t xml:space="preserve"> (</w:t>
      </w:r>
      <w:r w:rsidR="00F912E1" w:rsidRPr="00D661F7">
        <w:rPr>
          <w:rFonts w:ascii="Calibri" w:hAnsi="Calibri" w:cs="Calibri"/>
          <w:b/>
          <w:bCs/>
          <w:sz w:val="24"/>
          <w:szCs w:val="24"/>
        </w:rPr>
        <w:t>Fig</w:t>
      </w:r>
      <w:r w:rsidR="00B000C9" w:rsidRPr="00D661F7">
        <w:rPr>
          <w:rFonts w:ascii="Calibri" w:hAnsi="Calibri" w:cs="Calibri"/>
          <w:b/>
          <w:bCs/>
          <w:sz w:val="24"/>
          <w:szCs w:val="24"/>
        </w:rPr>
        <w:t xml:space="preserve">ure </w:t>
      </w:r>
      <w:r w:rsidR="00F912E1" w:rsidRPr="00D661F7">
        <w:rPr>
          <w:rFonts w:ascii="Calibri" w:hAnsi="Calibri" w:cs="Calibri"/>
          <w:b/>
          <w:bCs/>
          <w:sz w:val="24"/>
          <w:szCs w:val="24"/>
        </w:rPr>
        <w:t>1H</w:t>
      </w:r>
      <w:r w:rsidR="00F912E1" w:rsidRPr="00D661F7">
        <w:rPr>
          <w:rFonts w:ascii="Calibri" w:hAnsi="Calibri" w:cs="Calibri"/>
          <w:sz w:val="24"/>
          <w:szCs w:val="24"/>
        </w:rPr>
        <w:t>)</w:t>
      </w:r>
      <w:r w:rsidRPr="00D661F7">
        <w:rPr>
          <w:rFonts w:ascii="Calibri" w:hAnsi="Calibri" w:cs="Calibri"/>
          <w:sz w:val="24"/>
          <w:szCs w:val="24"/>
        </w:rPr>
        <w:t xml:space="preserve">. </w:t>
      </w:r>
    </w:p>
    <w:p w14:paraId="41905E90"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2AC35C5" w14:textId="77777777"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pply triple antibiotic ointment to the skin area adjacent to the original incision. </w:t>
      </w:r>
    </w:p>
    <w:p w14:paraId="2BC5D71E"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3116B22" w14:textId="6AC9467C"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Animal recovery and support</w:t>
      </w:r>
      <w:r w:rsidR="00D15D51">
        <w:rPr>
          <w:rFonts w:ascii="Calibri" w:hAnsi="Calibri" w:cs="Calibri"/>
          <w:sz w:val="24"/>
          <w:szCs w:val="24"/>
        </w:rPr>
        <w:t>:</w:t>
      </w:r>
    </w:p>
    <w:p w14:paraId="2B33D365"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F242C0A" w14:textId="501D6907" w:rsidR="00B000C9"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Transfer the animal to an isolated recovery cage (one animal per cage) and provide supplemental heat from </w:t>
      </w:r>
      <w:r w:rsidR="00B000C9" w:rsidRPr="00D661F7">
        <w:rPr>
          <w:rFonts w:ascii="Calibri" w:hAnsi="Calibri" w:cs="Calibri"/>
          <w:sz w:val="24"/>
          <w:szCs w:val="24"/>
        </w:rPr>
        <w:t xml:space="preserve">a </w:t>
      </w:r>
      <w:r w:rsidRPr="00D661F7">
        <w:rPr>
          <w:rFonts w:ascii="Calibri" w:hAnsi="Calibri" w:cs="Calibri"/>
          <w:sz w:val="24"/>
          <w:szCs w:val="24"/>
        </w:rPr>
        <w:t xml:space="preserve">heating pad set at low. </w:t>
      </w:r>
    </w:p>
    <w:p w14:paraId="38D71AE3"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C51CE15" w14:textId="430A7111" w:rsidR="00B000C9"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lastRenderedPageBreak/>
        <w:t xml:space="preserve">Optional: Provide the animal with an anesthetic reversal agent to expedite recovery. For example, subcutaneous </w:t>
      </w:r>
      <w:r w:rsidR="00B000C9" w:rsidRPr="00D661F7">
        <w:rPr>
          <w:rFonts w:ascii="Calibri" w:hAnsi="Calibri" w:cs="Calibri"/>
          <w:sz w:val="24"/>
          <w:szCs w:val="24"/>
        </w:rPr>
        <w:t>injections</w:t>
      </w:r>
      <w:r w:rsidRPr="00D661F7">
        <w:rPr>
          <w:rFonts w:ascii="Calibri" w:hAnsi="Calibri" w:cs="Calibri"/>
          <w:sz w:val="24"/>
          <w:szCs w:val="24"/>
        </w:rPr>
        <w:t xml:space="preserve"> of atipamezole (1 mg/kg, in </w:t>
      </w:r>
      <w:r w:rsidR="00B000C9" w:rsidRPr="00D661F7">
        <w:rPr>
          <w:rFonts w:ascii="Calibri" w:hAnsi="Calibri" w:cs="Calibri"/>
          <w:sz w:val="24"/>
          <w:szCs w:val="24"/>
        </w:rPr>
        <w:t>physiological</w:t>
      </w:r>
      <w:r w:rsidRPr="00D661F7">
        <w:rPr>
          <w:rFonts w:ascii="Calibri" w:hAnsi="Calibri" w:cs="Calibri"/>
          <w:sz w:val="24"/>
          <w:szCs w:val="24"/>
        </w:rPr>
        <w:t xml:space="preserve"> saline) will expedite anesthetic recovery times from approximately 1 h to approximately 20 min.</w:t>
      </w:r>
    </w:p>
    <w:p w14:paraId="744DD52D" w14:textId="021009BA" w:rsidR="00C329D7" w:rsidRPr="00D661F7" w:rsidRDefault="74BFB54A"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t xml:space="preserve"> </w:t>
      </w:r>
    </w:p>
    <w:p w14:paraId="68F81C40" w14:textId="7F611DEA"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ovide continual observation and support until </w:t>
      </w:r>
      <w:r w:rsidR="007C00A0" w:rsidRPr="00D661F7">
        <w:rPr>
          <w:rFonts w:ascii="Calibri" w:hAnsi="Calibri" w:cs="Calibri"/>
          <w:sz w:val="24"/>
          <w:szCs w:val="24"/>
        </w:rPr>
        <w:t>the animal</w:t>
      </w:r>
      <w:r w:rsidRPr="00D661F7">
        <w:rPr>
          <w:rFonts w:ascii="Calibri" w:hAnsi="Calibri" w:cs="Calibri"/>
          <w:sz w:val="24"/>
          <w:szCs w:val="24"/>
        </w:rPr>
        <w:t xml:space="preserve"> has sufficiently regained consciousness and sternal recumbency. Do not leave animals unattended until they have fully recovered from surgery and anesthesia.</w:t>
      </w:r>
    </w:p>
    <w:p w14:paraId="7A7DDF55"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160BBAA" w14:textId="4CB0AE58"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Once the animal has fully recovered, it can be returned to communal housing cages with other animals.</w:t>
      </w:r>
      <w:r w:rsidR="00C44F09" w:rsidRPr="00D661F7">
        <w:rPr>
          <w:rFonts w:ascii="Calibri" w:hAnsi="Calibri" w:cs="Calibri"/>
          <w:sz w:val="24"/>
          <w:szCs w:val="24"/>
        </w:rPr>
        <w:t xml:space="preserve"> </w:t>
      </w:r>
    </w:p>
    <w:p w14:paraId="31B0D08F" w14:textId="77777777" w:rsidR="00B000C9" w:rsidRPr="00D661F7" w:rsidRDefault="00B000C9" w:rsidP="00D661F7">
      <w:pPr>
        <w:pStyle w:val="ListParagraph"/>
        <w:spacing w:after="0" w:line="240" w:lineRule="auto"/>
        <w:contextualSpacing w:val="0"/>
        <w:jc w:val="both"/>
        <w:rPr>
          <w:rFonts w:ascii="Calibri" w:hAnsi="Calibri" w:cs="Calibri"/>
          <w:sz w:val="24"/>
          <w:szCs w:val="24"/>
        </w:rPr>
      </w:pPr>
    </w:p>
    <w:p w14:paraId="470C1843" w14:textId="04145969"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One day after surgery, provide additional analgesic support by administering an institutionally approved analgesic, such as meloxicam (see step 2.3.2). </w:t>
      </w:r>
    </w:p>
    <w:p w14:paraId="6000128E"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60BA253" w14:textId="442D14A1"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llow a </w:t>
      </w:r>
      <w:r w:rsidR="00B000C9" w:rsidRPr="00D661F7">
        <w:rPr>
          <w:rFonts w:ascii="Calibri" w:hAnsi="Calibri" w:cs="Calibri"/>
          <w:sz w:val="24"/>
          <w:szCs w:val="24"/>
        </w:rPr>
        <w:t>14-day</w:t>
      </w:r>
      <w:r w:rsidRPr="00D661F7">
        <w:rPr>
          <w:rFonts w:ascii="Calibri" w:hAnsi="Calibri" w:cs="Calibri"/>
          <w:sz w:val="24"/>
          <w:szCs w:val="24"/>
        </w:rPr>
        <w:t xml:space="preserve"> recovery time after the cOFM guide implantation surgery to permit complete healing of the blood-brain barrier before performing any additional procedures on the animals.</w:t>
      </w:r>
    </w:p>
    <w:p w14:paraId="7C7A24A0"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AC7D4AD" w14:textId="291B2677" w:rsidR="00C329D7" w:rsidRPr="00D661F7" w:rsidRDefault="74BFB54A" w:rsidP="00D661F7">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D661F7">
        <w:rPr>
          <w:rFonts w:ascii="Calibri" w:hAnsi="Calibri" w:cs="Calibri"/>
          <w:b/>
          <w:bCs/>
          <w:sz w:val="24"/>
          <w:szCs w:val="24"/>
        </w:rPr>
        <w:t xml:space="preserve">Intracranial </w:t>
      </w:r>
      <w:r w:rsidR="00B000C9" w:rsidRPr="00D661F7">
        <w:rPr>
          <w:rFonts w:ascii="Calibri" w:hAnsi="Calibri" w:cs="Calibri"/>
          <w:b/>
          <w:bCs/>
          <w:sz w:val="24"/>
          <w:szCs w:val="24"/>
        </w:rPr>
        <w:t>t</w:t>
      </w:r>
      <w:r w:rsidRPr="00D661F7">
        <w:rPr>
          <w:rFonts w:ascii="Calibri" w:hAnsi="Calibri" w:cs="Calibri"/>
          <w:b/>
          <w:bCs/>
          <w:sz w:val="24"/>
          <w:szCs w:val="24"/>
        </w:rPr>
        <w:t xml:space="preserve">umor </w:t>
      </w:r>
      <w:r w:rsidR="00B000C9" w:rsidRPr="00D661F7">
        <w:rPr>
          <w:rFonts w:ascii="Calibri" w:hAnsi="Calibri" w:cs="Calibri"/>
          <w:b/>
          <w:bCs/>
          <w:sz w:val="24"/>
          <w:szCs w:val="24"/>
        </w:rPr>
        <w:t>c</w:t>
      </w:r>
      <w:r w:rsidRPr="00D661F7">
        <w:rPr>
          <w:rFonts w:ascii="Calibri" w:hAnsi="Calibri" w:cs="Calibri"/>
          <w:b/>
          <w:bCs/>
          <w:sz w:val="24"/>
          <w:szCs w:val="24"/>
        </w:rPr>
        <w:t xml:space="preserve">ell </w:t>
      </w:r>
      <w:r w:rsidR="00B000C9" w:rsidRPr="00D661F7">
        <w:rPr>
          <w:rFonts w:ascii="Calibri" w:hAnsi="Calibri" w:cs="Calibri"/>
          <w:b/>
          <w:bCs/>
          <w:sz w:val="24"/>
          <w:szCs w:val="24"/>
        </w:rPr>
        <w:t>i</w:t>
      </w:r>
      <w:r w:rsidRPr="00D661F7">
        <w:rPr>
          <w:rFonts w:ascii="Calibri" w:hAnsi="Calibri" w:cs="Calibri"/>
          <w:b/>
          <w:bCs/>
          <w:sz w:val="24"/>
          <w:szCs w:val="24"/>
        </w:rPr>
        <w:t xml:space="preserve">mplantation </w:t>
      </w:r>
      <w:r w:rsidR="00B000C9" w:rsidRPr="00D661F7">
        <w:rPr>
          <w:rFonts w:ascii="Calibri" w:hAnsi="Calibri" w:cs="Calibri"/>
          <w:b/>
          <w:bCs/>
          <w:sz w:val="24"/>
          <w:szCs w:val="24"/>
        </w:rPr>
        <w:t>by</w:t>
      </w:r>
      <w:r w:rsidRPr="00D661F7">
        <w:rPr>
          <w:rFonts w:ascii="Calibri" w:hAnsi="Calibri" w:cs="Calibri"/>
          <w:b/>
          <w:bCs/>
          <w:sz w:val="24"/>
          <w:szCs w:val="24"/>
        </w:rPr>
        <w:t xml:space="preserve"> cOFM </w:t>
      </w:r>
      <w:r w:rsidR="00B000C9" w:rsidRPr="00D661F7">
        <w:rPr>
          <w:rFonts w:ascii="Calibri" w:hAnsi="Calibri" w:cs="Calibri"/>
          <w:b/>
          <w:bCs/>
          <w:sz w:val="24"/>
          <w:szCs w:val="24"/>
        </w:rPr>
        <w:t>g</w:t>
      </w:r>
      <w:r w:rsidRPr="00D661F7">
        <w:rPr>
          <w:rFonts w:ascii="Calibri" w:hAnsi="Calibri" w:cs="Calibri"/>
          <w:b/>
          <w:bCs/>
          <w:sz w:val="24"/>
          <w:szCs w:val="24"/>
        </w:rPr>
        <w:t>uide</w:t>
      </w:r>
    </w:p>
    <w:p w14:paraId="3CA193F4"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3F36D314" w14:textId="3C11945F"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Cell culture and preparation</w:t>
      </w:r>
      <w:r w:rsidR="00D15D51">
        <w:rPr>
          <w:rFonts w:ascii="Calibri" w:hAnsi="Calibri" w:cs="Calibri"/>
          <w:sz w:val="24"/>
          <w:szCs w:val="24"/>
        </w:rPr>
        <w:t>:</w:t>
      </w:r>
    </w:p>
    <w:p w14:paraId="1CB18615"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54C8520" w14:textId="0EF019A2"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Culture and expand cells according to cell </w:t>
      </w:r>
      <w:r w:rsidR="00B000C9" w:rsidRPr="00D661F7">
        <w:rPr>
          <w:rFonts w:ascii="Calibri" w:hAnsi="Calibri" w:cs="Calibri"/>
          <w:sz w:val="24"/>
          <w:szCs w:val="24"/>
        </w:rPr>
        <w:t>type-specific</w:t>
      </w:r>
      <w:r w:rsidRPr="00D661F7">
        <w:rPr>
          <w:rFonts w:ascii="Calibri" w:hAnsi="Calibri" w:cs="Calibri"/>
          <w:sz w:val="24"/>
          <w:szCs w:val="24"/>
        </w:rPr>
        <w:t xml:space="preserve"> protocols. For example, syngeneic mouse glioma cells such as CT2A can be grown in 10 cm dishes or T-75 flasks containing DMEM with 10% fetal bovine serum (FBS) and 1% penicillin/streptomycin supplements. </w:t>
      </w:r>
    </w:p>
    <w:p w14:paraId="148782A8"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C938E94" w14:textId="77777777" w:rsidR="00B000C9"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epare cultured cells for implantation according to cell </w:t>
      </w:r>
      <w:r w:rsidR="00B000C9" w:rsidRPr="00D661F7">
        <w:rPr>
          <w:rFonts w:ascii="Calibri" w:hAnsi="Calibri" w:cs="Calibri"/>
          <w:sz w:val="24"/>
          <w:szCs w:val="24"/>
        </w:rPr>
        <w:t>type-specific</w:t>
      </w:r>
      <w:r w:rsidRPr="00D661F7">
        <w:rPr>
          <w:rFonts w:ascii="Calibri" w:hAnsi="Calibri" w:cs="Calibri"/>
          <w:sz w:val="24"/>
          <w:szCs w:val="24"/>
        </w:rPr>
        <w:t xml:space="preserve"> protocols. </w:t>
      </w:r>
    </w:p>
    <w:p w14:paraId="1D8C2B16" w14:textId="77777777" w:rsidR="00B000C9" w:rsidRPr="00D661F7" w:rsidRDefault="00B000C9" w:rsidP="00D661F7">
      <w:pPr>
        <w:pStyle w:val="ListParagraph"/>
        <w:spacing w:after="0" w:line="240" w:lineRule="auto"/>
        <w:contextualSpacing w:val="0"/>
        <w:jc w:val="both"/>
        <w:rPr>
          <w:rFonts w:ascii="Calibri" w:hAnsi="Calibri" w:cs="Calibri"/>
          <w:sz w:val="24"/>
          <w:szCs w:val="24"/>
        </w:rPr>
      </w:pPr>
    </w:p>
    <w:p w14:paraId="210BC7C0" w14:textId="5AE2CFDD"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For example, with syngeneic CT2A glioma cells</w:t>
      </w:r>
      <w:r w:rsidR="00B000C9" w:rsidRPr="00D661F7">
        <w:rPr>
          <w:rFonts w:ascii="Calibri" w:hAnsi="Calibri" w:cs="Calibri"/>
          <w:sz w:val="24"/>
          <w:szCs w:val="24"/>
        </w:rPr>
        <w:t>, r</w:t>
      </w:r>
      <w:r w:rsidRPr="00D661F7">
        <w:rPr>
          <w:rFonts w:ascii="Calibri" w:hAnsi="Calibri" w:cs="Calibri"/>
          <w:sz w:val="24"/>
          <w:szCs w:val="24"/>
        </w:rPr>
        <w:t>emove growth media, briefly wash with PBS, and incubate cells for 5 min in 0.05% Trypsin (with 0.53</w:t>
      </w:r>
      <w:r w:rsidR="00B000C9" w:rsidRPr="00D661F7">
        <w:rPr>
          <w:rFonts w:ascii="Calibri" w:hAnsi="Calibri" w:cs="Calibri"/>
          <w:sz w:val="24"/>
          <w:szCs w:val="24"/>
        </w:rPr>
        <w:t xml:space="preserve"> </w:t>
      </w:r>
      <w:r w:rsidRPr="00D661F7">
        <w:rPr>
          <w:rFonts w:ascii="Calibri" w:hAnsi="Calibri" w:cs="Calibri"/>
          <w:sz w:val="24"/>
          <w:szCs w:val="24"/>
        </w:rPr>
        <w:t xml:space="preserve">mM EDTA) at 37 °C. </w:t>
      </w:r>
    </w:p>
    <w:p w14:paraId="0451B63F" w14:textId="77777777" w:rsidR="00B000C9" w:rsidRPr="00D661F7" w:rsidRDefault="00B000C9" w:rsidP="00D661F7">
      <w:pPr>
        <w:pStyle w:val="ListParagraph"/>
        <w:pBdr>
          <w:top w:val="nil"/>
          <w:left w:val="nil"/>
          <w:bottom w:val="nil"/>
          <w:right w:val="nil"/>
          <w:between w:val="nil"/>
        </w:pBdr>
        <w:spacing w:after="0" w:line="240" w:lineRule="auto"/>
        <w:ind w:left="1728"/>
        <w:contextualSpacing w:val="0"/>
        <w:jc w:val="both"/>
        <w:rPr>
          <w:rFonts w:ascii="Calibri" w:hAnsi="Calibri" w:cs="Calibri"/>
          <w:sz w:val="24"/>
          <w:szCs w:val="24"/>
        </w:rPr>
      </w:pPr>
    </w:p>
    <w:p w14:paraId="5BFAD1B6" w14:textId="63160F77"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Neutralize trypsin with an equal volume of 1% FBS-containing DMEM, transfer cells to a 15 mL conical tube, and centrifuge at 300 x</w:t>
      </w:r>
      <w:r w:rsidR="00B000C9" w:rsidRPr="00D661F7">
        <w:rPr>
          <w:rFonts w:ascii="Calibri" w:hAnsi="Calibri" w:cs="Calibri"/>
          <w:sz w:val="24"/>
          <w:szCs w:val="24"/>
        </w:rPr>
        <w:t xml:space="preserve"> </w:t>
      </w:r>
      <w:r w:rsidRPr="00D661F7">
        <w:rPr>
          <w:rFonts w:ascii="Calibri" w:hAnsi="Calibri" w:cs="Calibri"/>
          <w:i/>
          <w:iCs/>
          <w:sz w:val="24"/>
          <w:szCs w:val="24"/>
        </w:rPr>
        <w:t>g</w:t>
      </w:r>
      <w:r w:rsidRPr="00D661F7">
        <w:rPr>
          <w:rFonts w:ascii="Calibri" w:hAnsi="Calibri" w:cs="Calibri"/>
          <w:sz w:val="24"/>
          <w:szCs w:val="24"/>
        </w:rPr>
        <w:t xml:space="preserve"> for 5 min at 4 °C to pellet cells. </w:t>
      </w:r>
    </w:p>
    <w:p w14:paraId="6FC649B1"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04C1F77" w14:textId="1D759876"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Remove supernatant and resuspend cell pellet in </w:t>
      </w:r>
      <w:r w:rsidR="00904BA9" w:rsidRPr="00D661F7">
        <w:rPr>
          <w:rFonts w:ascii="Calibri" w:hAnsi="Calibri" w:cs="Calibri"/>
          <w:sz w:val="24"/>
          <w:szCs w:val="24"/>
        </w:rPr>
        <w:t>1 mL</w:t>
      </w:r>
      <w:r w:rsidRPr="00D661F7">
        <w:rPr>
          <w:rFonts w:ascii="Calibri" w:hAnsi="Calibri" w:cs="Calibri"/>
          <w:sz w:val="24"/>
          <w:szCs w:val="24"/>
        </w:rPr>
        <w:t xml:space="preserve"> of PBS (or physiologic saline)</w:t>
      </w:r>
      <w:r w:rsidR="00904BA9" w:rsidRPr="00D661F7">
        <w:rPr>
          <w:rFonts w:ascii="Calibri" w:hAnsi="Calibri" w:cs="Calibri"/>
          <w:sz w:val="24"/>
          <w:szCs w:val="24"/>
        </w:rPr>
        <w:t xml:space="preserve">. </w:t>
      </w:r>
      <w:r w:rsidR="00B76E13" w:rsidRPr="00D661F7">
        <w:rPr>
          <w:rFonts w:ascii="Calibri" w:hAnsi="Calibri" w:cs="Calibri"/>
          <w:sz w:val="24"/>
          <w:szCs w:val="24"/>
        </w:rPr>
        <w:t>D</w:t>
      </w:r>
      <w:r w:rsidR="00904BA9" w:rsidRPr="00D661F7">
        <w:rPr>
          <w:rFonts w:ascii="Calibri" w:hAnsi="Calibri" w:cs="Calibri"/>
          <w:sz w:val="24"/>
          <w:szCs w:val="24"/>
        </w:rPr>
        <w:t>etermine the</w:t>
      </w:r>
      <w:r w:rsidR="00B76E13" w:rsidRPr="00D661F7">
        <w:rPr>
          <w:rFonts w:ascii="Calibri" w:hAnsi="Calibri" w:cs="Calibri"/>
          <w:sz w:val="24"/>
          <w:szCs w:val="24"/>
        </w:rPr>
        <w:t xml:space="preserve"> total</w:t>
      </w:r>
      <w:r w:rsidR="00904BA9" w:rsidRPr="00D661F7">
        <w:rPr>
          <w:rFonts w:ascii="Calibri" w:hAnsi="Calibri" w:cs="Calibri"/>
          <w:sz w:val="24"/>
          <w:szCs w:val="24"/>
        </w:rPr>
        <w:t xml:space="preserve"> number of cells per mL</w:t>
      </w:r>
      <w:r w:rsidR="00B76E13" w:rsidRPr="00D661F7">
        <w:rPr>
          <w:rFonts w:ascii="Calibri" w:hAnsi="Calibri" w:cs="Calibri"/>
          <w:sz w:val="24"/>
          <w:szCs w:val="24"/>
        </w:rPr>
        <w:t xml:space="preserve"> with </w:t>
      </w:r>
      <w:r w:rsidR="00C4527A" w:rsidRPr="00D661F7">
        <w:rPr>
          <w:rFonts w:ascii="Calibri" w:hAnsi="Calibri" w:cs="Calibri"/>
          <w:sz w:val="24"/>
          <w:szCs w:val="24"/>
        </w:rPr>
        <w:t xml:space="preserve">either </w:t>
      </w:r>
      <w:r w:rsidR="00B76E13" w:rsidRPr="00D661F7">
        <w:rPr>
          <w:rFonts w:ascii="Calibri" w:hAnsi="Calibri" w:cs="Calibri"/>
          <w:sz w:val="24"/>
          <w:szCs w:val="24"/>
        </w:rPr>
        <w:t>a</w:t>
      </w:r>
      <w:r w:rsidR="00C4527A" w:rsidRPr="00D661F7">
        <w:rPr>
          <w:rFonts w:ascii="Calibri" w:hAnsi="Calibri" w:cs="Calibri"/>
          <w:sz w:val="24"/>
          <w:szCs w:val="24"/>
        </w:rPr>
        <w:t xml:space="preserve"> manual or automated</w:t>
      </w:r>
      <w:r w:rsidR="00B76E13" w:rsidRPr="00D661F7">
        <w:rPr>
          <w:rFonts w:ascii="Calibri" w:hAnsi="Calibri" w:cs="Calibri"/>
          <w:sz w:val="24"/>
          <w:szCs w:val="24"/>
        </w:rPr>
        <w:t xml:space="preserve"> hemocytometer.</w:t>
      </w:r>
      <w:r w:rsidR="00904BA9" w:rsidRPr="00D661F7">
        <w:rPr>
          <w:rFonts w:ascii="Calibri" w:hAnsi="Calibri" w:cs="Calibri"/>
          <w:sz w:val="24"/>
          <w:szCs w:val="24"/>
        </w:rPr>
        <w:t xml:space="preserve"> </w:t>
      </w:r>
      <w:r w:rsidR="00B76E13" w:rsidRPr="00D661F7">
        <w:rPr>
          <w:rFonts w:ascii="Calibri" w:hAnsi="Calibri" w:cs="Calibri"/>
          <w:sz w:val="24"/>
          <w:szCs w:val="24"/>
        </w:rPr>
        <w:t>Centrifuge the cell suspension</w:t>
      </w:r>
      <w:r w:rsidR="00C4527A" w:rsidRPr="00D661F7">
        <w:rPr>
          <w:rFonts w:ascii="Calibri" w:hAnsi="Calibri" w:cs="Calibri"/>
          <w:sz w:val="24"/>
          <w:szCs w:val="24"/>
        </w:rPr>
        <w:t xml:space="preserve"> again</w:t>
      </w:r>
      <w:r w:rsidR="00B76E13" w:rsidRPr="00D661F7">
        <w:rPr>
          <w:rFonts w:ascii="Calibri" w:hAnsi="Calibri" w:cs="Calibri"/>
          <w:sz w:val="24"/>
          <w:szCs w:val="24"/>
        </w:rPr>
        <w:t xml:space="preserve"> at 300 x </w:t>
      </w:r>
      <w:r w:rsidR="00B76E13" w:rsidRPr="00D661F7">
        <w:rPr>
          <w:rFonts w:ascii="Calibri" w:hAnsi="Calibri" w:cs="Calibri"/>
          <w:i/>
          <w:iCs/>
          <w:sz w:val="24"/>
          <w:szCs w:val="24"/>
        </w:rPr>
        <w:t>g</w:t>
      </w:r>
      <w:r w:rsidR="00B76E13" w:rsidRPr="00D661F7">
        <w:rPr>
          <w:rFonts w:ascii="Calibri" w:hAnsi="Calibri" w:cs="Calibri"/>
          <w:sz w:val="24"/>
          <w:szCs w:val="24"/>
        </w:rPr>
        <w:t xml:space="preserve"> for 5 min at 4 °C, remove supernatant</w:t>
      </w:r>
      <w:r w:rsidR="00EF7597">
        <w:rPr>
          <w:rFonts w:ascii="Calibri" w:hAnsi="Calibri" w:cs="Calibri"/>
          <w:sz w:val="24"/>
          <w:szCs w:val="24"/>
        </w:rPr>
        <w:t>,</w:t>
      </w:r>
      <w:r w:rsidR="00B76E13" w:rsidRPr="00D661F7">
        <w:rPr>
          <w:rFonts w:ascii="Calibri" w:hAnsi="Calibri" w:cs="Calibri"/>
          <w:sz w:val="24"/>
          <w:szCs w:val="24"/>
        </w:rPr>
        <w:t xml:space="preserve"> and resuspend in an appropriate volume of PBS (or saline) </w:t>
      </w:r>
      <w:r w:rsidRPr="00D661F7">
        <w:rPr>
          <w:rFonts w:ascii="Calibri" w:hAnsi="Calibri" w:cs="Calibri"/>
          <w:sz w:val="24"/>
          <w:szCs w:val="24"/>
        </w:rPr>
        <w:t xml:space="preserve">to achieve 50,000 cells per </w:t>
      </w:r>
      <w:proofErr w:type="spellStart"/>
      <w:r w:rsidRPr="00D661F7">
        <w:rPr>
          <w:rFonts w:ascii="Calibri" w:hAnsi="Calibri" w:cs="Calibri"/>
          <w:sz w:val="24"/>
          <w:szCs w:val="24"/>
        </w:rPr>
        <w:t>μL</w:t>
      </w:r>
      <w:proofErr w:type="spellEnd"/>
      <w:r w:rsidR="00B76E13" w:rsidRPr="00D661F7">
        <w:rPr>
          <w:rFonts w:ascii="Calibri" w:hAnsi="Calibri" w:cs="Calibri"/>
          <w:sz w:val="24"/>
          <w:szCs w:val="24"/>
        </w:rPr>
        <w:t xml:space="preserve">. </w:t>
      </w:r>
      <w:r w:rsidRPr="00D661F7">
        <w:rPr>
          <w:rFonts w:ascii="Calibri" w:hAnsi="Calibri" w:cs="Calibri"/>
          <w:sz w:val="24"/>
          <w:szCs w:val="24"/>
        </w:rPr>
        <w:t>Place cell suspension on ice until ready to implant (step 3.5.2)</w:t>
      </w:r>
      <w:r w:rsidR="00474482" w:rsidRPr="00D661F7">
        <w:rPr>
          <w:rFonts w:ascii="Calibri" w:hAnsi="Calibri" w:cs="Calibri"/>
          <w:sz w:val="24"/>
          <w:szCs w:val="24"/>
        </w:rPr>
        <w:t>.</w:t>
      </w:r>
    </w:p>
    <w:p w14:paraId="4F90DF3D"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35FE4BB" w14:textId="4B509B06"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Assemble surgical tools for intracranial tumor cell implantation surgery (</w:t>
      </w:r>
      <w:r w:rsidRPr="00D661F7">
        <w:rPr>
          <w:rFonts w:ascii="Calibri" w:hAnsi="Calibri" w:cs="Calibri"/>
          <w:b/>
          <w:bCs/>
          <w:sz w:val="24"/>
          <w:szCs w:val="24"/>
        </w:rPr>
        <w:t xml:space="preserve">Table </w:t>
      </w:r>
      <w:r w:rsidR="00516264">
        <w:rPr>
          <w:rFonts w:ascii="Calibri" w:hAnsi="Calibri" w:cs="Calibri"/>
          <w:b/>
          <w:bCs/>
          <w:sz w:val="24"/>
          <w:szCs w:val="24"/>
        </w:rPr>
        <w:t>of Materials</w:t>
      </w:r>
      <w:r w:rsidRPr="00D661F7">
        <w:rPr>
          <w:rFonts w:ascii="Calibri" w:hAnsi="Calibri" w:cs="Calibri"/>
          <w:sz w:val="24"/>
          <w:szCs w:val="24"/>
        </w:rPr>
        <w:t xml:space="preserve">) and sterilize </w:t>
      </w:r>
      <w:r w:rsidR="00B000C9" w:rsidRPr="00D661F7">
        <w:rPr>
          <w:rFonts w:ascii="Calibri" w:hAnsi="Calibri" w:cs="Calibri"/>
          <w:sz w:val="24"/>
          <w:szCs w:val="24"/>
        </w:rPr>
        <w:t>by</w:t>
      </w:r>
      <w:r w:rsidRPr="00D661F7">
        <w:rPr>
          <w:rFonts w:ascii="Calibri" w:hAnsi="Calibri" w:cs="Calibri"/>
          <w:sz w:val="24"/>
          <w:szCs w:val="24"/>
        </w:rPr>
        <w:t xml:space="preserve"> autoclave if indicated.</w:t>
      </w:r>
    </w:p>
    <w:p w14:paraId="7A01C0D6"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0D6C53B" w14:textId="1819F4B0"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urgical work</w:t>
      </w:r>
      <w:r w:rsidR="00D15D51">
        <w:rPr>
          <w:rFonts w:ascii="Calibri" w:hAnsi="Calibri" w:cs="Calibri"/>
          <w:sz w:val="24"/>
          <w:szCs w:val="24"/>
        </w:rPr>
        <w:t>space</w:t>
      </w:r>
      <w:r w:rsidRPr="00D661F7">
        <w:rPr>
          <w:rFonts w:ascii="Calibri" w:hAnsi="Calibri" w:cs="Calibri"/>
          <w:sz w:val="24"/>
          <w:szCs w:val="24"/>
        </w:rPr>
        <w:t xml:space="preserve"> preparation</w:t>
      </w:r>
      <w:r w:rsidR="00D15D51">
        <w:rPr>
          <w:rFonts w:ascii="Calibri" w:hAnsi="Calibri" w:cs="Calibri"/>
          <w:sz w:val="24"/>
          <w:szCs w:val="24"/>
        </w:rPr>
        <w:t>:</w:t>
      </w:r>
    </w:p>
    <w:p w14:paraId="09D5495E"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A594678" w14:textId="6E0F7867"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Disinfect biosafety cabinet: </w:t>
      </w:r>
      <w:r w:rsidR="00A65805" w:rsidRPr="00D661F7">
        <w:rPr>
          <w:rFonts w:ascii="Calibri" w:hAnsi="Calibri" w:cs="Calibri"/>
          <w:sz w:val="24"/>
          <w:szCs w:val="24"/>
        </w:rPr>
        <w:t>See step 2.2.1.</w:t>
      </w:r>
    </w:p>
    <w:p w14:paraId="3065D097"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69B168C" w14:textId="30EE08D5"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epare stereotactic instruments: Clean </w:t>
      </w:r>
      <w:r w:rsidR="00B000C9" w:rsidRPr="00D661F7">
        <w:rPr>
          <w:rFonts w:ascii="Calibri" w:hAnsi="Calibri" w:cs="Calibri"/>
          <w:sz w:val="24"/>
          <w:szCs w:val="24"/>
        </w:rPr>
        <w:t xml:space="preserve">the stereotactic frame with </w:t>
      </w:r>
      <w:r w:rsidR="00EF7597" w:rsidRPr="00D661F7">
        <w:rPr>
          <w:rFonts w:ascii="Calibri" w:hAnsi="Calibri" w:cs="Calibri"/>
          <w:sz w:val="24"/>
          <w:szCs w:val="24"/>
        </w:rPr>
        <w:t>disinfectants</w:t>
      </w:r>
      <w:r w:rsidR="00B000C9" w:rsidRPr="00D661F7">
        <w:rPr>
          <w:rFonts w:ascii="Calibri" w:hAnsi="Calibri" w:cs="Calibri"/>
          <w:sz w:val="24"/>
          <w:szCs w:val="24"/>
        </w:rPr>
        <w:t xml:space="preserve"> and place it in the bio-safety cabinet. Similarly, clean and disinfect the stereotactic-mounted syringe holder and attach it </w:t>
      </w:r>
      <w:r w:rsidRPr="00D661F7">
        <w:rPr>
          <w:rFonts w:ascii="Calibri" w:hAnsi="Calibri" w:cs="Calibri"/>
          <w:sz w:val="24"/>
          <w:szCs w:val="24"/>
        </w:rPr>
        <w:t xml:space="preserve">to the stereotactic frame. </w:t>
      </w:r>
    </w:p>
    <w:p w14:paraId="7DC1FBBC"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BCCB083" w14:textId="70BFE24A" w:rsidR="00C329D7" w:rsidRPr="00D661F7" w:rsidRDefault="00420D0F"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erform</w:t>
      </w:r>
      <w:r w:rsidR="00A65805" w:rsidRPr="00D661F7">
        <w:rPr>
          <w:rFonts w:ascii="Calibri" w:hAnsi="Calibri" w:cs="Calibri"/>
          <w:sz w:val="24"/>
          <w:szCs w:val="24"/>
        </w:rPr>
        <w:t xml:space="preserve"> step</w:t>
      </w:r>
      <w:r w:rsidRPr="00D661F7">
        <w:rPr>
          <w:rFonts w:ascii="Calibri" w:hAnsi="Calibri" w:cs="Calibri"/>
          <w:sz w:val="24"/>
          <w:szCs w:val="24"/>
        </w:rPr>
        <w:t>s</w:t>
      </w:r>
      <w:r w:rsidR="00A65805" w:rsidRPr="00D661F7">
        <w:rPr>
          <w:rFonts w:ascii="Calibri" w:hAnsi="Calibri" w:cs="Calibri"/>
          <w:sz w:val="24"/>
          <w:szCs w:val="24"/>
        </w:rPr>
        <w:t xml:space="preserve"> 2.2.3.</w:t>
      </w:r>
      <w:r w:rsidRPr="00D661F7">
        <w:rPr>
          <w:rFonts w:ascii="Calibri" w:hAnsi="Calibri" w:cs="Calibri"/>
          <w:sz w:val="24"/>
          <w:szCs w:val="24"/>
        </w:rPr>
        <w:t>-</w:t>
      </w:r>
      <w:r w:rsidR="00A65805" w:rsidRPr="00D661F7">
        <w:rPr>
          <w:rFonts w:ascii="Calibri" w:hAnsi="Calibri" w:cs="Calibri"/>
          <w:sz w:val="24"/>
          <w:szCs w:val="24"/>
        </w:rPr>
        <w:t>2.2.5.</w:t>
      </w:r>
      <w:r w:rsidRPr="00D661F7">
        <w:rPr>
          <w:rFonts w:ascii="Calibri" w:hAnsi="Calibri" w:cs="Calibri"/>
          <w:sz w:val="24"/>
          <w:szCs w:val="24"/>
        </w:rPr>
        <w:t xml:space="preserve"> for the remaining preparatory steps.</w:t>
      </w:r>
      <w:r w:rsidR="74BFB54A" w:rsidRPr="00D661F7">
        <w:rPr>
          <w:rFonts w:ascii="Calibri" w:hAnsi="Calibri" w:cs="Calibri"/>
          <w:sz w:val="24"/>
          <w:szCs w:val="24"/>
        </w:rPr>
        <w:t xml:space="preserve"> </w:t>
      </w:r>
    </w:p>
    <w:p w14:paraId="517771C6"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69C5AA5" w14:textId="4A0E7269"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resurgical animal preparations</w:t>
      </w:r>
      <w:r w:rsidR="00D15D51">
        <w:rPr>
          <w:rFonts w:ascii="Calibri" w:hAnsi="Calibri" w:cs="Calibri"/>
          <w:sz w:val="24"/>
          <w:szCs w:val="24"/>
        </w:rPr>
        <w:t>:</w:t>
      </w:r>
    </w:p>
    <w:p w14:paraId="6CF10C13"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D44D2D9" w14:textId="25B1F125" w:rsidR="00C329D7" w:rsidRPr="00D661F7" w:rsidRDefault="00B000C9"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erform steps</w:t>
      </w:r>
      <w:r w:rsidR="74BFB54A" w:rsidRPr="00D661F7">
        <w:rPr>
          <w:rFonts w:ascii="Calibri" w:hAnsi="Calibri" w:cs="Calibri"/>
          <w:sz w:val="24"/>
          <w:szCs w:val="24"/>
        </w:rPr>
        <w:t xml:space="preserve"> 2.3.1.</w:t>
      </w:r>
      <w:r w:rsidRPr="00D661F7">
        <w:rPr>
          <w:rFonts w:ascii="Calibri" w:hAnsi="Calibri" w:cs="Calibri"/>
          <w:sz w:val="24"/>
          <w:szCs w:val="24"/>
        </w:rPr>
        <w:t xml:space="preserve">, </w:t>
      </w:r>
      <w:r w:rsidR="74BFB54A" w:rsidRPr="00D661F7">
        <w:rPr>
          <w:rFonts w:ascii="Calibri" w:hAnsi="Calibri" w:cs="Calibri"/>
          <w:sz w:val="24"/>
          <w:szCs w:val="24"/>
        </w:rPr>
        <w:t>2.3.2.</w:t>
      </w:r>
      <w:r w:rsidRPr="00D661F7">
        <w:rPr>
          <w:rFonts w:ascii="Calibri" w:hAnsi="Calibri" w:cs="Calibri"/>
          <w:sz w:val="24"/>
          <w:szCs w:val="24"/>
        </w:rPr>
        <w:t xml:space="preserve">, </w:t>
      </w:r>
      <w:r w:rsidR="74BFB54A" w:rsidRPr="00D661F7">
        <w:rPr>
          <w:rFonts w:ascii="Calibri" w:hAnsi="Calibri" w:cs="Calibri"/>
          <w:sz w:val="24"/>
          <w:szCs w:val="24"/>
        </w:rPr>
        <w:t>2.3.4</w:t>
      </w:r>
      <w:r w:rsidRPr="00D661F7">
        <w:rPr>
          <w:rFonts w:ascii="Calibri" w:hAnsi="Calibri" w:cs="Calibri"/>
          <w:sz w:val="24"/>
          <w:szCs w:val="24"/>
        </w:rPr>
        <w:t xml:space="preserve">., and </w:t>
      </w:r>
      <w:r w:rsidR="74BFB54A" w:rsidRPr="00D661F7">
        <w:rPr>
          <w:rFonts w:ascii="Calibri" w:hAnsi="Calibri" w:cs="Calibri"/>
          <w:sz w:val="24"/>
          <w:szCs w:val="24"/>
        </w:rPr>
        <w:t>2.3.5.</w:t>
      </w:r>
      <w:r w:rsidRPr="00D661F7">
        <w:rPr>
          <w:rFonts w:ascii="Calibri" w:hAnsi="Calibri" w:cs="Calibri"/>
          <w:sz w:val="24"/>
          <w:szCs w:val="24"/>
        </w:rPr>
        <w:t xml:space="preserve"> for animal preparation.</w:t>
      </w:r>
    </w:p>
    <w:p w14:paraId="3E736803"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6965367" w14:textId="76E4333A"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Tumor cell implantation</w:t>
      </w:r>
      <w:r w:rsidR="00D15D51">
        <w:rPr>
          <w:rFonts w:ascii="Calibri" w:hAnsi="Calibri" w:cs="Calibri"/>
          <w:sz w:val="24"/>
          <w:szCs w:val="24"/>
        </w:rPr>
        <w:t>:</w:t>
      </w:r>
    </w:p>
    <w:p w14:paraId="38AE09C4"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00A665E" w14:textId="56E6EBDA"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yringe and infusion insert assembly</w:t>
      </w:r>
      <w:r w:rsidR="00B850DF" w:rsidRPr="00D661F7">
        <w:rPr>
          <w:rFonts w:ascii="Calibri" w:hAnsi="Calibri" w:cs="Calibri"/>
          <w:sz w:val="24"/>
          <w:szCs w:val="24"/>
        </w:rPr>
        <w:t xml:space="preserve"> (summarized in </w:t>
      </w:r>
      <w:r w:rsidR="00B850DF" w:rsidRPr="00D661F7">
        <w:rPr>
          <w:rFonts w:ascii="Calibri" w:hAnsi="Calibri" w:cs="Calibri"/>
          <w:b/>
          <w:bCs/>
          <w:sz w:val="24"/>
          <w:szCs w:val="24"/>
        </w:rPr>
        <w:t>Fig</w:t>
      </w:r>
      <w:r w:rsidR="00B000C9" w:rsidRPr="00D661F7">
        <w:rPr>
          <w:rFonts w:ascii="Calibri" w:hAnsi="Calibri" w:cs="Calibri"/>
          <w:b/>
          <w:bCs/>
          <w:sz w:val="24"/>
          <w:szCs w:val="24"/>
        </w:rPr>
        <w:t>ure</w:t>
      </w:r>
      <w:r w:rsidR="00B850DF" w:rsidRPr="00D661F7">
        <w:rPr>
          <w:rFonts w:ascii="Calibri" w:hAnsi="Calibri" w:cs="Calibri"/>
          <w:b/>
          <w:bCs/>
          <w:sz w:val="24"/>
          <w:szCs w:val="24"/>
        </w:rPr>
        <w:t xml:space="preserve"> 2</w:t>
      </w:r>
      <w:r w:rsidR="00B850DF" w:rsidRPr="00D661F7">
        <w:rPr>
          <w:rFonts w:ascii="Calibri" w:hAnsi="Calibri" w:cs="Calibri"/>
          <w:sz w:val="24"/>
          <w:szCs w:val="24"/>
        </w:rPr>
        <w:t>)</w:t>
      </w:r>
    </w:p>
    <w:p w14:paraId="5039E690"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A05F6B8" w14:textId="202CD425"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oak flanged tubing connectors in 70% ethanol for at least 5 min</w:t>
      </w:r>
      <w:r w:rsidR="00B000C9" w:rsidRPr="00D661F7">
        <w:rPr>
          <w:rFonts w:ascii="Calibri" w:hAnsi="Calibri" w:cs="Calibri"/>
          <w:sz w:val="24"/>
          <w:szCs w:val="24"/>
        </w:rPr>
        <w:t>.</w:t>
      </w:r>
    </w:p>
    <w:p w14:paraId="05416F09"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1D6D120" w14:textId="7737A4C2"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Insert the tip of a sterilized 10 </w:t>
      </w:r>
      <w:proofErr w:type="spellStart"/>
      <w:r w:rsidR="00B000C9" w:rsidRPr="00D661F7">
        <w:rPr>
          <w:rFonts w:ascii="Calibri" w:hAnsi="Calibri" w:cs="Calibri"/>
          <w:sz w:val="24"/>
          <w:szCs w:val="24"/>
        </w:rPr>
        <w:t>μL</w:t>
      </w:r>
      <w:proofErr w:type="spellEnd"/>
      <w:r w:rsidR="00B000C9" w:rsidRPr="00D661F7">
        <w:rPr>
          <w:rFonts w:ascii="Calibri" w:hAnsi="Calibri" w:cs="Calibri"/>
          <w:sz w:val="24"/>
          <w:szCs w:val="24"/>
        </w:rPr>
        <w:t xml:space="preserve"> </w:t>
      </w:r>
      <w:r w:rsidRPr="00D661F7">
        <w:rPr>
          <w:rFonts w:ascii="Calibri" w:hAnsi="Calibri" w:cs="Calibri"/>
          <w:sz w:val="24"/>
          <w:szCs w:val="24"/>
        </w:rPr>
        <w:t xml:space="preserve">or 25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gastight glass syringe into one end of a flanged tubing connector. </w:t>
      </w:r>
    </w:p>
    <w:p w14:paraId="3FCB773E"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921A221" w14:textId="06F253BD"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lace the inlet of a cOFM infusion insert into the other end of the tubing connector.</w:t>
      </w:r>
    </w:p>
    <w:p w14:paraId="2F704B65"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A5575DF" w14:textId="61F6559F"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Fix the syringe-infusion insert assembly into </w:t>
      </w:r>
      <w:r w:rsidR="00B000C9" w:rsidRPr="00D661F7">
        <w:rPr>
          <w:rFonts w:ascii="Calibri" w:hAnsi="Calibri" w:cs="Calibri"/>
          <w:sz w:val="24"/>
          <w:szCs w:val="24"/>
        </w:rPr>
        <w:t xml:space="preserve">the </w:t>
      </w:r>
      <w:r w:rsidRPr="00D661F7">
        <w:rPr>
          <w:rFonts w:ascii="Calibri" w:hAnsi="Calibri" w:cs="Calibri"/>
          <w:sz w:val="24"/>
          <w:szCs w:val="24"/>
        </w:rPr>
        <w:t>stereotactic-mounted syringe holder.</w:t>
      </w:r>
    </w:p>
    <w:p w14:paraId="7A4D8610"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B97DA74" w14:textId="77777777"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Load the syringe-infusion insert assembly with an appropriate volume of cell suspension. For example, load 3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of cell suspension at 50,000 cells per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for a total injection of 150,000 cells per animal.</w:t>
      </w:r>
    </w:p>
    <w:p w14:paraId="73E72C0C" w14:textId="77777777" w:rsidR="00B000C9" w:rsidRPr="00D661F7" w:rsidRDefault="00B000C9"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BA48A4E" w14:textId="4B1E641A" w:rsidR="00C329D7" w:rsidRPr="0049326C"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bookmarkStart w:id="5" w:name="_Hlk210990016"/>
      <w:r w:rsidRPr="0049326C">
        <w:rPr>
          <w:rFonts w:ascii="Calibri" w:hAnsi="Calibri" w:cs="Calibri"/>
          <w:sz w:val="24"/>
          <w:szCs w:val="24"/>
        </w:rPr>
        <w:t>Replacing dummy insert with infusion insert</w:t>
      </w:r>
      <w:r w:rsidR="00D15D51" w:rsidRPr="0049326C">
        <w:rPr>
          <w:rFonts w:ascii="Calibri" w:hAnsi="Calibri" w:cs="Calibri"/>
          <w:sz w:val="24"/>
          <w:szCs w:val="24"/>
        </w:rPr>
        <w:t>:</w:t>
      </w:r>
    </w:p>
    <w:p w14:paraId="70FC46A3"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25A970C" w14:textId="1FB42893" w:rsidR="00C329D7" w:rsidRPr="002B6A9F"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Use forceps to remove </w:t>
      </w:r>
      <w:r w:rsidR="00910761"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locking wedge from the cOFM guide and dummy assembly, then gently lift out the cOFM dummy from the guide. </w:t>
      </w:r>
    </w:p>
    <w:p w14:paraId="26F9F493"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861707D" w14:textId="7548F059" w:rsidR="00C329D7" w:rsidRPr="002B6A9F"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Use the ML and AP adjustment knobs on the micromanipulator to maneuver the syringe-infusion insert assembly above the cOFM guide. Use the DV adjustment knob to carefully lower the infusion insert into the cOFM </w:t>
      </w:r>
      <w:r w:rsidR="00B4762E" w:rsidRPr="002B6A9F">
        <w:rPr>
          <w:rFonts w:ascii="Calibri" w:hAnsi="Calibri" w:cs="Calibri"/>
          <w:sz w:val="24"/>
          <w:szCs w:val="24"/>
          <w:highlight w:val="yellow"/>
        </w:rPr>
        <w:t>guide and</w:t>
      </w:r>
      <w:r w:rsidRPr="002B6A9F">
        <w:rPr>
          <w:rFonts w:ascii="Calibri" w:hAnsi="Calibri" w:cs="Calibri"/>
          <w:sz w:val="24"/>
          <w:szCs w:val="24"/>
          <w:highlight w:val="yellow"/>
        </w:rPr>
        <w:t xml:space="preserve"> secure it in position by reinserting the locking wedge firmly with forceps. </w:t>
      </w:r>
    </w:p>
    <w:p w14:paraId="1730648A"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D25500A" w14:textId="3F9B05B4"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Inject 3 </w:t>
      </w:r>
      <w:proofErr w:type="spellStart"/>
      <w:r w:rsidRPr="002B6A9F">
        <w:rPr>
          <w:rFonts w:ascii="Calibri" w:hAnsi="Calibri" w:cs="Calibri"/>
          <w:sz w:val="24"/>
          <w:szCs w:val="24"/>
          <w:highlight w:val="yellow"/>
        </w:rPr>
        <w:t>μL</w:t>
      </w:r>
      <w:proofErr w:type="spellEnd"/>
      <w:r w:rsidRPr="002B6A9F">
        <w:rPr>
          <w:rFonts w:ascii="Calibri" w:hAnsi="Calibri" w:cs="Calibri"/>
          <w:sz w:val="24"/>
          <w:szCs w:val="24"/>
          <w:highlight w:val="yellow"/>
        </w:rPr>
        <w:t xml:space="preserve"> of cell suspension from the syringe at a rate of 1 </w:t>
      </w:r>
      <w:proofErr w:type="spellStart"/>
      <w:r w:rsidRPr="002B6A9F">
        <w:rPr>
          <w:rFonts w:ascii="Calibri" w:hAnsi="Calibri" w:cs="Calibri"/>
          <w:sz w:val="24"/>
          <w:szCs w:val="24"/>
          <w:highlight w:val="yellow"/>
        </w:rPr>
        <w:t>μL</w:t>
      </w:r>
      <w:proofErr w:type="spellEnd"/>
      <w:r w:rsidRPr="002B6A9F">
        <w:rPr>
          <w:rFonts w:ascii="Calibri" w:hAnsi="Calibri" w:cs="Calibri"/>
          <w:sz w:val="24"/>
          <w:szCs w:val="24"/>
          <w:highlight w:val="yellow"/>
        </w:rPr>
        <w:t>/min. Carefully observe</w:t>
      </w:r>
      <w:r w:rsidR="0089299A" w:rsidRPr="002B6A9F">
        <w:rPr>
          <w:rFonts w:ascii="Calibri" w:hAnsi="Calibri" w:cs="Calibri"/>
          <w:sz w:val="24"/>
          <w:szCs w:val="24"/>
          <w:highlight w:val="yellow"/>
        </w:rPr>
        <w:t xml:space="preserve"> the</w:t>
      </w:r>
      <w:r w:rsidRPr="002B6A9F">
        <w:rPr>
          <w:rFonts w:ascii="Calibri" w:hAnsi="Calibri" w:cs="Calibri"/>
          <w:sz w:val="24"/>
          <w:szCs w:val="24"/>
          <w:highlight w:val="yellow"/>
        </w:rPr>
        <w:t xml:space="preserve"> area around the cOFM guide and infusion insert to ensure that no cell suspension effluxes out of </w:t>
      </w:r>
      <w:r w:rsidRPr="002B6A9F">
        <w:rPr>
          <w:rFonts w:ascii="Calibri" w:hAnsi="Calibri" w:cs="Calibri"/>
          <w:sz w:val="24"/>
          <w:szCs w:val="24"/>
          <w:highlight w:val="yellow"/>
        </w:rPr>
        <w:lastRenderedPageBreak/>
        <w:t>the assembly. After the entire volume has been injected, wait an additional 1 min for intracranial pressure to equilibrate.</w:t>
      </w:r>
    </w:p>
    <w:p w14:paraId="518E7E41"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B7C674D" w14:textId="3EE5A2D5" w:rsidR="00C329D7" w:rsidRPr="0049326C"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9326C">
        <w:rPr>
          <w:rFonts w:ascii="Calibri" w:hAnsi="Calibri" w:cs="Calibri"/>
          <w:sz w:val="24"/>
          <w:szCs w:val="24"/>
        </w:rPr>
        <w:t>Replace infusion insert with dummy insert</w:t>
      </w:r>
      <w:r w:rsidR="00D15D51" w:rsidRPr="0049326C">
        <w:rPr>
          <w:rFonts w:ascii="Calibri" w:hAnsi="Calibri" w:cs="Calibri"/>
          <w:sz w:val="24"/>
          <w:szCs w:val="24"/>
        </w:rPr>
        <w:t>.</w:t>
      </w:r>
    </w:p>
    <w:p w14:paraId="15B2E437"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E93BC61" w14:textId="541FDAD7" w:rsidR="00C329D7" w:rsidRPr="002B6A9F"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Use forceps to remove </w:t>
      </w:r>
      <w:r w:rsidR="00EF7597"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locking wedge from the cOFM guide and infusion insert assembly, then gently adjust the DV adjustment knob of the micromanipulator to lift out the cOFM infusion insert from the guide. </w:t>
      </w:r>
    </w:p>
    <w:bookmarkEnd w:id="5"/>
    <w:p w14:paraId="02942E02"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4AEB30C" w14:textId="77777777"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Replace the cOFM dummy into the guide and secure it into position by reinserting the locking wedge with forceps. </w:t>
      </w:r>
    </w:p>
    <w:p w14:paraId="6D9D8822"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D17BD14" w14:textId="29631B1A"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Detach </w:t>
      </w:r>
      <w:r w:rsidR="007A6D9F" w:rsidRPr="00D661F7">
        <w:rPr>
          <w:rFonts w:ascii="Calibri" w:hAnsi="Calibri" w:cs="Calibri"/>
          <w:sz w:val="24"/>
          <w:szCs w:val="24"/>
        </w:rPr>
        <w:t xml:space="preserve">the </w:t>
      </w:r>
      <w:r w:rsidRPr="00D661F7">
        <w:rPr>
          <w:rFonts w:ascii="Calibri" w:hAnsi="Calibri" w:cs="Calibri"/>
          <w:sz w:val="24"/>
          <w:szCs w:val="24"/>
        </w:rPr>
        <w:t xml:space="preserve">animal from </w:t>
      </w:r>
      <w:r w:rsidR="007A6D9F" w:rsidRPr="00D661F7">
        <w:rPr>
          <w:rFonts w:ascii="Calibri" w:hAnsi="Calibri" w:cs="Calibri"/>
          <w:sz w:val="24"/>
          <w:szCs w:val="24"/>
        </w:rPr>
        <w:t xml:space="preserve">the </w:t>
      </w:r>
      <w:r w:rsidRPr="00D661F7">
        <w:rPr>
          <w:rFonts w:ascii="Calibri" w:hAnsi="Calibri" w:cs="Calibri"/>
          <w:sz w:val="24"/>
          <w:szCs w:val="24"/>
        </w:rPr>
        <w:t xml:space="preserve">stereotactic frame by first loosening and removing the ear bars, loosening and retracting the nose clamp, then lifting the animal’s incisors from the bite block. </w:t>
      </w:r>
    </w:p>
    <w:p w14:paraId="38620413"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1D1C2DC" w14:textId="2C2DA51A" w:rsidR="00C329D7"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Animal recovery and support</w:t>
      </w:r>
      <w:r w:rsidR="00D15D51">
        <w:rPr>
          <w:rFonts w:ascii="Calibri" w:hAnsi="Calibri" w:cs="Calibri"/>
          <w:sz w:val="24"/>
          <w:szCs w:val="24"/>
        </w:rPr>
        <w:t>:</w:t>
      </w:r>
    </w:p>
    <w:p w14:paraId="43F47041"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72D3BE1" w14:textId="4D379128"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Transfer the animal to an isolated recovery cage (one animal per cage) and provide supplemental heat from </w:t>
      </w:r>
      <w:r w:rsidR="007A5AE0" w:rsidRPr="00D661F7">
        <w:rPr>
          <w:rFonts w:ascii="Calibri" w:hAnsi="Calibri" w:cs="Calibri"/>
          <w:sz w:val="24"/>
          <w:szCs w:val="24"/>
        </w:rPr>
        <w:t xml:space="preserve">a </w:t>
      </w:r>
      <w:r w:rsidRPr="00D661F7">
        <w:rPr>
          <w:rFonts w:ascii="Calibri" w:hAnsi="Calibri" w:cs="Calibri"/>
          <w:sz w:val="24"/>
          <w:szCs w:val="24"/>
        </w:rPr>
        <w:t xml:space="preserve">heating pad set at low. </w:t>
      </w:r>
    </w:p>
    <w:p w14:paraId="0D43C4B7"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D5EE4ED" w14:textId="5A6E2514"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Optional: Provide the animal with an anesthetic reversal agent (such as atipamezole) to expedite recovery duration</w:t>
      </w:r>
      <w:r w:rsidR="00910761" w:rsidRPr="00D661F7">
        <w:rPr>
          <w:rFonts w:ascii="Calibri" w:hAnsi="Calibri" w:cs="Calibri"/>
          <w:sz w:val="24"/>
          <w:szCs w:val="24"/>
        </w:rPr>
        <w:t>, s</w:t>
      </w:r>
      <w:r w:rsidRPr="00D661F7">
        <w:rPr>
          <w:rFonts w:ascii="Calibri" w:hAnsi="Calibri" w:cs="Calibri"/>
          <w:sz w:val="24"/>
          <w:szCs w:val="24"/>
        </w:rPr>
        <w:t>ee step 2.1</w:t>
      </w:r>
      <w:r w:rsidR="002B5C7D" w:rsidRPr="00D661F7">
        <w:rPr>
          <w:rFonts w:ascii="Calibri" w:hAnsi="Calibri" w:cs="Calibri"/>
          <w:sz w:val="24"/>
          <w:szCs w:val="24"/>
        </w:rPr>
        <w:t>3</w:t>
      </w:r>
      <w:r w:rsidRPr="00D661F7">
        <w:rPr>
          <w:rFonts w:ascii="Calibri" w:hAnsi="Calibri" w:cs="Calibri"/>
          <w:sz w:val="24"/>
          <w:szCs w:val="24"/>
        </w:rPr>
        <w:t xml:space="preserve">.2. </w:t>
      </w:r>
    </w:p>
    <w:p w14:paraId="7361931A"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C814F28" w14:textId="0E4FA47A"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ovide continual observation and support until </w:t>
      </w:r>
      <w:r w:rsidR="00DA331A" w:rsidRPr="00D661F7">
        <w:rPr>
          <w:rFonts w:ascii="Calibri" w:hAnsi="Calibri" w:cs="Calibri"/>
          <w:sz w:val="24"/>
          <w:szCs w:val="24"/>
        </w:rPr>
        <w:t>the animal</w:t>
      </w:r>
      <w:r w:rsidRPr="00D661F7">
        <w:rPr>
          <w:rFonts w:ascii="Calibri" w:hAnsi="Calibri" w:cs="Calibri"/>
          <w:sz w:val="24"/>
          <w:szCs w:val="24"/>
        </w:rPr>
        <w:t xml:space="preserve"> has sufficiently regained consciousness and sternal recumbency. Do not leave animals unattended until they have fully recovered from surgery and anesthesia.</w:t>
      </w:r>
    </w:p>
    <w:p w14:paraId="39CBB313"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7C6A37F" w14:textId="2D7A327B"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Once the animal has fully recovered, it can be returned to communal housing cages with the company of other animals.</w:t>
      </w:r>
      <w:r w:rsidR="00C44F09" w:rsidRPr="00D661F7">
        <w:rPr>
          <w:rFonts w:ascii="Calibri" w:hAnsi="Calibri" w:cs="Calibri"/>
          <w:sz w:val="24"/>
          <w:szCs w:val="24"/>
        </w:rPr>
        <w:t xml:space="preserve"> </w:t>
      </w:r>
    </w:p>
    <w:p w14:paraId="5E1D61E6"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8E8E58F" w14:textId="77777777" w:rsidR="00910761"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On the day after surgery, provide additional analgesic support by administering an institutionally approved analgesic, such as meloxicam (see step 2.3.2). </w:t>
      </w:r>
    </w:p>
    <w:p w14:paraId="07FEC093" w14:textId="382A961F" w:rsidR="00585093" w:rsidRPr="00D661F7" w:rsidRDefault="00585093"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t>NOTE: If using luciferase-positive cell lines, bioluminescent imaging (BLI) can be performed 1-2 weeks after cell implantation to verify tumor engraftment success</w:t>
      </w:r>
      <w:r w:rsidR="006476D1" w:rsidRPr="00D661F7">
        <w:rPr>
          <w:rFonts w:ascii="Calibri" w:hAnsi="Calibri" w:cs="Calibri"/>
          <w:sz w:val="24"/>
          <w:szCs w:val="24"/>
        </w:rPr>
        <w:t xml:space="preserve">. While physical characteristics such as animal fur or head-mount presence can impede detected luminescence, it can still be used to make rough approximations of tumor presence or absence. </w:t>
      </w:r>
      <w:bookmarkStart w:id="6" w:name="_Hlk209635951"/>
      <w:r w:rsidR="005E49D3" w:rsidRPr="00D661F7">
        <w:rPr>
          <w:rFonts w:ascii="Calibri" w:hAnsi="Calibri" w:cs="Calibri"/>
          <w:sz w:val="24"/>
          <w:szCs w:val="24"/>
        </w:rPr>
        <w:t xml:space="preserve">Alternatively, MRI can be performed if the anchor screws used in </w:t>
      </w:r>
      <w:r w:rsidR="000D03B0">
        <w:rPr>
          <w:rFonts w:ascii="Calibri" w:hAnsi="Calibri" w:cs="Calibri"/>
          <w:sz w:val="24"/>
          <w:szCs w:val="24"/>
        </w:rPr>
        <w:t>the cOFM</w:t>
      </w:r>
      <w:r w:rsidR="005E49D3" w:rsidRPr="00D661F7">
        <w:rPr>
          <w:rFonts w:ascii="Calibri" w:hAnsi="Calibri" w:cs="Calibri"/>
          <w:sz w:val="24"/>
          <w:szCs w:val="24"/>
        </w:rPr>
        <w:t xml:space="preserve"> guide placement are non-ferromagnetic and MRI compatible. </w:t>
      </w:r>
      <w:bookmarkEnd w:id="6"/>
    </w:p>
    <w:p w14:paraId="499DCB12"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4B9EE1B" w14:textId="405AF373" w:rsidR="00910761" w:rsidRPr="00D661F7" w:rsidRDefault="74BFB54A" w:rsidP="00D661F7">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D661F7">
        <w:rPr>
          <w:rFonts w:ascii="Calibri" w:hAnsi="Calibri" w:cs="Calibri"/>
          <w:b/>
          <w:bCs/>
          <w:sz w:val="24"/>
          <w:szCs w:val="24"/>
        </w:rPr>
        <w:t xml:space="preserve">cOFM </w:t>
      </w:r>
      <w:r w:rsidR="00910761" w:rsidRPr="00D661F7">
        <w:rPr>
          <w:rFonts w:ascii="Calibri" w:hAnsi="Calibri" w:cs="Calibri"/>
          <w:b/>
          <w:bCs/>
          <w:sz w:val="24"/>
          <w:szCs w:val="24"/>
        </w:rPr>
        <w:t>s</w:t>
      </w:r>
      <w:r w:rsidRPr="00D661F7">
        <w:rPr>
          <w:rFonts w:ascii="Calibri" w:hAnsi="Calibri" w:cs="Calibri"/>
          <w:b/>
          <w:bCs/>
          <w:sz w:val="24"/>
          <w:szCs w:val="24"/>
        </w:rPr>
        <w:t xml:space="preserve">ampling of </w:t>
      </w:r>
      <w:r w:rsidR="00910761" w:rsidRPr="00D661F7">
        <w:rPr>
          <w:rFonts w:ascii="Calibri" w:hAnsi="Calibri" w:cs="Calibri"/>
          <w:b/>
          <w:bCs/>
          <w:sz w:val="24"/>
          <w:szCs w:val="24"/>
        </w:rPr>
        <w:t>c</w:t>
      </w:r>
      <w:r w:rsidRPr="00D661F7">
        <w:rPr>
          <w:rFonts w:ascii="Calibri" w:hAnsi="Calibri" w:cs="Calibri"/>
          <w:b/>
          <w:bCs/>
          <w:sz w:val="24"/>
          <w:szCs w:val="24"/>
        </w:rPr>
        <w:t xml:space="preserve">erebral </w:t>
      </w:r>
      <w:r w:rsidR="00910761" w:rsidRPr="00D661F7">
        <w:rPr>
          <w:rFonts w:ascii="Calibri" w:hAnsi="Calibri" w:cs="Calibri"/>
          <w:b/>
          <w:bCs/>
          <w:sz w:val="24"/>
          <w:szCs w:val="24"/>
        </w:rPr>
        <w:t>i</w:t>
      </w:r>
      <w:r w:rsidRPr="00D661F7">
        <w:rPr>
          <w:rFonts w:ascii="Calibri" w:hAnsi="Calibri" w:cs="Calibri"/>
          <w:b/>
          <w:bCs/>
          <w:sz w:val="24"/>
          <w:szCs w:val="24"/>
        </w:rPr>
        <w:t xml:space="preserve">nterstitial </w:t>
      </w:r>
      <w:r w:rsidR="00910761" w:rsidRPr="00D661F7">
        <w:rPr>
          <w:rFonts w:ascii="Calibri" w:hAnsi="Calibri" w:cs="Calibri"/>
          <w:b/>
          <w:bCs/>
          <w:sz w:val="24"/>
          <w:szCs w:val="24"/>
        </w:rPr>
        <w:t>f</w:t>
      </w:r>
      <w:r w:rsidRPr="00D661F7">
        <w:rPr>
          <w:rFonts w:ascii="Calibri" w:hAnsi="Calibri" w:cs="Calibri"/>
          <w:b/>
          <w:bCs/>
          <w:sz w:val="24"/>
          <w:szCs w:val="24"/>
        </w:rPr>
        <w:t>luid</w:t>
      </w:r>
    </w:p>
    <w:p w14:paraId="0309A975" w14:textId="3FE8C109" w:rsidR="00910761"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 xml:space="preserve">NOTE: Given its reliance on passive analyte diffusion, cOFM samples contain diluted analyte </w:t>
      </w:r>
      <w:r w:rsidR="74BFB54A" w:rsidRPr="00D661F7">
        <w:rPr>
          <w:rFonts w:ascii="Calibri" w:hAnsi="Calibri" w:cs="Calibri"/>
          <w:sz w:val="24"/>
          <w:szCs w:val="24"/>
        </w:rPr>
        <w:lastRenderedPageBreak/>
        <w:t xml:space="preserve">concentrations compared to the endogenous ISF environment. Due to this, several methods have been previously proposed to calibrate sample measurements to better reflect </w:t>
      </w:r>
      <w:r w:rsidR="74BFB54A" w:rsidRPr="00D661F7">
        <w:rPr>
          <w:rFonts w:ascii="Calibri" w:hAnsi="Calibri" w:cs="Calibri"/>
          <w:i/>
          <w:iCs/>
          <w:sz w:val="24"/>
          <w:szCs w:val="24"/>
        </w:rPr>
        <w:t>in situ</w:t>
      </w:r>
      <w:r w:rsidR="74BFB54A" w:rsidRPr="00D661F7">
        <w:rPr>
          <w:rFonts w:ascii="Calibri" w:hAnsi="Calibri" w:cs="Calibri"/>
          <w:sz w:val="24"/>
          <w:szCs w:val="24"/>
        </w:rPr>
        <w:t xml:space="preserve"> concentrations</w:t>
      </w:r>
      <w:r w:rsidR="008E32D1" w:rsidRPr="00D661F7">
        <w:rPr>
          <w:rFonts w:ascii="Calibri" w:hAnsi="Calibri" w:cs="Calibri"/>
          <w:sz w:val="24"/>
          <w:szCs w:val="24"/>
        </w:rPr>
        <w:fldChar w:fldCharType="begin">
          <w:fldData xml:space="preserve">PEVuZE5vdGU+PENpdGU+PEF1dGhvcj5DaGVmZXI8L0F1dGhvcj48WWVhcj4yMDA5PC9ZZWFyPjxS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</w:fldData>
        </w:fldChar>
      </w:r>
      <w:r w:rsidR="008E32D1" w:rsidRPr="00D661F7">
        <w:rPr>
          <w:rFonts w:ascii="Calibri" w:hAnsi="Calibri" w:cs="Calibri"/>
          <w:sz w:val="24"/>
          <w:szCs w:val="24"/>
        </w:rPr>
        <w:instrText xml:space="preserve"> ADDIN EN.JS.CITE </w:instrText>
      </w:r>
      <w:r w:rsidR="008E32D1" w:rsidRPr="00D661F7">
        <w:rPr>
          <w:rFonts w:ascii="Calibri" w:hAnsi="Calibri" w:cs="Calibri"/>
          <w:sz w:val="24"/>
          <w:szCs w:val="24"/>
        </w:rPr>
      </w:r>
      <w:r w:rsidR="008E32D1" w:rsidRPr="00D661F7">
        <w:rPr>
          <w:rFonts w:ascii="Calibri" w:hAnsi="Calibri" w:cs="Calibri"/>
          <w:sz w:val="24"/>
          <w:szCs w:val="24"/>
        </w:rPr>
        <w:fldChar w:fldCharType="separate"/>
      </w:r>
      <w:r w:rsidR="008E32D1" w:rsidRPr="00D661F7">
        <w:rPr>
          <w:rFonts w:ascii="Calibri" w:hAnsi="Calibri" w:cs="Calibri"/>
          <w:noProof/>
          <w:sz w:val="24"/>
          <w:szCs w:val="24"/>
          <w:vertAlign w:val="superscript"/>
        </w:rPr>
        <w:t>18</w:t>
      </w:r>
      <w:r w:rsidR="008E32D1" w:rsidRPr="00D661F7">
        <w:rPr>
          <w:rFonts w:ascii="Calibri" w:hAnsi="Calibri" w:cs="Calibri"/>
          <w:sz w:val="24"/>
          <w:szCs w:val="24"/>
        </w:rPr>
        <w:fldChar w:fldCharType="end"/>
      </w:r>
      <w:r w:rsidR="00D76FF0" w:rsidRPr="00D661F7">
        <w:rPr>
          <w:rFonts w:ascii="Calibri" w:hAnsi="Calibri" w:cs="Calibri"/>
          <w:sz w:val="24"/>
          <w:szCs w:val="24"/>
        </w:rPr>
        <w:t xml:space="preserve">. </w:t>
      </w:r>
      <w:r w:rsidR="74BFB54A" w:rsidRPr="00D661F7">
        <w:rPr>
          <w:rFonts w:ascii="Calibri" w:hAnsi="Calibri" w:cs="Calibri"/>
          <w:sz w:val="24"/>
          <w:szCs w:val="24"/>
        </w:rPr>
        <w:t>This section describes two</w:t>
      </w:r>
      <w:r w:rsidR="09EC9C70" w:rsidRPr="00D661F7">
        <w:rPr>
          <w:rFonts w:ascii="Calibri" w:hAnsi="Calibri" w:cs="Calibri"/>
          <w:sz w:val="24"/>
          <w:szCs w:val="24"/>
        </w:rPr>
        <w:t xml:space="preserve"> different</w:t>
      </w:r>
      <w:r w:rsidR="74BFB54A" w:rsidRPr="00D661F7">
        <w:rPr>
          <w:rFonts w:ascii="Calibri" w:hAnsi="Calibri" w:cs="Calibri"/>
          <w:sz w:val="24"/>
          <w:szCs w:val="24"/>
        </w:rPr>
        <w:t xml:space="preserve"> sampling </w:t>
      </w:r>
      <w:r w:rsidR="09EC9C70" w:rsidRPr="00D661F7">
        <w:rPr>
          <w:rFonts w:ascii="Calibri" w:hAnsi="Calibri" w:cs="Calibri"/>
          <w:sz w:val="24"/>
          <w:szCs w:val="24"/>
        </w:rPr>
        <w:t>modalities</w:t>
      </w:r>
      <w:r w:rsidR="74BFB54A" w:rsidRPr="00D661F7">
        <w:rPr>
          <w:rFonts w:ascii="Calibri" w:hAnsi="Calibri" w:cs="Calibri"/>
          <w:sz w:val="24"/>
          <w:szCs w:val="24"/>
        </w:rPr>
        <w:t>. S</w:t>
      </w:r>
      <w:r w:rsidR="00910761" w:rsidRPr="00D661F7">
        <w:rPr>
          <w:rFonts w:ascii="Calibri" w:hAnsi="Calibri" w:cs="Calibri"/>
          <w:sz w:val="24"/>
          <w:szCs w:val="24"/>
        </w:rPr>
        <w:t>tep</w:t>
      </w:r>
      <w:r w:rsidR="74BFB54A" w:rsidRPr="00D661F7">
        <w:rPr>
          <w:rFonts w:ascii="Calibri" w:hAnsi="Calibri" w:cs="Calibri"/>
          <w:sz w:val="24"/>
          <w:szCs w:val="24"/>
        </w:rPr>
        <w:t xml:space="preserve"> 4.1. describes the</w:t>
      </w:r>
      <w:r w:rsidR="09EC9C70" w:rsidRPr="00D661F7">
        <w:rPr>
          <w:rFonts w:ascii="Calibri" w:hAnsi="Calibri" w:cs="Calibri"/>
          <w:sz w:val="24"/>
          <w:szCs w:val="24"/>
        </w:rPr>
        <w:t xml:space="preserve"> configuration mode recommended by the</w:t>
      </w:r>
      <w:r w:rsidR="74BFB54A" w:rsidRPr="00D661F7">
        <w:rPr>
          <w:rFonts w:ascii="Calibri" w:hAnsi="Calibri" w:cs="Calibri"/>
          <w:sz w:val="24"/>
          <w:szCs w:val="24"/>
        </w:rPr>
        <w:t xml:space="preserve"> manufacturer (from here referred to as fractionated) </w:t>
      </w:r>
      <w:r w:rsidR="09EC9C70" w:rsidRPr="00D661F7">
        <w:rPr>
          <w:rFonts w:ascii="Calibri" w:hAnsi="Calibri" w:cs="Calibri"/>
          <w:sz w:val="24"/>
          <w:szCs w:val="24"/>
        </w:rPr>
        <w:t>that</w:t>
      </w:r>
      <w:r w:rsidR="74BFB54A" w:rsidRPr="00D661F7">
        <w:rPr>
          <w:rFonts w:ascii="Calibri" w:hAnsi="Calibri" w:cs="Calibri"/>
          <w:sz w:val="24"/>
          <w:szCs w:val="24"/>
        </w:rPr>
        <w:t xml:space="preserve"> offers greater temporal sensitivity</w:t>
      </w:r>
      <w:r w:rsidR="09EC9C70" w:rsidRPr="00D661F7">
        <w:rPr>
          <w:rFonts w:ascii="Calibri" w:hAnsi="Calibri" w:cs="Calibri"/>
          <w:sz w:val="24"/>
          <w:szCs w:val="24"/>
        </w:rPr>
        <w:t>,</w:t>
      </w:r>
      <w:r w:rsidR="74BFB54A" w:rsidRPr="00D661F7">
        <w:rPr>
          <w:rFonts w:ascii="Calibri" w:hAnsi="Calibri" w:cs="Calibri"/>
          <w:sz w:val="24"/>
          <w:szCs w:val="24"/>
        </w:rPr>
        <w:t xml:space="preserve"> </w:t>
      </w:r>
      <w:r w:rsidR="6ED29FF4" w:rsidRPr="00D661F7">
        <w:rPr>
          <w:rFonts w:ascii="Calibri" w:hAnsi="Calibri" w:cs="Calibri"/>
          <w:sz w:val="24"/>
          <w:szCs w:val="24"/>
        </w:rPr>
        <w:t xml:space="preserve">but </w:t>
      </w:r>
      <w:r w:rsidR="74BFB54A" w:rsidRPr="00D661F7">
        <w:rPr>
          <w:rFonts w:ascii="Calibri" w:hAnsi="Calibri" w:cs="Calibri"/>
          <w:sz w:val="24"/>
          <w:szCs w:val="24"/>
        </w:rPr>
        <w:t>at the expense of analyte concentration</w:t>
      </w:r>
      <w:r w:rsidR="6ED29FF4" w:rsidRPr="00D661F7">
        <w:rPr>
          <w:rFonts w:ascii="Calibri" w:hAnsi="Calibri" w:cs="Calibri"/>
          <w:sz w:val="24"/>
          <w:szCs w:val="24"/>
        </w:rPr>
        <w:t>.</w:t>
      </w:r>
      <w:r w:rsidR="00C44F09" w:rsidRPr="00D661F7">
        <w:rPr>
          <w:rFonts w:ascii="Calibri" w:hAnsi="Calibri" w:cs="Calibri"/>
          <w:sz w:val="24"/>
          <w:szCs w:val="24"/>
        </w:rPr>
        <w:t xml:space="preserve"> </w:t>
      </w:r>
      <w:r w:rsidR="6ED29FF4" w:rsidRPr="00D661F7">
        <w:rPr>
          <w:rFonts w:ascii="Calibri" w:hAnsi="Calibri" w:cs="Calibri"/>
          <w:sz w:val="24"/>
          <w:szCs w:val="24"/>
        </w:rPr>
        <w:t>S</w:t>
      </w:r>
      <w:r w:rsidR="00910761" w:rsidRPr="00D661F7">
        <w:rPr>
          <w:rFonts w:ascii="Calibri" w:hAnsi="Calibri" w:cs="Calibri"/>
          <w:sz w:val="24"/>
          <w:szCs w:val="24"/>
        </w:rPr>
        <w:t>tep</w:t>
      </w:r>
      <w:r w:rsidR="6ED29FF4" w:rsidRPr="00D661F7">
        <w:rPr>
          <w:rFonts w:ascii="Calibri" w:hAnsi="Calibri" w:cs="Calibri"/>
          <w:sz w:val="24"/>
          <w:szCs w:val="24"/>
        </w:rPr>
        <w:t xml:space="preserve"> 4.2. details</w:t>
      </w:r>
      <w:r w:rsidR="74BFB54A" w:rsidRPr="00D661F7">
        <w:rPr>
          <w:rFonts w:ascii="Calibri" w:hAnsi="Calibri" w:cs="Calibri"/>
          <w:sz w:val="24"/>
          <w:szCs w:val="24"/>
        </w:rPr>
        <w:t xml:space="preserve"> an alternative </w:t>
      </w:r>
      <w:r w:rsidR="6ED29FF4" w:rsidRPr="00D661F7">
        <w:rPr>
          <w:rFonts w:ascii="Calibri" w:hAnsi="Calibri" w:cs="Calibri"/>
          <w:sz w:val="24"/>
          <w:szCs w:val="24"/>
        </w:rPr>
        <w:t>mode of configuration</w:t>
      </w:r>
      <w:r w:rsidR="74BFB54A" w:rsidRPr="00D661F7">
        <w:rPr>
          <w:rFonts w:ascii="Calibri" w:hAnsi="Calibri" w:cs="Calibri"/>
          <w:sz w:val="24"/>
          <w:szCs w:val="24"/>
        </w:rPr>
        <w:t xml:space="preserve"> we</w:t>
      </w:r>
      <w:r w:rsidR="00910761" w:rsidRPr="00D661F7">
        <w:rPr>
          <w:rFonts w:ascii="Calibri" w:hAnsi="Calibri" w:cs="Calibri"/>
          <w:sz w:val="24"/>
          <w:szCs w:val="24"/>
        </w:rPr>
        <w:t xml:space="preserve"> ha</w:t>
      </w:r>
      <w:r w:rsidR="74BFB54A" w:rsidRPr="00D661F7">
        <w:rPr>
          <w:rFonts w:ascii="Calibri" w:hAnsi="Calibri" w:cs="Calibri"/>
          <w:sz w:val="24"/>
          <w:szCs w:val="24"/>
        </w:rPr>
        <w:t>ve developed (</w:t>
      </w:r>
      <w:r w:rsidR="001030EC" w:rsidRPr="00D661F7">
        <w:rPr>
          <w:rFonts w:ascii="Calibri" w:hAnsi="Calibri" w:cs="Calibri"/>
          <w:sz w:val="24"/>
          <w:szCs w:val="24"/>
        </w:rPr>
        <w:t xml:space="preserve">from </w:t>
      </w:r>
      <w:r w:rsidR="74BFB54A" w:rsidRPr="00D661F7">
        <w:rPr>
          <w:rFonts w:ascii="Calibri" w:hAnsi="Calibri" w:cs="Calibri"/>
          <w:sz w:val="24"/>
          <w:szCs w:val="24"/>
        </w:rPr>
        <w:t xml:space="preserve">here referred to as recirculated) </w:t>
      </w:r>
      <w:r w:rsidR="6ED29FF4" w:rsidRPr="00D661F7">
        <w:rPr>
          <w:rFonts w:ascii="Calibri" w:hAnsi="Calibri" w:cs="Calibri"/>
          <w:sz w:val="24"/>
          <w:szCs w:val="24"/>
        </w:rPr>
        <w:t>that</w:t>
      </w:r>
      <w:r w:rsidR="74BFB54A" w:rsidRPr="00D661F7">
        <w:rPr>
          <w:rFonts w:ascii="Calibri" w:hAnsi="Calibri" w:cs="Calibri"/>
          <w:sz w:val="24"/>
          <w:szCs w:val="24"/>
        </w:rPr>
        <w:t xml:space="preserve"> </w:t>
      </w:r>
      <w:r w:rsidR="6ED29FF4" w:rsidRPr="00D661F7">
        <w:rPr>
          <w:rFonts w:ascii="Calibri" w:hAnsi="Calibri" w:cs="Calibri"/>
          <w:sz w:val="24"/>
          <w:szCs w:val="24"/>
        </w:rPr>
        <w:t>can achieve</w:t>
      </w:r>
      <w:r w:rsidR="74BFB54A" w:rsidRPr="00D661F7">
        <w:rPr>
          <w:rFonts w:ascii="Calibri" w:hAnsi="Calibri" w:cs="Calibri"/>
          <w:sz w:val="24"/>
          <w:szCs w:val="24"/>
        </w:rPr>
        <w:t xml:space="preserve"> greater analyte concentration </w:t>
      </w:r>
      <w:r w:rsidR="009E29C4" w:rsidRPr="00D661F7">
        <w:rPr>
          <w:rFonts w:ascii="Calibri" w:hAnsi="Calibri" w:cs="Calibri"/>
          <w:sz w:val="24"/>
          <w:szCs w:val="24"/>
        </w:rPr>
        <w:t>at</w:t>
      </w:r>
      <w:r w:rsidR="74BFB54A" w:rsidRPr="00D661F7">
        <w:rPr>
          <w:rFonts w:ascii="Calibri" w:hAnsi="Calibri" w:cs="Calibri"/>
          <w:sz w:val="24"/>
          <w:szCs w:val="24"/>
        </w:rPr>
        <w:t xml:space="preserve"> the expense of </w:t>
      </w:r>
      <w:r w:rsidR="6ED29FF4" w:rsidRPr="00D661F7">
        <w:rPr>
          <w:rFonts w:ascii="Calibri" w:hAnsi="Calibri" w:cs="Calibri"/>
          <w:sz w:val="24"/>
          <w:szCs w:val="24"/>
        </w:rPr>
        <w:t xml:space="preserve">decreased </w:t>
      </w:r>
      <w:r w:rsidR="74BFB54A" w:rsidRPr="00D661F7">
        <w:rPr>
          <w:rFonts w:ascii="Calibri" w:hAnsi="Calibri" w:cs="Calibri"/>
          <w:sz w:val="24"/>
          <w:szCs w:val="24"/>
        </w:rPr>
        <w:t xml:space="preserve">temporal resolution. </w:t>
      </w:r>
    </w:p>
    <w:p w14:paraId="6B1A7BC3"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0433BC1" w14:textId="000DCD93" w:rsidR="00C329D7" w:rsidRPr="004C3B5D"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9326C">
        <w:rPr>
          <w:rFonts w:ascii="Calibri" w:hAnsi="Calibri" w:cs="Calibri"/>
          <w:sz w:val="24"/>
          <w:szCs w:val="24"/>
        </w:rPr>
        <w:t>Fractionated cOFM sampling</w:t>
      </w:r>
      <w:r w:rsidR="09EC9C70" w:rsidRPr="0049326C">
        <w:rPr>
          <w:rFonts w:ascii="Calibri" w:hAnsi="Calibri" w:cs="Calibri"/>
          <w:sz w:val="24"/>
          <w:szCs w:val="24"/>
        </w:rPr>
        <w:t xml:space="preserve"> </w:t>
      </w:r>
      <w:r w:rsidR="004A33AA" w:rsidRPr="0049326C">
        <w:rPr>
          <w:rFonts w:ascii="Calibri" w:hAnsi="Calibri" w:cs="Calibri"/>
          <w:sz w:val="24"/>
          <w:szCs w:val="24"/>
        </w:rPr>
        <w:t xml:space="preserve">(summarized in </w:t>
      </w:r>
      <w:r w:rsidR="004A33AA" w:rsidRPr="0049326C">
        <w:rPr>
          <w:rFonts w:ascii="Calibri" w:hAnsi="Calibri" w:cs="Calibri"/>
          <w:b/>
          <w:bCs/>
          <w:sz w:val="24"/>
          <w:szCs w:val="24"/>
        </w:rPr>
        <w:t>Fig</w:t>
      </w:r>
      <w:r w:rsidR="00910761" w:rsidRPr="0049326C">
        <w:rPr>
          <w:rFonts w:ascii="Calibri" w:hAnsi="Calibri" w:cs="Calibri"/>
          <w:b/>
          <w:bCs/>
          <w:sz w:val="24"/>
          <w:szCs w:val="24"/>
        </w:rPr>
        <w:t>ure</w:t>
      </w:r>
      <w:r w:rsidR="004A33AA" w:rsidRPr="0049326C">
        <w:rPr>
          <w:rFonts w:ascii="Calibri" w:hAnsi="Calibri" w:cs="Calibri"/>
          <w:b/>
          <w:bCs/>
          <w:sz w:val="24"/>
          <w:szCs w:val="24"/>
        </w:rPr>
        <w:t xml:space="preserve"> </w:t>
      </w:r>
      <w:r w:rsidR="00B76E13" w:rsidRPr="0049326C">
        <w:rPr>
          <w:rFonts w:ascii="Calibri" w:hAnsi="Calibri" w:cs="Calibri"/>
          <w:b/>
          <w:bCs/>
          <w:sz w:val="24"/>
          <w:szCs w:val="24"/>
        </w:rPr>
        <w:t>3</w:t>
      </w:r>
      <w:r w:rsidR="004A33AA" w:rsidRPr="0049326C">
        <w:rPr>
          <w:rFonts w:ascii="Calibri" w:hAnsi="Calibri" w:cs="Calibri"/>
          <w:b/>
          <w:bCs/>
          <w:sz w:val="24"/>
          <w:szCs w:val="24"/>
        </w:rPr>
        <w:t>A</w:t>
      </w:r>
      <w:r w:rsidR="004A33AA" w:rsidRPr="0049326C">
        <w:rPr>
          <w:rFonts w:ascii="Calibri" w:hAnsi="Calibri" w:cs="Calibri"/>
          <w:sz w:val="24"/>
          <w:szCs w:val="24"/>
        </w:rPr>
        <w:t>)</w:t>
      </w:r>
      <w:r w:rsidR="00D15D51" w:rsidRPr="0049326C">
        <w:rPr>
          <w:rFonts w:ascii="Calibri" w:hAnsi="Calibri" w:cs="Calibri"/>
          <w:sz w:val="24"/>
          <w:szCs w:val="24"/>
        </w:rPr>
        <w:t>:</w:t>
      </w:r>
    </w:p>
    <w:p w14:paraId="6FB42FA8"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E582657" w14:textId="4B18608E"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oak flanged tubing connectors in 70% ethanol for at least 5 min to facilitate attachment onto tubing and sampling inserts. </w:t>
      </w:r>
    </w:p>
    <w:p w14:paraId="6992BCB3"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6C3BF88" w14:textId="68B87643"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Load perfusate bag with sufficient </w:t>
      </w:r>
      <w:proofErr w:type="spellStart"/>
      <w:r w:rsidRPr="00D661F7">
        <w:rPr>
          <w:rFonts w:ascii="Calibri" w:hAnsi="Calibri" w:cs="Calibri"/>
          <w:sz w:val="24"/>
          <w:szCs w:val="24"/>
        </w:rPr>
        <w:t>aCSF</w:t>
      </w:r>
      <w:proofErr w:type="spellEnd"/>
      <w:r w:rsidRPr="00D661F7">
        <w:rPr>
          <w:rFonts w:ascii="Calibri" w:hAnsi="Calibri" w:cs="Calibri"/>
          <w:sz w:val="24"/>
          <w:szCs w:val="24"/>
        </w:rPr>
        <w:t xml:space="preserve"> perfusate. For example, 680 µL is minimally sufficient for both a </w:t>
      </w:r>
      <w:r w:rsidR="00CD26CE" w:rsidRPr="00D661F7">
        <w:rPr>
          <w:rFonts w:ascii="Calibri" w:hAnsi="Calibri" w:cs="Calibri"/>
          <w:sz w:val="24"/>
          <w:szCs w:val="24"/>
        </w:rPr>
        <w:t>20</w:t>
      </w:r>
      <w:r w:rsidR="00910761" w:rsidRPr="00D661F7">
        <w:rPr>
          <w:rFonts w:ascii="Calibri" w:hAnsi="Calibri" w:cs="Calibri"/>
          <w:sz w:val="24"/>
          <w:szCs w:val="24"/>
        </w:rPr>
        <w:t xml:space="preserve"> </w:t>
      </w:r>
      <w:r w:rsidRPr="00D661F7">
        <w:rPr>
          <w:rFonts w:ascii="Calibri" w:hAnsi="Calibri" w:cs="Calibri"/>
          <w:sz w:val="24"/>
          <w:szCs w:val="24"/>
        </w:rPr>
        <w:t>min line flush at 10 µL</w:t>
      </w:r>
      <w:r w:rsidR="00910761" w:rsidRPr="00D661F7">
        <w:rPr>
          <w:rFonts w:ascii="Calibri" w:hAnsi="Calibri" w:cs="Calibri"/>
          <w:sz w:val="24"/>
          <w:szCs w:val="24"/>
        </w:rPr>
        <w:t>/</w:t>
      </w:r>
      <w:r w:rsidRPr="00D661F7">
        <w:rPr>
          <w:rFonts w:ascii="Calibri" w:hAnsi="Calibri" w:cs="Calibri"/>
          <w:sz w:val="24"/>
          <w:szCs w:val="24"/>
        </w:rPr>
        <w:t xml:space="preserve">min and an </w:t>
      </w:r>
      <w:r w:rsidR="00CD26CE" w:rsidRPr="00D661F7">
        <w:rPr>
          <w:rFonts w:ascii="Calibri" w:hAnsi="Calibri" w:cs="Calibri"/>
          <w:sz w:val="24"/>
          <w:szCs w:val="24"/>
        </w:rPr>
        <w:t>8</w:t>
      </w:r>
      <w:r w:rsidR="00910761" w:rsidRPr="00D661F7">
        <w:rPr>
          <w:rFonts w:ascii="Calibri" w:hAnsi="Calibri" w:cs="Calibri"/>
          <w:sz w:val="24"/>
          <w:szCs w:val="24"/>
        </w:rPr>
        <w:t xml:space="preserve"> </w:t>
      </w:r>
      <w:r w:rsidRPr="00D661F7">
        <w:rPr>
          <w:rFonts w:ascii="Calibri" w:hAnsi="Calibri" w:cs="Calibri"/>
          <w:sz w:val="24"/>
          <w:szCs w:val="24"/>
        </w:rPr>
        <w:t>h sampling at 1 µL</w:t>
      </w:r>
      <w:r w:rsidR="00910761" w:rsidRPr="00D661F7">
        <w:rPr>
          <w:rFonts w:ascii="Calibri" w:hAnsi="Calibri" w:cs="Calibri"/>
          <w:sz w:val="24"/>
          <w:szCs w:val="24"/>
        </w:rPr>
        <w:t>/</w:t>
      </w:r>
      <w:r w:rsidRPr="00D661F7">
        <w:rPr>
          <w:rFonts w:ascii="Calibri" w:hAnsi="Calibri" w:cs="Calibri"/>
          <w:sz w:val="24"/>
          <w:szCs w:val="24"/>
        </w:rPr>
        <w:t>min. However, a minimum volume of 2 mL is recommended to prevent perfusate bag collapse and malfunction.</w:t>
      </w:r>
    </w:p>
    <w:p w14:paraId="4E4059A0"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6BCEDD3" w14:textId="16CAE13D"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7" w:name="_Hlk210990026"/>
      <w:r w:rsidRPr="002B6A9F">
        <w:rPr>
          <w:rFonts w:ascii="Calibri" w:hAnsi="Calibri" w:cs="Calibri"/>
          <w:sz w:val="24"/>
          <w:szCs w:val="24"/>
          <w:highlight w:val="yellow"/>
        </w:rPr>
        <w:t xml:space="preserve">Prefill both push and pull tubing lines with an appropriate volume of </w:t>
      </w:r>
      <w:proofErr w:type="spellStart"/>
      <w:r w:rsidRPr="002B6A9F">
        <w:rPr>
          <w:rFonts w:ascii="Calibri" w:hAnsi="Calibri" w:cs="Calibri"/>
          <w:sz w:val="24"/>
          <w:szCs w:val="24"/>
          <w:highlight w:val="yellow"/>
        </w:rPr>
        <w:t>aCSF</w:t>
      </w:r>
      <w:proofErr w:type="spellEnd"/>
      <w:r w:rsidRPr="002B6A9F">
        <w:rPr>
          <w:rFonts w:ascii="Calibri" w:hAnsi="Calibri" w:cs="Calibri"/>
          <w:sz w:val="24"/>
          <w:szCs w:val="24"/>
          <w:highlight w:val="yellow"/>
        </w:rPr>
        <w:t xml:space="preserve"> using gastight glass syringes. For example, Universal Push-Pull Low-Bind Tubing has an inner diameter of 0.25 mm and individual tubing lengths of 100 cm. This equates to approximately 1 µL per 2 cm, and thus approximately 55 µL in the push tubing and 100 µL in the pull tubing. </w:t>
      </w:r>
    </w:p>
    <w:p w14:paraId="0DBD7C5C"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5F571DF" w14:textId="01D508A0" w:rsidR="00910761"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Correctly install </w:t>
      </w:r>
      <w:r w:rsidR="00910761"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peristaltic section of the tubing into the pump head of the microperfusion pump </w:t>
      </w:r>
      <w:r w:rsidR="004A33AA" w:rsidRPr="002B6A9F">
        <w:rPr>
          <w:rFonts w:ascii="Calibri" w:hAnsi="Calibri" w:cs="Calibri"/>
          <w:sz w:val="24"/>
          <w:szCs w:val="24"/>
          <w:highlight w:val="yellow"/>
        </w:rPr>
        <w:t xml:space="preserve">as shown in </w:t>
      </w:r>
      <w:r w:rsidR="004A33AA" w:rsidRPr="002B6A9F">
        <w:rPr>
          <w:rFonts w:ascii="Calibri" w:hAnsi="Calibri" w:cs="Calibri"/>
          <w:b/>
          <w:bCs/>
          <w:sz w:val="24"/>
          <w:szCs w:val="24"/>
          <w:highlight w:val="yellow"/>
        </w:rPr>
        <w:t>Fig</w:t>
      </w:r>
      <w:r w:rsidR="00910761" w:rsidRPr="002B6A9F">
        <w:rPr>
          <w:rFonts w:ascii="Calibri" w:hAnsi="Calibri" w:cs="Calibri"/>
          <w:b/>
          <w:bCs/>
          <w:sz w:val="24"/>
          <w:szCs w:val="24"/>
          <w:highlight w:val="yellow"/>
        </w:rPr>
        <w:t>ure</w:t>
      </w:r>
      <w:r w:rsidR="004A33AA" w:rsidRPr="002B6A9F">
        <w:rPr>
          <w:rFonts w:ascii="Calibri" w:hAnsi="Calibri" w:cs="Calibri"/>
          <w:b/>
          <w:bCs/>
          <w:sz w:val="24"/>
          <w:szCs w:val="24"/>
          <w:highlight w:val="yellow"/>
        </w:rPr>
        <w:t xml:space="preserve"> </w:t>
      </w:r>
      <w:r w:rsidR="00B76E13" w:rsidRPr="002B6A9F">
        <w:rPr>
          <w:rFonts w:ascii="Calibri" w:hAnsi="Calibri" w:cs="Calibri"/>
          <w:b/>
          <w:bCs/>
          <w:sz w:val="24"/>
          <w:szCs w:val="24"/>
          <w:highlight w:val="yellow"/>
        </w:rPr>
        <w:t>3</w:t>
      </w:r>
      <w:r w:rsidR="004A33AA" w:rsidRPr="002B6A9F">
        <w:rPr>
          <w:rFonts w:ascii="Calibri" w:hAnsi="Calibri" w:cs="Calibri"/>
          <w:b/>
          <w:bCs/>
          <w:sz w:val="24"/>
          <w:szCs w:val="24"/>
          <w:highlight w:val="yellow"/>
        </w:rPr>
        <w:t>A</w:t>
      </w:r>
      <w:r w:rsidR="004A33AA" w:rsidRPr="002B6A9F">
        <w:rPr>
          <w:rFonts w:ascii="Calibri" w:hAnsi="Calibri" w:cs="Calibri"/>
          <w:sz w:val="24"/>
          <w:szCs w:val="24"/>
          <w:highlight w:val="yellow"/>
        </w:rPr>
        <w:t>.</w:t>
      </w:r>
    </w:p>
    <w:bookmarkEnd w:id="7"/>
    <w:p w14:paraId="7942ACB2" w14:textId="5CBBA6A8" w:rsidR="00C329D7" w:rsidRPr="00D661F7" w:rsidRDefault="004A33AA"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t>NOTE:</w:t>
      </w:r>
      <w:r w:rsidR="74BFB54A" w:rsidRPr="00D661F7">
        <w:rPr>
          <w:rFonts w:ascii="Calibri" w:hAnsi="Calibri" w:cs="Calibri"/>
          <w:sz w:val="24"/>
          <w:szCs w:val="24"/>
        </w:rPr>
        <w:t xml:space="preserve"> </w:t>
      </w:r>
      <w:r w:rsidRPr="00D661F7">
        <w:rPr>
          <w:rFonts w:ascii="Calibri" w:hAnsi="Calibri" w:cs="Calibri"/>
          <w:sz w:val="24"/>
          <w:szCs w:val="24"/>
        </w:rPr>
        <w:t>S</w:t>
      </w:r>
      <w:r w:rsidR="74BFB54A" w:rsidRPr="00D661F7">
        <w:rPr>
          <w:rFonts w:ascii="Calibri" w:hAnsi="Calibri" w:cs="Calibri"/>
          <w:sz w:val="24"/>
          <w:szCs w:val="24"/>
        </w:rPr>
        <w:t>ee BASi instruction manual for additional instructions if needed</w:t>
      </w:r>
      <w:r w:rsidRPr="00D661F7">
        <w:rPr>
          <w:rFonts w:ascii="Calibri" w:hAnsi="Calibri" w:cs="Calibri"/>
          <w:sz w:val="24"/>
          <w:szCs w:val="24"/>
        </w:rPr>
        <w:t xml:space="preserve">. </w:t>
      </w:r>
    </w:p>
    <w:p w14:paraId="1C4FDA56"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DE812D7" w14:textId="64B8954D"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8" w:name="_Hlk210990033"/>
      <w:r w:rsidRPr="002B6A9F">
        <w:rPr>
          <w:rFonts w:ascii="Calibri" w:hAnsi="Calibri" w:cs="Calibri"/>
          <w:sz w:val="24"/>
          <w:szCs w:val="24"/>
          <w:highlight w:val="yellow"/>
        </w:rPr>
        <w:t xml:space="preserve">Connect the perfusate bag to the push section of the tubing using the </w:t>
      </w:r>
      <w:r w:rsidR="00E24DB3" w:rsidRPr="002B6A9F">
        <w:rPr>
          <w:rFonts w:ascii="Calibri" w:hAnsi="Calibri" w:cs="Calibri"/>
          <w:sz w:val="24"/>
          <w:szCs w:val="24"/>
          <w:highlight w:val="yellow"/>
        </w:rPr>
        <w:t>L</w:t>
      </w:r>
      <w:r w:rsidRPr="002B6A9F">
        <w:rPr>
          <w:rFonts w:ascii="Calibri" w:hAnsi="Calibri" w:cs="Calibri"/>
          <w:sz w:val="24"/>
          <w:szCs w:val="24"/>
          <w:highlight w:val="yellow"/>
        </w:rPr>
        <w:t>uer lock connector</w:t>
      </w:r>
      <w:r w:rsidR="004A5931" w:rsidRPr="002B6A9F">
        <w:rPr>
          <w:rFonts w:ascii="Calibri" w:hAnsi="Calibri" w:cs="Calibri"/>
          <w:sz w:val="24"/>
          <w:szCs w:val="24"/>
          <w:highlight w:val="yellow"/>
        </w:rPr>
        <w:t xml:space="preserve"> (</w:t>
      </w:r>
      <w:r w:rsidR="004A5931" w:rsidRPr="002B6A9F">
        <w:rPr>
          <w:rFonts w:ascii="Calibri" w:hAnsi="Calibri" w:cs="Calibri"/>
          <w:b/>
          <w:bCs/>
          <w:sz w:val="24"/>
          <w:szCs w:val="24"/>
          <w:highlight w:val="yellow"/>
        </w:rPr>
        <w:t>Fig</w:t>
      </w:r>
      <w:r w:rsidR="00910761" w:rsidRPr="002B6A9F">
        <w:rPr>
          <w:rFonts w:ascii="Calibri" w:hAnsi="Calibri" w:cs="Calibri"/>
          <w:b/>
          <w:bCs/>
          <w:sz w:val="24"/>
          <w:szCs w:val="24"/>
          <w:highlight w:val="yellow"/>
        </w:rPr>
        <w:t>ure</w:t>
      </w:r>
      <w:r w:rsidR="004A5931" w:rsidRPr="002B6A9F">
        <w:rPr>
          <w:rFonts w:ascii="Calibri" w:hAnsi="Calibri" w:cs="Calibri"/>
          <w:b/>
          <w:bCs/>
          <w:sz w:val="24"/>
          <w:szCs w:val="24"/>
          <w:highlight w:val="yellow"/>
        </w:rPr>
        <w:t xml:space="preserve"> </w:t>
      </w:r>
      <w:r w:rsidR="00B76E13" w:rsidRPr="002B6A9F">
        <w:rPr>
          <w:rFonts w:ascii="Calibri" w:hAnsi="Calibri" w:cs="Calibri"/>
          <w:b/>
          <w:bCs/>
          <w:sz w:val="24"/>
          <w:szCs w:val="24"/>
          <w:highlight w:val="yellow"/>
        </w:rPr>
        <w:t>3</w:t>
      </w:r>
      <w:r w:rsidR="004A5931" w:rsidRPr="002B6A9F">
        <w:rPr>
          <w:rFonts w:ascii="Calibri" w:hAnsi="Calibri" w:cs="Calibri"/>
          <w:b/>
          <w:bCs/>
          <w:sz w:val="24"/>
          <w:szCs w:val="24"/>
          <w:highlight w:val="yellow"/>
        </w:rPr>
        <w:t>A</w:t>
      </w:r>
      <w:r w:rsidR="004A5931" w:rsidRPr="002B6A9F">
        <w:rPr>
          <w:rFonts w:ascii="Calibri" w:hAnsi="Calibri" w:cs="Calibri"/>
          <w:sz w:val="24"/>
          <w:szCs w:val="24"/>
          <w:highlight w:val="yellow"/>
        </w:rPr>
        <w:t xml:space="preserve">, component </w:t>
      </w:r>
      <w:proofErr w:type="spellStart"/>
      <w:r w:rsidR="004A5931" w:rsidRPr="002B6A9F">
        <w:rPr>
          <w:rFonts w:ascii="Calibri" w:hAnsi="Calibri" w:cs="Calibri"/>
          <w:sz w:val="24"/>
          <w:szCs w:val="24"/>
          <w:highlight w:val="yellow"/>
        </w:rPr>
        <w:t>i</w:t>
      </w:r>
      <w:proofErr w:type="spellEnd"/>
      <w:r w:rsidR="004A5931" w:rsidRPr="002B6A9F">
        <w:rPr>
          <w:rFonts w:ascii="Calibri" w:hAnsi="Calibri" w:cs="Calibri"/>
          <w:sz w:val="24"/>
          <w:szCs w:val="24"/>
          <w:highlight w:val="yellow"/>
        </w:rPr>
        <w:t>)</w:t>
      </w:r>
      <w:r w:rsidRPr="002B6A9F">
        <w:rPr>
          <w:rFonts w:ascii="Calibri" w:hAnsi="Calibri" w:cs="Calibri"/>
          <w:sz w:val="24"/>
          <w:szCs w:val="24"/>
          <w:highlight w:val="yellow"/>
        </w:rPr>
        <w:t xml:space="preserve">. </w:t>
      </w:r>
    </w:p>
    <w:p w14:paraId="62F4B6AC"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B27846B" w14:textId="1801243B"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Connect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sampling insert to the tubing lines using flanged tubing connectors. The sampling insert inlet (longer shaft length) should be attached to the output end of the push tubing, </w:t>
      </w:r>
      <w:r w:rsidR="5F74F038" w:rsidRPr="002B6A9F">
        <w:rPr>
          <w:rFonts w:ascii="Calibri" w:hAnsi="Calibri" w:cs="Calibri"/>
          <w:sz w:val="24"/>
          <w:szCs w:val="24"/>
          <w:highlight w:val="yellow"/>
        </w:rPr>
        <w:t>opposite</w:t>
      </w:r>
      <w:r w:rsidRPr="002B6A9F">
        <w:rPr>
          <w:rFonts w:ascii="Calibri" w:hAnsi="Calibri" w:cs="Calibri"/>
          <w:sz w:val="24"/>
          <w:szCs w:val="24"/>
          <w:highlight w:val="yellow"/>
        </w:rPr>
        <w:t xml:space="preserve"> the perfusate bag tube line</w:t>
      </w:r>
      <w:r w:rsidR="004A5931" w:rsidRPr="002B6A9F">
        <w:rPr>
          <w:rFonts w:ascii="Calibri" w:hAnsi="Calibri" w:cs="Calibri"/>
          <w:sz w:val="24"/>
          <w:szCs w:val="24"/>
          <w:highlight w:val="yellow"/>
        </w:rPr>
        <w:t xml:space="preserve"> (</w:t>
      </w:r>
      <w:r w:rsidR="004A5931" w:rsidRPr="002B6A9F">
        <w:rPr>
          <w:rFonts w:ascii="Calibri" w:hAnsi="Calibri" w:cs="Calibri"/>
          <w:b/>
          <w:bCs/>
          <w:sz w:val="24"/>
          <w:szCs w:val="24"/>
          <w:highlight w:val="yellow"/>
        </w:rPr>
        <w:t>Fig</w:t>
      </w:r>
      <w:r w:rsidR="00910761" w:rsidRPr="002B6A9F">
        <w:rPr>
          <w:rFonts w:ascii="Calibri" w:hAnsi="Calibri" w:cs="Calibri"/>
          <w:b/>
          <w:bCs/>
          <w:sz w:val="24"/>
          <w:szCs w:val="24"/>
          <w:highlight w:val="yellow"/>
        </w:rPr>
        <w:t>ure</w:t>
      </w:r>
      <w:r w:rsidR="004A5931" w:rsidRPr="002B6A9F">
        <w:rPr>
          <w:rFonts w:ascii="Calibri" w:hAnsi="Calibri" w:cs="Calibri"/>
          <w:b/>
          <w:bCs/>
          <w:sz w:val="24"/>
          <w:szCs w:val="24"/>
          <w:highlight w:val="yellow"/>
        </w:rPr>
        <w:t xml:space="preserve"> </w:t>
      </w:r>
      <w:r w:rsidR="0029369F" w:rsidRPr="002B6A9F">
        <w:rPr>
          <w:rFonts w:ascii="Calibri" w:hAnsi="Calibri" w:cs="Calibri"/>
          <w:b/>
          <w:bCs/>
          <w:sz w:val="24"/>
          <w:szCs w:val="24"/>
          <w:highlight w:val="yellow"/>
        </w:rPr>
        <w:t>3</w:t>
      </w:r>
      <w:r w:rsidR="004A5931" w:rsidRPr="002B6A9F">
        <w:rPr>
          <w:rFonts w:ascii="Calibri" w:hAnsi="Calibri" w:cs="Calibri"/>
          <w:b/>
          <w:bCs/>
          <w:sz w:val="24"/>
          <w:szCs w:val="24"/>
          <w:highlight w:val="yellow"/>
        </w:rPr>
        <w:t>A</w:t>
      </w:r>
      <w:r w:rsidR="004A5931" w:rsidRPr="002B6A9F">
        <w:rPr>
          <w:rFonts w:ascii="Calibri" w:hAnsi="Calibri" w:cs="Calibri"/>
          <w:sz w:val="24"/>
          <w:szCs w:val="24"/>
          <w:highlight w:val="yellow"/>
        </w:rPr>
        <w:t>, top left)</w:t>
      </w:r>
      <w:r w:rsidRPr="002B6A9F">
        <w:rPr>
          <w:rFonts w:ascii="Calibri" w:hAnsi="Calibri" w:cs="Calibri"/>
          <w:sz w:val="24"/>
          <w:szCs w:val="24"/>
          <w:highlight w:val="yellow"/>
        </w:rPr>
        <w:t>. The sampling insert outlet (shorter shaft) should be attached to the input end of the pull tubing, parallel to the perfusate bag tube line</w:t>
      </w:r>
      <w:r w:rsidR="004A5931" w:rsidRPr="002B6A9F">
        <w:rPr>
          <w:rFonts w:ascii="Calibri" w:hAnsi="Calibri" w:cs="Calibri"/>
          <w:sz w:val="24"/>
          <w:szCs w:val="24"/>
          <w:highlight w:val="yellow"/>
        </w:rPr>
        <w:t xml:space="preserve"> (</w:t>
      </w:r>
      <w:r w:rsidR="004A5931" w:rsidRPr="002B6A9F">
        <w:rPr>
          <w:rFonts w:ascii="Calibri" w:hAnsi="Calibri" w:cs="Calibri"/>
          <w:b/>
          <w:bCs/>
          <w:sz w:val="24"/>
          <w:szCs w:val="24"/>
          <w:highlight w:val="yellow"/>
        </w:rPr>
        <w:t>Fig</w:t>
      </w:r>
      <w:r w:rsidR="00910761" w:rsidRPr="002B6A9F">
        <w:rPr>
          <w:rFonts w:ascii="Calibri" w:hAnsi="Calibri" w:cs="Calibri"/>
          <w:b/>
          <w:bCs/>
          <w:sz w:val="24"/>
          <w:szCs w:val="24"/>
          <w:highlight w:val="yellow"/>
        </w:rPr>
        <w:t>ure</w:t>
      </w:r>
      <w:r w:rsidR="004A5931" w:rsidRPr="002B6A9F">
        <w:rPr>
          <w:rFonts w:ascii="Calibri" w:hAnsi="Calibri" w:cs="Calibri"/>
          <w:b/>
          <w:bCs/>
          <w:sz w:val="24"/>
          <w:szCs w:val="24"/>
          <w:highlight w:val="yellow"/>
        </w:rPr>
        <w:t xml:space="preserve"> </w:t>
      </w:r>
      <w:r w:rsidR="0029369F" w:rsidRPr="002B6A9F">
        <w:rPr>
          <w:rFonts w:ascii="Calibri" w:hAnsi="Calibri" w:cs="Calibri"/>
          <w:b/>
          <w:bCs/>
          <w:sz w:val="24"/>
          <w:szCs w:val="24"/>
          <w:highlight w:val="yellow"/>
        </w:rPr>
        <w:t>3</w:t>
      </w:r>
      <w:r w:rsidR="004A5931" w:rsidRPr="002B6A9F">
        <w:rPr>
          <w:rFonts w:ascii="Calibri" w:hAnsi="Calibri" w:cs="Calibri"/>
          <w:b/>
          <w:bCs/>
          <w:sz w:val="24"/>
          <w:szCs w:val="24"/>
          <w:highlight w:val="yellow"/>
        </w:rPr>
        <w:t>A</w:t>
      </w:r>
      <w:r w:rsidR="004A5931" w:rsidRPr="002B6A9F">
        <w:rPr>
          <w:rFonts w:ascii="Calibri" w:hAnsi="Calibri" w:cs="Calibri"/>
          <w:sz w:val="24"/>
          <w:szCs w:val="24"/>
          <w:highlight w:val="yellow"/>
        </w:rPr>
        <w:t>, top right)</w:t>
      </w:r>
      <w:r w:rsidRPr="002B6A9F">
        <w:rPr>
          <w:rFonts w:ascii="Calibri" w:hAnsi="Calibri" w:cs="Calibri"/>
          <w:sz w:val="24"/>
          <w:szCs w:val="24"/>
          <w:highlight w:val="yellow"/>
        </w:rPr>
        <w:t xml:space="preserve">. Place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connected sampling insert into a sterile microcentrifuge tube containing 750 µL of </w:t>
      </w:r>
      <w:proofErr w:type="spellStart"/>
      <w:r w:rsidRPr="002B6A9F">
        <w:rPr>
          <w:rFonts w:ascii="Calibri" w:hAnsi="Calibri" w:cs="Calibri"/>
          <w:sz w:val="24"/>
          <w:szCs w:val="24"/>
          <w:highlight w:val="yellow"/>
        </w:rPr>
        <w:t>aCSF</w:t>
      </w:r>
      <w:proofErr w:type="spellEnd"/>
      <w:r w:rsidRPr="002B6A9F">
        <w:rPr>
          <w:rFonts w:ascii="Calibri" w:hAnsi="Calibri" w:cs="Calibri"/>
          <w:sz w:val="24"/>
          <w:szCs w:val="24"/>
          <w:highlight w:val="yellow"/>
        </w:rPr>
        <w:t xml:space="preserve"> in preparation for system flush</w:t>
      </w:r>
      <w:r w:rsidR="004A33AA" w:rsidRPr="002B6A9F">
        <w:rPr>
          <w:rFonts w:ascii="Calibri" w:hAnsi="Calibri" w:cs="Calibri"/>
          <w:sz w:val="24"/>
          <w:szCs w:val="24"/>
          <w:highlight w:val="yellow"/>
        </w:rPr>
        <w:t>.</w:t>
      </w:r>
      <w:r w:rsidRPr="002B6A9F">
        <w:rPr>
          <w:rFonts w:ascii="Calibri" w:hAnsi="Calibri" w:cs="Calibri"/>
          <w:sz w:val="24"/>
          <w:szCs w:val="24"/>
          <w:highlight w:val="yellow"/>
        </w:rPr>
        <w:t xml:space="preserve"> </w:t>
      </w:r>
    </w:p>
    <w:p w14:paraId="0AED68D5"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60FCD31" w14:textId="2B599950"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Connect the fraction collector needle with </w:t>
      </w:r>
      <w:r w:rsidR="00CD26CE" w:rsidRPr="002B6A9F">
        <w:rPr>
          <w:rFonts w:ascii="Calibri" w:hAnsi="Calibri" w:cs="Calibri"/>
          <w:sz w:val="24"/>
          <w:szCs w:val="24"/>
          <w:highlight w:val="yellow"/>
        </w:rPr>
        <w:t xml:space="preserve">a </w:t>
      </w:r>
      <w:r w:rsidRPr="002B6A9F">
        <w:rPr>
          <w:rFonts w:ascii="Calibri" w:hAnsi="Calibri" w:cs="Calibri"/>
          <w:sz w:val="24"/>
          <w:szCs w:val="24"/>
          <w:highlight w:val="yellow"/>
        </w:rPr>
        <w:t xml:space="preserve">flanged tubing connector to the pull tube output line (opposite end from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sampling insert outlet). </w:t>
      </w:r>
    </w:p>
    <w:p w14:paraId="723CCAB3" w14:textId="77777777" w:rsidR="00910761" w:rsidRPr="002B6A9F"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73FC637" w14:textId="6262042A"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Perform a tubing system flush for 20 min at 10 µL</w:t>
      </w:r>
      <w:r w:rsidR="00910761" w:rsidRPr="002B6A9F">
        <w:rPr>
          <w:rFonts w:ascii="Calibri" w:hAnsi="Calibri" w:cs="Calibri"/>
          <w:sz w:val="24"/>
          <w:szCs w:val="24"/>
          <w:highlight w:val="yellow"/>
        </w:rPr>
        <w:t>/</w:t>
      </w:r>
      <w:r w:rsidRPr="002B6A9F">
        <w:rPr>
          <w:rFonts w:ascii="Calibri" w:hAnsi="Calibri" w:cs="Calibri"/>
          <w:sz w:val="24"/>
          <w:szCs w:val="24"/>
          <w:highlight w:val="yellow"/>
        </w:rPr>
        <w:t xml:space="preserve">min to remove any trapped gas bubbles within the tubing system. </w:t>
      </w:r>
      <w:bookmarkEnd w:id="8"/>
    </w:p>
    <w:p w14:paraId="78CC86A2"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5572231" w14:textId="6F84F0B1"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lastRenderedPageBreak/>
        <w:t>Fraction collector setup</w:t>
      </w:r>
      <w:r w:rsidR="00D15D51">
        <w:rPr>
          <w:rFonts w:ascii="Calibri" w:hAnsi="Calibri" w:cs="Calibri"/>
          <w:sz w:val="24"/>
          <w:szCs w:val="24"/>
        </w:rPr>
        <w:t>:</w:t>
      </w:r>
    </w:p>
    <w:p w14:paraId="6D62AD5B"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AC778FC" w14:textId="61391797" w:rsidR="00C329D7"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Label and weigh fraction collection tubes, annotating each weight for subsequent comparison and validation of sample volume collected. Place tubes into the corresponding slots of the fraction collector carousel. </w:t>
      </w:r>
    </w:p>
    <w:p w14:paraId="0046D077" w14:textId="77777777" w:rsidR="00910761" w:rsidRPr="00D661F7" w:rsidRDefault="0091076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3DA4D55" w14:textId="77777777" w:rsidR="00910761" w:rsidRPr="00D661F7" w:rsidRDefault="74BFB54A" w:rsidP="00D661F7">
      <w:pPr>
        <w:pStyle w:val="ListParagraph"/>
        <w:numPr>
          <w:ilvl w:val="3"/>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Turn on the fraction collector and configure the settings to the desired values. Example settings include # of samples, sample time (m), delay (hours), </w:t>
      </w:r>
      <w:proofErr w:type="spellStart"/>
      <w:r w:rsidRPr="00D661F7">
        <w:rPr>
          <w:rFonts w:ascii="Calibri" w:hAnsi="Calibri" w:cs="Calibri"/>
          <w:sz w:val="24"/>
          <w:szCs w:val="24"/>
        </w:rPr>
        <w:t>refrig</w:t>
      </w:r>
      <w:proofErr w:type="spellEnd"/>
      <w:r w:rsidRPr="00D661F7">
        <w:rPr>
          <w:rFonts w:ascii="Calibri" w:hAnsi="Calibri" w:cs="Calibri"/>
          <w:sz w:val="24"/>
          <w:szCs w:val="24"/>
        </w:rPr>
        <w:t xml:space="preserve"> cooling, and _cannula mode.</w:t>
      </w:r>
    </w:p>
    <w:p w14:paraId="613E14A8" w14:textId="0E229D77" w:rsidR="00935491"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 xml:space="preserve">NOTE: The discarding of dead-space fluid volume in the pull tube that never contacted orthotopic ISF is approximated by </w:t>
      </w:r>
      <w:proofErr w:type="spellStart"/>
      <w:r w:rsidR="74BFB54A" w:rsidRPr="00D661F7">
        <w:rPr>
          <w:rFonts w:ascii="Calibri" w:hAnsi="Calibri" w:cs="Calibri"/>
          <w:sz w:val="24"/>
          <w:szCs w:val="24"/>
        </w:rPr>
        <w:t>i</w:t>
      </w:r>
      <w:proofErr w:type="spellEnd"/>
      <w:r w:rsidR="74BFB54A" w:rsidRPr="00D661F7">
        <w:rPr>
          <w:rFonts w:ascii="Calibri" w:hAnsi="Calibri" w:cs="Calibri"/>
          <w:sz w:val="24"/>
          <w:szCs w:val="24"/>
        </w:rPr>
        <w:t>) tubing length and volume (approximately 2 cm/ µL for OFM-PP2-100-LB), ii) flow rate, and iii) delay (hours).</w:t>
      </w:r>
      <w:r w:rsidR="006F76DD" w:rsidRPr="00D661F7">
        <w:rPr>
          <w:rFonts w:ascii="Calibri" w:hAnsi="Calibri" w:cs="Calibri"/>
          <w:sz w:val="24"/>
          <w:szCs w:val="24"/>
        </w:rPr>
        <w:t xml:space="preserve"> These parameters should be carefully </w:t>
      </w:r>
      <w:r w:rsidR="00BB26EC" w:rsidRPr="00D661F7">
        <w:rPr>
          <w:rFonts w:ascii="Calibri" w:hAnsi="Calibri" w:cs="Calibri"/>
          <w:sz w:val="24"/>
          <w:szCs w:val="24"/>
        </w:rPr>
        <w:t>considered</w:t>
      </w:r>
      <w:r w:rsidR="006F76DD" w:rsidRPr="00D661F7">
        <w:rPr>
          <w:rFonts w:ascii="Calibri" w:hAnsi="Calibri" w:cs="Calibri"/>
          <w:sz w:val="24"/>
          <w:szCs w:val="24"/>
        </w:rPr>
        <w:t xml:space="preserve"> when setting up the collection system to ensure proper fraction collection. </w:t>
      </w:r>
    </w:p>
    <w:p w14:paraId="682BF07F" w14:textId="77777777" w:rsidR="00935491" w:rsidRPr="00D661F7" w:rsidRDefault="00935491"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F7845DD" w14:textId="28DA0269" w:rsidR="00C329D7" w:rsidRPr="0049326C"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9326C">
        <w:rPr>
          <w:rFonts w:ascii="Calibri" w:hAnsi="Calibri" w:cs="Calibri"/>
          <w:sz w:val="24"/>
          <w:szCs w:val="24"/>
        </w:rPr>
        <w:t>Recirculated cOFM sampling</w:t>
      </w:r>
      <w:r w:rsidR="004A33AA" w:rsidRPr="0049326C">
        <w:rPr>
          <w:rFonts w:ascii="Calibri" w:hAnsi="Calibri" w:cs="Calibri"/>
          <w:sz w:val="24"/>
          <w:szCs w:val="24"/>
        </w:rPr>
        <w:t xml:space="preserve"> (summarized in </w:t>
      </w:r>
      <w:r w:rsidR="004A33AA" w:rsidRPr="0049326C">
        <w:rPr>
          <w:rFonts w:ascii="Calibri" w:hAnsi="Calibri" w:cs="Calibri"/>
          <w:b/>
          <w:bCs/>
          <w:sz w:val="24"/>
          <w:szCs w:val="24"/>
        </w:rPr>
        <w:t>Fig</w:t>
      </w:r>
      <w:r w:rsidR="00310FDE" w:rsidRPr="0049326C">
        <w:rPr>
          <w:rFonts w:ascii="Calibri" w:hAnsi="Calibri" w:cs="Calibri"/>
          <w:b/>
          <w:bCs/>
          <w:sz w:val="24"/>
          <w:szCs w:val="24"/>
        </w:rPr>
        <w:t>ure</w:t>
      </w:r>
      <w:r w:rsidR="004A33AA" w:rsidRPr="0049326C">
        <w:rPr>
          <w:rFonts w:ascii="Calibri" w:hAnsi="Calibri" w:cs="Calibri"/>
          <w:b/>
          <w:bCs/>
          <w:sz w:val="24"/>
          <w:szCs w:val="24"/>
        </w:rPr>
        <w:t xml:space="preserve"> </w:t>
      </w:r>
      <w:r w:rsidR="0029369F" w:rsidRPr="0049326C">
        <w:rPr>
          <w:rFonts w:ascii="Calibri" w:hAnsi="Calibri" w:cs="Calibri"/>
          <w:b/>
          <w:bCs/>
          <w:sz w:val="24"/>
          <w:szCs w:val="24"/>
        </w:rPr>
        <w:t>3</w:t>
      </w:r>
      <w:r w:rsidR="004A33AA" w:rsidRPr="0049326C">
        <w:rPr>
          <w:rFonts w:ascii="Calibri" w:hAnsi="Calibri" w:cs="Calibri"/>
          <w:b/>
          <w:bCs/>
          <w:sz w:val="24"/>
          <w:szCs w:val="24"/>
        </w:rPr>
        <w:t>B</w:t>
      </w:r>
      <w:r w:rsidR="004A33AA" w:rsidRPr="0049326C">
        <w:rPr>
          <w:rFonts w:ascii="Calibri" w:hAnsi="Calibri" w:cs="Calibri"/>
          <w:sz w:val="24"/>
          <w:szCs w:val="24"/>
        </w:rPr>
        <w:t>)</w:t>
      </w:r>
      <w:r w:rsidR="00D15D51" w:rsidRPr="0049326C">
        <w:rPr>
          <w:rFonts w:ascii="Calibri" w:hAnsi="Calibri" w:cs="Calibri"/>
          <w:sz w:val="24"/>
          <w:szCs w:val="24"/>
        </w:rPr>
        <w:t>:</w:t>
      </w:r>
    </w:p>
    <w:p w14:paraId="38BF99A2"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41D1350" w14:textId="415BD415"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oak flanged tubing connectors in 70% ethanol to facilitate attachment onto tubing and sampling inserts. </w:t>
      </w:r>
    </w:p>
    <w:p w14:paraId="103E9F95"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A7AD0C9" w14:textId="77777777"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9" w:name="_Hlk210990045"/>
      <w:r w:rsidRPr="002B6A9F">
        <w:rPr>
          <w:rFonts w:ascii="Calibri" w:hAnsi="Calibri" w:cs="Calibri"/>
          <w:sz w:val="24"/>
          <w:szCs w:val="24"/>
          <w:highlight w:val="yellow"/>
        </w:rPr>
        <w:t xml:space="preserve">Prefill pull tubing line with an appropriate volume of </w:t>
      </w:r>
      <w:proofErr w:type="spellStart"/>
      <w:r w:rsidRPr="002B6A9F">
        <w:rPr>
          <w:rFonts w:ascii="Calibri" w:hAnsi="Calibri" w:cs="Calibri"/>
          <w:sz w:val="24"/>
          <w:szCs w:val="24"/>
          <w:highlight w:val="yellow"/>
        </w:rPr>
        <w:t>aCSF</w:t>
      </w:r>
      <w:proofErr w:type="spellEnd"/>
      <w:r w:rsidRPr="002B6A9F">
        <w:rPr>
          <w:rFonts w:ascii="Calibri" w:hAnsi="Calibri" w:cs="Calibri"/>
          <w:sz w:val="24"/>
          <w:szCs w:val="24"/>
          <w:highlight w:val="yellow"/>
        </w:rPr>
        <w:t xml:space="preserve"> using gastight glass syringes. </w:t>
      </w:r>
    </w:p>
    <w:p w14:paraId="22EC743C"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4A87812" w14:textId="33C612E1"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Correctly install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peristaltic section of the tubing into the pump head of the microperfusion pump.</w:t>
      </w:r>
    </w:p>
    <w:p w14:paraId="6F01B3B2"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9C2DED6" w14:textId="72440043"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Connect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sampling insert to the tubing lines using flanged tubing connectors. The sampling insert inlet (longer shaft length) should be attached to the output end of the pull tubing. The sampling insert outlet (shorter shaft) should be attached to the input end of the pull tubing. Place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connected sampling insert into a sterile microcentrifuge tube containing 750 µL of </w:t>
      </w:r>
      <w:proofErr w:type="spellStart"/>
      <w:r w:rsidRPr="002B6A9F">
        <w:rPr>
          <w:rFonts w:ascii="Calibri" w:hAnsi="Calibri" w:cs="Calibri"/>
          <w:sz w:val="24"/>
          <w:szCs w:val="24"/>
          <w:highlight w:val="yellow"/>
        </w:rPr>
        <w:t>aCSF</w:t>
      </w:r>
      <w:proofErr w:type="spellEnd"/>
      <w:r w:rsidRPr="002B6A9F">
        <w:rPr>
          <w:rFonts w:ascii="Calibri" w:hAnsi="Calibri" w:cs="Calibri"/>
          <w:sz w:val="24"/>
          <w:szCs w:val="24"/>
          <w:highlight w:val="yellow"/>
        </w:rPr>
        <w:t xml:space="preserve"> in preparation for system flush.</w:t>
      </w:r>
    </w:p>
    <w:p w14:paraId="25F5EBD3"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5B9C640" w14:textId="4A652FAC" w:rsidR="00C329D7" w:rsidRPr="002B6A9F"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Perform a tubing system flush for 20 min at 10 µL</w:t>
      </w:r>
      <w:r w:rsidR="00310FDE" w:rsidRPr="002B6A9F">
        <w:rPr>
          <w:rFonts w:ascii="Calibri" w:hAnsi="Calibri" w:cs="Calibri"/>
          <w:sz w:val="24"/>
          <w:szCs w:val="24"/>
          <w:highlight w:val="yellow"/>
        </w:rPr>
        <w:t>/</w:t>
      </w:r>
      <w:r w:rsidRPr="002B6A9F">
        <w:rPr>
          <w:rFonts w:ascii="Calibri" w:hAnsi="Calibri" w:cs="Calibri"/>
          <w:sz w:val="24"/>
          <w:szCs w:val="24"/>
          <w:highlight w:val="yellow"/>
        </w:rPr>
        <w:t>min to remove any trapped gas bubbles within the tubing system.</w:t>
      </w:r>
    </w:p>
    <w:bookmarkEnd w:id="9"/>
    <w:p w14:paraId="600BB32E"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35B72C6" w14:textId="1D746958" w:rsidR="00310FDE" w:rsidRPr="00D661F7" w:rsidRDefault="74BFB54A" w:rsidP="00D661F7">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Rotating cage system setup</w:t>
      </w:r>
      <w:r w:rsidR="00D15D51">
        <w:rPr>
          <w:rFonts w:ascii="Calibri" w:hAnsi="Calibri" w:cs="Calibri"/>
          <w:sz w:val="24"/>
          <w:szCs w:val="24"/>
        </w:rPr>
        <w:t>:</w:t>
      </w:r>
    </w:p>
    <w:p w14:paraId="13C0A241" w14:textId="4B373E87" w:rsidR="00310FDE" w:rsidRPr="00D661F7" w:rsidRDefault="00C329D7"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br/>
      </w:r>
      <w:r w:rsidR="74BFB54A" w:rsidRPr="00D661F7">
        <w:rPr>
          <w:rFonts w:ascii="Calibri" w:hAnsi="Calibri" w:cs="Calibri"/>
          <w:sz w:val="24"/>
          <w:szCs w:val="24"/>
        </w:rPr>
        <w:t xml:space="preserve">NOTE: Rotating animal cage systems, such as the </w:t>
      </w:r>
      <w:proofErr w:type="spellStart"/>
      <w:r w:rsidR="74BFB54A" w:rsidRPr="00D661F7">
        <w:rPr>
          <w:rFonts w:ascii="Calibri" w:hAnsi="Calibri" w:cs="Calibri"/>
          <w:sz w:val="24"/>
          <w:szCs w:val="24"/>
        </w:rPr>
        <w:t>Raturn</w:t>
      </w:r>
      <w:proofErr w:type="spellEnd"/>
      <w:r w:rsidR="74BFB54A" w:rsidRPr="00D661F7">
        <w:rPr>
          <w:rFonts w:ascii="Calibri" w:hAnsi="Calibri" w:cs="Calibri"/>
          <w:sz w:val="24"/>
          <w:szCs w:val="24"/>
        </w:rPr>
        <w:t xml:space="preserve"> System, facilitate awake animal cOFM sampling by preventing hyper-coiling and tangling of the push and pull tubing. </w:t>
      </w:r>
      <w:r w:rsidR="48D713E5" w:rsidRPr="00D661F7">
        <w:rPr>
          <w:rFonts w:ascii="Calibri" w:hAnsi="Calibri" w:cs="Calibri"/>
          <w:sz w:val="24"/>
          <w:szCs w:val="24"/>
        </w:rPr>
        <w:t xml:space="preserve">This can also aid in the automation of cOFM sampling by eliminating the need for manually detangling tubes during awake cOFM collection sessions. </w:t>
      </w:r>
    </w:p>
    <w:p w14:paraId="3BBD3D62"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8D53AE2" w14:textId="64E36300"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lace </w:t>
      </w:r>
      <w:r w:rsidR="502563FF" w:rsidRPr="00D661F7">
        <w:rPr>
          <w:rFonts w:ascii="Calibri" w:hAnsi="Calibri" w:cs="Calibri"/>
          <w:sz w:val="24"/>
          <w:szCs w:val="24"/>
        </w:rPr>
        <w:t xml:space="preserve">clean cage </w:t>
      </w:r>
      <w:r w:rsidRPr="00D661F7">
        <w:rPr>
          <w:rFonts w:ascii="Calibri" w:hAnsi="Calibri" w:cs="Calibri"/>
          <w:sz w:val="24"/>
          <w:szCs w:val="24"/>
        </w:rPr>
        <w:t xml:space="preserve">bedding evenly across the </w:t>
      </w:r>
      <w:r w:rsidR="502563FF" w:rsidRPr="00D661F7">
        <w:rPr>
          <w:rFonts w:ascii="Calibri" w:hAnsi="Calibri" w:cs="Calibri"/>
          <w:sz w:val="24"/>
          <w:szCs w:val="24"/>
        </w:rPr>
        <w:t xml:space="preserve">rotating </w:t>
      </w:r>
      <w:r w:rsidRPr="00D661F7">
        <w:rPr>
          <w:rFonts w:ascii="Calibri" w:hAnsi="Calibri" w:cs="Calibri"/>
          <w:sz w:val="24"/>
          <w:szCs w:val="24"/>
        </w:rPr>
        <w:t>cage floor and equip the cage with easily accessible food and water sources.</w:t>
      </w:r>
    </w:p>
    <w:p w14:paraId="4C7B5A83"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86D1148" w14:textId="5FA00463" w:rsidR="00C329D7" w:rsidRPr="00D661F7" w:rsidRDefault="74BFB54A" w:rsidP="00D661F7">
      <w:pPr>
        <w:pStyle w:val="ListParagraph"/>
        <w:numPr>
          <w:ilvl w:val="2"/>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lastRenderedPageBreak/>
        <w:t>Turn on the cage rotation controller and test its activity by rotating the suspended tether. The cage should counter-rotate relative to the rotational direction imparted upon the tether. Set the rotation controller to standby until the animal is attached to the tether.</w:t>
      </w:r>
    </w:p>
    <w:p w14:paraId="7731E234"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101AFD9" w14:textId="4F9AC036" w:rsidR="00310FDE" w:rsidRPr="00D661F7" w:rsidRDefault="006F76DD" w:rsidP="00D661F7">
      <w:r w:rsidRPr="00D661F7">
        <w:t xml:space="preserve">4.4. </w:t>
      </w:r>
      <w:r w:rsidR="74BFB54A" w:rsidRPr="00D661F7">
        <w:t>Connecting animal to cOFM system</w:t>
      </w:r>
      <w:r w:rsidR="00D15D51">
        <w:t>:</w:t>
      </w:r>
    </w:p>
    <w:p w14:paraId="70166917" w14:textId="7D39A4B0" w:rsidR="00310FDE" w:rsidRPr="00D661F7" w:rsidRDefault="005A2E69" w:rsidP="00D661F7">
      <w:r w:rsidRPr="00D661F7">
        <w:br/>
      </w:r>
      <w:r w:rsidR="74BFB54A" w:rsidRPr="00D661F7">
        <w:t>NOTE: Connection and detachment of animals to the cOFM system is most easily performed while the animal is under temporary isoflurane anesthesia. If performed correctly, this process takes no more than 5 min per animal</w:t>
      </w:r>
      <w:r w:rsidR="00963136" w:rsidRPr="00D661F7">
        <w:t>;</w:t>
      </w:r>
      <w:r w:rsidR="74BFB54A" w:rsidRPr="00D661F7">
        <w:t xml:space="preserve"> however</w:t>
      </w:r>
      <w:r w:rsidR="00963136" w:rsidRPr="00D661F7">
        <w:t>, the</w:t>
      </w:r>
      <w:r w:rsidR="74BFB54A" w:rsidRPr="00D661F7">
        <w:t xml:space="preserve"> use of ophthalmic ointment is </w:t>
      </w:r>
      <w:r w:rsidR="502563FF" w:rsidRPr="00D661F7">
        <w:t xml:space="preserve">highly </w:t>
      </w:r>
      <w:r w:rsidR="74BFB54A" w:rsidRPr="00D661F7">
        <w:t xml:space="preserve">recommended. </w:t>
      </w:r>
    </w:p>
    <w:p w14:paraId="11CD74B6" w14:textId="77777777" w:rsidR="00310FDE" w:rsidRPr="00D661F7" w:rsidRDefault="00310FDE" w:rsidP="00D661F7"/>
    <w:p w14:paraId="52EC4D8E" w14:textId="5FB022E3"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10" w:name="_Hlk210990056"/>
      <w:r w:rsidRPr="002B6A9F">
        <w:rPr>
          <w:rFonts w:ascii="Calibri" w:hAnsi="Calibri" w:cs="Calibri"/>
          <w:sz w:val="24"/>
          <w:szCs w:val="24"/>
          <w:highlight w:val="yellow"/>
        </w:rPr>
        <w:t xml:space="preserve">Animal anesthesia: Place </w:t>
      </w:r>
      <w:r w:rsidR="00A12913" w:rsidRPr="002B6A9F">
        <w:rPr>
          <w:rFonts w:ascii="Calibri" w:hAnsi="Calibri" w:cs="Calibri"/>
          <w:sz w:val="24"/>
          <w:szCs w:val="24"/>
          <w:highlight w:val="yellow"/>
        </w:rPr>
        <w:t xml:space="preserve">the animal into the </w:t>
      </w:r>
      <w:r w:rsidRPr="002B6A9F">
        <w:rPr>
          <w:rFonts w:ascii="Calibri" w:hAnsi="Calibri" w:cs="Calibri"/>
          <w:sz w:val="24"/>
          <w:szCs w:val="24"/>
          <w:highlight w:val="yellow"/>
        </w:rPr>
        <w:t>isoflurane anesthesia induction chamber. Begin anesthesia with oxygen flow at 2</w:t>
      </w:r>
      <w:r w:rsidR="00310FDE" w:rsidRPr="002B6A9F">
        <w:rPr>
          <w:rFonts w:ascii="Calibri" w:hAnsi="Calibri" w:cs="Calibri"/>
          <w:sz w:val="24"/>
          <w:szCs w:val="24"/>
          <w:highlight w:val="yellow"/>
        </w:rPr>
        <w:t xml:space="preserve"> L/</w:t>
      </w:r>
      <w:r w:rsidRPr="002B6A9F">
        <w:rPr>
          <w:rFonts w:ascii="Calibri" w:hAnsi="Calibri" w:cs="Calibri"/>
          <w:sz w:val="24"/>
          <w:szCs w:val="24"/>
          <w:highlight w:val="yellow"/>
        </w:rPr>
        <w:t xml:space="preserve">min and isoflurane set to 3%. Observe </w:t>
      </w:r>
      <w:r w:rsidR="00A12913" w:rsidRPr="002B6A9F">
        <w:rPr>
          <w:rFonts w:ascii="Calibri" w:hAnsi="Calibri" w:cs="Calibri"/>
          <w:sz w:val="24"/>
          <w:szCs w:val="24"/>
          <w:highlight w:val="yellow"/>
        </w:rPr>
        <w:t xml:space="preserve">the animal until it reaches an appropriate level of anesthesia (immobile with a </w:t>
      </w:r>
      <w:r w:rsidRPr="002B6A9F">
        <w:rPr>
          <w:rFonts w:ascii="Calibri" w:hAnsi="Calibri" w:cs="Calibri"/>
          <w:sz w:val="24"/>
          <w:szCs w:val="24"/>
          <w:highlight w:val="yellow"/>
        </w:rPr>
        <w:t>respiration rate of approximately 1 breath</w:t>
      </w:r>
      <w:r w:rsidR="00310FDE" w:rsidRPr="002B6A9F">
        <w:rPr>
          <w:rFonts w:ascii="Calibri" w:hAnsi="Calibri" w:cs="Calibri"/>
          <w:sz w:val="24"/>
          <w:szCs w:val="24"/>
          <w:highlight w:val="yellow"/>
        </w:rPr>
        <w:t>/</w:t>
      </w:r>
      <w:r w:rsidRPr="002B6A9F">
        <w:rPr>
          <w:rFonts w:ascii="Calibri" w:hAnsi="Calibri" w:cs="Calibri"/>
          <w:sz w:val="24"/>
          <w:szCs w:val="24"/>
          <w:highlight w:val="yellow"/>
        </w:rPr>
        <w:t xml:space="preserve">s). Transfer </w:t>
      </w:r>
      <w:r w:rsidR="00A12913" w:rsidRPr="002B6A9F">
        <w:rPr>
          <w:rFonts w:ascii="Calibri" w:hAnsi="Calibri" w:cs="Calibri"/>
          <w:sz w:val="24"/>
          <w:szCs w:val="24"/>
          <w:highlight w:val="yellow"/>
        </w:rPr>
        <w:t xml:space="preserve">the animal from the induction chamber to the </w:t>
      </w:r>
      <w:r w:rsidRPr="002B6A9F">
        <w:rPr>
          <w:rFonts w:ascii="Calibri" w:hAnsi="Calibri" w:cs="Calibri"/>
          <w:sz w:val="24"/>
          <w:szCs w:val="24"/>
          <w:highlight w:val="yellow"/>
        </w:rPr>
        <w:t xml:space="preserve">anesthesia mask set at 2 </w:t>
      </w:r>
      <w:r w:rsidR="00310FDE" w:rsidRPr="002B6A9F">
        <w:rPr>
          <w:rFonts w:ascii="Calibri" w:hAnsi="Calibri" w:cs="Calibri"/>
          <w:sz w:val="24"/>
          <w:szCs w:val="24"/>
          <w:highlight w:val="yellow"/>
        </w:rPr>
        <w:t xml:space="preserve">L/min </w:t>
      </w:r>
      <w:r w:rsidRPr="002B6A9F">
        <w:rPr>
          <w:rFonts w:ascii="Calibri" w:hAnsi="Calibri" w:cs="Calibri"/>
          <w:sz w:val="24"/>
          <w:szCs w:val="24"/>
          <w:highlight w:val="yellow"/>
        </w:rPr>
        <w:t xml:space="preserve">oxygen flow and 3% isoflurane. </w:t>
      </w:r>
    </w:p>
    <w:p w14:paraId="7FA8DB63"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3EB9A80" w14:textId="33650662"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Animal jacketing: Place </w:t>
      </w:r>
      <w:r w:rsidR="00A12913" w:rsidRPr="002B6A9F">
        <w:rPr>
          <w:rFonts w:ascii="Calibri" w:hAnsi="Calibri" w:cs="Calibri"/>
          <w:sz w:val="24"/>
          <w:szCs w:val="24"/>
          <w:highlight w:val="yellow"/>
        </w:rPr>
        <w:t xml:space="preserve">the animal in an appropriately sized jacket, drawing the forelimbs completely through the arm holes and fastening the </w:t>
      </w:r>
      <w:r w:rsidRPr="002B6A9F">
        <w:rPr>
          <w:rFonts w:ascii="Calibri" w:hAnsi="Calibri" w:cs="Calibri"/>
          <w:sz w:val="24"/>
          <w:szCs w:val="24"/>
          <w:highlight w:val="yellow"/>
        </w:rPr>
        <w:t>jacket securely along the animal’s back</w:t>
      </w:r>
      <w:r w:rsidR="001643A3" w:rsidRPr="002B6A9F">
        <w:rPr>
          <w:rFonts w:ascii="Calibri" w:hAnsi="Calibri" w:cs="Calibri"/>
          <w:sz w:val="24"/>
          <w:szCs w:val="24"/>
          <w:highlight w:val="yellow"/>
        </w:rPr>
        <w:t xml:space="preserve"> (shown in </w:t>
      </w:r>
      <w:r w:rsidR="001643A3" w:rsidRPr="002B6A9F">
        <w:rPr>
          <w:rFonts w:ascii="Calibri" w:hAnsi="Calibri" w:cs="Calibri"/>
          <w:b/>
          <w:bCs/>
          <w:sz w:val="24"/>
          <w:szCs w:val="24"/>
          <w:highlight w:val="yellow"/>
        </w:rPr>
        <w:t>Fig</w:t>
      </w:r>
      <w:r w:rsidR="00310FDE" w:rsidRPr="002B6A9F">
        <w:rPr>
          <w:rFonts w:ascii="Calibri" w:hAnsi="Calibri" w:cs="Calibri"/>
          <w:b/>
          <w:bCs/>
          <w:sz w:val="24"/>
          <w:szCs w:val="24"/>
          <w:highlight w:val="yellow"/>
        </w:rPr>
        <w:t>ure</w:t>
      </w:r>
      <w:r w:rsidR="001643A3" w:rsidRPr="002B6A9F">
        <w:rPr>
          <w:rFonts w:ascii="Calibri" w:hAnsi="Calibri" w:cs="Calibri"/>
          <w:b/>
          <w:bCs/>
          <w:sz w:val="24"/>
          <w:szCs w:val="24"/>
          <w:highlight w:val="yellow"/>
        </w:rPr>
        <w:t xml:space="preserve"> </w:t>
      </w:r>
      <w:r w:rsidR="0029369F" w:rsidRPr="002B6A9F">
        <w:rPr>
          <w:rFonts w:ascii="Calibri" w:hAnsi="Calibri" w:cs="Calibri"/>
          <w:b/>
          <w:bCs/>
          <w:sz w:val="24"/>
          <w:szCs w:val="24"/>
          <w:highlight w:val="yellow"/>
        </w:rPr>
        <w:t>3</w:t>
      </w:r>
      <w:r w:rsidR="001643A3" w:rsidRPr="002B6A9F">
        <w:rPr>
          <w:rFonts w:ascii="Calibri" w:hAnsi="Calibri" w:cs="Calibri"/>
          <w:b/>
          <w:bCs/>
          <w:sz w:val="24"/>
          <w:szCs w:val="24"/>
          <w:highlight w:val="yellow"/>
        </w:rPr>
        <w:t>C</w:t>
      </w:r>
      <w:r w:rsidR="001643A3" w:rsidRPr="002B6A9F">
        <w:rPr>
          <w:rFonts w:ascii="Calibri" w:hAnsi="Calibri" w:cs="Calibri"/>
          <w:sz w:val="24"/>
          <w:szCs w:val="24"/>
          <w:highlight w:val="yellow"/>
        </w:rPr>
        <w:t>)</w:t>
      </w:r>
      <w:r w:rsidRPr="002B6A9F">
        <w:rPr>
          <w:rFonts w:ascii="Calibri" w:hAnsi="Calibri" w:cs="Calibri"/>
          <w:sz w:val="24"/>
          <w:szCs w:val="24"/>
          <w:highlight w:val="yellow"/>
        </w:rPr>
        <w:t xml:space="preserve">. </w:t>
      </w:r>
    </w:p>
    <w:p w14:paraId="72963789"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7726291" w14:textId="74947C8B"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Replacing dummy insert with sampling insert: Use a pair of forceps to remove </w:t>
      </w:r>
      <w:r w:rsidR="00CD26CE" w:rsidRPr="002B6A9F">
        <w:rPr>
          <w:rFonts w:ascii="Calibri" w:hAnsi="Calibri" w:cs="Calibri"/>
          <w:sz w:val="24"/>
          <w:szCs w:val="24"/>
          <w:highlight w:val="yellow"/>
        </w:rPr>
        <w:t>the locking wedge from the guide and dummy assembly</w:t>
      </w:r>
      <w:r w:rsidR="00310FDE" w:rsidRPr="002B6A9F">
        <w:rPr>
          <w:rFonts w:ascii="Calibri" w:hAnsi="Calibri" w:cs="Calibri"/>
          <w:sz w:val="24"/>
          <w:szCs w:val="24"/>
          <w:highlight w:val="yellow"/>
        </w:rPr>
        <w:t xml:space="preserve"> </w:t>
      </w:r>
      <w:r w:rsidR="00CD26CE" w:rsidRPr="002B6A9F">
        <w:rPr>
          <w:rFonts w:ascii="Calibri" w:hAnsi="Calibri" w:cs="Calibri"/>
          <w:sz w:val="24"/>
          <w:szCs w:val="24"/>
          <w:highlight w:val="yellow"/>
        </w:rPr>
        <w:t>and carefully lift the dummy out of the guide.</w:t>
      </w:r>
      <w:r w:rsidRPr="002B6A9F">
        <w:rPr>
          <w:rFonts w:ascii="Calibri" w:hAnsi="Calibri" w:cs="Calibri"/>
          <w:sz w:val="24"/>
          <w:szCs w:val="24"/>
          <w:highlight w:val="yellow"/>
        </w:rPr>
        <w:t xml:space="preserve"> Gently install </w:t>
      </w:r>
      <w:r w:rsidR="00A12913" w:rsidRPr="002B6A9F">
        <w:rPr>
          <w:rFonts w:ascii="Calibri" w:hAnsi="Calibri" w:cs="Calibri"/>
          <w:sz w:val="24"/>
          <w:szCs w:val="24"/>
          <w:highlight w:val="yellow"/>
        </w:rPr>
        <w:t xml:space="preserve">the sampling insert it </w:t>
      </w:r>
      <w:r w:rsidRPr="002B6A9F">
        <w:rPr>
          <w:rFonts w:ascii="Calibri" w:hAnsi="Calibri" w:cs="Calibri"/>
          <w:sz w:val="24"/>
          <w:szCs w:val="24"/>
          <w:highlight w:val="yellow"/>
        </w:rPr>
        <w:t>into the guide</w:t>
      </w:r>
      <w:r w:rsidR="00CD26CE" w:rsidRPr="002B6A9F">
        <w:rPr>
          <w:rFonts w:ascii="Calibri" w:hAnsi="Calibri" w:cs="Calibri"/>
          <w:sz w:val="24"/>
          <w:szCs w:val="24"/>
          <w:highlight w:val="yellow"/>
        </w:rPr>
        <w:t>,</w:t>
      </w:r>
      <w:r w:rsidRPr="002B6A9F">
        <w:rPr>
          <w:rFonts w:ascii="Calibri" w:hAnsi="Calibri" w:cs="Calibri"/>
          <w:sz w:val="24"/>
          <w:szCs w:val="24"/>
          <w:highlight w:val="yellow"/>
        </w:rPr>
        <w:t xml:space="preserve"> then reinsert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locking wedge</w:t>
      </w:r>
      <w:r w:rsidR="001643A3" w:rsidRPr="002B6A9F">
        <w:rPr>
          <w:rFonts w:ascii="Calibri" w:hAnsi="Calibri" w:cs="Calibri"/>
          <w:sz w:val="24"/>
          <w:szCs w:val="24"/>
          <w:highlight w:val="yellow"/>
        </w:rPr>
        <w:t>.</w:t>
      </w:r>
    </w:p>
    <w:p w14:paraId="72B75A92"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AA38915" w14:textId="670218E4" w:rsidR="005A2E69"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Remove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animal from anesthesia and place </w:t>
      </w:r>
      <w:r w:rsidR="00CD26CE" w:rsidRPr="002B6A9F">
        <w:rPr>
          <w:rFonts w:ascii="Calibri" w:hAnsi="Calibri" w:cs="Calibri"/>
          <w:sz w:val="24"/>
          <w:szCs w:val="24"/>
          <w:highlight w:val="yellow"/>
        </w:rPr>
        <w:t xml:space="preserve">it </w:t>
      </w:r>
      <w:r w:rsidRPr="002B6A9F">
        <w:rPr>
          <w:rFonts w:ascii="Calibri" w:hAnsi="Calibri" w:cs="Calibri"/>
          <w:sz w:val="24"/>
          <w:szCs w:val="24"/>
          <w:highlight w:val="yellow"/>
        </w:rPr>
        <w:t xml:space="preserve">into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rotating cage system. Attach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cage tether to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animal jacket and activate </w:t>
      </w:r>
      <w:r w:rsidR="00CD26CE" w:rsidRPr="002B6A9F">
        <w:rPr>
          <w:rFonts w:ascii="Calibri" w:hAnsi="Calibri" w:cs="Calibri"/>
          <w:sz w:val="24"/>
          <w:szCs w:val="24"/>
          <w:highlight w:val="yellow"/>
        </w:rPr>
        <w:t xml:space="preserve">the </w:t>
      </w:r>
      <w:r w:rsidRPr="002B6A9F">
        <w:rPr>
          <w:rFonts w:ascii="Calibri" w:hAnsi="Calibri" w:cs="Calibri"/>
          <w:sz w:val="24"/>
          <w:szCs w:val="24"/>
          <w:highlight w:val="yellow"/>
        </w:rPr>
        <w:t>rotating cage system.</w:t>
      </w:r>
    </w:p>
    <w:bookmarkEnd w:id="10"/>
    <w:p w14:paraId="04BFF3D6"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7C73C79" w14:textId="6970564F" w:rsidR="00C329D7" w:rsidRPr="00D661F7" w:rsidRDefault="74BFB54A" w:rsidP="0097683E">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Perform</w:t>
      </w:r>
      <w:r w:rsidR="005C7112" w:rsidRPr="00D661F7">
        <w:rPr>
          <w:rFonts w:ascii="Calibri" w:hAnsi="Calibri" w:cs="Calibri"/>
          <w:sz w:val="24"/>
          <w:szCs w:val="24"/>
        </w:rPr>
        <w:t>ing</w:t>
      </w:r>
      <w:r w:rsidRPr="00D661F7">
        <w:rPr>
          <w:rFonts w:ascii="Calibri" w:hAnsi="Calibri" w:cs="Calibri"/>
          <w:sz w:val="24"/>
          <w:szCs w:val="24"/>
        </w:rPr>
        <w:t xml:space="preserve"> cOFM sampling</w:t>
      </w:r>
      <w:r w:rsidR="00D15D51">
        <w:rPr>
          <w:rFonts w:ascii="Calibri" w:hAnsi="Calibri" w:cs="Calibri"/>
          <w:sz w:val="24"/>
          <w:szCs w:val="24"/>
        </w:rPr>
        <w:t>:</w:t>
      </w:r>
    </w:p>
    <w:p w14:paraId="61550424"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FF94D58" w14:textId="41823D80" w:rsidR="00F94057" w:rsidRPr="00D661F7" w:rsidRDefault="00F94057"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Set microperfusion pumps to 5 </w:t>
      </w:r>
      <w:proofErr w:type="spellStart"/>
      <w:r w:rsidRPr="00D661F7">
        <w:rPr>
          <w:rFonts w:ascii="Calibri" w:hAnsi="Calibri" w:cs="Calibri"/>
          <w:sz w:val="24"/>
          <w:szCs w:val="24"/>
        </w:rPr>
        <w:t>μL</w:t>
      </w:r>
      <w:proofErr w:type="spellEnd"/>
      <w:r w:rsidR="00310FDE" w:rsidRPr="00D661F7">
        <w:rPr>
          <w:rFonts w:ascii="Calibri" w:hAnsi="Calibri" w:cs="Calibri"/>
          <w:sz w:val="24"/>
          <w:szCs w:val="24"/>
        </w:rPr>
        <w:t>/</w:t>
      </w:r>
      <w:r w:rsidRPr="00D661F7">
        <w:rPr>
          <w:rFonts w:ascii="Calibri" w:hAnsi="Calibri" w:cs="Calibri"/>
          <w:sz w:val="24"/>
          <w:szCs w:val="24"/>
        </w:rPr>
        <w:t>min</w:t>
      </w:r>
      <w:r w:rsidR="001275F9" w:rsidRPr="00D661F7">
        <w:rPr>
          <w:rFonts w:ascii="Calibri" w:hAnsi="Calibri" w:cs="Calibri"/>
          <w:sz w:val="24"/>
          <w:szCs w:val="24"/>
        </w:rPr>
        <w:t xml:space="preserve"> and perform a 2</w:t>
      </w:r>
      <w:r w:rsidR="00310FDE" w:rsidRPr="00D661F7">
        <w:rPr>
          <w:rFonts w:ascii="Calibri" w:hAnsi="Calibri" w:cs="Calibri"/>
          <w:sz w:val="24"/>
          <w:szCs w:val="24"/>
        </w:rPr>
        <w:t xml:space="preserve"> </w:t>
      </w:r>
      <w:r w:rsidR="001275F9" w:rsidRPr="00D661F7">
        <w:rPr>
          <w:rFonts w:ascii="Calibri" w:hAnsi="Calibri" w:cs="Calibri"/>
          <w:sz w:val="24"/>
          <w:szCs w:val="24"/>
        </w:rPr>
        <w:t xml:space="preserve">min flush to remove any microbubbles that may have resulted from </w:t>
      </w:r>
      <w:r w:rsidR="00CD26CE" w:rsidRPr="00D661F7">
        <w:rPr>
          <w:rFonts w:ascii="Calibri" w:hAnsi="Calibri" w:cs="Calibri"/>
          <w:sz w:val="24"/>
          <w:szCs w:val="24"/>
        </w:rPr>
        <w:t xml:space="preserve">the </w:t>
      </w:r>
      <w:r w:rsidR="001275F9" w:rsidRPr="00D661F7">
        <w:rPr>
          <w:rFonts w:ascii="Calibri" w:hAnsi="Calibri" w:cs="Calibri"/>
          <w:sz w:val="24"/>
          <w:szCs w:val="24"/>
        </w:rPr>
        <w:t xml:space="preserve">cOFM sampling insert installation. </w:t>
      </w:r>
    </w:p>
    <w:p w14:paraId="38B3B067"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167B597" w14:textId="2AE65096" w:rsidR="00C329D7" w:rsidRPr="00D661F7" w:rsidRDefault="001275F9"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Change</w:t>
      </w:r>
      <w:r w:rsidR="74BFB54A" w:rsidRPr="00D661F7">
        <w:rPr>
          <w:rFonts w:ascii="Calibri" w:hAnsi="Calibri" w:cs="Calibri"/>
          <w:sz w:val="24"/>
          <w:szCs w:val="24"/>
        </w:rPr>
        <w:t xml:space="preserve"> the microperfusion pump </w:t>
      </w:r>
      <w:r w:rsidRPr="00D661F7">
        <w:rPr>
          <w:rFonts w:ascii="Calibri" w:hAnsi="Calibri" w:cs="Calibri"/>
          <w:sz w:val="24"/>
          <w:szCs w:val="24"/>
        </w:rPr>
        <w:t xml:space="preserve">settings to </w:t>
      </w:r>
      <w:r w:rsidR="74BFB54A" w:rsidRPr="00D661F7">
        <w:rPr>
          <w:rFonts w:ascii="Calibri" w:hAnsi="Calibri" w:cs="Calibri"/>
          <w:sz w:val="24"/>
          <w:szCs w:val="24"/>
        </w:rPr>
        <w:t>the correctly desired flow rate for pump mode</w:t>
      </w:r>
      <w:r w:rsidR="00BB3825" w:rsidRPr="00D661F7">
        <w:rPr>
          <w:rFonts w:ascii="Calibri" w:hAnsi="Calibri" w:cs="Calibri"/>
          <w:sz w:val="24"/>
          <w:szCs w:val="24"/>
        </w:rPr>
        <w:t xml:space="preserve"> (f</w:t>
      </w:r>
      <w:r w:rsidR="74BFB54A" w:rsidRPr="00D661F7">
        <w:rPr>
          <w:rFonts w:ascii="Calibri" w:hAnsi="Calibri" w:cs="Calibri"/>
          <w:sz w:val="24"/>
          <w:szCs w:val="24"/>
        </w:rPr>
        <w:t>or example, 1 µL</w:t>
      </w:r>
      <w:r w:rsidR="00310FDE" w:rsidRPr="00D661F7">
        <w:rPr>
          <w:rFonts w:ascii="Calibri" w:hAnsi="Calibri" w:cs="Calibri"/>
          <w:sz w:val="24"/>
          <w:szCs w:val="24"/>
        </w:rPr>
        <w:t>/</w:t>
      </w:r>
      <w:r w:rsidR="74BFB54A" w:rsidRPr="00D661F7">
        <w:rPr>
          <w:rFonts w:ascii="Calibri" w:hAnsi="Calibri" w:cs="Calibri"/>
          <w:sz w:val="24"/>
          <w:szCs w:val="24"/>
        </w:rPr>
        <w:t>min</w:t>
      </w:r>
      <w:r w:rsidR="00BB3825" w:rsidRPr="00D661F7">
        <w:rPr>
          <w:rFonts w:ascii="Calibri" w:hAnsi="Calibri" w:cs="Calibri"/>
          <w:sz w:val="24"/>
          <w:szCs w:val="24"/>
        </w:rPr>
        <w:t>)</w:t>
      </w:r>
      <w:r w:rsidR="74BFB54A" w:rsidRPr="00D661F7">
        <w:rPr>
          <w:rFonts w:ascii="Calibri" w:hAnsi="Calibri" w:cs="Calibri"/>
          <w:sz w:val="24"/>
          <w:szCs w:val="24"/>
        </w:rPr>
        <w:t>.</w:t>
      </w:r>
    </w:p>
    <w:p w14:paraId="4E0BE823"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2AE2E36" w14:textId="546FD58F"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ctivate pump mode. If performing fractionated cOFM sampling, activate </w:t>
      </w:r>
      <w:r w:rsidR="00CD26CE" w:rsidRPr="00D661F7">
        <w:rPr>
          <w:rFonts w:ascii="Calibri" w:hAnsi="Calibri" w:cs="Calibri"/>
          <w:sz w:val="24"/>
          <w:szCs w:val="24"/>
        </w:rPr>
        <w:t xml:space="preserve">the </w:t>
      </w:r>
      <w:r w:rsidRPr="00D661F7">
        <w:rPr>
          <w:rFonts w:ascii="Calibri" w:hAnsi="Calibri" w:cs="Calibri"/>
          <w:sz w:val="24"/>
          <w:szCs w:val="24"/>
        </w:rPr>
        <w:t xml:space="preserve">fraction collector. </w:t>
      </w:r>
    </w:p>
    <w:p w14:paraId="60AE2136"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F2F849E" w14:textId="712195F9"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During </w:t>
      </w:r>
      <w:r w:rsidR="00954858" w:rsidRPr="00D661F7">
        <w:rPr>
          <w:rFonts w:ascii="Calibri" w:hAnsi="Calibri" w:cs="Calibri"/>
          <w:sz w:val="24"/>
          <w:szCs w:val="24"/>
        </w:rPr>
        <w:t xml:space="preserve">the </w:t>
      </w:r>
      <w:r w:rsidRPr="00D661F7">
        <w:rPr>
          <w:rFonts w:ascii="Calibri" w:hAnsi="Calibri" w:cs="Calibri"/>
          <w:sz w:val="24"/>
          <w:szCs w:val="24"/>
        </w:rPr>
        <w:t>initial stages of cOFM sampling, make close observations of the push and pull tubing to ensure the</w:t>
      </w:r>
      <w:r w:rsidR="001D3C1D" w:rsidRPr="00D661F7">
        <w:rPr>
          <w:rFonts w:ascii="Calibri" w:hAnsi="Calibri" w:cs="Calibri"/>
          <w:sz w:val="24"/>
          <w:szCs w:val="24"/>
        </w:rPr>
        <w:t xml:space="preserve"> absence of</w:t>
      </w:r>
      <w:r w:rsidRPr="00D661F7">
        <w:rPr>
          <w:rFonts w:ascii="Calibri" w:hAnsi="Calibri" w:cs="Calibri"/>
          <w:sz w:val="24"/>
          <w:szCs w:val="24"/>
        </w:rPr>
        <w:t xml:space="preserve"> gas bubbles, as these will impair proper machine function and sample collection and potentially endanger the animal. If gas bubbles are observed, stop system components, detach the animal from cOFM system, and remove gas bubbles </w:t>
      </w:r>
      <w:r w:rsidR="00310FDE" w:rsidRPr="00D661F7">
        <w:rPr>
          <w:rFonts w:ascii="Calibri" w:hAnsi="Calibri" w:cs="Calibri"/>
          <w:sz w:val="24"/>
          <w:szCs w:val="24"/>
        </w:rPr>
        <w:t xml:space="preserve">by </w:t>
      </w:r>
      <w:proofErr w:type="spellStart"/>
      <w:r w:rsidRPr="00D661F7">
        <w:rPr>
          <w:rFonts w:ascii="Calibri" w:hAnsi="Calibri" w:cs="Calibri"/>
          <w:sz w:val="24"/>
          <w:szCs w:val="24"/>
        </w:rPr>
        <w:t>aCSF</w:t>
      </w:r>
      <w:proofErr w:type="spellEnd"/>
      <w:r w:rsidRPr="00D661F7">
        <w:rPr>
          <w:rFonts w:ascii="Calibri" w:hAnsi="Calibri" w:cs="Calibri"/>
          <w:sz w:val="24"/>
          <w:szCs w:val="24"/>
        </w:rPr>
        <w:t xml:space="preserve"> flush through the tubing. </w:t>
      </w:r>
    </w:p>
    <w:p w14:paraId="6FCBCF36"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092E36A" w14:textId="68E877DF"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Throughout the duration of the cOFM sampling process, make additional frequent observations of the cOFM tubing and animal behavior. If animal behavior indicates sudden health changes, immediately stop system components and address the animal health concern. Consult with institutional veterinary staff if necessary. </w:t>
      </w:r>
    </w:p>
    <w:p w14:paraId="3BC0D9D5"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C451194" w14:textId="567FE382" w:rsidR="00C329D7" w:rsidRPr="0049326C" w:rsidRDefault="74BFB54A" w:rsidP="0097683E">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9326C">
        <w:rPr>
          <w:rFonts w:ascii="Calibri" w:hAnsi="Calibri" w:cs="Calibri"/>
          <w:sz w:val="24"/>
          <w:szCs w:val="24"/>
        </w:rPr>
        <w:t>Detaching</w:t>
      </w:r>
      <w:r w:rsidR="00DA5894" w:rsidRPr="0049326C">
        <w:rPr>
          <w:rFonts w:ascii="Calibri" w:hAnsi="Calibri" w:cs="Calibri"/>
          <w:sz w:val="24"/>
          <w:szCs w:val="24"/>
        </w:rPr>
        <w:t xml:space="preserve"> an </w:t>
      </w:r>
      <w:r w:rsidRPr="0049326C">
        <w:rPr>
          <w:rFonts w:ascii="Calibri" w:hAnsi="Calibri" w:cs="Calibri"/>
          <w:sz w:val="24"/>
          <w:szCs w:val="24"/>
        </w:rPr>
        <w:t xml:space="preserve">animal from </w:t>
      </w:r>
      <w:r w:rsidR="00DA5894" w:rsidRPr="0049326C">
        <w:rPr>
          <w:rFonts w:ascii="Calibri" w:hAnsi="Calibri" w:cs="Calibri"/>
          <w:sz w:val="24"/>
          <w:szCs w:val="24"/>
        </w:rPr>
        <w:t xml:space="preserve">the </w:t>
      </w:r>
      <w:r w:rsidRPr="0049326C">
        <w:rPr>
          <w:rFonts w:ascii="Calibri" w:hAnsi="Calibri" w:cs="Calibri"/>
          <w:sz w:val="24"/>
          <w:szCs w:val="24"/>
        </w:rPr>
        <w:t>cOFM system</w:t>
      </w:r>
      <w:r w:rsidR="00D15D51" w:rsidRPr="0049326C">
        <w:rPr>
          <w:rFonts w:ascii="Calibri" w:hAnsi="Calibri" w:cs="Calibri"/>
          <w:sz w:val="24"/>
          <w:szCs w:val="24"/>
        </w:rPr>
        <w:t>:</w:t>
      </w:r>
    </w:p>
    <w:p w14:paraId="4401B853"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0C03A99" w14:textId="40B04464"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11" w:name="_Hlk210990070"/>
      <w:r w:rsidRPr="002B6A9F">
        <w:rPr>
          <w:rFonts w:ascii="Calibri" w:hAnsi="Calibri" w:cs="Calibri"/>
          <w:sz w:val="24"/>
          <w:szCs w:val="24"/>
          <w:highlight w:val="yellow"/>
        </w:rPr>
        <w:t xml:space="preserve">Deactivate </w:t>
      </w:r>
      <w:r w:rsidR="00310FDE" w:rsidRPr="002B6A9F">
        <w:rPr>
          <w:rFonts w:ascii="Calibri" w:hAnsi="Calibri" w:cs="Calibri"/>
          <w:sz w:val="24"/>
          <w:szCs w:val="24"/>
          <w:highlight w:val="yellow"/>
        </w:rPr>
        <w:t xml:space="preserve">the rotating cage system and detach the cage tether from the </w:t>
      </w:r>
      <w:r w:rsidRPr="002B6A9F">
        <w:rPr>
          <w:rFonts w:ascii="Calibri" w:hAnsi="Calibri" w:cs="Calibri"/>
          <w:sz w:val="24"/>
          <w:szCs w:val="24"/>
          <w:highlight w:val="yellow"/>
        </w:rPr>
        <w:t xml:space="preserve">animal jacket. </w:t>
      </w:r>
    </w:p>
    <w:p w14:paraId="45070362"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E2B14DA" w14:textId="2F14AE6A"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Transfer </w:t>
      </w:r>
      <w:r w:rsidR="00D15D51" w:rsidRPr="002B6A9F">
        <w:rPr>
          <w:rFonts w:ascii="Calibri" w:hAnsi="Calibri" w:cs="Calibri"/>
          <w:sz w:val="24"/>
          <w:szCs w:val="24"/>
          <w:highlight w:val="yellow"/>
        </w:rPr>
        <w:t xml:space="preserve">the </w:t>
      </w:r>
      <w:r w:rsidRPr="002B6A9F">
        <w:rPr>
          <w:rFonts w:ascii="Calibri" w:hAnsi="Calibri" w:cs="Calibri"/>
          <w:sz w:val="24"/>
          <w:szCs w:val="24"/>
          <w:highlight w:val="yellow"/>
        </w:rPr>
        <w:t>animal to the isoflurane anesthesia induction chamber</w:t>
      </w:r>
      <w:r w:rsidR="00AF3CBC" w:rsidRPr="007B569C">
        <w:rPr>
          <w:rFonts w:ascii="Calibri" w:hAnsi="Calibri" w:cs="Calibri"/>
          <w:sz w:val="24"/>
          <w:szCs w:val="24"/>
          <w:highlight w:val="yellow"/>
        </w:rPr>
        <w:t>, with sampling insert and cOFM tubing still attached</w:t>
      </w:r>
      <w:r w:rsidRPr="002B6A9F">
        <w:rPr>
          <w:rFonts w:ascii="Calibri" w:hAnsi="Calibri" w:cs="Calibri"/>
          <w:sz w:val="24"/>
          <w:szCs w:val="24"/>
          <w:highlight w:val="yellow"/>
        </w:rPr>
        <w:t xml:space="preserve">. Begin anesthesia with oxygen flow at 2 </w:t>
      </w:r>
      <w:r w:rsidR="00310FDE" w:rsidRPr="002B6A9F">
        <w:rPr>
          <w:rFonts w:ascii="Calibri" w:hAnsi="Calibri" w:cs="Calibri"/>
          <w:sz w:val="24"/>
          <w:szCs w:val="24"/>
          <w:highlight w:val="yellow"/>
        </w:rPr>
        <w:t xml:space="preserve">L/min </w:t>
      </w:r>
      <w:r w:rsidRPr="002B6A9F">
        <w:rPr>
          <w:rFonts w:ascii="Calibri" w:hAnsi="Calibri" w:cs="Calibri"/>
          <w:sz w:val="24"/>
          <w:szCs w:val="24"/>
          <w:highlight w:val="yellow"/>
        </w:rPr>
        <w:t xml:space="preserve">and isoflurane set to 3%. Observe </w:t>
      </w:r>
      <w:r w:rsidR="00310FD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animal until it reaches </w:t>
      </w:r>
      <w:r w:rsidR="004F72DE" w:rsidRPr="002B6A9F">
        <w:rPr>
          <w:rFonts w:ascii="Calibri" w:hAnsi="Calibri" w:cs="Calibri"/>
          <w:sz w:val="24"/>
          <w:szCs w:val="24"/>
          <w:highlight w:val="yellow"/>
        </w:rPr>
        <w:t xml:space="preserve">an </w:t>
      </w:r>
      <w:r w:rsidRPr="002B6A9F">
        <w:rPr>
          <w:rFonts w:ascii="Calibri" w:hAnsi="Calibri" w:cs="Calibri"/>
          <w:sz w:val="24"/>
          <w:szCs w:val="24"/>
          <w:highlight w:val="yellow"/>
        </w:rPr>
        <w:t xml:space="preserve">appropriate level of anesthesia (immobile with </w:t>
      </w:r>
      <w:r w:rsidR="00310FDE" w:rsidRPr="002B6A9F">
        <w:rPr>
          <w:rFonts w:ascii="Calibri" w:hAnsi="Calibri" w:cs="Calibri"/>
          <w:sz w:val="24"/>
          <w:szCs w:val="24"/>
          <w:highlight w:val="yellow"/>
        </w:rPr>
        <w:t xml:space="preserve">a </w:t>
      </w:r>
      <w:r w:rsidRPr="002B6A9F">
        <w:rPr>
          <w:rFonts w:ascii="Calibri" w:hAnsi="Calibri" w:cs="Calibri"/>
          <w:sz w:val="24"/>
          <w:szCs w:val="24"/>
          <w:highlight w:val="yellow"/>
        </w:rPr>
        <w:t>respiration rate of approximately 1 breath</w:t>
      </w:r>
      <w:r w:rsidR="00310FDE" w:rsidRPr="002B6A9F">
        <w:rPr>
          <w:rFonts w:ascii="Calibri" w:hAnsi="Calibri" w:cs="Calibri"/>
          <w:sz w:val="24"/>
          <w:szCs w:val="24"/>
          <w:highlight w:val="yellow"/>
        </w:rPr>
        <w:t>/</w:t>
      </w:r>
      <w:r w:rsidRPr="002B6A9F">
        <w:rPr>
          <w:rFonts w:ascii="Calibri" w:hAnsi="Calibri" w:cs="Calibri"/>
          <w:sz w:val="24"/>
          <w:szCs w:val="24"/>
          <w:highlight w:val="yellow"/>
        </w:rPr>
        <w:t xml:space="preserve">s). Transfer </w:t>
      </w:r>
      <w:r w:rsidR="00310FD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animal from induction chamber to </w:t>
      </w:r>
      <w:r w:rsidR="00310FDE"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anesthesia mask set at 2 </w:t>
      </w:r>
      <w:r w:rsidR="00310FDE" w:rsidRPr="002B6A9F">
        <w:rPr>
          <w:rFonts w:ascii="Calibri" w:hAnsi="Calibri" w:cs="Calibri"/>
          <w:sz w:val="24"/>
          <w:szCs w:val="24"/>
          <w:highlight w:val="yellow"/>
        </w:rPr>
        <w:t xml:space="preserve">L/min </w:t>
      </w:r>
      <w:r w:rsidRPr="002B6A9F">
        <w:rPr>
          <w:rFonts w:ascii="Calibri" w:hAnsi="Calibri" w:cs="Calibri"/>
          <w:sz w:val="24"/>
          <w:szCs w:val="24"/>
          <w:highlight w:val="yellow"/>
        </w:rPr>
        <w:t xml:space="preserve">oxygen flow and 3% isoflurane. </w:t>
      </w:r>
    </w:p>
    <w:p w14:paraId="3A9951DF"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03A60D3" w14:textId="371B74C9"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bookmarkStart w:id="12" w:name="OLE_LINK1"/>
      <w:r w:rsidRPr="002B6A9F">
        <w:rPr>
          <w:rFonts w:ascii="Calibri" w:hAnsi="Calibri" w:cs="Calibri"/>
          <w:sz w:val="24"/>
          <w:szCs w:val="24"/>
          <w:highlight w:val="yellow"/>
        </w:rPr>
        <w:t xml:space="preserve">Replace sampling insert with dummy insert: Use a pair of forceps to remove </w:t>
      </w:r>
      <w:r w:rsidR="00954858" w:rsidRPr="002B6A9F">
        <w:rPr>
          <w:rFonts w:ascii="Calibri" w:hAnsi="Calibri" w:cs="Calibri"/>
          <w:sz w:val="24"/>
          <w:szCs w:val="24"/>
          <w:highlight w:val="yellow"/>
        </w:rPr>
        <w:t>the locking wedge from the guide and sampling insert assembly, and carefully lift the sampling insert out of the guide.</w:t>
      </w:r>
      <w:r w:rsidRPr="002B6A9F">
        <w:rPr>
          <w:rFonts w:ascii="Calibri" w:hAnsi="Calibri" w:cs="Calibri"/>
          <w:sz w:val="24"/>
          <w:szCs w:val="24"/>
          <w:highlight w:val="yellow"/>
        </w:rPr>
        <w:t xml:space="preserve"> Gently install </w:t>
      </w:r>
      <w:r w:rsidR="00954858" w:rsidRPr="002B6A9F">
        <w:rPr>
          <w:rFonts w:ascii="Calibri" w:hAnsi="Calibri" w:cs="Calibri"/>
          <w:sz w:val="24"/>
          <w:szCs w:val="24"/>
          <w:highlight w:val="yellow"/>
        </w:rPr>
        <w:t xml:space="preserve">the </w:t>
      </w:r>
      <w:r w:rsidRPr="002B6A9F">
        <w:rPr>
          <w:rFonts w:ascii="Calibri" w:hAnsi="Calibri" w:cs="Calibri"/>
          <w:sz w:val="24"/>
          <w:szCs w:val="24"/>
          <w:highlight w:val="yellow"/>
        </w:rPr>
        <w:t>dummy insert back into the guide</w:t>
      </w:r>
      <w:r w:rsidR="00954858" w:rsidRPr="002B6A9F">
        <w:rPr>
          <w:rFonts w:ascii="Calibri" w:hAnsi="Calibri" w:cs="Calibri"/>
          <w:sz w:val="24"/>
          <w:szCs w:val="24"/>
          <w:highlight w:val="yellow"/>
        </w:rPr>
        <w:t>,</w:t>
      </w:r>
      <w:r w:rsidRPr="002B6A9F">
        <w:rPr>
          <w:rFonts w:ascii="Calibri" w:hAnsi="Calibri" w:cs="Calibri"/>
          <w:sz w:val="24"/>
          <w:szCs w:val="24"/>
          <w:highlight w:val="yellow"/>
        </w:rPr>
        <w:t xml:space="preserve"> then reinsert </w:t>
      </w:r>
      <w:r w:rsidR="00954858" w:rsidRPr="002B6A9F">
        <w:rPr>
          <w:rFonts w:ascii="Calibri" w:hAnsi="Calibri" w:cs="Calibri"/>
          <w:sz w:val="24"/>
          <w:szCs w:val="24"/>
          <w:highlight w:val="yellow"/>
        </w:rPr>
        <w:t xml:space="preserve">the </w:t>
      </w:r>
      <w:r w:rsidRPr="002B6A9F">
        <w:rPr>
          <w:rFonts w:ascii="Calibri" w:hAnsi="Calibri" w:cs="Calibri"/>
          <w:sz w:val="24"/>
          <w:szCs w:val="24"/>
          <w:highlight w:val="yellow"/>
        </w:rPr>
        <w:t>locking wedge</w:t>
      </w:r>
      <w:bookmarkEnd w:id="12"/>
      <w:r w:rsidRPr="002B6A9F">
        <w:rPr>
          <w:rFonts w:ascii="Calibri" w:hAnsi="Calibri" w:cs="Calibri"/>
          <w:sz w:val="24"/>
          <w:szCs w:val="24"/>
          <w:highlight w:val="yellow"/>
        </w:rPr>
        <w:t xml:space="preserve">. </w:t>
      </w:r>
    </w:p>
    <w:p w14:paraId="6296A814" w14:textId="77777777" w:rsidR="00310FDE" w:rsidRPr="002B6A9F"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AA16ADA" w14:textId="3B846EDD" w:rsidR="00C329D7" w:rsidRPr="002B6A9F"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2B6A9F">
        <w:rPr>
          <w:rFonts w:ascii="Calibri" w:hAnsi="Calibri" w:cs="Calibri"/>
          <w:sz w:val="24"/>
          <w:szCs w:val="24"/>
          <w:highlight w:val="yellow"/>
        </w:rPr>
        <w:t xml:space="preserve">De-jacketing: Detach fasteners from </w:t>
      </w:r>
      <w:r w:rsidR="00954858" w:rsidRPr="002B6A9F">
        <w:rPr>
          <w:rFonts w:ascii="Calibri" w:hAnsi="Calibri" w:cs="Calibri"/>
          <w:sz w:val="24"/>
          <w:szCs w:val="24"/>
          <w:highlight w:val="yellow"/>
        </w:rPr>
        <w:t xml:space="preserve">the </w:t>
      </w:r>
      <w:r w:rsidRPr="002B6A9F">
        <w:rPr>
          <w:rFonts w:ascii="Calibri" w:hAnsi="Calibri" w:cs="Calibri"/>
          <w:sz w:val="24"/>
          <w:szCs w:val="24"/>
          <w:highlight w:val="yellow"/>
        </w:rPr>
        <w:t xml:space="preserve">back side of the animal </w:t>
      </w:r>
      <w:r w:rsidR="00310FDE" w:rsidRPr="002B6A9F">
        <w:rPr>
          <w:rFonts w:ascii="Calibri" w:hAnsi="Calibri" w:cs="Calibri"/>
          <w:sz w:val="24"/>
          <w:szCs w:val="24"/>
          <w:highlight w:val="yellow"/>
        </w:rPr>
        <w:t>jacket and</w:t>
      </w:r>
      <w:r w:rsidRPr="002B6A9F">
        <w:rPr>
          <w:rFonts w:ascii="Calibri" w:hAnsi="Calibri" w:cs="Calibri"/>
          <w:sz w:val="24"/>
          <w:szCs w:val="24"/>
          <w:highlight w:val="yellow"/>
        </w:rPr>
        <w:t xml:space="preserve"> gently remove the jacket from the animal. </w:t>
      </w:r>
    </w:p>
    <w:bookmarkEnd w:id="11"/>
    <w:p w14:paraId="3450CFF4"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D8CEBC2" w14:textId="77E15B6B"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nimal recovery and observation: Remove animal from isoflurane anesthesia and place into a clean recovery cage, providing continual observation until the animal fully regains consciousness and sternal recumbency. Re-house into </w:t>
      </w:r>
      <w:r w:rsidR="00954858" w:rsidRPr="00D661F7">
        <w:rPr>
          <w:rFonts w:ascii="Calibri" w:hAnsi="Calibri" w:cs="Calibri"/>
          <w:sz w:val="24"/>
          <w:szCs w:val="24"/>
        </w:rPr>
        <w:t xml:space="preserve">a </w:t>
      </w:r>
      <w:r w:rsidRPr="00D661F7">
        <w:rPr>
          <w:rFonts w:ascii="Calibri" w:hAnsi="Calibri" w:cs="Calibri"/>
          <w:sz w:val="24"/>
          <w:szCs w:val="24"/>
        </w:rPr>
        <w:t xml:space="preserve">home cage once the animal is fully recovered. </w:t>
      </w:r>
    </w:p>
    <w:p w14:paraId="4DB5C1BA"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0BA9E8F" w14:textId="4A2547A1" w:rsidR="00C329D7" w:rsidRPr="00D661F7" w:rsidRDefault="74BFB54A" w:rsidP="0097683E">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ample collection and storage</w:t>
      </w:r>
      <w:r w:rsidR="00D15D51">
        <w:rPr>
          <w:rFonts w:ascii="Calibri" w:hAnsi="Calibri" w:cs="Calibri"/>
          <w:sz w:val="24"/>
          <w:szCs w:val="24"/>
        </w:rPr>
        <w:t>:</w:t>
      </w:r>
    </w:p>
    <w:p w14:paraId="569BA3ED"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261BBE0" w14:textId="70D3ABFA"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Fractionated sampling</w:t>
      </w:r>
      <w:r w:rsidR="00D15D51">
        <w:rPr>
          <w:rFonts w:ascii="Calibri" w:hAnsi="Calibri" w:cs="Calibri"/>
          <w:sz w:val="24"/>
          <w:szCs w:val="24"/>
        </w:rPr>
        <w:t>:</w:t>
      </w:r>
    </w:p>
    <w:p w14:paraId="120DC763"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A7157BE" w14:textId="3F768CF5"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Remove fraction collection tubes from </w:t>
      </w:r>
      <w:r w:rsidR="00954858" w:rsidRPr="00D661F7">
        <w:rPr>
          <w:rFonts w:ascii="Calibri" w:hAnsi="Calibri" w:cs="Calibri"/>
          <w:sz w:val="24"/>
          <w:szCs w:val="24"/>
        </w:rPr>
        <w:t xml:space="preserve">the </w:t>
      </w:r>
      <w:r w:rsidRPr="00D661F7">
        <w:rPr>
          <w:rFonts w:ascii="Calibri" w:hAnsi="Calibri" w:cs="Calibri"/>
          <w:sz w:val="24"/>
          <w:szCs w:val="24"/>
        </w:rPr>
        <w:t xml:space="preserve">fraction collector and place on ice for </w:t>
      </w:r>
      <w:r w:rsidR="00954858" w:rsidRPr="00D661F7">
        <w:rPr>
          <w:rFonts w:ascii="Calibri" w:hAnsi="Calibri" w:cs="Calibri"/>
          <w:sz w:val="24"/>
          <w:szCs w:val="24"/>
        </w:rPr>
        <w:t>short-</w:t>
      </w:r>
      <w:r w:rsidRPr="00D661F7">
        <w:rPr>
          <w:rFonts w:ascii="Calibri" w:hAnsi="Calibri" w:cs="Calibri"/>
          <w:sz w:val="24"/>
          <w:szCs w:val="24"/>
        </w:rPr>
        <w:t>term transport.</w:t>
      </w:r>
    </w:p>
    <w:p w14:paraId="1EF78F38"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93FE5EC" w14:textId="667F28B6"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Weigh each collection tube and compare to </w:t>
      </w:r>
      <w:r w:rsidR="00310FDE" w:rsidRPr="00D661F7">
        <w:rPr>
          <w:rFonts w:ascii="Calibri" w:hAnsi="Calibri" w:cs="Calibri"/>
          <w:sz w:val="24"/>
          <w:szCs w:val="24"/>
        </w:rPr>
        <w:t xml:space="preserve">the pre-collection weight to verify the </w:t>
      </w:r>
      <w:r w:rsidRPr="00D661F7">
        <w:rPr>
          <w:rFonts w:ascii="Calibri" w:hAnsi="Calibri" w:cs="Calibri"/>
          <w:sz w:val="24"/>
          <w:szCs w:val="24"/>
        </w:rPr>
        <w:t xml:space="preserve">sample volume. </w:t>
      </w:r>
    </w:p>
    <w:p w14:paraId="0B1F107A"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36456AA" w14:textId="1D3CF546"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oceed to downstream analyses of cOFM </w:t>
      </w:r>
      <w:r w:rsidR="00310FDE" w:rsidRPr="00D661F7">
        <w:rPr>
          <w:rFonts w:ascii="Calibri" w:hAnsi="Calibri" w:cs="Calibri"/>
          <w:sz w:val="24"/>
          <w:szCs w:val="24"/>
        </w:rPr>
        <w:t>samples or</w:t>
      </w:r>
      <w:r w:rsidRPr="00D661F7">
        <w:rPr>
          <w:rFonts w:ascii="Calibri" w:hAnsi="Calibri" w:cs="Calibri"/>
          <w:sz w:val="24"/>
          <w:szCs w:val="24"/>
        </w:rPr>
        <w:t xml:space="preserve"> </w:t>
      </w:r>
      <w:r w:rsidR="00310FDE" w:rsidRPr="00D661F7">
        <w:rPr>
          <w:rFonts w:ascii="Calibri" w:hAnsi="Calibri" w:cs="Calibri"/>
          <w:sz w:val="24"/>
          <w:szCs w:val="24"/>
        </w:rPr>
        <w:t>place them</w:t>
      </w:r>
      <w:r w:rsidRPr="00D661F7">
        <w:rPr>
          <w:rFonts w:ascii="Calibri" w:hAnsi="Calibri" w:cs="Calibri"/>
          <w:sz w:val="24"/>
          <w:szCs w:val="24"/>
        </w:rPr>
        <w:t xml:space="preserve"> into -80 °C freezer for long-term storage.</w:t>
      </w:r>
    </w:p>
    <w:p w14:paraId="3BA63609"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4EF8533" w14:textId="276843AB" w:rsidR="00310FDE"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Recirculated sampling</w:t>
      </w:r>
      <w:r w:rsidR="00D15D51">
        <w:rPr>
          <w:rFonts w:ascii="Calibri" w:hAnsi="Calibri" w:cs="Calibri"/>
          <w:sz w:val="24"/>
          <w:szCs w:val="24"/>
        </w:rPr>
        <w:t>:</w:t>
      </w:r>
    </w:p>
    <w:p w14:paraId="0463CD60"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1CF5381" w14:textId="68151D08" w:rsidR="00C329D7" w:rsidRPr="00D661F7" w:rsidRDefault="00B87A1E"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lastRenderedPageBreak/>
        <w:t xml:space="preserve">Leaving the </w:t>
      </w:r>
      <w:r w:rsidR="006D2313" w:rsidRPr="00D661F7">
        <w:rPr>
          <w:rFonts w:ascii="Calibri" w:hAnsi="Calibri" w:cs="Calibri"/>
          <w:sz w:val="24"/>
          <w:szCs w:val="24"/>
        </w:rPr>
        <w:t>pull tube attached to the</w:t>
      </w:r>
      <w:r w:rsidR="74BFB54A" w:rsidRPr="00D661F7">
        <w:rPr>
          <w:rFonts w:ascii="Calibri" w:hAnsi="Calibri" w:cs="Calibri"/>
          <w:sz w:val="24"/>
          <w:szCs w:val="24"/>
        </w:rPr>
        <w:t xml:space="preserve"> cOFM sampling insert outlet (shorter </w:t>
      </w:r>
      <w:r w:rsidR="00F40872" w:rsidRPr="00D661F7">
        <w:rPr>
          <w:rFonts w:ascii="Calibri" w:hAnsi="Calibri" w:cs="Calibri"/>
          <w:sz w:val="24"/>
          <w:szCs w:val="24"/>
        </w:rPr>
        <w:t>shaft</w:t>
      </w:r>
      <w:r w:rsidR="74BFB54A" w:rsidRPr="00D661F7">
        <w:rPr>
          <w:rFonts w:ascii="Calibri" w:hAnsi="Calibri" w:cs="Calibri"/>
          <w:sz w:val="24"/>
          <w:szCs w:val="24"/>
        </w:rPr>
        <w:t>)</w:t>
      </w:r>
      <w:r w:rsidR="006D2313" w:rsidRPr="00D661F7">
        <w:rPr>
          <w:rFonts w:ascii="Calibri" w:hAnsi="Calibri" w:cs="Calibri"/>
          <w:sz w:val="24"/>
          <w:szCs w:val="24"/>
        </w:rPr>
        <w:t xml:space="preserve">, detach from the </w:t>
      </w:r>
      <w:r w:rsidR="00BC3DE4" w:rsidRPr="00D661F7">
        <w:rPr>
          <w:rFonts w:ascii="Calibri" w:hAnsi="Calibri" w:cs="Calibri"/>
          <w:sz w:val="24"/>
          <w:szCs w:val="24"/>
        </w:rPr>
        <w:t>rest of the setup</w:t>
      </w:r>
      <w:r w:rsidR="74BFB54A" w:rsidRPr="00D661F7">
        <w:rPr>
          <w:rFonts w:ascii="Calibri" w:hAnsi="Calibri" w:cs="Calibri"/>
          <w:sz w:val="24"/>
          <w:szCs w:val="24"/>
        </w:rPr>
        <w:t xml:space="preserve"> </w:t>
      </w:r>
      <w:r w:rsidR="00B54652" w:rsidRPr="00D661F7">
        <w:rPr>
          <w:rFonts w:ascii="Calibri" w:hAnsi="Calibri" w:cs="Calibri"/>
          <w:sz w:val="24"/>
          <w:szCs w:val="24"/>
        </w:rPr>
        <w:t xml:space="preserve">and place the tube </w:t>
      </w:r>
      <w:r w:rsidR="00310FDE" w:rsidRPr="00D661F7">
        <w:rPr>
          <w:rFonts w:ascii="Calibri" w:hAnsi="Calibri" w:cs="Calibri"/>
          <w:sz w:val="24"/>
          <w:szCs w:val="24"/>
        </w:rPr>
        <w:t>and</w:t>
      </w:r>
      <w:r w:rsidR="00B54652" w:rsidRPr="00D661F7">
        <w:rPr>
          <w:rFonts w:ascii="Calibri" w:hAnsi="Calibri" w:cs="Calibri"/>
          <w:sz w:val="24"/>
          <w:szCs w:val="24"/>
        </w:rPr>
        <w:t xml:space="preserve"> sampling insert</w:t>
      </w:r>
      <w:r w:rsidR="74BFB54A" w:rsidRPr="00D661F7">
        <w:rPr>
          <w:rFonts w:ascii="Calibri" w:hAnsi="Calibri" w:cs="Calibri"/>
          <w:sz w:val="24"/>
          <w:szCs w:val="24"/>
        </w:rPr>
        <w:t xml:space="preserve"> into a new, clean microcentrifuge tube. </w:t>
      </w:r>
    </w:p>
    <w:p w14:paraId="2104C323"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9C31DF6" w14:textId="06A73C39"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Attach a sterile 18G needle to a 1 </w:t>
      </w:r>
      <w:r w:rsidR="00310FDE" w:rsidRPr="00D661F7">
        <w:rPr>
          <w:rFonts w:ascii="Calibri" w:hAnsi="Calibri" w:cs="Calibri"/>
          <w:sz w:val="24"/>
          <w:szCs w:val="24"/>
        </w:rPr>
        <w:t xml:space="preserve">mL </w:t>
      </w:r>
      <w:r w:rsidRPr="00D661F7">
        <w:rPr>
          <w:rFonts w:ascii="Calibri" w:hAnsi="Calibri" w:cs="Calibri"/>
          <w:sz w:val="24"/>
          <w:szCs w:val="24"/>
        </w:rPr>
        <w:t xml:space="preserve">to 5 mL sterile syringe and fill with air. </w:t>
      </w:r>
    </w:p>
    <w:p w14:paraId="692A0F29"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D610C49" w14:textId="77777777"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Carefully insert the needle into the flanged tubing connector at the input end of the pull tube.</w:t>
      </w:r>
    </w:p>
    <w:p w14:paraId="0A4A29E9"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F21138B" w14:textId="77777777"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Ensuring that the cOFM sampling insert remains in the microcentrifuge tube, press down on the syringe plunger to eject the recirculated cOFM sample volume from the pull tube with air. Make sure that the entire cOFM sample is ejected from the pull tube and into the microcentrifuge tube, detaching the syringe and refilling with air if necessary. </w:t>
      </w:r>
    </w:p>
    <w:p w14:paraId="56DA7468"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2F78D95" w14:textId="1945494D"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lace the recirculated cOFM sample on ice for </w:t>
      </w:r>
      <w:r w:rsidR="00310FDE" w:rsidRPr="00D661F7">
        <w:rPr>
          <w:rFonts w:ascii="Calibri" w:hAnsi="Calibri" w:cs="Calibri"/>
          <w:sz w:val="24"/>
          <w:szCs w:val="24"/>
        </w:rPr>
        <w:t>short-term</w:t>
      </w:r>
      <w:r w:rsidRPr="00D661F7">
        <w:rPr>
          <w:rFonts w:ascii="Calibri" w:hAnsi="Calibri" w:cs="Calibri"/>
          <w:sz w:val="24"/>
          <w:szCs w:val="24"/>
        </w:rPr>
        <w:t xml:space="preserve"> transport.</w:t>
      </w:r>
    </w:p>
    <w:p w14:paraId="69C27ECA"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DFF534D" w14:textId="78BFD902" w:rsidR="00C329D7" w:rsidRPr="00D661F7" w:rsidRDefault="74BFB54A" w:rsidP="0097683E">
      <w:pPr>
        <w:pStyle w:val="ListParagraph"/>
        <w:numPr>
          <w:ilvl w:val="3"/>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Proceed to downstream analyses or </w:t>
      </w:r>
      <w:r w:rsidR="00310FDE" w:rsidRPr="00D661F7">
        <w:rPr>
          <w:rFonts w:ascii="Calibri" w:hAnsi="Calibri" w:cs="Calibri"/>
          <w:sz w:val="24"/>
          <w:szCs w:val="24"/>
        </w:rPr>
        <w:t>place them</w:t>
      </w:r>
      <w:r w:rsidRPr="00D661F7">
        <w:rPr>
          <w:rFonts w:ascii="Calibri" w:hAnsi="Calibri" w:cs="Calibri"/>
          <w:sz w:val="24"/>
          <w:szCs w:val="24"/>
        </w:rPr>
        <w:t xml:space="preserve"> into -80 °C freezer for long-term storage.</w:t>
      </w:r>
    </w:p>
    <w:p w14:paraId="7FDB148C"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72B7BB7" w14:textId="5B664688" w:rsidR="00C329D7" w:rsidRPr="00D661F7" w:rsidRDefault="74BFB54A" w:rsidP="0097683E">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Storing cOFM supplies if repeating cOFM sampling in the same animal</w:t>
      </w:r>
      <w:r w:rsidR="00D15D51">
        <w:rPr>
          <w:rFonts w:ascii="Calibri" w:hAnsi="Calibri" w:cs="Calibri"/>
          <w:sz w:val="24"/>
          <w:szCs w:val="24"/>
        </w:rPr>
        <w:t>:</w:t>
      </w:r>
    </w:p>
    <w:p w14:paraId="25F68860"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C6471E6" w14:textId="537ACD22" w:rsidR="00035B76" w:rsidRPr="00D661F7" w:rsidRDefault="00035B76"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sz w:val="24"/>
          <w:szCs w:val="24"/>
        </w:rPr>
        <w:t xml:space="preserve">NOTE: Re-use of cOFM disposables, such as sampling inserts and inlet-/outlet-tubing, is not recommended by the manufacturer. </w:t>
      </w:r>
    </w:p>
    <w:p w14:paraId="2E5D9427" w14:textId="77777777" w:rsidR="00035B76" w:rsidRPr="00D661F7" w:rsidRDefault="00035B76"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A35E94A" w14:textId="1162B8DB" w:rsidR="00C329D7"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Flush </w:t>
      </w:r>
      <w:r w:rsidR="00954858" w:rsidRPr="00D661F7">
        <w:rPr>
          <w:rFonts w:ascii="Calibri" w:hAnsi="Calibri" w:cs="Calibri"/>
          <w:sz w:val="24"/>
          <w:szCs w:val="24"/>
        </w:rPr>
        <w:t xml:space="preserve">the </w:t>
      </w:r>
      <w:r w:rsidRPr="00D661F7">
        <w:rPr>
          <w:rFonts w:ascii="Calibri" w:hAnsi="Calibri" w:cs="Calibri"/>
          <w:sz w:val="24"/>
          <w:szCs w:val="24"/>
        </w:rPr>
        <w:t xml:space="preserve">cOFM push-pull tubing with approximately 500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of sterile </w:t>
      </w:r>
      <w:proofErr w:type="spellStart"/>
      <w:r w:rsidRPr="00D661F7">
        <w:rPr>
          <w:rFonts w:ascii="Calibri" w:hAnsi="Calibri" w:cs="Calibri"/>
          <w:sz w:val="24"/>
          <w:szCs w:val="24"/>
        </w:rPr>
        <w:t>aCSF</w:t>
      </w:r>
      <w:proofErr w:type="spellEnd"/>
      <w:r w:rsidRPr="00D661F7">
        <w:rPr>
          <w:rFonts w:ascii="Calibri" w:hAnsi="Calibri" w:cs="Calibri"/>
          <w:sz w:val="24"/>
          <w:szCs w:val="24"/>
        </w:rPr>
        <w:t xml:space="preserve"> or saline at a rate of no more than 10 </w:t>
      </w:r>
      <w:proofErr w:type="spellStart"/>
      <w:r w:rsidRPr="00D661F7">
        <w:rPr>
          <w:rFonts w:ascii="Calibri" w:hAnsi="Calibri" w:cs="Calibri"/>
          <w:sz w:val="24"/>
          <w:szCs w:val="24"/>
        </w:rPr>
        <w:t>μL</w:t>
      </w:r>
      <w:proofErr w:type="spellEnd"/>
      <w:r w:rsidR="00310FDE" w:rsidRPr="00D661F7">
        <w:rPr>
          <w:rFonts w:ascii="Calibri" w:hAnsi="Calibri" w:cs="Calibri"/>
          <w:sz w:val="24"/>
          <w:szCs w:val="24"/>
        </w:rPr>
        <w:t>/</w:t>
      </w:r>
      <w:r w:rsidRPr="00D661F7">
        <w:rPr>
          <w:rFonts w:ascii="Calibri" w:hAnsi="Calibri" w:cs="Calibri"/>
          <w:sz w:val="24"/>
          <w:szCs w:val="24"/>
        </w:rPr>
        <w:t>min. Follow this with a similar flush of 1-2 mL of 70% ethanol. Finally</w:t>
      </w:r>
      <w:r w:rsidR="003A3DD7" w:rsidRPr="00D661F7">
        <w:rPr>
          <w:rFonts w:ascii="Calibri" w:hAnsi="Calibri" w:cs="Calibri"/>
          <w:sz w:val="24"/>
          <w:szCs w:val="24"/>
        </w:rPr>
        <w:t>,</w:t>
      </w:r>
      <w:r w:rsidRPr="00D661F7">
        <w:rPr>
          <w:rFonts w:ascii="Calibri" w:hAnsi="Calibri" w:cs="Calibri"/>
          <w:sz w:val="24"/>
          <w:szCs w:val="24"/>
        </w:rPr>
        <w:t xml:space="preserve"> use a </w:t>
      </w:r>
      <w:proofErr w:type="gramStart"/>
      <w:r w:rsidRPr="00D661F7">
        <w:rPr>
          <w:rFonts w:ascii="Calibri" w:hAnsi="Calibri" w:cs="Calibri"/>
          <w:sz w:val="24"/>
          <w:szCs w:val="24"/>
        </w:rPr>
        <w:t>5 or 10 mL</w:t>
      </w:r>
      <w:proofErr w:type="gramEnd"/>
      <w:r w:rsidRPr="00D661F7">
        <w:rPr>
          <w:rFonts w:ascii="Calibri" w:hAnsi="Calibri" w:cs="Calibri"/>
          <w:sz w:val="24"/>
          <w:szCs w:val="24"/>
        </w:rPr>
        <w:t xml:space="preserve"> syringe equipped with an 18G needle and flanged tubing connector to flush the tubing out with air. </w:t>
      </w:r>
    </w:p>
    <w:p w14:paraId="0FE8FC0F" w14:textId="77777777" w:rsidR="00310FDE" w:rsidRPr="00D661F7" w:rsidRDefault="00310FD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46920E6" w14:textId="3BDAB455" w:rsidR="00F522AE" w:rsidRPr="00D661F7" w:rsidRDefault="74BFB54A" w:rsidP="0097683E">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661F7">
        <w:rPr>
          <w:rFonts w:ascii="Calibri" w:hAnsi="Calibri" w:cs="Calibri"/>
          <w:sz w:val="24"/>
          <w:szCs w:val="24"/>
        </w:rPr>
        <w:t xml:space="preserve">Flush inlet and outlet tubes of the cOFM sampling insert with 50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of sterile </w:t>
      </w:r>
      <w:proofErr w:type="spellStart"/>
      <w:r w:rsidRPr="00D661F7">
        <w:rPr>
          <w:rFonts w:ascii="Calibri" w:hAnsi="Calibri" w:cs="Calibri"/>
          <w:sz w:val="24"/>
          <w:szCs w:val="24"/>
        </w:rPr>
        <w:t>aCSF</w:t>
      </w:r>
      <w:proofErr w:type="spellEnd"/>
      <w:r w:rsidRPr="00D661F7">
        <w:rPr>
          <w:rFonts w:ascii="Calibri" w:hAnsi="Calibri" w:cs="Calibri"/>
          <w:sz w:val="24"/>
          <w:szCs w:val="24"/>
        </w:rPr>
        <w:t xml:space="preserve"> or saline using a gastight glass syringe equipped with a flanged tubing connector. Follow this with 50 </w:t>
      </w:r>
      <w:proofErr w:type="spellStart"/>
      <w:r w:rsidRPr="00D661F7">
        <w:rPr>
          <w:rFonts w:ascii="Calibri" w:hAnsi="Calibri" w:cs="Calibri"/>
          <w:sz w:val="24"/>
          <w:szCs w:val="24"/>
        </w:rPr>
        <w:t>μL</w:t>
      </w:r>
      <w:proofErr w:type="spellEnd"/>
      <w:r w:rsidRPr="00D661F7">
        <w:rPr>
          <w:rFonts w:ascii="Calibri" w:hAnsi="Calibri" w:cs="Calibri"/>
          <w:sz w:val="24"/>
          <w:szCs w:val="24"/>
        </w:rPr>
        <w:t xml:space="preserve"> of 70% ethanol. Detach </w:t>
      </w:r>
      <w:r w:rsidR="00954858" w:rsidRPr="00D661F7">
        <w:rPr>
          <w:rFonts w:ascii="Calibri" w:hAnsi="Calibri" w:cs="Calibri"/>
          <w:sz w:val="24"/>
          <w:szCs w:val="24"/>
        </w:rPr>
        <w:t xml:space="preserve">the </w:t>
      </w:r>
      <w:r w:rsidRPr="00D661F7">
        <w:rPr>
          <w:rFonts w:ascii="Calibri" w:hAnsi="Calibri" w:cs="Calibri"/>
          <w:sz w:val="24"/>
          <w:szCs w:val="24"/>
        </w:rPr>
        <w:t xml:space="preserve">cOFM sampling insert from </w:t>
      </w:r>
      <w:r w:rsidR="00954858" w:rsidRPr="00D661F7">
        <w:rPr>
          <w:rFonts w:ascii="Calibri" w:hAnsi="Calibri" w:cs="Calibri"/>
          <w:sz w:val="24"/>
          <w:szCs w:val="24"/>
        </w:rPr>
        <w:t xml:space="preserve">the </w:t>
      </w:r>
      <w:r w:rsidRPr="00D661F7">
        <w:rPr>
          <w:rFonts w:ascii="Calibri" w:hAnsi="Calibri" w:cs="Calibri"/>
          <w:sz w:val="24"/>
          <w:szCs w:val="24"/>
        </w:rPr>
        <w:t xml:space="preserve">tubing connector and store </w:t>
      </w:r>
      <w:r w:rsidR="00310FDE" w:rsidRPr="00D661F7">
        <w:rPr>
          <w:rFonts w:ascii="Calibri" w:hAnsi="Calibri" w:cs="Calibri"/>
          <w:sz w:val="24"/>
          <w:szCs w:val="24"/>
        </w:rPr>
        <w:t xml:space="preserve">it </w:t>
      </w:r>
      <w:r w:rsidRPr="00D661F7">
        <w:rPr>
          <w:rFonts w:ascii="Calibri" w:hAnsi="Calibri" w:cs="Calibri"/>
          <w:sz w:val="24"/>
          <w:szCs w:val="24"/>
        </w:rPr>
        <w:t xml:space="preserve">in a vial filled with 70% ethanol until ready for reuse. </w:t>
      </w:r>
    </w:p>
    <w:p w14:paraId="5EF12243" w14:textId="77777777" w:rsidR="00F522AE" w:rsidRPr="00D661F7" w:rsidRDefault="00F522AE"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2F69704" w14:textId="54423D5F" w:rsidR="004763A5" w:rsidRPr="00D661F7" w:rsidRDefault="00551D82" w:rsidP="00D661F7">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D661F7">
        <w:rPr>
          <w:rFonts w:ascii="Calibri" w:hAnsi="Calibri" w:cs="Calibri"/>
          <w:b/>
          <w:sz w:val="24"/>
          <w:szCs w:val="24"/>
        </w:rPr>
        <w:t xml:space="preserve">RESULTS: </w:t>
      </w:r>
    </w:p>
    <w:p w14:paraId="4EE1C0D2" w14:textId="616B97E3" w:rsidR="000E4D37" w:rsidRPr="00D661F7" w:rsidRDefault="00EB0F2C" w:rsidP="00D661F7">
      <w:r w:rsidRPr="00D661F7">
        <w:t>Various e</w:t>
      </w:r>
      <w:r w:rsidR="004E7F1F" w:rsidRPr="00D661F7">
        <w:t xml:space="preserve">valuative measures to determine experimental success </w:t>
      </w:r>
      <w:r w:rsidRPr="00D661F7">
        <w:t xml:space="preserve">can </w:t>
      </w:r>
      <w:r w:rsidR="004E7F1F" w:rsidRPr="00D661F7">
        <w:t xml:space="preserve">occur at </w:t>
      </w:r>
      <w:r w:rsidR="001B34B4" w:rsidRPr="00D661F7">
        <w:t>intermediate or culminating</w:t>
      </w:r>
      <w:r w:rsidR="004E7F1F" w:rsidRPr="00D661F7">
        <w:t xml:space="preserve"> experimental stages</w:t>
      </w:r>
      <w:r w:rsidR="001B34B4" w:rsidRPr="00D661F7">
        <w:t>,</w:t>
      </w:r>
      <w:r w:rsidR="004E7F1F" w:rsidRPr="00D661F7">
        <w:t xml:space="preserve"> depending on the specific nature of the underlying pathology and </w:t>
      </w:r>
      <w:r w:rsidR="001B34B4" w:rsidRPr="00D661F7">
        <w:t xml:space="preserve">investigational </w:t>
      </w:r>
      <w:r w:rsidR="004E7F1F" w:rsidRPr="00D661F7">
        <w:t>animal mode</w:t>
      </w:r>
      <w:r w:rsidR="001B34B4" w:rsidRPr="00D661F7">
        <w:t>l</w:t>
      </w:r>
      <w:r w:rsidR="004E7F1F" w:rsidRPr="00D661F7">
        <w:t xml:space="preserve">. For examinations into GBM biology, bioluminescent imaging (BLI) can be used </w:t>
      </w:r>
      <w:r w:rsidR="00954858" w:rsidRPr="00D661F7">
        <w:t xml:space="preserve">as </w:t>
      </w:r>
      <w:r w:rsidR="001B34B4" w:rsidRPr="00D661F7">
        <w:t>an intermediate</w:t>
      </w:r>
      <w:r w:rsidR="004E7F1F" w:rsidRPr="00D661F7">
        <w:t xml:space="preserve"> evaluat</w:t>
      </w:r>
      <w:r w:rsidR="001B34B4" w:rsidRPr="00D661F7">
        <w:t>ive measure for</w:t>
      </w:r>
      <w:r w:rsidR="004E7F1F" w:rsidRPr="00D661F7">
        <w:t xml:space="preserve"> the efficacy of </w:t>
      </w:r>
      <w:r w:rsidR="00474482" w:rsidRPr="00D661F7">
        <w:t>cOFM guide</w:t>
      </w:r>
      <w:r w:rsidR="00954858" w:rsidRPr="00D661F7">
        <w:t>-</w:t>
      </w:r>
      <w:r w:rsidR="00474482" w:rsidRPr="00D661F7">
        <w:t>mediated tumor cell engraftment (</w:t>
      </w:r>
      <w:r w:rsidR="00474482" w:rsidRPr="00D661F7">
        <w:rPr>
          <w:b/>
          <w:bCs/>
        </w:rPr>
        <w:t>Fig</w:t>
      </w:r>
      <w:r w:rsidR="001C0E76" w:rsidRPr="00D661F7">
        <w:rPr>
          <w:b/>
          <w:bCs/>
        </w:rPr>
        <w:t>ure</w:t>
      </w:r>
      <w:r w:rsidR="00474482" w:rsidRPr="00D661F7">
        <w:rPr>
          <w:b/>
          <w:bCs/>
        </w:rPr>
        <w:t xml:space="preserve"> 4A</w:t>
      </w:r>
      <w:r w:rsidR="00474482" w:rsidRPr="00D661F7">
        <w:t>)</w:t>
      </w:r>
      <w:r w:rsidR="001B34B4" w:rsidRPr="00D661F7">
        <w:t>.</w:t>
      </w:r>
      <w:r w:rsidR="00474482" w:rsidRPr="00D661F7">
        <w:t xml:space="preserve"> </w:t>
      </w:r>
      <w:r w:rsidR="001B34B4" w:rsidRPr="00D661F7">
        <w:t>H</w:t>
      </w:r>
      <w:r w:rsidR="00474482" w:rsidRPr="00D661F7">
        <w:t>owever</w:t>
      </w:r>
      <w:r w:rsidR="001B34B4" w:rsidRPr="00D661F7">
        <w:t>,</w:t>
      </w:r>
      <w:r w:rsidR="00474482" w:rsidRPr="00D661F7">
        <w:t xml:space="preserve"> this </w:t>
      </w:r>
      <w:r w:rsidR="001B34B4" w:rsidRPr="00D661F7">
        <w:t>is</w:t>
      </w:r>
      <w:r w:rsidR="00474482" w:rsidRPr="00D661F7">
        <w:t xml:space="preserve"> used for simple dichotomous present or absent tumor evaluations</w:t>
      </w:r>
      <w:r w:rsidR="00954858" w:rsidRPr="00D661F7">
        <w:t>,</w:t>
      </w:r>
      <w:r w:rsidR="00474482" w:rsidRPr="00D661F7">
        <w:t xml:space="preserve"> </w:t>
      </w:r>
      <w:r w:rsidR="001B34B4" w:rsidRPr="00D661F7">
        <w:t>given</w:t>
      </w:r>
      <w:r w:rsidR="00474482" w:rsidRPr="00D661F7">
        <w:t xml:space="preserve"> that </w:t>
      </w:r>
      <w:r w:rsidR="00EF7597">
        <w:t xml:space="preserve">the </w:t>
      </w:r>
      <w:r w:rsidR="00474482" w:rsidRPr="00D661F7">
        <w:t xml:space="preserve">physical properties of implanted head-mounts can attenuate the detected luminosity when comparing tumor sizes between animals. </w:t>
      </w:r>
    </w:p>
    <w:p w14:paraId="381EE012" w14:textId="77777777" w:rsidR="00F3210C" w:rsidRPr="00D661F7" w:rsidRDefault="00F3210C" w:rsidP="00D661F7"/>
    <w:p w14:paraId="7A8F20EA" w14:textId="56ABBD43" w:rsidR="00913F23" w:rsidRPr="00D661F7" w:rsidRDefault="15E18CC6" w:rsidP="00D661F7">
      <w:r w:rsidRPr="00D661F7">
        <w:t xml:space="preserve">As previously stated, cerebral open-flow microperfusion (cOFM) allows for the broad sampling </w:t>
      </w:r>
      <w:r w:rsidR="197B48FC" w:rsidRPr="00D661F7">
        <w:lastRenderedPageBreak/>
        <w:t xml:space="preserve">of </w:t>
      </w:r>
      <w:r w:rsidRPr="00D661F7">
        <w:t>various</w:t>
      </w:r>
      <w:r w:rsidR="00026EC6" w:rsidRPr="00D661F7">
        <w:t xml:space="preserve"> sizes of</w:t>
      </w:r>
      <w:r w:rsidRPr="00D661F7">
        <w:t xml:space="preserve"> ISF-soluble molecules</w:t>
      </w:r>
      <w:r w:rsidR="197B48FC" w:rsidRPr="00D661F7">
        <w:t xml:space="preserve">, ranging from small metabolites to large proteins. </w:t>
      </w:r>
      <w:r w:rsidR="00DB02C7" w:rsidRPr="00D661F7">
        <w:t xml:space="preserve">Experimental comparisons can be made either within the same animal (example: before versus after treatments) or between different animals (treated versus untreated). Liquid </w:t>
      </w:r>
      <w:r w:rsidR="001C0E76" w:rsidRPr="00D661F7">
        <w:t>c</w:t>
      </w:r>
      <w:r w:rsidR="00DB02C7" w:rsidRPr="00D661F7">
        <w:t xml:space="preserve">hromatography paired with </w:t>
      </w:r>
      <w:r w:rsidR="001C0E76" w:rsidRPr="00D661F7">
        <w:t>m</w:t>
      </w:r>
      <w:r w:rsidR="00DB02C7" w:rsidRPr="00D661F7">
        <w:t xml:space="preserve">ass </w:t>
      </w:r>
      <w:r w:rsidR="001C0E76" w:rsidRPr="00D661F7">
        <w:t>s</w:t>
      </w:r>
      <w:r w:rsidR="00DB02C7" w:rsidRPr="00D661F7">
        <w:t xml:space="preserve">pectrometry (LC-MS) can be used to analyze both metabolomic and proteomic components of cOFM-sampled ISF. </w:t>
      </w:r>
      <w:r w:rsidR="001B34B4" w:rsidRPr="00D661F7">
        <w:t xml:space="preserve">Proteomic </w:t>
      </w:r>
      <w:r w:rsidR="00EF7597">
        <w:t>principal component</w:t>
      </w:r>
      <w:r w:rsidR="001B34B4" w:rsidRPr="00D661F7">
        <w:t xml:space="preserve"> analysis of cOFM samples reveals cleanly separated groupings of animal replicates treated with either TMZ or DMSO (</w:t>
      </w:r>
      <w:r w:rsidR="001B34B4" w:rsidRPr="00D661F7">
        <w:rPr>
          <w:b/>
          <w:bCs/>
        </w:rPr>
        <w:t>Fig</w:t>
      </w:r>
      <w:r w:rsidR="001C0E76" w:rsidRPr="00D661F7">
        <w:rPr>
          <w:b/>
          <w:bCs/>
        </w:rPr>
        <w:t>ure</w:t>
      </w:r>
      <w:r w:rsidR="001B34B4" w:rsidRPr="00D661F7">
        <w:rPr>
          <w:b/>
          <w:bCs/>
        </w:rPr>
        <w:t xml:space="preserve"> 4B</w:t>
      </w:r>
      <w:r w:rsidR="001B34B4" w:rsidRPr="00D661F7">
        <w:t xml:space="preserve">). </w:t>
      </w:r>
      <w:r w:rsidR="00913F23" w:rsidRPr="00D661F7">
        <w:t>When examining LC-MS metabolomics data from cOFM, global signal distributions overlap almost perfectly between temozolomide (TMZ) and DMSO samples (</w:t>
      </w:r>
      <w:r w:rsidR="00913F23" w:rsidRPr="00D661F7">
        <w:rPr>
          <w:b/>
          <w:bCs/>
        </w:rPr>
        <w:t>Fig</w:t>
      </w:r>
      <w:r w:rsidR="001C0E76" w:rsidRPr="00D661F7">
        <w:rPr>
          <w:b/>
          <w:bCs/>
        </w:rPr>
        <w:t>ure</w:t>
      </w:r>
      <w:r w:rsidR="00913F23" w:rsidRPr="00D661F7">
        <w:rPr>
          <w:b/>
          <w:bCs/>
        </w:rPr>
        <w:t xml:space="preserve"> </w:t>
      </w:r>
      <w:r w:rsidR="001B34B4" w:rsidRPr="00D661F7">
        <w:rPr>
          <w:b/>
          <w:bCs/>
        </w:rPr>
        <w:t>4C</w:t>
      </w:r>
      <w:r w:rsidR="00913F23" w:rsidRPr="00D661F7">
        <w:t>, left), confirming that downstream differences reflect biology rather than instrumentation. Despite this similarity, metabolomic volcano analysis reveal</w:t>
      </w:r>
      <w:r w:rsidR="00C0607A" w:rsidRPr="00D661F7">
        <w:t>s</w:t>
      </w:r>
      <w:r w:rsidR="00913F23" w:rsidRPr="00D661F7">
        <w:t xml:space="preserve"> a distinct TMZ-driven shift (</w:t>
      </w:r>
      <w:r w:rsidR="00913F23" w:rsidRPr="00D661F7">
        <w:rPr>
          <w:b/>
          <w:bCs/>
        </w:rPr>
        <w:t>Fig</w:t>
      </w:r>
      <w:r w:rsidR="001C0E76" w:rsidRPr="00D661F7">
        <w:rPr>
          <w:b/>
          <w:bCs/>
        </w:rPr>
        <w:t>ure</w:t>
      </w:r>
      <w:r w:rsidR="00913F23" w:rsidRPr="00D661F7">
        <w:rPr>
          <w:b/>
          <w:bCs/>
        </w:rPr>
        <w:t xml:space="preserve"> </w:t>
      </w:r>
      <w:r w:rsidR="001B34B4" w:rsidRPr="00D661F7">
        <w:rPr>
          <w:b/>
          <w:bCs/>
        </w:rPr>
        <w:t>4C</w:t>
      </w:r>
      <w:r w:rsidR="00913F23" w:rsidRPr="00D661F7">
        <w:t>, right)</w:t>
      </w:r>
      <w:r w:rsidR="001B34B4" w:rsidRPr="00D661F7">
        <w:t xml:space="preserve">. These results </w:t>
      </w:r>
      <w:r w:rsidR="00913F23" w:rsidRPr="00D661F7">
        <w:t xml:space="preserve">highlight a robust, treatment-specific molecular fingerprint across two independent </w:t>
      </w:r>
      <w:r w:rsidR="00913027" w:rsidRPr="00D661F7">
        <w:t>-</w:t>
      </w:r>
      <w:r w:rsidR="001C0E76" w:rsidRPr="00D661F7">
        <w:t>omics</w:t>
      </w:r>
      <w:r w:rsidR="00913F23" w:rsidRPr="00D661F7">
        <w:t xml:space="preserve"> layers. Complementing these findings, </w:t>
      </w:r>
      <w:r w:rsidR="00913027" w:rsidRPr="00D661F7">
        <w:t>comparison of quantitative metabolomic values between fractionated and</w:t>
      </w:r>
      <w:r w:rsidR="00913F23" w:rsidRPr="00D661F7">
        <w:t xml:space="preserve"> recirculated collection</w:t>
      </w:r>
      <w:r w:rsidR="00B3350B" w:rsidRPr="00D661F7">
        <w:t>s from the same 4 animals (with 1 week between collections)</w:t>
      </w:r>
      <w:r w:rsidR="00913027" w:rsidRPr="00D661F7">
        <w:t xml:space="preserve"> </w:t>
      </w:r>
      <w:r w:rsidR="00B3350B" w:rsidRPr="00D661F7">
        <w:t xml:space="preserve">demonstrates </w:t>
      </w:r>
      <w:r w:rsidR="00913027" w:rsidRPr="00D661F7">
        <w:t>that</w:t>
      </w:r>
      <w:r w:rsidR="00B3350B" w:rsidRPr="00D661F7">
        <w:t xml:space="preserve"> recirculated configurations can improve analyte concentration while maintaining relative proportionalities between metabolites (</w:t>
      </w:r>
      <w:r w:rsidR="00B3350B" w:rsidRPr="00D661F7">
        <w:rPr>
          <w:b/>
          <w:bCs/>
        </w:rPr>
        <w:t>Fig</w:t>
      </w:r>
      <w:r w:rsidR="001C0E76" w:rsidRPr="00D661F7">
        <w:rPr>
          <w:b/>
          <w:bCs/>
        </w:rPr>
        <w:t>ure</w:t>
      </w:r>
      <w:r w:rsidR="00B3350B" w:rsidRPr="00D661F7">
        <w:rPr>
          <w:b/>
          <w:bCs/>
        </w:rPr>
        <w:t xml:space="preserve"> 4D</w:t>
      </w:r>
      <w:r w:rsidR="00B3350B" w:rsidRPr="00D661F7">
        <w:t xml:space="preserve">). The results show that </w:t>
      </w:r>
      <w:r w:rsidR="00913F23" w:rsidRPr="00D661F7">
        <w:t xml:space="preserve">for </w:t>
      </w:r>
      <w:r w:rsidR="00B3350B" w:rsidRPr="00D661F7">
        <w:t xml:space="preserve">each individual </w:t>
      </w:r>
      <w:r w:rsidR="00913F23" w:rsidRPr="00D661F7">
        <w:t>animal</w:t>
      </w:r>
      <w:r w:rsidR="001C0E76" w:rsidRPr="00D661F7">
        <w:t>,</w:t>
      </w:r>
      <w:r w:rsidR="00913F23" w:rsidRPr="00D661F7">
        <w:t xml:space="preserve"> log₁₀-transformed recirculated concentrations track linearly with fractionated aliquots (R² = 0.82–0.95; </w:t>
      </w:r>
      <w:r w:rsidR="00913F23" w:rsidRPr="00D661F7">
        <w:rPr>
          <w:b/>
          <w:bCs/>
        </w:rPr>
        <w:t>Fig</w:t>
      </w:r>
      <w:r w:rsidR="001C0E76" w:rsidRPr="00D661F7">
        <w:rPr>
          <w:b/>
          <w:bCs/>
        </w:rPr>
        <w:t>ure</w:t>
      </w:r>
      <w:r w:rsidR="00913F23" w:rsidRPr="00D661F7">
        <w:rPr>
          <w:b/>
          <w:bCs/>
        </w:rPr>
        <w:t xml:space="preserve"> </w:t>
      </w:r>
      <w:r w:rsidR="001B34B4" w:rsidRPr="00D661F7">
        <w:rPr>
          <w:b/>
          <w:bCs/>
        </w:rPr>
        <w:t>4</w:t>
      </w:r>
      <w:r w:rsidR="00913F23" w:rsidRPr="00D661F7">
        <w:rPr>
          <w:b/>
          <w:bCs/>
        </w:rPr>
        <w:t>D</w:t>
      </w:r>
      <w:r w:rsidR="00913F23" w:rsidRPr="00D661F7">
        <w:t xml:space="preserve">), demonstrating excellent </w:t>
      </w:r>
      <w:r w:rsidR="00913027" w:rsidRPr="00D661F7">
        <w:t xml:space="preserve">proportional </w:t>
      </w:r>
      <w:r w:rsidR="00913F23" w:rsidRPr="00D661F7">
        <w:t xml:space="preserve">agreement and systematically higher </w:t>
      </w:r>
      <w:r w:rsidR="00913027" w:rsidRPr="00D661F7">
        <w:t xml:space="preserve">metabolite </w:t>
      </w:r>
      <w:r w:rsidR="00913F23" w:rsidRPr="00D661F7">
        <w:t xml:space="preserve">recovery. Together, these orthogonal readouts from cOFM sampling of ISF composition establish short-term TMZ exposure as a coordinated metabolomic-proteomic perturbation that can be faithfully captured </w:t>
      </w:r>
      <w:r w:rsidR="00913F23" w:rsidRPr="00D661F7">
        <w:rPr>
          <w:i/>
          <w:iCs/>
        </w:rPr>
        <w:t>in vivo</w:t>
      </w:r>
      <w:r w:rsidR="00913F23" w:rsidRPr="00D661F7">
        <w:t xml:space="preserve"> using recirculated cOFM sampling.</w:t>
      </w:r>
    </w:p>
    <w:p w14:paraId="01D2F150" w14:textId="77777777" w:rsidR="00DB02C7" w:rsidRPr="00D661F7" w:rsidRDefault="00DB02C7" w:rsidP="00D661F7"/>
    <w:p w14:paraId="6D510784" w14:textId="4E4D96BD" w:rsidR="006E4797" w:rsidRPr="00D661F7" w:rsidRDefault="00551D82" w:rsidP="00D661F7">
      <w:r w:rsidRPr="00D661F7">
        <w:rPr>
          <w:b/>
        </w:rPr>
        <w:t>FIGURE AND TABLE LEGENDS:</w:t>
      </w:r>
      <w:r w:rsidRPr="00D661F7">
        <w:t xml:space="preserve"> </w:t>
      </w:r>
    </w:p>
    <w:p w14:paraId="726E0A66" w14:textId="4CB753C4" w:rsidR="0016006D" w:rsidRPr="00D661F7" w:rsidRDefault="0016006D" w:rsidP="00D661F7">
      <w:r w:rsidRPr="00D661F7">
        <w:rPr>
          <w:b/>
          <w:bCs/>
        </w:rPr>
        <w:t>Figure 1: Overview of cOFM guide placement surgery</w:t>
      </w:r>
      <w:r w:rsidRPr="00D661F7">
        <w:t>. (</w:t>
      </w:r>
      <w:r w:rsidRPr="00D661F7">
        <w:rPr>
          <w:b/>
          <w:bCs/>
        </w:rPr>
        <w:t>A</w:t>
      </w:r>
      <w:r w:rsidRPr="00D661F7">
        <w:t>) Presurgical animal preparations include anesthesia and analgesia administration, ophthalmic ointment placement, shaving of the surgical site, and disinfection of the surgical site with alcohol and iodine. (</w:t>
      </w:r>
      <w:r w:rsidRPr="00D661F7">
        <w:rPr>
          <w:b/>
          <w:bCs/>
        </w:rPr>
        <w:t>B</w:t>
      </w:r>
      <w:r w:rsidRPr="00D661F7">
        <w:t>) The mouse is positioned in the stereotactic frame. (</w:t>
      </w:r>
      <w:r w:rsidRPr="00D661F7">
        <w:rPr>
          <w:b/>
          <w:bCs/>
        </w:rPr>
        <w:t>C</w:t>
      </w:r>
      <w:r w:rsidRPr="00D661F7">
        <w:t>) A sterile scalpel is used to make a sagittal midline incision along the surface of the skull</w:t>
      </w:r>
      <w:r w:rsidR="001C0E76" w:rsidRPr="00D661F7">
        <w:t>,</w:t>
      </w:r>
      <w:r w:rsidRPr="00D661F7">
        <w:t xml:space="preserve"> beginning between the eyes and extending caudally 8-10</w:t>
      </w:r>
      <w:r w:rsidR="001C0E76" w:rsidRPr="00D661F7">
        <w:t xml:space="preserve"> </w:t>
      </w:r>
      <w:r w:rsidRPr="00D661F7">
        <w:t>mm. (</w:t>
      </w:r>
      <w:r w:rsidRPr="00D661F7">
        <w:rPr>
          <w:b/>
          <w:bCs/>
        </w:rPr>
        <w:t>D</w:t>
      </w:r>
      <w:r w:rsidRPr="00D661F7">
        <w:t>) The skull surface is cleaned with hydrogen peroxide, then self-etching dental adhesive is applied to the skull surface. (</w:t>
      </w:r>
      <w:r w:rsidRPr="00D661F7">
        <w:rPr>
          <w:b/>
          <w:bCs/>
        </w:rPr>
        <w:t>E</w:t>
      </w:r>
      <w:r w:rsidRPr="00D661F7">
        <w:t>) A microdrill equipped with a 0.7</w:t>
      </w:r>
      <w:r w:rsidR="001C0E76" w:rsidRPr="00D661F7">
        <w:t xml:space="preserve"> </w:t>
      </w:r>
      <w:r w:rsidRPr="00D661F7">
        <w:t>mm drill bit is used to drill three burr holes: two for guide screws and one for the cOFM guide. (</w:t>
      </w:r>
      <w:r w:rsidRPr="00D661F7">
        <w:rPr>
          <w:b/>
          <w:bCs/>
        </w:rPr>
        <w:t>F</w:t>
      </w:r>
      <w:r w:rsidRPr="00D661F7">
        <w:t>) Guide screws are screwed into the burr holes at a depth shallow enough to avoid damage to the cortex; then the cOFM guide is slowly lowered into its burr hole. (</w:t>
      </w:r>
      <w:r w:rsidRPr="00D661F7">
        <w:rPr>
          <w:b/>
          <w:bCs/>
        </w:rPr>
        <w:t>G</w:t>
      </w:r>
      <w:r w:rsidRPr="00D661F7">
        <w:t>) A cementing agent is applied to the skull surface in thin layers, using a dental curing light to harden each layer before continuing, until anchor screws are completely covered and the cOFM guide is sufficiently attached. (</w:t>
      </w:r>
      <w:r w:rsidRPr="00D661F7">
        <w:rPr>
          <w:b/>
          <w:bCs/>
        </w:rPr>
        <w:t>H</w:t>
      </w:r>
      <w:r w:rsidRPr="00D661F7">
        <w:t xml:space="preserve">) Skin is sutured closed around the cement and </w:t>
      </w:r>
      <w:r w:rsidR="00954858" w:rsidRPr="00D661F7">
        <w:t>the C</w:t>
      </w:r>
      <w:r w:rsidRPr="00D661F7">
        <w:t>OFM guide</w:t>
      </w:r>
      <w:r w:rsidR="00954858" w:rsidRPr="00D661F7">
        <w:t>,</w:t>
      </w:r>
      <w:r w:rsidRPr="00D661F7">
        <w:t xml:space="preserve"> and the mouse is observed throughout its recovery.</w:t>
      </w:r>
    </w:p>
    <w:p w14:paraId="0291F1A1" w14:textId="77777777" w:rsidR="0016006D" w:rsidRPr="00D661F7" w:rsidRDefault="0016006D" w:rsidP="00D661F7"/>
    <w:p w14:paraId="256DB366" w14:textId="33EF69A8" w:rsidR="00FC7243" w:rsidRPr="00D661F7" w:rsidRDefault="0016006D" w:rsidP="00D661F7">
      <w:r w:rsidRPr="00D661F7">
        <w:rPr>
          <w:b/>
          <w:bCs/>
        </w:rPr>
        <w:t>Figure 2: Syringe and infusion insert assembly.</w:t>
      </w:r>
      <w:r w:rsidRPr="00D661F7">
        <w:t xml:space="preserve"> A flanged tubing connector is used to connect the tip of a glass syringe to the inlet of a cOFM infusion insert; then the dummy insert is removed from the cOFM guide and replaced with the infusion insert.</w:t>
      </w:r>
    </w:p>
    <w:p w14:paraId="39E09081" w14:textId="77777777" w:rsidR="00F3210C" w:rsidRPr="00D661F7" w:rsidRDefault="00F3210C" w:rsidP="00D661F7"/>
    <w:p w14:paraId="207AF485" w14:textId="482B88F8" w:rsidR="00A876AF" w:rsidRPr="00D661F7" w:rsidRDefault="00A876AF" w:rsidP="00D661F7">
      <w:r w:rsidRPr="00D661F7">
        <w:rPr>
          <w:b/>
          <w:bCs/>
        </w:rPr>
        <w:t>Figure 3: cOFM sampling of cerebral interstitial fluid.</w:t>
      </w:r>
      <w:r w:rsidRPr="00D661F7">
        <w:t xml:space="preserve"> (</w:t>
      </w:r>
      <w:r w:rsidRPr="00D661F7">
        <w:rPr>
          <w:b/>
          <w:bCs/>
        </w:rPr>
        <w:t>A</w:t>
      </w:r>
      <w:r w:rsidRPr="00D661F7">
        <w:t>) Fractionated sampling configurations involve proper connections for two tubing sections with the push tubing (blue) flowing from the perfusate bag to the cOFM sampling insert inlet</w:t>
      </w:r>
      <w:r w:rsidR="001C0E76" w:rsidRPr="00D661F7">
        <w:t>,</w:t>
      </w:r>
      <w:r w:rsidRPr="00D661F7">
        <w:t xml:space="preserve"> and for the pull tubing (purple) flowing from the </w:t>
      </w:r>
      <w:r w:rsidRPr="00D661F7">
        <w:lastRenderedPageBreak/>
        <w:t>sampling insert outlet to the fraction collector. The peristaltic pump head rotates clockwise</w:t>
      </w:r>
      <w:r w:rsidR="00954858" w:rsidRPr="00D661F7">
        <w:t>,</w:t>
      </w:r>
      <w:r w:rsidRPr="00D661F7">
        <w:t xml:space="preserve"> thus necessitating </w:t>
      </w:r>
      <w:r w:rsidR="00954858" w:rsidRPr="00D661F7">
        <w:t xml:space="preserve">the </w:t>
      </w:r>
      <w:r w:rsidRPr="00D661F7">
        <w:t>correct installation of peristaltic tubing sections with flow inputs on the right and flow outputs on the left. (</w:t>
      </w:r>
      <w:r w:rsidRPr="00D661F7">
        <w:rPr>
          <w:b/>
          <w:bCs/>
        </w:rPr>
        <w:t>B</w:t>
      </w:r>
      <w:r w:rsidRPr="00D661F7">
        <w:t>) Recirculated sampling configurations involve the proper tubing connection of a single tubing section with the push tubing end connecting to the sampling insert inlet and the pull tubing end connected to the sampling insert outlet. Recirculated perfusate is collected after the sampling session by reconnecting the pull tubing end to a syringe and placing the sampling insert, still connected to the push tubing end, into a collection vial. (</w:t>
      </w:r>
      <w:r w:rsidRPr="00D661F7">
        <w:rPr>
          <w:b/>
          <w:bCs/>
        </w:rPr>
        <w:t>C</w:t>
      </w:r>
      <w:r w:rsidRPr="00D661F7">
        <w:t xml:space="preserve">) Donning mice with animal jackets by first inserting the forelimbs through their respective arm holes, then drawing the two ends of the jacket together along the animal’s </w:t>
      </w:r>
      <w:r w:rsidR="001C0E76" w:rsidRPr="00D661F7">
        <w:t>back and</w:t>
      </w:r>
      <w:r w:rsidRPr="00D661F7">
        <w:t xml:space="preserve"> finally securing the two jacket ends together with a clip. </w:t>
      </w:r>
    </w:p>
    <w:p w14:paraId="43DF76D1" w14:textId="77777777" w:rsidR="00F3210C" w:rsidRPr="00D661F7" w:rsidRDefault="00F3210C" w:rsidP="00D661F7"/>
    <w:p w14:paraId="6D0AE183" w14:textId="4B346365" w:rsidR="00A876AF" w:rsidRPr="00D661F7" w:rsidRDefault="00A876AF" w:rsidP="00D661F7">
      <w:r w:rsidRPr="00D661F7">
        <w:rPr>
          <w:b/>
          <w:bCs/>
        </w:rPr>
        <w:t xml:space="preserve">Figure 4: Representative results from studies of GBM with cOFM. </w:t>
      </w:r>
      <w:r w:rsidRPr="00D661F7">
        <w:t>(</w:t>
      </w:r>
      <w:r w:rsidRPr="00D661F7">
        <w:rPr>
          <w:b/>
          <w:bCs/>
        </w:rPr>
        <w:t>A</w:t>
      </w:r>
      <w:r w:rsidRPr="00D661F7">
        <w:t xml:space="preserve">) Bioluminescent imaging (BLI) of mice with engrafted tumors resulting from </w:t>
      </w:r>
      <w:r w:rsidR="00954858" w:rsidRPr="00D661F7">
        <w:t xml:space="preserve">the </w:t>
      </w:r>
      <w:r w:rsidRPr="00D661F7">
        <w:t>implantation of GBM cells through previously placed cOFM guide cannulas. (</w:t>
      </w:r>
      <w:r w:rsidRPr="00D661F7">
        <w:rPr>
          <w:b/>
          <w:bCs/>
        </w:rPr>
        <w:t>B</w:t>
      </w:r>
      <w:r w:rsidRPr="00D661F7">
        <w:t xml:space="preserve">) PCA of </w:t>
      </w:r>
      <w:proofErr w:type="gramStart"/>
      <w:r w:rsidRPr="00D661F7">
        <w:t>top-500</w:t>
      </w:r>
      <w:proofErr w:type="gramEnd"/>
      <w:r w:rsidRPr="00D661F7">
        <w:t xml:space="preserve"> variable proteins from proteomic LC-MS showing clear separation of CT2A glioma ISF proteomes following TMZ v</w:t>
      </w:r>
      <w:r w:rsidR="001C0E76" w:rsidRPr="00D661F7">
        <w:t>ersus</w:t>
      </w:r>
      <w:r w:rsidRPr="00D661F7">
        <w:t xml:space="preserve"> DMSO treatment. (</w:t>
      </w:r>
      <w:r w:rsidRPr="00D661F7">
        <w:rPr>
          <w:b/>
          <w:bCs/>
        </w:rPr>
        <w:t>C</w:t>
      </w:r>
      <w:r w:rsidRPr="00D661F7">
        <w:t>) Metabolomics results from fractionated cOFM samples of C57Bl6 mice b</w:t>
      </w:r>
      <w:r w:rsidR="00954858" w:rsidRPr="00D661F7">
        <w:t>e</w:t>
      </w:r>
      <w:r w:rsidRPr="00D661F7">
        <w:t>aring CT2A gliomas showing overlaid density curves of log₂-transformed metabolite abundances for both DMSO and TMZ treatment groups (left), and composite gradient volcano and MA plot summarizing differential metabolomics between TMZ and DMSO treatments (right). (</w:t>
      </w:r>
      <w:r w:rsidRPr="00D661F7">
        <w:rPr>
          <w:b/>
          <w:bCs/>
        </w:rPr>
        <w:t>D</w:t>
      </w:r>
      <w:r w:rsidRPr="00D661F7">
        <w:t xml:space="preserve">) Scatter </w:t>
      </w:r>
      <w:r w:rsidR="00DA5894" w:rsidRPr="00D661F7">
        <w:t>p</w:t>
      </w:r>
      <w:r w:rsidRPr="00D661F7">
        <w:t>lot</w:t>
      </w:r>
      <w:r w:rsidR="00DA5894" w:rsidRPr="00D661F7">
        <w:t>s</w:t>
      </w:r>
      <w:r w:rsidRPr="00D661F7">
        <w:t xml:space="preserve"> </w:t>
      </w:r>
      <w:r w:rsidR="00AC29CC" w:rsidRPr="00D661F7">
        <w:t xml:space="preserve">of quantitative metabolomics results from </w:t>
      </w:r>
      <w:r w:rsidR="00DA5894" w:rsidRPr="00D661F7">
        <w:t xml:space="preserve">four </w:t>
      </w:r>
      <w:r w:rsidRPr="00D661F7">
        <w:t>individual animal</w:t>
      </w:r>
      <w:r w:rsidR="00DA5894" w:rsidRPr="00D661F7">
        <w:t>s</w:t>
      </w:r>
      <w:r w:rsidRPr="00D661F7">
        <w:t xml:space="preserve"> </w:t>
      </w:r>
      <w:r w:rsidR="00913027" w:rsidRPr="00D661F7">
        <w:t xml:space="preserve">(m031, m032, m033, and m034) </w:t>
      </w:r>
      <w:r w:rsidR="00AC29CC" w:rsidRPr="00D661F7">
        <w:t>that underwent both fractionated and recirculated cOFM sampling (separated by 1 week)</w:t>
      </w:r>
      <w:r w:rsidR="00913027" w:rsidRPr="00D661F7">
        <w:t xml:space="preserve"> as</w:t>
      </w:r>
      <w:r w:rsidRPr="00D661F7">
        <w:t xml:space="preserve"> log₁₀-transformed recirculated concentrations plotted against the mean of log₁₀-transformed fractionated aliquot</w:t>
      </w:r>
      <w:r w:rsidR="00AC29CC" w:rsidRPr="00D661F7">
        <w:t xml:space="preserve"> concentrations</w:t>
      </w:r>
      <w:r w:rsidRPr="00D661F7">
        <w:t>, with a fitted linear regression and R² value demonstrating a strong positive correlation.</w:t>
      </w:r>
    </w:p>
    <w:p w14:paraId="47922F92" w14:textId="77777777" w:rsidR="0016006D" w:rsidRPr="00D661F7" w:rsidRDefault="0016006D" w:rsidP="00D661F7"/>
    <w:p w14:paraId="05C53D35" w14:textId="3FE76908" w:rsidR="004763A5" w:rsidRPr="00D661F7" w:rsidRDefault="00551D82" w:rsidP="00D661F7">
      <w:r w:rsidRPr="00D661F7">
        <w:rPr>
          <w:b/>
        </w:rPr>
        <w:t xml:space="preserve">DISCUSSION: </w:t>
      </w:r>
    </w:p>
    <w:p w14:paraId="79841EBF" w14:textId="23208742" w:rsidR="001B5CA7" w:rsidRPr="00D661F7" w:rsidRDefault="2ECE84DC" w:rsidP="00D661F7">
      <w:r w:rsidRPr="00D661F7">
        <w:t xml:space="preserve">The cOFM procedures described in this protocol hold the potential to revolutionize the study of CNS diseases through </w:t>
      </w:r>
      <w:r w:rsidR="00D02498" w:rsidRPr="00D661F7">
        <w:t>their</w:t>
      </w:r>
      <w:r w:rsidRPr="00D661F7">
        <w:t xml:space="preserve"> ability to longitudinally sample endogenous components of </w:t>
      </w:r>
      <w:r w:rsidR="00D02498" w:rsidRPr="00D661F7">
        <w:t>the ISF of</w:t>
      </w:r>
      <w:r w:rsidRPr="00D661F7">
        <w:t xml:space="preserve"> pathologic tissue. However</w:t>
      </w:r>
      <w:r w:rsidR="4F7E11E3" w:rsidRPr="00D661F7">
        <w:t>,</w:t>
      </w:r>
      <w:r w:rsidRPr="00D661F7">
        <w:t xml:space="preserve"> the investigational success of employing this methodology relies upon the proper performance of several critical steps. Of these, </w:t>
      </w:r>
      <w:r w:rsidR="00954858" w:rsidRPr="00D661F7">
        <w:t xml:space="preserve">the </w:t>
      </w:r>
      <w:r w:rsidRPr="00D661F7">
        <w:t xml:space="preserve">correct and secure placement of the cOFM guide cannula is one of the most important. Improper surgical procedures or attachment strategies can result in </w:t>
      </w:r>
      <w:r w:rsidR="00954858" w:rsidRPr="00D661F7">
        <w:t xml:space="preserve">the </w:t>
      </w:r>
      <w:r w:rsidR="7694C76F" w:rsidRPr="00D661F7">
        <w:t>dislodg</w:t>
      </w:r>
      <w:r w:rsidR="0081242F">
        <w:t>ement</w:t>
      </w:r>
      <w:r w:rsidR="7694C76F" w:rsidRPr="00D661F7">
        <w:t xml:space="preserve"> of the </w:t>
      </w:r>
      <w:r w:rsidR="7B988394" w:rsidRPr="00D661F7">
        <w:t xml:space="preserve">entire </w:t>
      </w:r>
      <w:r w:rsidR="7694C76F" w:rsidRPr="00D661F7">
        <w:t>head-mount</w:t>
      </w:r>
      <w:r w:rsidR="24F6DD95" w:rsidRPr="00D661F7">
        <w:t xml:space="preserve"> and subsequent</w:t>
      </w:r>
      <w:r w:rsidR="7694C76F" w:rsidRPr="00D661F7">
        <w:t xml:space="preserve"> withdrawal of the animal from further </w:t>
      </w:r>
      <w:r w:rsidR="6E278892" w:rsidRPr="00D661F7">
        <w:t>investigational studies</w:t>
      </w:r>
      <w:r w:rsidR="24F6DD95" w:rsidRPr="00D661F7">
        <w:t xml:space="preserve">. </w:t>
      </w:r>
      <w:r w:rsidR="7B988394" w:rsidRPr="00D661F7">
        <w:t>Dislocation of</w:t>
      </w:r>
      <w:r w:rsidR="0081242F">
        <w:t xml:space="preserve"> the</w:t>
      </w:r>
      <w:r w:rsidR="7B988394" w:rsidRPr="00D661F7">
        <w:t xml:space="preserve"> entire hea</w:t>
      </w:r>
      <w:r w:rsidR="2EB2B19F" w:rsidRPr="00D661F7">
        <w:t>d</w:t>
      </w:r>
      <w:r w:rsidR="7B988394" w:rsidRPr="00D661F7">
        <w:t>-mount usually results from insufficient anchor screw installation or improper use of cementing agents. Drill bit diameter should be between the anchor screws’ inner and outer diameters to ensure proper anchor screw fit within the burr hole</w:t>
      </w:r>
      <w:r w:rsidR="660C92F7" w:rsidRPr="00D661F7">
        <w:t xml:space="preserve"> and permit the adequate screw depth necessary to secure it in place. Improper use of cementing agents and self-etching dental adhesive</w:t>
      </w:r>
      <w:r w:rsidR="00954858" w:rsidRPr="00D661F7">
        <w:t>s</w:t>
      </w:r>
      <w:r w:rsidR="660C92F7" w:rsidRPr="00D661F7">
        <w:t xml:space="preserve">, or </w:t>
      </w:r>
      <w:r w:rsidR="00954858" w:rsidRPr="00D661F7">
        <w:t xml:space="preserve">the </w:t>
      </w:r>
      <w:r w:rsidR="660C92F7" w:rsidRPr="00D661F7">
        <w:t xml:space="preserve">use of expired reagents, can also result in </w:t>
      </w:r>
      <w:r w:rsidR="00954858" w:rsidRPr="00D661F7">
        <w:t xml:space="preserve">an </w:t>
      </w:r>
      <w:r w:rsidR="660C92F7" w:rsidRPr="00D661F7">
        <w:t xml:space="preserve">insufficient hold of the head-mount to the skull. More thorough removal of excess self-etching dental adhesive and drying the skull prior to cementing agent application can also improve head-mount bonding strength to the skull. </w:t>
      </w:r>
    </w:p>
    <w:p w14:paraId="70805B57" w14:textId="77777777" w:rsidR="00F3210C" w:rsidRPr="00D661F7" w:rsidRDefault="00F3210C" w:rsidP="00D661F7"/>
    <w:p w14:paraId="13244D57" w14:textId="5020B083" w:rsidR="00D6367A" w:rsidRPr="00D661F7" w:rsidRDefault="00731E9C" w:rsidP="00D661F7">
      <w:r w:rsidRPr="00D661F7">
        <w:t>I</w:t>
      </w:r>
      <w:r w:rsidR="24F6DD95" w:rsidRPr="00D661F7">
        <w:t>nsecure head-mount components can also negatively impact cOFM sampling procedures</w:t>
      </w:r>
      <w:r w:rsidR="46EBC33B" w:rsidRPr="00D661F7">
        <w:t>.</w:t>
      </w:r>
      <w:r w:rsidR="24F6DD95" w:rsidRPr="00D661F7">
        <w:t xml:space="preserve"> </w:t>
      </w:r>
      <w:r w:rsidR="0B16F1D9" w:rsidRPr="00D661F7">
        <w:t>Manipulations to the exterior components of a surgically implanted cOFM guide can cause s</w:t>
      </w:r>
      <w:r w:rsidR="46EBC33B" w:rsidRPr="00D661F7">
        <w:t xml:space="preserve">light </w:t>
      </w:r>
      <w:r w:rsidR="673094A4" w:rsidRPr="00D661F7">
        <w:t xml:space="preserve">angular </w:t>
      </w:r>
      <w:r w:rsidR="0B16F1D9" w:rsidRPr="00D661F7">
        <w:t>displacements</w:t>
      </w:r>
      <w:r w:rsidR="46EBC33B" w:rsidRPr="00D661F7">
        <w:t xml:space="preserve"> of the guide</w:t>
      </w:r>
      <w:r w:rsidR="0B16F1D9" w:rsidRPr="00D661F7">
        <w:t>’s</w:t>
      </w:r>
      <w:r w:rsidR="46EBC33B" w:rsidRPr="00D661F7">
        <w:t xml:space="preserve"> tip within the brain</w:t>
      </w:r>
      <w:r w:rsidR="0B16F1D9" w:rsidRPr="00D661F7">
        <w:t>, causing small but significant micro-</w:t>
      </w:r>
      <w:r w:rsidR="0B16F1D9" w:rsidRPr="00D661F7">
        <w:lastRenderedPageBreak/>
        <w:t xml:space="preserve">damages to tip-adjacent blood vessels. This can result in loss of </w:t>
      </w:r>
      <w:r w:rsidR="0029369F" w:rsidRPr="00D661F7">
        <w:t>blood-brain barrier (</w:t>
      </w:r>
      <w:r w:rsidR="0B16F1D9" w:rsidRPr="00D661F7">
        <w:t>BBB</w:t>
      </w:r>
      <w:r w:rsidR="0029369F" w:rsidRPr="00D661F7">
        <w:t>)</w:t>
      </w:r>
      <w:r w:rsidR="0B16F1D9" w:rsidRPr="00D661F7">
        <w:t xml:space="preserve"> integrity and possible contamination of cerebral ISF with hematologic components. </w:t>
      </w:r>
      <w:r w:rsidR="665FBA2F" w:rsidRPr="00D661F7">
        <w:t>An e</w:t>
      </w:r>
      <w:r w:rsidR="0B16F1D9" w:rsidRPr="00D661F7">
        <w:t>xample of these manipulations include</w:t>
      </w:r>
      <w:r w:rsidR="665FBA2F" w:rsidRPr="00D661F7">
        <w:t>s</w:t>
      </w:r>
      <w:r w:rsidR="0B16F1D9" w:rsidRPr="00D661F7">
        <w:t xml:space="preserve"> the removal and replacement of dummy inserts with sampling insert</w:t>
      </w:r>
      <w:r w:rsidR="00A43D1D" w:rsidRPr="00D661F7">
        <w:t>s</w:t>
      </w:r>
      <w:r w:rsidR="665FBA2F" w:rsidRPr="00D661F7">
        <w:t xml:space="preserve"> when connecting animals to </w:t>
      </w:r>
      <w:r w:rsidR="00954858" w:rsidRPr="00D661F7">
        <w:t xml:space="preserve">the </w:t>
      </w:r>
      <w:r w:rsidR="665FBA2F" w:rsidRPr="00D661F7">
        <w:t xml:space="preserve">cOFM collection systems. </w:t>
      </w:r>
      <w:r w:rsidR="673094A4" w:rsidRPr="00D661F7">
        <w:t>To circumven</w:t>
      </w:r>
      <w:r w:rsidR="665FBA2F" w:rsidRPr="00D661F7">
        <w:t>t</w:t>
      </w:r>
      <w:r w:rsidR="673094A4" w:rsidRPr="00D661F7">
        <w:t xml:space="preserve"> this possibility, we recommend us</w:t>
      </w:r>
      <w:r w:rsidR="00A43D1D" w:rsidRPr="00D661F7">
        <w:t>ing</w:t>
      </w:r>
      <w:r w:rsidR="673094A4" w:rsidRPr="00D661F7">
        <w:t xml:space="preserve"> cOFM guides that are </w:t>
      </w:r>
      <w:r w:rsidR="665FBA2F" w:rsidRPr="00D661F7">
        <w:t>less</w:t>
      </w:r>
      <w:r w:rsidR="673094A4" w:rsidRPr="00D661F7">
        <w:t xml:space="preserve"> than </w:t>
      </w:r>
      <w:r w:rsidR="665FBA2F" w:rsidRPr="00D661F7">
        <w:t>3</w:t>
      </w:r>
      <w:r w:rsidR="673094A4" w:rsidRPr="00D661F7">
        <w:t xml:space="preserve"> mm </w:t>
      </w:r>
      <w:r w:rsidR="665FBA2F" w:rsidRPr="00D661F7">
        <w:t>longer</w:t>
      </w:r>
      <w:r w:rsidR="673094A4" w:rsidRPr="00D661F7">
        <w:t xml:space="preserve"> than the intended implantation depth</w:t>
      </w:r>
      <w:r w:rsidR="665FBA2F" w:rsidRPr="00D661F7">
        <w:t xml:space="preserve"> so that the guide body is situated as close to the skull as possible. This will</w:t>
      </w:r>
      <w:r w:rsidR="673094A4" w:rsidRPr="00D661F7">
        <w:t xml:space="preserve"> minimize the angular torque</w:t>
      </w:r>
      <w:r w:rsidR="004C4451" w:rsidRPr="00D661F7">
        <w:t xml:space="preserve"> applied </w:t>
      </w:r>
      <w:r w:rsidR="665FBA2F" w:rsidRPr="00D661F7">
        <w:t>to the guide tip when making necessary manipulations to the locking wedge or inserts</w:t>
      </w:r>
      <w:r w:rsidR="673094A4" w:rsidRPr="00D661F7">
        <w:t xml:space="preserve">. Similarly, applying additional cementing agent further up onto the cOFM guide </w:t>
      </w:r>
      <w:r w:rsidR="7446B9BD" w:rsidRPr="00D661F7">
        <w:t xml:space="preserve">body can minimize the amount of translating force that can be transferred from the guide body to the tip. </w:t>
      </w:r>
    </w:p>
    <w:p w14:paraId="53B55FAA" w14:textId="77777777" w:rsidR="00F3210C" w:rsidRPr="00D661F7" w:rsidRDefault="00F3210C" w:rsidP="00D661F7"/>
    <w:p w14:paraId="4E6080B9" w14:textId="35646B01" w:rsidR="0027321C" w:rsidRPr="00D661F7" w:rsidRDefault="46EBC33B" w:rsidP="00D661F7">
      <w:r w:rsidRPr="00D661F7">
        <w:t>Sampling procedures also require careful attention to correct</w:t>
      </w:r>
      <w:r w:rsidR="5503CEDC" w:rsidRPr="00D661F7">
        <w:t>ly</w:t>
      </w:r>
      <w:r w:rsidRPr="00D661F7">
        <w:t xml:space="preserve"> </w:t>
      </w:r>
      <w:r w:rsidR="5503CEDC" w:rsidRPr="00D661F7">
        <w:t xml:space="preserve">connect tubing lengths to their respective sampling insert components, as well as to peristaltic pump direction when installing tubing into pump heads. </w:t>
      </w:r>
      <w:r w:rsidR="7446B9BD" w:rsidRPr="00D661F7">
        <w:t xml:space="preserve">Sampling inserts and guides are designed to maximize solute exchange </w:t>
      </w:r>
      <w:r w:rsidR="19213B98" w:rsidRPr="00D661F7">
        <w:t xml:space="preserve">and perfusate volume recovery </w:t>
      </w:r>
      <w:r w:rsidR="001C0E76" w:rsidRPr="00D661F7">
        <w:t>through</w:t>
      </w:r>
      <w:r w:rsidR="19213B98" w:rsidRPr="00D661F7">
        <w:t xml:space="preserve"> unidirectional fluid flow through a concentric dual-lumen system</w:t>
      </w:r>
      <w:r w:rsidR="695DD872" w:rsidRPr="00D661F7">
        <w:t xml:space="preserve">. </w:t>
      </w:r>
      <w:r w:rsidR="19213B98" w:rsidRPr="00D661F7">
        <w:t xml:space="preserve">Thus, </w:t>
      </w:r>
      <w:r w:rsidR="00954858" w:rsidRPr="00D661F7">
        <w:t xml:space="preserve">the </w:t>
      </w:r>
      <w:r w:rsidR="19213B98" w:rsidRPr="00D661F7">
        <w:t xml:space="preserve">cOFM sampling functionality will be impaired if </w:t>
      </w:r>
      <w:r w:rsidR="5E4A5D49" w:rsidRPr="00D661F7">
        <w:t xml:space="preserve">improper connections are made between the corresponding inflow and outflow ends of the sampling insert and tubing lines. Similarly, incorrect installation of the peristaltic tubing section within the pump head of a peristaltic pump will result in improper fluid flow direction and subsequent microperfusion </w:t>
      </w:r>
      <w:r w:rsidR="00EF7597">
        <w:t>malfunction</w:t>
      </w:r>
      <w:r w:rsidR="5E4A5D49" w:rsidRPr="00D661F7">
        <w:t xml:space="preserve">. </w:t>
      </w:r>
      <w:r w:rsidR="00BD783B" w:rsidRPr="00D661F7">
        <w:t xml:space="preserve">When coupled with the use of automated rotating cage systems, properly connected </w:t>
      </w:r>
      <w:r w:rsidR="00DF1718" w:rsidRPr="00D661F7">
        <w:t xml:space="preserve">cOFM collection systems can </w:t>
      </w:r>
      <w:r w:rsidR="009F6F68" w:rsidRPr="00D661F7">
        <w:t>accommodate</w:t>
      </w:r>
      <w:r w:rsidR="00DF1718" w:rsidRPr="00D661F7">
        <w:t xml:space="preserve"> awake animals with </w:t>
      </w:r>
      <w:r w:rsidR="00D87676" w:rsidRPr="00D661F7">
        <w:t>reduced</w:t>
      </w:r>
      <w:r w:rsidR="00C601E6" w:rsidRPr="00D661F7">
        <w:t xml:space="preserve">, intermittent </w:t>
      </w:r>
      <w:r w:rsidR="00DF1718" w:rsidRPr="00D661F7">
        <w:t>observation</w:t>
      </w:r>
      <w:r w:rsidR="00C601E6" w:rsidRPr="00D661F7">
        <w:t xml:space="preserve"> (30 minutes to 2 hours between observations)</w:t>
      </w:r>
      <w:r w:rsidR="00DF1718" w:rsidRPr="00D661F7">
        <w:t xml:space="preserve"> over the course of a cOFM sample collection session</w:t>
      </w:r>
      <w:r w:rsidR="00C601E6" w:rsidRPr="00D661F7">
        <w:t xml:space="preserve"> (</w:t>
      </w:r>
      <w:r w:rsidR="00F503ED" w:rsidRPr="00D661F7">
        <w:t>5</w:t>
      </w:r>
      <w:r w:rsidR="00C601E6" w:rsidRPr="00D661F7">
        <w:t xml:space="preserve"> to 10+ hours long, depending on experimental paradigm)</w:t>
      </w:r>
      <w:r w:rsidR="00DF1718" w:rsidRPr="00D661F7">
        <w:t>.</w:t>
      </w:r>
    </w:p>
    <w:p w14:paraId="2302DC92" w14:textId="77777777" w:rsidR="00F3210C" w:rsidRPr="00D661F7" w:rsidRDefault="00F3210C" w:rsidP="00D661F7"/>
    <w:p w14:paraId="33631940" w14:textId="65B8FC59" w:rsidR="00644C93" w:rsidRPr="00D661F7" w:rsidRDefault="09EC9C70" w:rsidP="00D661F7">
      <w:r w:rsidRPr="00D661F7">
        <w:t xml:space="preserve">As stated previously, one of the largest limitations of this methodology is the relative dilution of sampled analytes, relative to </w:t>
      </w:r>
      <w:r w:rsidRPr="00D661F7">
        <w:rPr>
          <w:i/>
          <w:iCs/>
        </w:rPr>
        <w:t>in situ</w:t>
      </w:r>
      <w:r w:rsidRPr="00D661F7">
        <w:t xml:space="preserve"> concentrations. </w:t>
      </w:r>
      <w:r w:rsidR="00616FFD" w:rsidRPr="00D661F7">
        <w:t xml:space="preserve">To </w:t>
      </w:r>
      <w:r w:rsidR="00F503ED" w:rsidRPr="00D661F7">
        <w:t xml:space="preserve">help </w:t>
      </w:r>
      <w:r w:rsidR="00616FFD" w:rsidRPr="00D661F7">
        <w:t xml:space="preserve">mitigate this </w:t>
      </w:r>
      <w:r w:rsidR="00E42B2F" w:rsidRPr="00D661F7">
        <w:t>limitation</w:t>
      </w:r>
      <w:r w:rsidR="00616FFD" w:rsidRPr="00D661F7">
        <w:t xml:space="preserve">, we have detailed </w:t>
      </w:r>
      <w:r w:rsidR="00E42B2F" w:rsidRPr="00D661F7">
        <w:t>the</w:t>
      </w:r>
      <w:r w:rsidR="00616FFD" w:rsidRPr="00D661F7">
        <w:t xml:space="preserve"> alternative</w:t>
      </w:r>
      <w:r w:rsidR="00E42B2F" w:rsidRPr="00D661F7">
        <w:t xml:space="preserve"> configuration of</w:t>
      </w:r>
      <w:r w:rsidR="00616FFD" w:rsidRPr="00D661F7">
        <w:t xml:space="preserve"> recirculated cOFM sampling wherein </w:t>
      </w:r>
      <w:r w:rsidR="00E42B2F" w:rsidRPr="00D661F7">
        <w:t xml:space="preserve">a fixed </w:t>
      </w:r>
      <w:r w:rsidR="00616FFD" w:rsidRPr="00D661F7">
        <w:t xml:space="preserve">perfusate </w:t>
      </w:r>
      <w:r w:rsidR="00E42B2F" w:rsidRPr="00D661F7">
        <w:t>volume</w:t>
      </w:r>
      <w:r w:rsidR="00616FFD" w:rsidRPr="00D661F7">
        <w:t xml:space="preserve"> </w:t>
      </w:r>
      <w:r w:rsidR="00E42B2F" w:rsidRPr="00D661F7">
        <w:t xml:space="preserve">occupying the entire tubing dead space (approximately 100 </w:t>
      </w:r>
      <w:proofErr w:type="spellStart"/>
      <w:r w:rsidR="00E42B2F" w:rsidRPr="00D661F7">
        <w:t>μL</w:t>
      </w:r>
      <w:proofErr w:type="spellEnd"/>
      <w:r w:rsidR="00E42B2F" w:rsidRPr="00D661F7">
        <w:t xml:space="preserve">) is repeatedly infused through the </w:t>
      </w:r>
      <w:r w:rsidR="00F503ED" w:rsidRPr="00D661F7">
        <w:t xml:space="preserve">tissue sampling interface. When pumped at 1 </w:t>
      </w:r>
      <w:proofErr w:type="spellStart"/>
      <w:r w:rsidR="00F503ED" w:rsidRPr="00D661F7">
        <w:t>μL</w:t>
      </w:r>
      <w:proofErr w:type="spellEnd"/>
      <w:r w:rsidR="00F503ED" w:rsidRPr="00D661F7">
        <w:t xml:space="preserve"> per minute for 5 hours, this equates to 3 complete cycles of perfusate recirculation, resulting in higher analyte concentrations within the sample. Despite this, microfluidic sampling modalities still struggle to replicate endogenous concentrations</w:t>
      </w:r>
      <w:r w:rsidR="009774BD" w:rsidRPr="00D661F7">
        <w:t>. As a result of this persistent challenge,</w:t>
      </w:r>
      <w:r w:rsidR="00E42B2F" w:rsidRPr="00D661F7">
        <w:t xml:space="preserve"> </w:t>
      </w:r>
      <w:r w:rsidR="009774BD" w:rsidRPr="00D661F7">
        <w:t>several c</w:t>
      </w:r>
      <w:r w:rsidR="6ED29FF4" w:rsidRPr="00D661F7">
        <w:t xml:space="preserve">alibration methods </w:t>
      </w:r>
      <w:r w:rsidR="3756A8BC" w:rsidRPr="00D661F7">
        <w:t xml:space="preserve">for estimating physiologic analyte concentrations have been </w:t>
      </w:r>
      <w:r w:rsidR="6ED29FF4" w:rsidRPr="00D661F7">
        <w:t xml:space="preserve">designed for cerebral microdialysis </w:t>
      </w:r>
      <w:r w:rsidR="3756A8BC" w:rsidRPr="00D661F7">
        <w:t xml:space="preserve">and </w:t>
      </w:r>
      <w:r w:rsidR="6ED29FF4" w:rsidRPr="00D661F7">
        <w:t xml:space="preserve">can be </w:t>
      </w:r>
      <w:r w:rsidR="3756A8BC" w:rsidRPr="00D661F7">
        <w:t xml:space="preserve">readily </w:t>
      </w:r>
      <w:r w:rsidR="6ED29FF4" w:rsidRPr="00D661F7">
        <w:t>applied to microperfusion</w:t>
      </w:r>
      <w:r w:rsidR="3756A8BC" w:rsidRPr="00D661F7">
        <w:t>. These</w:t>
      </w:r>
      <w:r w:rsidR="6ED29FF4" w:rsidRPr="00D661F7">
        <w:t xml:space="preserve"> include strategies such as endogenous reference</w:t>
      </w:r>
      <w:r w:rsidR="52334C7A" w:rsidRPr="00D661F7">
        <w:t xml:space="preserve"> analytes</w:t>
      </w:r>
      <w:r w:rsidR="6ED29FF4" w:rsidRPr="00D661F7">
        <w:t xml:space="preserve">, no-net-flux, </w:t>
      </w:r>
      <w:r w:rsidR="001C0E76" w:rsidRPr="00D661F7">
        <w:t>low-flow rate</w:t>
      </w:r>
      <w:r w:rsidR="6ED29FF4" w:rsidRPr="00D661F7">
        <w:t xml:space="preserve">, </w:t>
      </w:r>
      <w:r w:rsidR="52334C7A" w:rsidRPr="00D661F7">
        <w:t>retro-/reverse microdialysis</w:t>
      </w:r>
      <w:r w:rsidR="3756A8BC" w:rsidRPr="00D661F7">
        <w:t xml:space="preserve">, and </w:t>
      </w:r>
      <w:r w:rsidR="3756A8BC" w:rsidRPr="00D661F7">
        <w:rPr>
          <w:i/>
          <w:iCs/>
        </w:rPr>
        <w:t>in vitro</w:t>
      </w:r>
      <w:r w:rsidR="3756A8BC" w:rsidRPr="00D661F7">
        <w:t xml:space="preserve"> recovery comparison methods</w:t>
      </w:r>
      <w:r w:rsidR="008E32D1" w:rsidRPr="00D661F7">
        <w:fldChar w:fldCharType="begin">
          <w:fldData xml:space="preserve">PEVuZE5vdGU+PENpdGU+PEF1dGhvcj5TdW5kaGVpbWVyPC9BdXRob3I+PFllYXI+MjAyNTwvWWVh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</w:fldData>
        </w:fldChar>
      </w:r>
      <w:r w:rsidR="008E32D1" w:rsidRPr="00D661F7">
        <w:instrText xml:space="preserve"> ADDIN EN.JS.CITE </w:instrText>
      </w:r>
      <w:r w:rsidR="008E32D1" w:rsidRPr="00D661F7">
        <w:fldChar w:fldCharType="separate"/>
      </w:r>
      <w:r w:rsidR="00FE766B" w:rsidRPr="00D661F7">
        <w:rPr>
          <w:noProof/>
          <w:vertAlign w:val="superscript"/>
        </w:rPr>
        <w:t>30</w:t>
      </w:r>
      <w:r w:rsidR="008E32D1" w:rsidRPr="00D661F7">
        <w:fldChar w:fldCharType="end"/>
      </w:r>
      <w:r w:rsidR="52334C7A" w:rsidRPr="00D661F7">
        <w:t xml:space="preserve">. </w:t>
      </w:r>
      <w:r w:rsidR="00DF1718" w:rsidRPr="00D661F7">
        <w:t>Minimally residual s</w:t>
      </w:r>
      <w:r w:rsidR="52334C7A" w:rsidRPr="00D661F7">
        <w:t xml:space="preserve">olute adsorption onto </w:t>
      </w:r>
      <w:r w:rsidR="001C0E76" w:rsidRPr="00D661F7">
        <w:t xml:space="preserve">the </w:t>
      </w:r>
      <w:r w:rsidR="52334C7A" w:rsidRPr="00D661F7">
        <w:t xml:space="preserve">cOFM system components </w:t>
      </w:r>
      <w:r w:rsidR="00DF1718" w:rsidRPr="00D661F7">
        <w:t xml:space="preserve">does </w:t>
      </w:r>
      <w:r w:rsidR="3756A8BC" w:rsidRPr="00D661F7">
        <w:t xml:space="preserve">pose another hurdle to accurately assessing endogenous analyte levels, but this can be partially mitigated through </w:t>
      </w:r>
      <w:r w:rsidR="7102977A" w:rsidRPr="00D661F7">
        <w:t>the reduction of tubing lengths (and corresponding adsorptive surface area) or</w:t>
      </w:r>
      <w:r w:rsidR="310AE090" w:rsidRPr="00D661F7">
        <w:t xml:space="preserve"> by</w:t>
      </w:r>
      <w:r w:rsidR="7102977A" w:rsidRPr="00D661F7">
        <w:t xml:space="preserve"> </w:t>
      </w:r>
      <w:r w:rsidR="310AE090" w:rsidRPr="00D661F7">
        <w:t>using</w:t>
      </w:r>
      <w:r w:rsidR="7102977A" w:rsidRPr="00D661F7">
        <w:t xml:space="preserve"> </w:t>
      </w:r>
      <w:proofErr w:type="spellStart"/>
      <w:r w:rsidR="7102977A" w:rsidRPr="00D661F7">
        <w:t>aCSF</w:t>
      </w:r>
      <w:proofErr w:type="spellEnd"/>
      <w:r w:rsidR="7102977A" w:rsidRPr="00D661F7">
        <w:t xml:space="preserve"> additives, such as albumin, within the perfusate to compete for adsorptive surface contact with sampled analytes of interest</w:t>
      </w:r>
      <w:r w:rsidR="008E32D1" w:rsidRPr="00D661F7">
        <w:fldChar w:fldCharType="begin">
          <w:fldData xml:space="preserve">PEVuZE5vdGU+PENpdGU+PEF1dGhvcj5BbHRlbmRvcmZlci1Lcm9hdGg8L0F1dGhvcj48WWVhcj4y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</w:fldData>
        </w:fldChar>
      </w:r>
      <w:r w:rsidR="008E32D1" w:rsidRPr="00D661F7">
        <w:instrText xml:space="preserve"> ADDIN EN.JS.CITE </w:instrText>
      </w:r>
      <w:r w:rsidR="008E32D1" w:rsidRPr="00D661F7">
        <w:fldChar w:fldCharType="separate"/>
      </w:r>
      <w:r w:rsidR="00FE766B" w:rsidRPr="00D661F7">
        <w:rPr>
          <w:noProof/>
          <w:vertAlign w:val="superscript"/>
        </w:rPr>
        <w:t>31</w:t>
      </w:r>
      <w:r w:rsidR="008E32D1" w:rsidRPr="00D661F7">
        <w:fldChar w:fldCharType="end"/>
      </w:r>
      <w:r w:rsidR="3756A8BC" w:rsidRPr="00D661F7">
        <w:t xml:space="preserve">. </w:t>
      </w:r>
    </w:p>
    <w:p w14:paraId="05585382" w14:textId="77777777" w:rsidR="00F3210C" w:rsidRPr="00D661F7" w:rsidRDefault="00F3210C" w:rsidP="00D661F7"/>
    <w:p w14:paraId="170044E9" w14:textId="2D8678BB" w:rsidR="00644C93" w:rsidRPr="00D661F7" w:rsidRDefault="6BE805A0" w:rsidP="00D661F7">
      <w:r w:rsidRPr="00D661F7">
        <w:t xml:space="preserve">Cerebral </w:t>
      </w:r>
      <w:proofErr w:type="gramStart"/>
      <w:r w:rsidRPr="00D661F7">
        <w:t>open-flow</w:t>
      </w:r>
      <w:proofErr w:type="gramEnd"/>
      <w:r w:rsidRPr="00D661F7">
        <w:t xml:space="preserve"> microperfusion </w:t>
      </w:r>
      <w:r w:rsidR="1864F0D7" w:rsidRPr="00D661F7">
        <w:t xml:space="preserve">holds many significant advantages over other comparable methods. With respect to </w:t>
      </w:r>
      <w:r w:rsidR="7ED912DF" w:rsidRPr="00D661F7">
        <w:t xml:space="preserve">cerebral </w:t>
      </w:r>
      <w:r w:rsidR="1864F0D7" w:rsidRPr="00D661F7">
        <w:t>microdialysis</w:t>
      </w:r>
      <w:r w:rsidR="13F11EEC" w:rsidRPr="00D661F7">
        <w:t xml:space="preserve"> (</w:t>
      </w:r>
      <w:proofErr w:type="spellStart"/>
      <w:r w:rsidR="13F11EEC" w:rsidRPr="00D661F7">
        <w:t>cMD</w:t>
      </w:r>
      <w:proofErr w:type="spellEnd"/>
      <w:r w:rsidR="13F11EEC" w:rsidRPr="00D661F7">
        <w:t>)</w:t>
      </w:r>
      <w:r w:rsidR="1864F0D7" w:rsidRPr="00D661F7">
        <w:t xml:space="preserve">, cOFM </w:t>
      </w:r>
      <w:r w:rsidR="00954858" w:rsidRPr="00D661F7">
        <w:t>enable</w:t>
      </w:r>
      <w:r w:rsidR="1864F0D7" w:rsidRPr="00D661F7">
        <w:t xml:space="preserve">s the sampling of a wider </w:t>
      </w:r>
      <w:r w:rsidR="00954858" w:rsidRPr="00D661F7">
        <w:t>range</w:t>
      </w:r>
      <w:r w:rsidR="062D9DF2" w:rsidRPr="00D661F7">
        <w:t xml:space="preserve"> </w:t>
      </w:r>
      <w:r w:rsidR="00954858" w:rsidRPr="00D661F7">
        <w:t>of</w:t>
      </w:r>
      <w:r w:rsidR="062D9DF2" w:rsidRPr="00D661F7">
        <w:t xml:space="preserve"> </w:t>
      </w:r>
      <w:r w:rsidR="00954858" w:rsidRPr="00D661F7">
        <w:t>molecular weights</w:t>
      </w:r>
      <w:r w:rsidR="1864F0D7" w:rsidRPr="00D661F7">
        <w:t xml:space="preserve"> of ISF components. </w:t>
      </w:r>
      <w:r w:rsidR="062D9DF2" w:rsidRPr="00D661F7">
        <w:t xml:space="preserve">This includes antibodies, nanobodies, lipophilic </w:t>
      </w:r>
      <w:r w:rsidR="062D9DF2" w:rsidRPr="00D661F7">
        <w:lastRenderedPageBreak/>
        <w:t xml:space="preserve">compounds, </w:t>
      </w:r>
      <w:r w:rsidR="11A21C67" w:rsidRPr="00D661F7">
        <w:t>protein hormones, and liposomal nanoparticles</w:t>
      </w:r>
      <w:r w:rsidR="008E32D1" w:rsidRPr="00D661F7">
        <w:fldChar w:fldCharType="begin">
          <w:fldData xml:space="preserve">PEVuZE5vdGU+PENpdGU+PEF1dGhvcj5MZSBQcmlldWx0PC9BdXRob3I+PFllYXI+MjAyMTwvWWVh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=
</w:fldData>
        </w:fldChar>
      </w:r>
      <w:r w:rsidR="008E32D1" w:rsidRPr="00D661F7">
        <w:instrText xml:space="preserve"> ADDIN EN.JS.CITE </w:instrText>
      </w:r>
      <w:r w:rsidR="008E32D1" w:rsidRPr="00D661F7">
        <w:fldChar w:fldCharType="separate"/>
      </w:r>
      <w:r w:rsidR="008E32D1" w:rsidRPr="00D661F7">
        <w:rPr>
          <w:noProof/>
          <w:vertAlign w:val="superscript"/>
        </w:rPr>
        <w:t>19,20,22-25</w:t>
      </w:r>
      <w:r w:rsidR="008E32D1" w:rsidRPr="00D661F7">
        <w:fldChar w:fldCharType="end"/>
      </w:r>
      <w:r w:rsidR="11A21C67" w:rsidRPr="00D661F7">
        <w:t xml:space="preserve">. Employment of cOFM in animal disease models allows greater endogenous contextualization compared to </w:t>
      </w:r>
      <w:r w:rsidR="11A21C67" w:rsidRPr="00D661F7">
        <w:rPr>
          <w:i/>
          <w:iCs/>
        </w:rPr>
        <w:t>in vitro</w:t>
      </w:r>
      <w:r w:rsidR="11A21C67" w:rsidRPr="00D661F7">
        <w:t xml:space="preserve"> </w:t>
      </w:r>
      <w:r w:rsidR="536BC3D5" w:rsidRPr="00D661F7">
        <w:t>methods</w:t>
      </w:r>
      <w:r w:rsidR="007F7FEA" w:rsidRPr="00D661F7">
        <w:t>;</w:t>
      </w:r>
      <w:r w:rsidR="536BC3D5" w:rsidRPr="00D661F7">
        <w:t xml:space="preserve"> however</w:t>
      </w:r>
      <w:r w:rsidR="007F7FEA" w:rsidRPr="00D661F7">
        <w:t>,</w:t>
      </w:r>
      <w:r w:rsidR="536BC3D5" w:rsidRPr="00D661F7">
        <w:t xml:space="preserve"> it has also been used for real-time monitoring of 3-dimensional tissue cultures</w:t>
      </w:r>
      <w:r w:rsidR="008E32D1" w:rsidRPr="00D661F7">
        <w:fldChar w:fldCharType="begin">
          <w:fldData xml:space="preserve">PEVuZE5vdGU+PENpdGU+PEF1dGhvcj5LcmXDnzwvQXV0aG9yPjxZZWFyPjIwMjI8L1llYXI+PFJl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</w:fldData>
        </w:fldChar>
      </w:r>
      <w:r w:rsidR="008E32D1" w:rsidRPr="00D661F7">
        <w:instrText xml:space="preserve"> ADDIN EN.JS.CITE </w:instrText>
      </w:r>
      <w:r w:rsidR="008E32D1" w:rsidRPr="00D661F7">
        <w:fldChar w:fldCharType="separate"/>
      </w:r>
      <w:r w:rsidR="00FE766B" w:rsidRPr="00D661F7">
        <w:rPr>
          <w:noProof/>
          <w:vertAlign w:val="superscript"/>
        </w:rPr>
        <w:t>32</w:t>
      </w:r>
      <w:r w:rsidR="008E32D1" w:rsidRPr="00D661F7">
        <w:fldChar w:fldCharType="end"/>
      </w:r>
      <w:r w:rsidR="536BC3D5" w:rsidRPr="00D661F7">
        <w:t xml:space="preserve">. </w:t>
      </w:r>
      <w:r w:rsidR="1B576F8C" w:rsidRPr="00D661F7">
        <w:t>Compared to single-timepoint post-mortem analyses</w:t>
      </w:r>
      <w:r w:rsidR="00EF7597">
        <w:t xml:space="preserve">, such as immunohistochemistry (IHC), cOFM permits longitudinal monitoring and internally controlled sampling from individual animals, thereby improving the </w:t>
      </w:r>
      <w:r w:rsidR="1B576F8C" w:rsidRPr="00D661F7">
        <w:t xml:space="preserve">signal-to-noise ratios associated with inter-animal variability. </w:t>
      </w:r>
    </w:p>
    <w:p w14:paraId="0E1EE749" w14:textId="77777777" w:rsidR="00F3210C" w:rsidRPr="00D661F7" w:rsidRDefault="00F3210C" w:rsidP="00D661F7"/>
    <w:p w14:paraId="57713056" w14:textId="78EA5A29" w:rsidR="00A13002" w:rsidRPr="00D661F7" w:rsidRDefault="31665ABD" w:rsidP="00D661F7">
      <w:r w:rsidRPr="00D661F7">
        <w:t xml:space="preserve">Although many </w:t>
      </w:r>
      <w:r w:rsidR="693313C8" w:rsidRPr="00D661F7">
        <w:t xml:space="preserve">investigations into </w:t>
      </w:r>
      <w:r w:rsidRPr="00D661F7">
        <w:t xml:space="preserve">CNS disorders other than GBM are now </w:t>
      </w:r>
      <w:r w:rsidR="693313C8" w:rsidRPr="00D661F7">
        <w:t>using</w:t>
      </w:r>
      <w:r w:rsidRPr="00D661F7">
        <w:t xml:space="preserve"> traditional </w:t>
      </w:r>
      <w:proofErr w:type="spellStart"/>
      <w:r w:rsidR="13F11EEC" w:rsidRPr="00D661F7">
        <w:t>cMD</w:t>
      </w:r>
      <w:proofErr w:type="spellEnd"/>
      <w:r w:rsidRPr="00D661F7">
        <w:t xml:space="preserve"> in </w:t>
      </w:r>
      <w:r w:rsidR="693313C8" w:rsidRPr="00D661F7">
        <w:t xml:space="preserve">their </w:t>
      </w:r>
      <w:r w:rsidRPr="00D661F7">
        <w:t xml:space="preserve">animal models, these </w:t>
      </w:r>
      <w:r w:rsidR="693313C8" w:rsidRPr="00D661F7">
        <w:t>studies</w:t>
      </w:r>
      <w:r w:rsidRPr="00D661F7">
        <w:t xml:space="preserve"> could greatly benefit from using cerebral-open-flow microperfusion</w:t>
      </w:r>
      <w:r w:rsidR="7D62B750" w:rsidRPr="00D661F7">
        <w:t xml:space="preserve">. </w:t>
      </w:r>
      <w:r w:rsidR="5C435799" w:rsidRPr="00D661F7">
        <w:t>For example, s</w:t>
      </w:r>
      <w:r w:rsidR="7ED912DF" w:rsidRPr="00D661F7">
        <w:t xml:space="preserve">everal recent reports investigating Alzheimer’s Disease with </w:t>
      </w:r>
      <w:proofErr w:type="spellStart"/>
      <w:r w:rsidR="13F11EEC" w:rsidRPr="00D661F7">
        <w:t>cMD</w:t>
      </w:r>
      <w:proofErr w:type="spellEnd"/>
      <w:r w:rsidR="13F11EEC" w:rsidRPr="00D661F7">
        <w:t xml:space="preserve"> have </w:t>
      </w:r>
      <w:r w:rsidR="7ED912DF" w:rsidRPr="00D661F7">
        <w:t>examin</w:t>
      </w:r>
      <w:r w:rsidR="13F11EEC" w:rsidRPr="00D661F7">
        <w:t>ed</w:t>
      </w:r>
      <w:r w:rsidR="7ED912DF" w:rsidRPr="00D661F7">
        <w:t xml:space="preserve"> proteinaceous ISF components</w:t>
      </w:r>
      <w:r w:rsidR="13F11EEC" w:rsidRPr="00D661F7">
        <w:t xml:space="preserve"> using 2 </w:t>
      </w:r>
      <w:proofErr w:type="spellStart"/>
      <w:r w:rsidR="002314D9" w:rsidRPr="00D661F7">
        <w:t>MDa</w:t>
      </w:r>
      <w:proofErr w:type="spellEnd"/>
      <w:r w:rsidR="002314D9" w:rsidRPr="00D661F7">
        <w:t xml:space="preserve"> </w:t>
      </w:r>
      <w:r w:rsidR="13F11EEC" w:rsidRPr="00D661F7">
        <w:t xml:space="preserve">or 3 </w:t>
      </w:r>
      <w:proofErr w:type="spellStart"/>
      <w:r w:rsidR="13F11EEC" w:rsidRPr="00D661F7">
        <w:t>MDa</w:t>
      </w:r>
      <w:proofErr w:type="spellEnd"/>
      <w:r w:rsidR="002314D9" w:rsidRPr="00D661F7">
        <w:t xml:space="preserve"> </w:t>
      </w:r>
      <w:r w:rsidR="13F11EEC" w:rsidRPr="00D661F7">
        <w:t xml:space="preserve">cutoff membranes composed of </w:t>
      </w:r>
      <w:proofErr w:type="spellStart"/>
      <w:r w:rsidR="13F11EEC" w:rsidRPr="00D661F7">
        <w:t>polyethersulfone</w:t>
      </w:r>
      <w:proofErr w:type="spellEnd"/>
      <w:r w:rsidR="13F11EEC" w:rsidRPr="00D661F7">
        <w:t xml:space="preserve"> or polyethylene, respectively</w:t>
      </w:r>
      <w:r w:rsidR="008E32D1" w:rsidRPr="00D661F7">
        <w:fldChar w:fldCharType="begin">
          <w:fldData xml:space="preserve">PEVuZE5vdGU+PENpdGU+PEF1dGhvcj5Cam9ya2xpPC9BdXRob3I+PFllYXI+MjAyMTwvWWVhcj48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</w:fldData>
        </w:fldChar>
      </w:r>
      <w:r w:rsidR="008E32D1" w:rsidRPr="00D661F7">
        <w:instrText xml:space="preserve"> ADDIN EN.JS.CITE </w:instrText>
      </w:r>
      <w:r w:rsidR="008E32D1" w:rsidRPr="00D661F7">
        <w:fldChar w:fldCharType="separate"/>
      </w:r>
      <w:r w:rsidR="00FE766B" w:rsidRPr="00D661F7">
        <w:rPr>
          <w:noProof/>
          <w:vertAlign w:val="superscript"/>
        </w:rPr>
        <w:t>33,34</w:t>
      </w:r>
      <w:r w:rsidR="008E32D1" w:rsidRPr="00D661F7">
        <w:fldChar w:fldCharType="end"/>
      </w:r>
      <w:r w:rsidR="13F11EEC" w:rsidRPr="00D661F7">
        <w:t xml:space="preserve">. </w:t>
      </w:r>
      <w:r w:rsidR="46C5D3B7" w:rsidRPr="00D661F7">
        <w:t xml:space="preserve">Despite the large patency of these </w:t>
      </w:r>
      <w:r w:rsidR="5C435799" w:rsidRPr="00D661F7">
        <w:t xml:space="preserve">2-3 </w:t>
      </w:r>
      <w:proofErr w:type="spellStart"/>
      <w:r w:rsidR="46C5D3B7" w:rsidRPr="00D661F7">
        <w:t>MDa</w:t>
      </w:r>
      <w:proofErr w:type="spellEnd"/>
      <w:r w:rsidR="002314D9" w:rsidRPr="00D661F7">
        <w:t xml:space="preserve"> </w:t>
      </w:r>
      <w:r w:rsidR="46C5D3B7" w:rsidRPr="00D661F7">
        <w:t xml:space="preserve">cutoff membranes, </w:t>
      </w:r>
      <w:r w:rsidR="274385FE" w:rsidRPr="00D661F7">
        <w:t xml:space="preserve">they </w:t>
      </w:r>
      <w:r w:rsidR="5C435799" w:rsidRPr="00D661F7">
        <w:t>pale in</w:t>
      </w:r>
      <w:r w:rsidR="274385FE" w:rsidRPr="00D661F7">
        <w:t xml:space="preserve"> comparison to cOFM</w:t>
      </w:r>
      <w:r w:rsidR="002314D9" w:rsidRPr="00D661F7">
        <w:t>,</w:t>
      </w:r>
      <w:r w:rsidR="274385FE" w:rsidRPr="00D661F7">
        <w:t xml:space="preserve"> with their</w:t>
      </w:r>
      <w:r w:rsidR="5C435799" w:rsidRPr="00D661F7">
        <w:t xml:space="preserve"> diffusion-permitting pore size (approximately 200 nm) </w:t>
      </w:r>
      <w:r w:rsidR="274385FE" w:rsidRPr="00D661F7">
        <w:t xml:space="preserve">being nearly </w:t>
      </w:r>
      <w:r w:rsidR="00EF7597">
        <w:t>1000-fold</w:t>
      </w:r>
      <w:r w:rsidR="274385FE" w:rsidRPr="00D661F7">
        <w:t xml:space="preserve"> smaller than the</w:t>
      </w:r>
      <w:r w:rsidR="5C435799" w:rsidRPr="00D661F7">
        <w:t xml:space="preserve"> macroscopic openings of cOFM solute exchange interfaces (approximately 100 </w:t>
      </w:r>
      <w:proofErr w:type="spellStart"/>
      <w:r w:rsidR="5C435799" w:rsidRPr="00D661F7">
        <w:t>μm</w:t>
      </w:r>
      <w:proofErr w:type="spellEnd"/>
      <w:r w:rsidR="5C435799" w:rsidRPr="00D661F7">
        <w:t>)</w:t>
      </w:r>
      <w:r w:rsidR="008E32D1" w:rsidRPr="00D661F7">
        <w:fldChar w:fldCharType="begin">
          <w:fldData xml:space="preserve">PEVuZE5vdGU+PENpdGU+PEF1dGhvcj5QZW1tYXJpPC9BdXRob3I+PFllYXI+MjAyNTwvWWVhcj48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</w:fldData>
        </w:fldChar>
      </w:r>
      <w:r w:rsidR="008E32D1" w:rsidRPr="00D661F7">
        <w:instrText xml:space="preserve"> ADDIN EN.JS.CITE </w:instrText>
      </w:r>
      <w:r w:rsidR="008E32D1" w:rsidRPr="00D661F7">
        <w:fldChar w:fldCharType="separate"/>
      </w:r>
      <w:r w:rsidR="00FE766B" w:rsidRPr="00D661F7">
        <w:rPr>
          <w:noProof/>
          <w:vertAlign w:val="superscript"/>
        </w:rPr>
        <w:t>20,35</w:t>
      </w:r>
      <w:r w:rsidR="008E32D1" w:rsidRPr="00D661F7">
        <w:fldChar w:fldCharType="end"/>
      </w:r>
      <w:r w:rsidR="5C435799" w:rsidRPr="00D661F7">
        <w:t xml:space="preserve">. </w:t>
      </w:r>
      <w:r w:rsidR="274385FE" w:rsidRPr="00D661F7">
        <w:t>This decrease</w:t>
      </w:r>
      <w:r w:rsidR="7569EDC3" w:rsidRPr="00D661F7">
        <w:t xml:space="preserve"> in</w:t>
      </w:r>
      <w:r w:rsidR="274385FE" w:rsidRPr="00D661F7">
        <w:t xml:space="preserve"> relative pore size equates to increased surface-area interface for adsorptive loss of molecular analytes. </w:t>
      </w:r>
      <w:r w:rsidR="7569EDC3" w:rsidRPr="00D661F7">
        <w:t xml:space="preserve">Moreover, these smaller pores within </w:t>
      </w:r>
      <w:proofErr w:type="spellStart"/>
      <w:r w:rsidR="7569EDC3" w:rsidRPr="00D661F7">
        <w:t>cMD</w:t>
      </w:r>
      <w:proofErr w:type="spellEnd"/>
      <w:r w:rsidR="7569EDC3" w:rsidRPr="00D661F7">
        <w:t xml:space="preserve"> catheters could be more vulnerable to clogging when exposed to cellular debris that results from neurodegenerative cell death. </w:t>
      </w:r>
    </w:p>
    <w:p w14:paraId="55195BEC" w14:textId="77777777" w:rsidR="00C601E6" w:rsidRPr="00D661F7" w:rsidRDefault="00C601E6" w:rsidP="00D661F7"/>
    <w:p w14:paraId="75BB8C8D" w14:textId="3F77AF73" w:rsidR="00C601E6" w:rsidRPr="00D661F7" w:rsidRDefault="00C601E6" w:rsidP="00D661F7">
      <w:r w:rsidRPr="00D661F7">
        <w:t xml:space="preserve">The use of cerebral </w:t>
      </w:r>
      <w:proofErr w:type="gramStart"/>
      <w:r w:rsidRPr="00D661F7">
        <w:t>open-flow</w:t>
      </w:r>
      <w:proofErr w:type="gramEnd"/>
      <w:r w:rsidRPr="00D661F7">
        <w:t xml:space="preserve"> microperfusion can greatly facilitate investigations into the make-up and temporal dynamics of ISF </w:t>
      </w:r>
      <w:r w:rsidR="00B94C3C" w:rsidRPr="00D661F7">
        <w:t xml:space="preserve">composition of both healthy and diseased CNS tissues. </w:t>
      </w:r>
      <w:r w:rsidR="00182930" w:rsidRPr="00D661F7">
        <w:t>In this manuscript, we have detailed the procedural steps for performing cOFM within animal models, focusing on a glioblastoma model. However, these procedures can be readily adapted to investigate myriad disorders of the central nervous system.</w:t>
      </w:r>
    </w:p>
    <w:p w14:paraId="0AE63117" w14:textId="77777777" w:rsidR="00F3210C" w:rsidRPr="00D661F7" w:rsidRDefault="00F3210C" w:rsidP="00D661F7"/>
    <w:p w14:paraId="59F37CC4" w14:textId="526CFC0A" w:rsidR="006E4797" w:rsidRPr="00D661F7" w:rsidRDefault="00551D82" w:rsidP="00D661F7">
      <w:r w:rsidRPr="00D661F7">
        <w:rPr>
          <w:b/>
        </w:rPr>
        <w:t xml:space="preserve">ACKNOWLEDGMENTS: </w:t>
      </w:r>
    </w:p>
    <w:p w14:paraId="3157EC44" w14:textId="7A6D185A" w:rsidR="009A3FCE" w:rsidRPr="00D661F7" w:rsidRDefault="009A3FCE" w:rsidP="00D661F7">
      <w:r w:rsidRPr="00D661F7">
        <w:t>This work was supported by the National Institute of Neurological Disorders and Stroke grant 1R01NS096376, 1R01NS112856, and P50CA221747 SPORE for Translational Approaches to Brain Cancer (A.U.A.)</w:t>
      </w:r>
      <w:r w:rsidR="00A12913" w:rsidRPr="00D661F7">
        <w:t>.</w:t>
      </w:r>
    </w:p>
    <w:p w14:paraId="25B2FBBD" w14:textId="77777777" w:rsidR="006E4797" w:rsidRPr="00D661F7" w:rsidRDefault="006E4797" w:rsidP="00D661F7">
      <w:pPr>
        <w:rPr>
          <w:b/>
        </w:rPr>
      </w:pPr>
    </w:p>
    <w:p w14:paraId="5E703EBA" w14:textId="3E85BA1A" w:rsidR="006E4797" w:rsidRPr="00D661F7" w:rsidRDefault="00551D82" w:rsidP="00D661F7">
      <w:pPr>
        <w:pBdr>
          <w:top w:val="nil"/>
          <w:left w:val="nil"/>
          <w:bottom w:val="nil"/>
          <w:right w:val="nil"/>
          <w:between w:val="nil"/>
        </w:pBdr>
      </w:pPr>
      <w:r w:rsidRPr="00D661F7">
        <w:rPr>
          <w:b/>
        </w:rPr>
        <w:t xml:space="preserve">DISCLOSURES: </w:t>
      </w:r>
    </w:p>
    <w:p w14:paraId="4A7B0E5C" w14:textId="6EA4BB48" w:rsidR="006E4797" w:rsidRPr="00D661F7" w:rsidRDefault="005E45FE" w:rsidP="00D661F7">
      <w:r w:rsidRPr="00D661F7">
        <w:t>The authors</w:t>
      </w:r>
      <w:r w:rsidR="009A3FCE" w:rsidRPr="00D661F7">
        <w:t xml:space="preserve"> have nothing to </w:t>
      </w:r>
      <w:r w:rsidRPr="00D661F7">
        <w:t>disclose</w:t>
      </w:r>
      <w:r w:rsidR="009A3FCE" w:rsidRPr="00D661F7">
        <w:t>.</w:t>
      </w:r>
    </w:p>
    <w:p w14:paraId="701C9EB3" w14:textId="07047509" w:rsidR="00576F5B" w:rsidRPr="00D661F7" w:rsidRDefault="00576F5B" w:rsidP="00D661F7">
      <w:pPr>
        <w:rPr>
          <w:b/>
        </w:rPr>
      </w:pPr>
    </w:p>
    <w:p w14:paraId="29CE5B46" w14:textId="77777777" w:rsidR="00F3210C" w:rsidRPr="00D661F7" w:rsidRDefault="00551D82" w:rsidP="00D661F7">
      <w:r w:rsidRPr="00D661F7">
        <w:rPr>
          <w:b/>
        </w:rPr>
        <w:t>REFERENCES:</w:t>
      </w:r>
      <w:r w:rsidRPr="00D661F7">
        <w:t xml:space="preserve"> </w:t>
      </w:r>
    </w:p>
    <w:sdt>
      <w:sdtPr>
        <w:tag w:val="EndNote.ReferenceList"/>
        <w:id w:val="-678344096"/>
        <w:placeholder>
          <w:docPart w:val="DefaultPlaceholder_-1854013440"/>
        </w:placeholder>
      </w:sdtPr>
      <w:sdtEndPr/>
      <w:sdtContent>
        <w:p w14:paraId="5CF01A19" w14:textId="6E0904FE" w:rsidR="00FE766B" w:rsidRPr="00D661F7" w:rsidRDefault="00FE766B" w:rsidP="00D661F7">
          <w:pPr>
            <w:pStyle w:val="EndNoteBibliography"/>
            <w:ind w:left="720" w:hanging="720"/>
          </w:pPr>
          <w:r w:rsidRPr="00D661F7">
            <w:t>1</w:t>
          </w:r>
          <w:r w:rsidRPr="00D661F7">
            <w:tab/>
            <w:t xml:space="preserve">Shetty, A. K. Zanirati, G. The interstitial system of the brain in health and disease. </w:t>
          </w:r>
          <w:r w:rsidRPr="00D661F7">
            <w:rPr>
              <w:i/>
            </w:rPr>
            <w:t>Aging Dis.</w:t>
          </w:r>
          <w:r w:rsidRPr="00D661F7">
            <w:t xml:space="preserve"> </w:t>
          </w:r>
          <w:r w:rsidRPr="00D661F7">
            <w:rPr>
              <w:b/>
            </w:rPr>
            <w:t>11</w:t>
          </w:r>
          <w:r w:rsidRPr="00D661F7">
            <w:t xml:space="preserve"> (1), 200-211 (2020).</w:t>
          </w:r>
        </w:p>
        <w:p w14:paraId="61E35E83" w14:textId="77777777" w:rsidR="00FE766B" w:rsidRPr="00D661F7" w:rsidRDefault="00FE766B" w:rsidP="00D661F7">
          <w:pPr>
            <w:pStyle w:val="EndNoteBibliography"/>
            <w:ind w:left="720" w:hanging="720"/>
          </w:pPr>
          <w:r w:rsidRPr="00D661F7">
            <w:t>2</w:t>
          </w:r>
          <w:r w:rsidRPr="00D661F7">
            <w:tab/>
            <w:t xml:space="preserve">Taoka, T. et al. Interstitial fluidopathy of the central nervous system: An umbrella term for disorders with impaired neurofluid dynamics. </w:t>
          </w:r>
          <w:r w:rsidRPr="00D661F7">
            <w:rPr>
              <w:i/>
            </w:rPr>
            <w:t>Magn Reson Med Sci.</w:t>
          </w:r>
          <w:r w:rsidRPr="00D661F7">
            <w:t xml:space="preserve"> </w:t>
          </w:r>
          <w:r w:rsidRPr="00D661F7">
            <w:rPr>
              <w:b/>
            </w:rPr>
            <w:t>23</w:t>
          </w:r>
          <w:r w:rsidRPr="00D661F7">
            <w:t xml:space="preserve"> (1), 1-13 (2024).</w:t>
          </w:r>
        </w:p>
        <w:p w14:paraId="6C7D5429" w14:textId="77777777" w:rsidR="00FE766B" w:rsidRPr="00D661F7" w:rsidRDefault="00FE766B" w:rsidP="00D661F7">
          <w:pPr>
            <w:pStyle w:val="EndNoteBibliography"/>
            <w:ind w:left="720" w:hanging="720"/>
          </w:pPr>
          <w:r w:rsidRPr="00D661F7">
            <w:t>3</w:t>
          </w:r>
          <w:r w:rsidRPr="00D661F7">
            <w:tab/>
            <w:t xml:space="preserve">Matsumae, M. et al. Research into the physiology of cerebrospinal fluid reaches a new horizon: Intimate exchange between cerebrospinal fluid and interstitial fluid may contribute to maintenance of homeostasis in the central nervous system. </w:t>
          </w:r>
          <w:r w:rsidRPr="00D661F7">
            <w:rPr>
              <w:i/>
            </w:rPr>
            <w:t>Neurol Med Chir (Tokyo).</w:t>
          </w:r>
          <w:r w:rsidRPr="00D661F7">
            <w:t xml:space="preserve"> </w:t>
          </w:r>
          <w:r w:rsidRPr="00D661F7">
            <w:rPr>
              <w:b/>
            </w:rPr>
            <w:t>56</w:t>
          </w:r>
          <w:r w:rsidRPr="00D661F7">
            <w:t xml:space="preserve"> (7), 416-441 (2016).</w:t>
          </w:r>
        </w:p>
        <w:p w14:paraId="4347D5B9" w14:textId="31436727" w:rsidR="00FE766B" w:rsidRPr="00D661F7" w:rsidRDefault="00FE766B" w:rsidP="00D661F7">
          <w:pPr>
            <w:pStyle w:val="EndNoteBibliography"/>
            <w:ind w:left="720" w:hanging="720"/>
          </w:pPr>
          <w:r w:rsidRPr="00D661F7">
            <w:lastRenderedPageBreak/>
            <w:t>4</w:t>
          </w:r>
          <w:r w:rsidRPr="00D661F7">
            <w:tab/>
            <w:t xml:space="preserve">Filannino, F. M., Panaro, M. A., Benameur, T., Pizzolorusso, I., Porro, C. Extracellular vesicles in the central nervous system: A novel mechanism of neuronal cell communication. </w:t>
          </w:r>
          <w:r w:rsidRPr="00D661F7">
            <w:rPr>
              <w:i/>
            </w:rPr>
            <w:t>Int J Mol Sci.</w:t>
          </w:r>
          <w:r w:rsidRPr="00D661F7">
            <w:t xml:space="preserve"> </w:t>
          </w:r>
          <w:r w:rsidRPr="00D661F7">
            <w:rPr>
              <w:b/>
            </w:rPr>
            <w:t>25</w:t>
          </w:r>
          <w:r w:rsidRPr="00D661F7">
            <w:t xml:space="preserve"> (3),</w:t>
          </w:r>
          <w:r w:rsidR="0097683E">
            <w:t xml:space="preserve"> 1629</w:t>
          </w:r>
          <w:r w:rsidR="00D661F7">
            <w:t xml:space="preserve"> </w:t>
          </w:r>
          <w:r w:rsidRPr="00D661F7">
            <w:t>(2024).</w:t>
          </w:r>
        </w:p>
        <w:p w14:paraId="7F36556B" w14:textId="77777777" w:rsidR="00FE766B" w:rsidRPr="00D661F7" w:rsidRDefault="00FE766B" w:rsidP="00D661F7">
          <w:pPr>
            <w:pStyle w:val="EndNoteBibliography"/>
            <w:ind w:left="720" w:hanging="720"/>
          </w:pPr>
          <w:r w:rsidRPr="00D661F7">
            <w:t>5</w:t>
          </w:r>
          <w:r w:rsidRPr="00D661F7">
            <w:tab/>
            <w:t xml:space="preserve">Marcus, H. J., Carpenter, K. L., Price, S. J., Hutchinson, P. J. </w:t>
          </w:r>
          <w:r w:rsidRPr="00EF7597">
            <w:rPr>
              <w:i/>
              <w:iCs/>
            </w:rPr>
            <w:t>In vivo</w:t>
          </w:r>
          <w:r w:rsidRPr="00D661F7">
            <w:t xml:space="preserve"> assessment of high-grade glioma biochemistry using microdialysis: A study of energy-related molecules, growth factors and cytokines. </w:t>
          </w:r>
          <w:r w:rsidRPr="00D661F7">
            <w:rPr>
              <w:i/>
            </w:rPr>
            <w:t>J Neurooncol.</w:t>
          </w:r>
          <w:r w:rsidRPr="00D661F7">
            <w:t xml:space="preserve"> </w:t>
          </w:r>
          <w:r w:rsidRPr="00D661F7">
            <w:rPr>
              <w:b/>
            </w:rPr>
            <w:t>97</w:t>
          </w:r>
          <w:r w:rsidRPr="00D661F7">
            <w:t xml:space="preserve"> (1), 11-23 (2010).</w:t>
          </w:r>
        </w:p>
        <w:p w14:paraId="2C111B73" w14:textId="77777777" w:rsidR="00FE766B" w:rsidRPr="00D661F7" w:rsidRDefault="00FE766B" w:rsidP="00D661F7">
          <w:pPr>
            <w:pStyle w:val="EndNoteBibliography"/>
            <w:ind w:left="720" w:hanging="720"/>
          </w:pPr>
          <w:r w:rsidRPr="00D661F7">
            <w:t>6</w:t>
          </w:r>
          <w:r w:rsidRPr="00D661F7">
            <w:tab/>
            <w:t xml:space="preserve">De Ruiter Swain, J., Michalopoulou, E., Noch, E. K., Lukey, M. J., Van Aelst, L. Metabolic partitioning in the brain and its hijacking by glioblastoma. </w:t>
          </w:r>
          <w:r w:rsidRPr="00D661F7">
            <w:rPr>
              <w:i/>
            </w:rPr>
            <w:t>Genes Dev.</w:t>
          </w:r>
          <w:r w:rsidRPr="00D661F7">
            <w:t xml:space="preserve"> </w:t>
          </w:r>
          <w:r w:rsidRPr="00D661F7">
            <w:rPr>
              <w:b/>
            </w:rPr>
            <w:t>37</w:t>
          </w:r>
          <w:r w:rsidRPr="00D661F7">
            <w:t xml:space="preserve"> (15-16), 681-702 (2023).</w:t>
          </w:r>
        </w:p>
        <w:p w14:paraId="5D074DC6" w14:textId="3A30630F" w:rsidR="00FE766B" w:rsidRPr="00D661F7" w:rsidRDefault="00FE766B" w:rsidP="00D661F7">
          <w:pPr>
            <w:pStyle w:val="EndNoteBibliography"/>
            <w:ind w:left="720" w:hanging="720"/>
          </w:pPr>
          <w:r w:rsidRPr="00D661F7">
            <w:t>7</w:t>
          </w:r>
          <w:r w:rsidRPr="00D661F7">
            <w:tab/>
            <w:t xml:space="preserve">Teer, L., Yaddanapudi, K., Chen, J. Biophysical control of the glioblastoma immunosuppressive microenvironment: Opportunities for immunotherapy. </w:t>
          </w:r>
          <w:r w:rsidRPr="00D661F7">
            <w:rPr>
              <w:i/>
            </w:rPr>
            <w:t>Bioengineering (Basel).</w:t>
          </w:r>
          <w:r w:rsidRPr="00D661F7">
            <w:t xml:space="preserve"> </w:t>
          </w:r>
          <w:r w:rsidRPr="00D661F7">
            <w:rPr>
              <w:b/>
            </w:rPr>
            <w:t>11</w:t>
          </w:r>
          <w:r w:rsidRPr="00D661F7">
            <w:t xml:space="preserve"> (1),</w:t>
          </w:r>
          <w:r w:rsidR="00D661F7">
            <w:t xml:space="preserve"> </w:t>
          </w:r>
          <w:r w:rsidR="00EF7597">
            <w:t xml:space="preserve">93 </w:t>
          </w:r>
          <w:r w:rsidRPr="00D661F7">
            <w:t>(2024).</w:t>
          </w:r>
        </w:p>
        <w:p w14:paraId="4B778FCF" w14:textId="77777777" w:rsidR="00FE766B" w:rsidRPr="00D661F7" w:rsidRDefault="00FE766B" w:rsidP="00D661F7">
          <w:pPr>
            <w:pStyle w:val="EndNoteBibliography"/>
            <w:ind w:left="720" w:hanging="720"/>
          </w:pPr>
          <w:r w:rsidRPr="00D661F7">
            <w:t>8</w:t>
          </w:r>
          <w:r w:rsidRPr="00D661F7">
            <w:tab/>
            <w:t xml:space="preserve">De Boeck, A. et al. Glioma-derived il-33 orchestrates an inflammatory brain tumor microenvironment that accelerates glioma progression. </w:t>
          </w:r>
          <w:r w:rsidRPr="00D661F7">
            <w:rPr>
              <w:i/>
            </w:rPr>
            <w:t>Nat Commun.</w:t>
          </w:r>
          <w:r w:rsidRPr="00D661F7">
            <w:t xml:space="preserve"> </w:t>
          </w:r>
          <w:r w:rsidRPr="00D661F7">
            <w:rPr>
              <w:b/>
            </w:rPr>
            <w:t>11</w:t>
          </w:r>
          <w:r w:rsidRPr="00D661F7">
            <w:t xml:space="preserve"> (1), 4997 (2020).</w:t>
          </w:r>
        </w:p>
        <w:p w14:paraId="073959ED" w14:textId="35C734A7" w:rsidR="00FE766B" w:rsidRPr="00D661F7" w:rsidRDefault="00FE766B" w:rsidP="00D661F7">
          <w:pPr>
            <w:pStyle w:val="EndNoteBibliography"/>
            <w:ind w:left="720" w:hanging="720"/>
          </w:pPr>
          <w:r w:rsidRPr="00D661F7">
            <w:t>9</w:t>
          </w:r>
          <w:r w:rsidRPr="00D661F7">
            <w:tab/>
            <w:t xml:space="preserve">Yeo, E. C. F., Brown, M. P., Gargett, T., Ebert, L. M. The role of cytokines and chemokines in shaping the immune microenvironment of glioblastoma: Implications for immunotherapy. </w:t>
          </w:r>
          <w:r w:rsidRPr="00D661F7">
            <w:rPr>
              <w:i/>
            </w:rPr>
            <w:t>Cells.</w:t>
          </w:r>
          <w:r w:rsidRPr="00D661F7">
            <w:t xml:space="preserve"> </w:t>
          </w:r>
          <w:r w:rsidRPr="00D661F7">
            <w:rPr>
              <w:b/>
            </w:rPr>
            <w:t>10</w:t>
          </w:r>
          <w:r w:rsidRPr="00D661F7">
            <w:t xml:space="preserve"> (3),</w:t>
          </w:r>
          <w:r w:rsidR="00D661F7">
            <w:t xml:space="preserve"> </w:t>
          </w:r>
          <w:r w:rsidR="00EF7597">
            <w:t xml:space="preserve">607 </w:t>
          </w:r>
          <w:r w:rsidRPr="00D661F7">
            <w:t>(2021).</w:t>
          </w:r>
        </w:p>
        <w:p w14:paraId="0F80DE93" w14:textId="77777777" w:rsidR="00FE766B" w:rsidRPr="00D661F7" w:rsidRDefault="00FE766B" w:rsidP="00D661F7">
          <w:pPr>
            <w:pStyle w:val="EndNoteBibliography"/>
            <w:ind w:left="720" w:hanging="720"/>
          </w:pPr>
          <w:r w:rsidRPr="00D661F7">
            <w:t>10</w:t>
          </w:r>
          <w:r w:rsidRPr="00D661F7">
            <w:tab/>
            <w:t xml:space="preserve">Riviere-Cazaux, C. et al. Longitudinal glioma monitoring via cerebrospinal fluid cell-free DNA. </w:t>
          </w:r>
          <w:r w:rsidRPr="00D661F7">
            <w:rPr>
              <w:i/>
            </w:rPr>
            <w:t>Clin Cancer Res.</w:t>
          </w:r>
          <w:r w:rsidRPr="00D661F7">
            <w:t xml:space="preserve"> </w:t>
          </w:r>
          <w:r w:rsidRPr="00D661F7">
            <w:rPr>
              <w:b/>
            </w:rPr>
            <w:t>31</w:t>
          </w:r>
          <w:r w:rsidRPr="00D661F7">
            <w:t xml:space="preserve"> (5), 881-889 (2025).</w:t>
          </w:r>
        </w:p>
        <w:p w14:paraId="09B399EB" w14:textId="77777777" w:rsidR="00FE766B" w:rsidRPr="00D661F7" w:rsidRDefault="00FE766B" w:rsidP="00D661F7">
          <w:pPr>
            <w:pStyle w:val="EndNoteBibliography"/>
            <w:ind w:left="720" w:hanging="720"/>
          </w:pPr>
          <w:r w:rsidRPr="00D661F7">
            <w:t>11</w:t>
          </w:r>
          <w:r w:rsidRPr="00D661F7">
            <w:tab/>
            <w:t xml:space="preserve">Wang, X. et al. Reciprocal signaling between glioblastoma stem cells and differentiated tumor cells promotes malignant progression. </w:t>
          </w:r>
          <w:r w:rsidRPr="00D661F7">
            <w:rPr>
              <w:i/>
            </w:rPr>
            <w:t>Cell Stem Cell.</w:t>
          </w:r>
          <w:r w:rsidRPr="00D661F7">
            <w:t xml:space="preserve"> </w:t>
          </w:r>
          <w:r w:rsidRPr="00D661F7">
            <w:rPr>
              <w:b/>
            </w:rPr>
            <w:t>22</w:t>
          </w:r>
          <w:r w:rsidRPr="00D661F7">
            <w:t xml:space="preserve"> (4), 514-528 e515 (2018).</w:t>
          </w:r>
        </w:p>
        <w:p w14:paraId="2E5B9B16" w14:textId="77777777" w:rsidR="00FE766B" w:rsidRPr="00D661F7" w:rsidRDefault="00FE766B" w:rsidP="00D661F7">
          <w:pPr>
            <w:pStyle w:val="EndNoteBibliography"/>
            <w:ind w:left="720" w:hanging="720"/>
          </w:pPr>
          <w:r w:rsidRPr="00D661F7">
            <w:t>12</w:t>
          </w:r>
          <w:r w:rsidRPr="00D661F7">
            <w:tab/>
            <w:t xml:space="preserve">Lehmann, A., Isacsson, H., Hamberger, A. Effects of in vivo administration of kainic acid on the extracellular amino acid pool in the rabbit hippocampus. </w:t>
          </w:r>
          <w:r w:rsidRPr="00D661F7">
            <w:rPr>
              <w:i/>
            </w:rPr>
            <w:t>J Neurochem.</w:t>
          </w:r>
          <w:r w:rsidRPr="00D661F7">
            <w:t xml:space="preserve"> </w:t>
          </w:r>
          <w:r w:rsidRPr="00D661F7">
            <w:rPr>
              <w:b/>
            </w:rPr>
            <w:t>40</w:t>
          </w:r>
          <w:r w:rsidRPr="00D661F7">
            <w:t xml:space="preserve"> (5), 1314-1320 (1983).</w:t>
          </w:r>
        </w:p>
        <w:p w14:paraId="7F9F3B2C" w14:textId="77777777" w:rsidR="00FE766B" w:rsidRPr="00D661F7" w:rsidRDefault="00FE766B" w:rsidP="00D661F7">
          <w:pPr>
            <w:pStyle w:val="EndNoteBibliography"/>
            <w:ind w:left="720" w:hanging="720"/>
          </w:pPr>
          <w:r w:rsidRPr="00D661F7">
            <w:t>13</w:t>
          </w:r>
          <w:r w:rsidRPr="00D661F7">
            <w:tab/>
            <w:t xml:space="preserve">Sandberg, M. Lindstrom, S. Amino acids in the dorsal lateral geniculate nucleus of the cat--collection </w:t>
          </w:r>
          <w:r w:rsidRPr="00EF7597">
            <w:rPr>
              <w:i/>
              <w:iCs/>
            </w:rPr>
            <w:t>in vivo</w:t>
          </w:r>
          <w:r w:rsidRPr="00D661F7">
            <w:t xml:space="preserve">. </w:t>
          </w:r>
          <w:r w:rsidRPr="00D661F7">
            <w:rPr>
              <w:i/>
            </w:rPr>
            <w:t>J Neurosci Methods.</w:t>
          </w:r>
          <w:r w:rsidRPr="00D661F7">
            <w:t xml:space="preserve"> </w:t>
          </w:r>
          <w:r w:rsidRPr="00D661F7">
            <w:rPr>
              <w:b/>
            </w:rPr>
            <w:t>9</w:t>
          </w:r>
          <w:r w:rsidRPr="00D661F7">
            <w:t xml:space="preserve"> (1), 65-74 (1983).</w:t>
          </w:r>
        </w:p>
        <w:p w14:paraId="249752EE" w14:textId="77777777" w:rsidR="00FE766B" w:rsidRPr="00D661F7" w:rsidRDefault="00FE766B" w:rsidP="00D661F7">
          <w:pPr>
            <w:pStyle w:val="EndNoteBibliography"/>
            <w:ind w:left="720" w:hanging="720"/>
          </w:pPr>
          <w:r w:rsidRPr="00D661F7">
            <w:t>14</w:t>
          </w:r>
          <w:r w:rsidRPr="00D661F7">
            <w:tab/>
            <w:t xml:space="preserve">Tossman, U. et al. Brain amino acids measured by intracerebral dialysis in portacaval shunted rats. </w:t>
          </w:r>
          <w:r w:rsidRPr="00D661F7">
            <w:rPr>
              <w:i/>
            </w:rPr>
            <w:t>J Neurochem.</w:t>
          </w:r>
          <w:r w:rsidRPr="00D661F7">
            <w:t xml:space="preserve"> </w:t>
          </w:r>
          <w:r w:rsidRPr="00D661F7">
            <w:rPr>
              <w:b/>
            </w:rPr>
            <w:t>41</w:t>
          </w:r>
          <w:r w:rsidRPr="00D661F7">
            <w:t xml:space="preserve"> (4), 1046-1051 (1983).</w:t>
          </w:r>
        </w:p>
        <w:p w14:paraId="4A12320C" w14:textId="77777777" w:rsidR="00FE766B" w:rsidRPr="00D661F7" w:rsidRDefault="00FE766B" w:rsidP="00D661F7">
          <w:pPr>
            <w:pStyle w:val="EndNoteBibliography"/>
            <w:ind w:left="720" w:hanging="720"/>
          </w:pPr>
          <w:r w:rsidRPr="00D661F7">
            <w:t>15</w:t>
          </w:r>
          <w:r w:rsidRPr="00D661F7">
            <w:tab/>
            <w:t xml:space="preserve">Zetterstrom, T. et al. Purine levels in the intact rat brain. Studies with an implanted perfused hollow fibre. </w:t>
          </w:r>
          <w:r w:rsidRPr="00D661F7">
            <w:rPr>
              <w:i/>
            </w:rPr>
            <w:t>Neurosci Lett.</w:t>
          </w:r>
          <w:r w:rsidRPr="00D661F7">
            <w:t xml:space="preserve"> </w:t>
          </w:r>
          <w:r w:rsidRPr="00D661F7">
            <w:rPr>
              <w:b/>
            </w:rPr>
            <w:t>29</w:t>
          </w:r>
          <w:r w:rsidRPr="00D661F7">
            <w:t xml:space="preserve"> (2), 111-115 (1982).</w:t>
          </w:r>
        </w:p>
        <w:p w14:paraId="17B740CE" w14:textId="77777777" w:rsidR="00FE766B" w:rsidRPr="00D661F7" w:rsidRDefault="00FE766B" w:rsidP="00D661F7">
          <w:pPr>
            <w:pStyle w:val="EndNoteBibliography"/>
            <w:ind w:left="720" w:hanging="720"/>
          </w:pPr>
          <w:r w:rsidRPr="00D661F7">
            <w:t>16</w:t>
          </w:r>
          <w:r w:rsidRPr="00D661F7">
            <w:tab/>
            <w:t xml:space="preserve">Bourne, J. A. Intracerebral microdialysis: 30 years as a tool for the neuroscientist. </w:t>
          </w:r>
          <w:r w:rsidRPr="00D661F7">
            <w:rPr>
              <w:i/>
            </w:rPr>
            <w:t>Clin Exp Pharmacol Physiol.</w:t>
          </w:r>
          <w:r w:rsidRPr="00D661F7">
            <w:t xml:space="preserve"> </w:t>
          </w:r>
          <w:r w:rsidRPr="00D661F7">
            <w:rPr>
              <w:b/>
            </w:rPr>
            <w:t>30</w:t>
          </w:r>
          <w:r w:rsidRPr="00D661F7">
            <w:t xml:space="preserve"> (1-2), 16-24 (2003).</w:t>
          </w:r>
        </w:p>
        <w:p w14:paraId="371AF918" w14:textId="77777777" w:rsidR="00FE766B" w:rsidRPr="00D661F7" w:rsidRDefault="00FE766B" w:rsidP="00D661F7">
          <w:pPr>
            <w:pStyle w:val="EndNoteBibliography"/>
            <w:ind w:left="720" w:hanging="720"/>
          </w:pPr>
          <w:r w:rsidRPr="00D661F7">
            <w:t>17</w:t>
          </w:r>
          <w:r w:rsidRPr="00D661F7">
            <w:tab/>
            <w:t xml:space="preserve">Darvesh, A. S. et al. </w:t>
          </w:r>
          <w:r w:rsidRPr="00EF7597">
            <w:rPr>
              <w:i/>
              <w:iCs/>
            </w:rPr>
            <w:t>In vivo</w:t>
          </w:r>
          <w:r w:rsidRPr="00D661F7">
            <w:t xml:space="preserve"> brain microdialysis: Advances in neuropsychopharmacology and drug discovery. </w:t>
          </w:r>
          <w:r w:rsidRPr="00D661F7">
            <w:rPr>
              <w:i/>
            </w:rPr>
            <w:t>Expert Opin Drug Discov.</w:t>
          </w:r>
          <w:r w:rsidRPr="00D661F7">
            <w:t xml:space="preserve"> </w:t>
          </w:r>
          <w:r w:rsidRPr="00D661F7">
            <w:rPr>
              <w:b/>
            </w:rPr>
            <w:t>6</w:t>
          </w:r>
          <w:r w:rsidRPr="00D661F7">
            <w:t xml:space="preserve"> (2), 109-127 (2011).</w:t>
          </w:r>
        </w:p>
        <w:p w14:paraId="5304ED69" w14:textId="4E3D9243" w:rsidR="00FE766B" w:rsidRPr="00D661F7" w:rsidRDefault="00FE766B" w:rsidP="00D661F7">
          <w:pPr>
            <w:pStyle w:val="EndNoteBibliography"/>
            <w:ind w:left="720" w:hanging="720"/>
          </w:pPr>
          <w:r w:rsidRPr="00D661F7">
            <w:t>18</w:t>
          </w:r>
          <w:r w:rsidRPr="00D661F7">
            <w:tab/>
            <w:t xml:space="preserve">Chefer, V. I., Thompson, A. C., Zapata, A., Shippenberg, T. S. Overview of brain microdialysis. </w:t>
          </w:r>
          <w:r w:rsidRPr="00D661F7">
            <w:rPr>
              <w:i/>
            </w:rPr>
            <w:t>Curr Protoc Neurosci.</w:t>
          </w:r>
          <w:r w:rsidRPr="00D661F7">
            <w:t xml:space="preserve"> </w:t>
          </w:r>
          <w:r w:rsidRPr="00D661F7">
            <w:rPr>
              <w:b/>
            </w:rPr>
            <w:t>Chapter 7</w:t>
          </w:r>
          <w:r w:rsidR="00EF7597">
            <w:rPr>
              <w:b/>
            </w:rPr>
            <w:t>,</w:t>
          </w:r>
          <w:r w:rsidRPr="00D661F7">
            <w:t xml:space="preserve"> Unit7 1 (2009).</w:t>
          </w:r>
        </w:p>
        <w:p w14:paraId="720B9542" w14:textId="1A27B952" w:rsidR="00FE766B" w:rsidRPr="00D661F7" w:rsidRDefault="00FE766B" w:rsidP="00D661F7">
          <w:pPr>
            <w:pStyle w:val="EndNoteBibliography"/>
            <w:ind w:left="720" w:hanging="720"/>
          </w:pPr>
          <w:r w:rsidRPr="00D661F7">
            <w:t>19</w:t>
          </w:r>
          <w:r w:rsidRPr="00D661F7">
            <w:tab/>
            <w:t xml:space="preserve">Altendorfer-Kroath, T. et al. Comparison of cerebral open flow microperfusion and microdialysis when sampling small lipophilic and small hydrophilic substances. </w:t>
          </w:r>
          <w:r w:rsidRPr="00D661F7">
            <w:rPr>
              <w:i/>
            </w:rPr>
            <w:t>J Neurosci Methods.</w:t>
          </w:r>
          <w:r w:rsidRPr="00D661F7">
            <w:t xml:space="preserve"> </w:t>
          </w:r>
          <w:r w:rsidRPr="00D661F7">
            <w:rPr>
              <w:b/>
            </w:rPr>
            <w:t>311</w:t>
          </w:r>
          <w:r w:rsidR="00EF7597">
            <w:rPr>
              <w:b/>
            </w:rPr>
            <w:t>,</w:t>
          </w:r>
          <w:r w:rsidRPr="00D661F7">
            <w:t xml:space="preserve"> 394-401 (2019).</w:t>
          </w:r>
        </w:p>
        <w:p w14:paraId="7305E905" w14:textId="17902C23" w:rsidR="00FE766B" w:rsidRPr="00D661F7" w:rsidRDefault="00FE766B" w:rsidP="00D661F7">
          <w:pPr>
            <w:pStyle w:val="EndNoteBibliography"/>
            <w:ind w:left="720" w:hanging="720"/>
          </w:pPr>
          <w:r w:rsidRPr="00D661F7">
            <w:t>20</w:t>
          </w:r>
          <w:r w:rsidRPr="00D661F7">
            <w:tab/>
            <w:t xml:space="preserve">Custers, M. L. et al. Applicability of cerebral open flow microperfusion and microdialysis to quantify a brain-penetrating nanobody in mice. </w:t>
          </w:r>
          <w:r w:rsidRPr="00D661F7">
            <w:rPr>
              <w:i/>
            </w:rPr>
            <w:t>Anal Chim Acta.</w:t>
          </w:r>
          <w:r w:rsidRPr="00D661F7">
            <w:t xml:space="preserve"> </w:t>
          </w:r>
          <w:r w:rsidRPr="00D661F7">
            <w:rPr>
              <w:b/>
            </w:rPr>
            <w:t>1178</w:t>
          </w:r>
          <w:r w:rsidR="00EF7597">
            <w:rPr>
              <w:b/>
            </w:rPr>
            <w:t>,</w:t>
          </w:r>
          <w:r w:rsidRPr="00D661F7">
            <w:t xml:space="preserve"> 338803 (2021).</w:t>
          </w:r>
        </w:p>
        <w:p w14:paraId="04FC1ADE" w14:textId="77777777" w:rsidR="00FE766B" w:rsidRPr="00D661F7" w:rsidRDefault="00FE766B" w:rsidP="00D661F7">
          <w:pPr>
            <w:pStyle w:val="EndNoteBibliography"/>
            <w:ind w:left="720" w:hanging="720"/>
          </w:pPr>
          <w:r w:rsidRPr="00D661F7">
            <w:t>21</w:t>
          </w:r>
          <w:r w:rsidRPr="00D661F7">
            <w:tab/>
            <w:t xml:space="preserve">Birngruber, T. et al. Cerebral open flow microperfusion: A new </w:t>
          </w:r>
          <w:r w:rsidRPr="00EF7597">
            <w:rPr>
              <w:i/>
              <w:iCs/>
            </w:rPr>
            <w:t>in vivo</w:t>
          </w:r>
          <w:r w:rsidRPr="00D661F7">
            <w:t xml:space="preserve"> technique for continuous measurement of substance transport across the intact blood-brain barrier. </w:t>
          </w:r>
          <w:r w:rsidRPr="00D661F7">
            <w:rPr>
              <w:i/>
            </w:rPr>
            <w:lastRenderedPageBreak/>
            <w:t>Clin Exp Pharmacol Physiol.</w:t>
          </w:r>
          <w:r w:rsidRPr="00D661F7">
            <w:t xml:space="preserve"> </w:t>
          </w:r>
          <w:r w:rsidRPr="00D661F7">
            <w:rPr>
              <w:b/>
            </w:rPr>
            <w:t>40</w:t>
          </w:r>
          <w:r w:rsidRPr="00D661F7">
            <w:t xml:space="preserve"> (12), 864-871 (2013).</w:t>
          </w:r>
        </w:p>
        <w:p w14:paraId="3AABF6D6" w14:textId="04C0BCAA" w:rsidR="00FE766B" w:rsidRPr="00D661F7" w:rsidRDefault="00FE766B" w:rsidP="00D661F7">
          <w:pPr>
            <w:pStyle w:val="EndNoteBibliography"/>
            <w:ind w:left="720" w:hanging="720"/>
          </w:pPr>
          <w:r w:rsidRPr="00D661F7">
            <w:t>22</w:t>
          </w:r>
          <w:r w:rsidRPr="00D661F7">
            <w:tab/>
            <w:t xml:space="preserve">Kleinert, M. et al. Time-resolved hypothalamic open flow micro-perfusion reveals normal leptin transport across the blood-brain barrier in leptin resistant mice. </w:t>
          </w:r>
          <w:r w:rsidRPr="00D661F7">
            <w:rPr>
              <w:i/>
            </w:rPr>
            <w:t>Mol Metab.</w:t>
          </w:r>
          <w:r w:rsidRPr="00D661F7">
            <w:t xml:space="preserve"> </w:t>
          </w:r>
          <w:r w:rsidRPr="00D661F7">
            <w:rPr>
              <w:b/>
            </w:rPr>
            <w:t>13</w:t>
          </w:r>
          <w:r w:rsidR="00EF7597">
            <w:rPr>
              <w:b/>
            </w:rPr>
            <w:t>,</w:t>
          </w:r>
          <w:r w:rsidRPr="00D661F7">
            <w:t xml:space="preserve"> 77-82 (2018).</w:t>
          </w:r>
        </w:p>
        <w:p w14:paraId="19D3B5AB" w14:textId="77777777" w:rsidR="00FE766B" w:rsidRPr="00D661F7" w:rsidRDefault="00FE766B" w:rsidP="00D661F7">
          <w:pPr>
            <w:pStyle w:val="EndNoteBibliography"/>
            <w:ind w:left="720" w:hanging="720"/>
          </w:pPr>
          <w:r w:rsidRPr="00D661F7">
            <w:t>23</w:t>
          </w:r>
          <w:r w:rsidRPr="00D661F7">
            <w:tab/>
            <w:t xml:space="preserve">Le Prieult, F., Barini, E., Laplanche, L., Schlegel, K., Mezler, M. Collecting antibodies and large molecule biomarkers in mouse interstitial brain fluid: A comparison of microdialysis and cerebral open flow microperfusion. </w:t>
          </w:r>
          <w:r w:rsidRPr="00D661F7">
            <w:rPr>
              <w:i/>
            </w:rPr>
            <w:t>MAbs.</w:t>
          </w:r>
          <w:r w:rsidRPr="00D661F7">
            <w:t xml:space="preserve"> </w:t>
          </w:r>
          <w:r w:rsidRPr="00D661F7">
            <w:rPr>
              <w:b/>
            </w:rPr>
            <w:t>13</w:t>
          </w:r>
          <w:r w:rsidRPr="00D661F7">
            <w:t xml:space="preserve"> (1), 1918819 (2021).</w:t>
          </w:r>
        </w:p>
        <w:p w14:paraId="799ED206" w14:textId="1515024A" w:rsidR="00FE766B" w:rsidRPr="00D661F7" w:rsidRDefault="00FE766B" w:rsidP="00D661F7">
          <w:pPr>
            <w:pStyle w:val="EndNoteBibliography"/>
            <w:ind w:left="720" w:hanging="720"/>
          </w:pPr>
          <w:r w:rsidRPr="00D661F7">
            <w:t>24</w:t>
          </w:r>
          <w:r w:rsidRPr="00D661F7">
            <w:tab/>
            <w:t xml:space="preserve">Altendorfer-Kroath, T. et al. Quantification of the therapeutic antibody ocrelizumab in mouse brain interstitial fluid using cerebral open flow microperfusion and simultaneous monitoring of the blood-brain barrier integrity. </w:t>
          </w:r>
          <w:r w:rsidRPr="00D661F7">
            <w:rPr>
              <w:i/>
            </w:rPr>
            <w:t>Pharmaceutics.</w:t>
          </w:r>
          <w:r w:rsidRPr="00D661F7">
            <w:t xml:space="preserve"> </w:t>
          </w:r>
          <w:r w:rsidRPr="00D661F7">
            <w:rPr>
              <w:b/>
            </w:rPr>
            <w:t>15</w:t>
          </w:r>
          <w:r w:rsidRPr="00D661F7">
            <w:t xml:space="preserve"> (7),</w:t>
          </w:r>
          <w:r w:rsidR="00EF7597">
            <w:t xml:space="preserve"> 1880</w:t>
          </w:r>
          <w:r w:rsidR="00D661F7">
            <w:t xml:space="preserve"> </w:t>
          </w:r>
          <w:r w:rsidRPr="00D661F7">
            <w:t>(2023).</w:t>
          </w:r>
        </w:p>
        <w:p w14:paraId="3A43CAB7" w14:textId="77777777" w:rsidR="00FE766B" w:rsidRPr="00D661F7" w:rsidRDefault="00FE766B" w:rsidP="00D661F7">
          <w:pPr>
            <w:pStyle w:val="EndNoteBibliography"/>
            <w:ind w:left="720" w:hanging="720"/>
          </w:pPr>
          <w:r w:rsidRPr="00D661F7">
            <w:t>25</w:t>
          </w:r>
          <w:r w:rsidRPr="00D661F7">
            <w:tab/>
            <w:t xml:space="preserve">Birngruber, T. et al. Enhanced doxorubicin delivery to the brain administered through glutathione pegylated liposomal doxorubicin (2b3-101) as compared with generic caelyx,((r))/doxil((r))--a cerebral open flow microperfusion pilot study. </w:t>
          </w:r>
          <w:r w:rsidRPr="00D661F7">
            <w:rPr>
              <w:i/>
            </w:rPr>
            <w:t>J Pharm Sci.</w:t>
          </w:r>
          <w:r w:rsidRPr="00D661F7">
            <w:t xml:space="preserve"> </w:t>
          </w:r>
          <w:r w:rsidRPr="00D661F7">
            <w:rPr>
              <w:b/>
            </w:rPr>
            <w:t>103</w:t>
          </w:r>
          <w:r w:rsidRPr="00D661F7">
            <w:t xml:space="preserve"> (7), 1945-1948 (2014).</w:t>
          </w:r>
        </w:p>
        <w:p w14:paraId="6D481561" w14:textId="618B93BE" w:rsidR="00FE766B" w:rsidRPr="00D661F7" w:rsidRDefault="00FE766B" w:rsidP="00D661F7">
          <w:pPr>
            <w:pStyle w:val="EndNoteBibliography"/>
            <w:ind w:left="720" w:hanging="720"/>
          </w:pPr>
          <w:r w:rsidRPr="00D661F7">
            <w:t>26</w:t>
          </w:r>
          <w:r w:rsidRPr="00D661F7">
            <w:tab/>
            <w:t>Birngruber, T. et al. Long-term implanted c</w:t>
          </w:r>
          <w:r w:rsidR="00EF7597">
            <w:t>OFM</w:t>
          </w:r>
          <w:r w:rsidRPr="00D661F7">
            <w:t xml:space="preserve"> probe causes minimal tissue reaction in the brain. </w:t>
          </w:r>
          <w:r w:rsidRPr="00D661F7">
            <w:rPr>
              <w:i/>
            </w:rPr>
            <w:t>PLoS One.</w:t>
          </w:r>
          <w:r w:rsidRPr="00D661F7">
            <w:t xml:space="preserve"> </w:t>
          </w:r>
          <w:r w:rsidRPr="00D661F7">
            <w:rPr>
              <w:b/>
            </w:rPr>
            <w:t>9</w:t>
          </w:r>
          <w:r w:rsidRPr="00D661F7">
            <w:t xml:space="preserve"> (3), e90221 (2014).</w:t>
          </w:r>
        </w:p>
        <w:p w14:paraId="01AEA7ED" w14:textId="77777777" w:rsidR="00FE766B" w:rsidRPr="00D661F7" w:rsidRDefault="00FE766B" w:rsidP="00D661F7">
          <w:pPr>
            <w:pStyle w:val="EndNoteBibliography"/>
            <w:ind w:left="720" w:hanging="720"/>
          </w:pPr>
          <w:r w:rsidRPr="00D661F7">
            <w:t>27</w:t>
          </w:r>
          <w:r w:rsidRPr="00D661F7">
            <w:tab/>
            <w:t xml:space="preserve">Altendorfer-Kroath, T. et al. Atraumatic access to human glioblastoma in a xenograft animal model by cerebral open flow microperfusion. </w:t>
          </w:r>
          <w:r w:rsidRPr="00D661F7">
            <w:rPr>
              <w:i/>
            </w:rPr>
            <w:t>J Neurosci Methods.</w:t>
          </w:r>
          <w:r w:rsidRPr="00D661F7">
            <w:t xml:space="preserve"> </w:t>
          </w:r>
          <w:r w:rsidRPr="00D661F7">
            <w:rPr>
              <w:b/>
            </w:rPr>
            <w:t>393</w:t>
          </w:r>
          <w:r w:rsidRPr="00D661F7">
            <w:t xml:space="preserve"> 109893 (2023).</w:t>
          </w:r>
        </w:p>
        <w:p w14:paraId="7E3A6A39" w14:textId="77777777" w:rsidR="00FE766B" w:rsidRPr="00D661F7" w:rsidRDefault="00FE766B" w:rsidP="00D661F7">
          <w:pPr>
            <w:pStyle w:val="EndNoteBibliography"/>
            <w:ind w:left="720" w:hanging="720"/>
          </w:pPr>
          <w:r w:rsidRPr="00D661F7">
            <w:t>28</w:t>
          </w:r>
          <w:r w:rsidRPr="00D661F7">
            <w:tab/>
            <w:t xml:space="preserve">Stangler, L. A. et al. Microdialysis and microperfusion electrodes in neurologic disease monitoring. </w:t>
          </w:r>
          <w:r w:rsidRPr="00D661F7">
            <w:rPr>
              <w:i/>
            </w:rPr>
            <w:t>Fluids Barriers CNS.</w:t>
          </w:r>
          <w:r w:rsidRPr="00D661F7">
            <w:t xml:space="preserve"> </w:t>
          </w:r>
          <w:r w:rsidRPr="00D661F7">
            <w:rPr>
              <w:b/>
            </w:rPr>
            <w:t>18</w:t>
          </w:r>
          <w:r w:rsidRPr="00D661F7">
            <w:t xml:space="preserve"> (1), 52 (2021).</w:t>
          </w:r>
        </w:p>
        <w:p w14:paraId="2C3FB2F7" w14:textId="77777777" w:rsidR="00FE766B" w:rsidRPr="00D661F7" w:rsidRDefault="00FE766B" w:rsidP="00D661F7">
          <w:pPr>
            <w:pStyle w:val="EndNoteBibliography"/>
            <w:ind w:left="720" w:hanging="720"/>
          </w:pPr>
          <w:r w:rsidRPr="00D661F7">
            <w:t>29</w:t>
          </w:r>
          <w:r w:rsidRPr="00D661F7">
            <w:tab/>
            <w:t xml:space="preserve">Hummer, J., Altendorfer-Kroath, T., Birngruber, T. Cerebral open flow microperfusion to monitor drug transport across the blood-brain barrier. </w:t>
          </w:r>
          <w:r w:rsidRPr="00D661F7">
            <w:rPr>
              <w:i/>
            </w:rPr>
            <w:t>Curr Protoc Pharmacol.</w:t>
          </w:r>
          <w:r w:rsidRPr="00D661F7">
            <w:t xml:space="preserve"> </w:t>
          </w:r>
          <w:r w:rsidRPr="00D661F7">
            <w:rPr>
              <w:b/>
            </w:rPr>
            <w:t>85</w:t>
          </w:r>
          <w:r w:rsidRPr="00D661F7">
            <w:t xml:space="preserve"> (1), e60 (2019).</w:t>
          </w:r>
        </w:p>
        <w:p w14:paraId="22974AE1" w14:textId="77777777" w:rsidR="00FE766B" w:rsidRPr="00D661F7" w:rsidRDefault="00FE766B" w:rsidP="00D661F7">
          <w:pPr>
            <w:pStyle w:val="EndNoteBibliography"/>
            <w:ind w:left="720" w:hanging="720"/>
          </w:pPr>
          <w:r w:rsidRPr="00D661F7">
            <w:t>30</w:t>
          </w:r>
          <w:r w:rsidRPr="00D661F7">
            <w:tab/>
            <w:t xml:space="preserve">Sundheimer, J. K. et al. Experimental insights and recommendations for successfully performing cerebral microdialysis with hydrophobic drug candidates. </w:t>
          </w:r>
          <w:r w:rsidRPr="00D661F7">
            <w:rPr>
              <w:i/>
            </w:rPr>
            <w:t>Clin Transl Sci.</w:t>
          </w:r>
          <w:r w:rsidRPr="00D661F7">
            <w:t xml:space="preserve"> </w:t>
          </w:r>
          <w:r w:rsidRPr="00D661F7">
            <w:rPr>
              <w:b/>
            </w:rPr>
            <w:t>18</w:t>
          </w:r>
          <w:r w:rsidRPr="00D661F7">
            <w:t xml:space="preserve"> (5), e70226 (2025).</w:t>
          </w:r>
        </w:p>
        <w:p w14:paraId="4C7C30C7" w14:textId="77777777" w:rsidR="00FE766B" w:rsidRPr="00D661F7" w:rsidRDefault="00FE766B" w:rsidP="00D661F7">
          <w:pPr>
            <w:pStyle w:val="EndNoteBibliography"/>
            <w:ind w:left="720" w:hanging="720"/>
          </w:pPr>
          <w:r w:rsidRPr="00D661F7">
            <w:t>31</w:t>
          </w:r>
          <w:r w:rsidRPr="00D661F7">
            <w:tab/>
            <w:t xml:space="preserve">Altendorfer-Kroath, T., Hummer, J., Birngruber, T. </w:t>
          </w:r>
          <w:r w:rsidRPr="00EF7597">
            <w:rPr>
              <w:i/>
              <w:iCs/>
            </w:rPr>
            <w:t>In vivo</w:t>
          </w:r>
          <w:r w:rsidRPr="00D661F7">
            <w:t xml:space="preserve"> monitoring of brain pharmacokinetics and pharmacodynamics with cerebral open flow microperfusion. </w:t>
          </w:r>
          <w:r w:rsidRPr="00D661F7">
            <w:rPr>
              <w:i/>
            </w:rPr>
            <w:t>Biopharm Drug Dispos.</w:t>
          </w:r>
          <w:r w:rsidRPr="00D661F7">
            <w:t xml:space="preserve"> </w:t>
          </w:r>
          <w:r w:rsidRPr="00D661F7">
            <w:rPr>
              <w:b/>
            </w:rPr>
            <w:t>44</w:t>
          </w:r>
          <w:r w:rsidRPr="00D661F7">
            <w:t xml:space="preserve"> (1), 84-93 (2023).</w:t>
          </w:r>
        </w:p>
        <w:p w14:paraId="5C00968A" w14:textId="59BCE020" w:rsidR="00FE766B" w:rsidRPr="00D661F7" w:rsidRDefault="00FE766B" w:rsidP="00D661F7">
          <w:pPr>
            <w:pStyle w:val="EndNoteBibliography"/>
            <w:ind w:left="720" w:hanging="720"/>
          </w:pPr>
          <w:r w:rsidRPr="00D661F7">
            <w:t>32</w:t>
          </w:r>
          <w:r w:rsidRPr="00D661F7">
            <w:tab/>
            <w:t xml:space="preserve">Kreß, S. et al. Innovative platform for the advanced online monitoring of three-dimensional cells and tissue cultures. </w:t>
          </w:r>
          <w:r w:rsidRPr="00D661F7">
            <w:rPr>
              <w:i/>
            </w:rPr>
            <w:t>Cells.</w:t>
          </w:r>
          <w:r w:rsidRPr="00D661F7">
            <w:t xml:space="preserve"> </w:t>
          </w:r>
          <w:r w:rsidRPr="00D661F7">
            <w:rPr>
              <w:b/>
            </w:rPr>
            <w:t>11</w:t>
          </w:r>
          <w:r w:rsidRPr="00D661F7">
            <w:t xml:space="preserve"> (3),</w:t>
          </w:r>
          <w:r w:rsidR="00D661F7">
            <w:t xml:space="preserve"> </w:t>
          </w:r>
          <w:r w:rsidR="00EF7597">
            <w:t xml:space="preserve">412 </w:t>
          </w:r>
          <w:r w:rsidRPr="00D661F7">
            <w:t>(2022).</w:t>
          </w:r>
        </w:p>
        <w:p w14:paraId="466196FB" w14:textId="77777777" w:rsidR="00FE766B" w:rsidRPr="00D661F7" w:rsidRDefault="00FE766B" w:rsidP="00D661F7">
          <w:pPr>
            <w:pStyle w:val="EndNoteBibliography"/>
            <w:ind w:left="720" w:hanging="720"/>
          </w:pPr>
          <w:r w:rsidRPr="00D661F7">
            <w:t>33</w:t>
          </w:r>
          <w:r w:rsidRPr="00D661F7">
            <w:tab/>
            <w:t xml:space="preserve">Bjorkli, C. et al. </w:t>
          </w:r>
          <w:r w:rsidRPr="00EF7597">
            <w:rPr>
              <w:i/>
              <w:iCs/>
            </w:rPr>
            <w:t>In vivo</w:t>
          </w:r>
          <w:r w:rsidRPr="00D661F7">
            <w:t xml:space="preserve"> microdialysis in mice captures changes in alzheimer's disease cerebrospinal fluid biomarkers consistent with developing pathology. </w:t>
          </w:r>
          <w:r w:rsidRPr="00D661F7">
            <w:rPr>
              <w:i/>
            </w:rPr>
            <w:t>J Alzheimers Dis.</w:t>
          </w:r>
          <w:r w:rsidRPr="00D661F7">
            <w:t xml:space="preserve"> </w:t>
          </w:r>
          <w:r w:rsidRPr="00D661F7">
            <w:rPr>
              <w:b/>
            </w:rPr>
            <w:t>84</w:t>
          </w:r>
          <w:r w:rsidRPr="00D661F7">
            <w:t xml:space="preserve"> (4), 1781-1794 (2021).</w:t>
          </w:r>
        </w:p>
        <w:p w14:paraId="28EA4681" w14:textId="7B95701C" w:rsidR="00FE766B" w:rsidRPr="00D661F7" w:rsidRDefault="00FE766B" w:rsidP="00D661F7">
          <w:pPr>
            <w:pStyle w:val="EndNoteBibliography"/>
            <w:ind w:left="720" w:hanging="720"/>
          </w:pPr>
          <w:r w:rsidRPr="00D661F7">
            <w:t>34</w:t>
          </w:r>
          <w:r w:rsidRPr="00D661F7">
            <w:tab/>
            <w:t xml:space="preserve">Gorska, A. M. et al. Evaluation of cerebrospinal fluid (csf) and interstitial fluid (isf) mouse proteomes for the validation and description of alzheimer's disease biomarkers. </w:t>
          </w:r>
          <w:r w:rsidRPr="00D661F7">
            <w:rPr>
              <w:i/>
            </w:rPr>
            <w:t>J Neurosci Methods.</w:t>
          </w:r>
          <w:r w:rsidRPr="00D661F7">
            <w:t xml:space="preserve"> </w:t>
          </w:r>
          <w:r w:rsidRPr="00D661F7">
            <w:rPr>
              <w:b/>
            </w:rPr>
            <w:t>411</w:t>
          </w:r>
          <w:r w:rsidR="00EF7597">
            <w:rPr>
              <w:b/>
            </w:rPr>
            <w:t>,</w:t>
          </w:r>
          <w:r w:rsidRPr="00D661F7">
            <w:t xml:space="preserve"> 110239 (2024).</w:t>
          </w:r>
        </w:p>
        <w:p w14:paraId="0A2F0F61" w14:textId="076A7176" w:rsidR="00FE766B" w:rsidRPr="00D661F7" w:rsidRDefault="00FE766B" w:rsidP="00D661F7">
          <w:pPr>
            <w:pStyle w:val="EndNoteBibliography"/>
            <w:ind w:left="720" w:hanging="720"/>
          </w:pPr>
          <w:r w:rsidRPr="00D661F7">
            <w:t>35</w:t>
          </w:r>
          <w:r w:rsidRPr="00D661F7">
            <w:tab/>
            <w:t xml:space="preserve">Pemmari, T. et al. Screening of homing and tissue-penetrating peptides by microdialysis and in vivo phage display. </w:t>
          </w:r>
          <w:r w:rsidRPr="00D661F7">
            <w:rPr>
              <w:i/>
            </w:rPr>
            <w:t>Life Sci Alliance.</w:t>
          </w:r>
          <w:r w:rsidRPr="00D661F7">
            <w:t xml:space="preserve"> </w:t>
          </w:r>
          <w:r w:rsidRPr="00D661F7">
            <w:rPr>
              <w:b/>
            </w:rPr>
            <w:t>8</w:t>
          </w:r>
          <w:r w:rsidRPr="00D661F7">
            <w:t xml:space="preserve"> (5),</w:t>
          </w:r>
          <w:r w:rsidR="00EF7597">
            <w:t xml:space="preserve"> e202201490 </w:t>
          </w:r>
          <w:r w:rsidRPr="00D661F7">
            <w:t>(2025).</w:t>
          </w:r>
        </w:p>
      </w:sdtContent>
    </w:sdt>
    <w:p w14:paraId="31007FA2" w14:textId="77777777" w:rsidR="008A14C0" w:rsidRPr="00D661F7" w:rsidRDefault="008A14C0" w:rsidP="00D661F7"/>
    <w:p w14:paraId="10BEC3AB" w14:textId="77777777" w:rsidR="008A14C0" w:rsidRPr="00D661F7" w:rsidRDefault="008A14C0" w:rsidP="00D661F7"/>
    <w:sectPr w:rsidR="008A14C0" w:rsidRPr="00D661F7" w:rsidSect="00D661F7">
      <w:headerReference w:type="even" r:id="rId10"/>
      <w:headerReference w:type="default" r:id="rId11"/>
      <w:footerReference w:type="even" r:id="rId12"/>
      <w:headerReference w:type="first" r:id="rId1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08B88" w14:textId="77777777" w:rsidR="00EC4B24" w:rsidRDefault="00EC4B24">
      <w:r>
        <w:separator/>
      </w:r>
    </w:p>
  </w:endnote>
  <w:endnote w:type="continuationSeparator" w:id="0">
    <w:p w14:paraId="1A956593" w14:textId="77777777" w:rsidR="00EC4B24" w:rsidRDefault="00EC4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3C801" w14:textId="77777777" w:rsidR="00EC4B24" w:rsidRDefault="00EC4B24">
      <w:r>
        <w:separator/>
      </w:r>
    </w:p>
  </w:footnote>
  <w:footnote w:type="continuationSeparator" w:id="0">
    <w:p w14:paraId="336275F3" w14:textId="77777777" w:rsidR="00EC4B24" w:rsidRDefault="00EC4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0AAE43B"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F7A3B"/>
    <w:multiLevelType w:val="multilevel"/>
    <w:tmpl w:val="19DC8FE6"/>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3B24BB"/>
    <w:multiLevelType w:val="hybridMultilevel"/>
    <w:tmpl w:val="B6A67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93712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091416"/>
    <w:multiLevelType w:val="hybridMultilevel"/>
    <w:tmpl w:val="E95896E8"/>
    <w:lvl w:ilvl="0" w:tplc="10E8133E">
      <w:start w:val="1"/>
      <w:numFmt w:val="decimal"/>
      <w:lvlText w:val="%1."/>
      <w:lvlJc w:val="left"/>
      <w:pPr>
        <w:ind w:left="1020" w:hanging="360"/>
      </w:pPr>
    </w:lvl>
    <w:lvl w:ilvl="1" w:tplc="A99AFEE8">
      <w:start w:val="1"/>
      <w:numFmt w:val="upperLetter"/>
      <w:lvlText w:val="%2."/>
      <w:lvlJc w:val="left"/>
      <w:pPr>
        <w:ind w:left="1740" w:hanging="360"/>
      </w:pPr>
    </w:lvl>
    <w:lvl w:ilvl="2" w:tplc="6E726852">
      <w:start w:val="1"/>
      <w:numFmt w:val="decimal"/>
      <w:lvlText w:val="%3."/>
      <w:lvlJc w:val="left"/>
      <w:pPr>
        <w:ind w:left="1020" w:hanging="360"/>
      </w:pPr>
    </w:lvl>
    <w:lvl w:ilvl="3" w:tplc="89B8ECEE">
      <w:start w:val="1"/>
      <w:numFmt w:val="decimal"/>
      <w:lvlText w:val="%4."/>
      <w:lvlJc w:val="left"/>
      <w:pPr>
        <w:ind w:left="1020" w:hanging="360"/>
      </w:pPr>
    </w:lvl>
    <w:lvl w:ilvl="4" w:tplc="0ED67242">
      <w:start w:val="1"/>
      <w:numFmt w:val="decimal"/>
      <w:lvlText w:val="%5."/>
      <w:lvlJc w:val="left"/>
      <w:pPr>
        <w:ind w:left="1020" w:hanging="360"/>
      </w:pPr>
    </w:lvl>
    <w:lvl w:ilvl="5" w:tplc="D25A628A">
      <w:start w:val="1"/>
      <w:numFmt w:val="decimal"/>
      <w:lvlText w:val="%6."/>
      <w:lvlJc w:val="left"/>
      <w:pPr>
        <w:ind w:left="1020" w:hanging="360"/>
      </w:pPr>
    </w:lvl>
    <w:lvl w:ilvl="6" w:tplc="B41633EA">
      <w:start w:val="1"/>
      <w:numFmt w:val="decimal"/>
      <w:lvlText w:val="%7."/>
      <w:lvlJc w:val="left"/>
      <w:pPr>
        <w:ind w:left="1020" w:hanging="360"/>
      </w:pPr>
    </w:lvl>
    <w:lvl w:ilvl="7" w:tplc="F0BE3AC0">
      <w:start w:val="1"/>
      <w:numFmt w:val="decimal"/>
      <w:lvlText w:val="%8."/>
      <w:lvlJc w:val="left"/>
      <w:pPr>
        <w:ind w:left="1020" w:hanging="360"/>
      </w:pPr>
    </w:lvl>
    <w:lvl w:ilvl="8" w:tplc="4E404536">
      <w:start w:val="1"/>
      <w:numFmt w:val="decimal"/>
      <w:lvlText w:val="%9."/>
      <w:lvlJc w:val="left"/>
      <w:pPr>
        <w:ind w:left="1020" w:hanging="360"/>
      </w:p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9C2016A"/>
    <w:multiLevelType w:val="hybridMultilevel"/>
    <w:tmpl w:val="25021E96"/>
    <w:lvl w:ilvl="0" w:tplc="E4B23DC6">
      <w:start w:val="1"/>
      <w:numFmt w:val="decimal"/>
      <w:lvlText w:val="%1."/>
      <w:lvlJc w:val="left"/>
      <w:pPr>
        <w:ind w:left="1020" w:hanging="360"/>
      </w:pPr>
    </w:lvl>
    <w:lvl w:ilvl="1" w:tplc="E45AE604">
      <w:start w:val="1"/>
      <w:numFmt w:val="upperLetter"/>
      <w:lvlText w:val="%2."/>
      <w:lvlJc w:val="left"/>
      <w:pPr>
        <w:ind w:left="1740" w:hanging="360"/>
      </w:pPr>
    </w:lvl>
    <w:lvl w:ilvl="2" w:tplc="DA242BDC">
      <w:start w:val="1"/>
      <w:numFmt w:val="decimal"/>
      <w:lvlText w:val="%3."/>
      <w:lvlJc w:val="left"/>
      <w:pPr>
        <w:ind w:left="1020" w:hanging="360"/>
      </w:pPr>
    </w:lvl>
    <w:lvl w:ilvl="3" w:tplc="E6E21A8E">
      <w:start w:val="1"/>
      <w:numFmt w:val="decimal"/>
      <w:lvlText w:val="%4."/>
      <w:lvlJc w:val="left"/>
      <w:pPr>
        <w:ind w:left="1020" w:hanging="360"/>
      </w:pPr>
    </w:lvl>
    <w:lvl w:ilvl="4" w:tplc="31BC6C5E">
      <w:start w:val="1"/>
      <w:numFmt w:val="decimal"/>
      <w:lvlText w:val="%5."/>
      <w:lvlJc w:val="left"/>
      <w:pPr>
        <w:ind w:left="1020" w:hanging="360"/>
      </w:pPr>
    </w:lvl>
    <w:lvl w:ilvl="5" w:tplc="E2880140">
      <w:start w:val="1"/>
      <w:numFmt w:val="decimal"/>
      <w:lvlText w:val="%6."/>
      <w:lvlJc w:val="left"/>
      <w:pPr>
        <w:ind w:left="1020" w:hanging="360"/>
      </w:pPr>
    </w:lvl>
    <w:lvl w:ilvl="6" w:tplc="4E30DFDC">
      <w:start w:val="1"/>
      <w:numFmt w:val="decimal"/>
      <w:lvlText w:val="%7."/>
      <w:lvlJc w:val="left"/>
      <w:pPr>
        <w:ind w:left="1020" w:hanging="360"/>
      </w:pPr>
    </w:lvl>
    <w:lvl w:ilvl="7" w:tplc="B374EFE2">
      <w:start w:val="1"/>
      <w:numFmt w:val="decimal"/>
      <w:lvlText w:val="%8."/>
      <w:lvlJc w:val="left"/>
      <w:pPr>
        <w:ind w:left="1020" w:hanging="360"/>
      </w:pPr>
    </w:lvl>
    <w:lvl w:ilvl="8" w:tplc="504ABECE">
      <w:start w:val="1"/>
      <w:numFmt w:val="decimal"/>
      <w:lvlText w:val="%9."/>
      <w:lvlJc w:val="left"/>
      <w:pPr>
        <w:ind w:left="1020" w:hanging="360"/>
      </w:p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1093BBE"/>
    <w:multiLevelType w:val="hybridMultilevel"/>
    <w:tmpl w:val="4316264C"/>
    <w:lvl w:ilvl="0" w:tplc="83885AB6">
      <w:start w:val="1"/>
      <w:numFmt w:val="decimal"/>
      <w:lvlText w:val="%1)"/>
      <w:lvlJc w:val="left"/>
      <w:pPr>
        <w:ind w:left="1020" w:hanging="360"/>
      </w:pPr>
    </w:lvl>
    <w:lvl w:ilvl="1" w:tplc="95B6FB70">
      <w:start w:val="1"/>
      <w:numFmt w:val="decimal"/>
      <w:lvlText w:val="%2)"/>
      <w:lvlJc w:val="left"/>
      <w:pPr>
        <w:ind w:left="1020" w:hanging="360"/>
      </w:pPr>
    </w:lvl>
    <w:lvl w:ilvl="2" w:tplc="793A1892">
      <w:start w:val="1"/>
      <w:numFmt w:val="decimal"/>
      <w:lvlText w:val="%3)"/>
      <w:lvlJc w:val="left"/>
      <w:pPr>
        <w:ind w:left="1020" w:hanging="360"/>
      </w:pPr>
    </w:lvl>
    <w:lvl w:ilvl="3" w:tplc="F8D8F9A8">
      <w:start w:val="1"/>
      <w:numFmt w:val="decimal"/>
      <w:lvlText w:val="%4)"/>
      <w:lvlJc w:val="left"/>
      <w:pPr>
        <w:ind w:left="1020" w:hanging="360"/>
      </w:pPr>
    </w:lvl>
    <w:lvl w:ilvl="4" w:tplc="2FA4294E">
      <w:start w:val="1"/>
      <w:numFmt w:val="decimal"/>
      <w:lvlText w:val="%5)"/>
      <w:lvlJc w:val="left"/>
      <w:pPr>
        <w:ind w:left="1020" w:hanging="360"/>
      </w:pPr>
    </w:lvl>
    <w:lvl w:ilvl="5" w:tplc="DFD46512">
      <w:start w:val="1"/>
      <w:numFmt w:val="decimal"/>
      <w:lvlText w:val="%6)"/>
      <w:lvlJc w:val="left"/>
      <w:pPr>
        <w:ind w:left="1020" w:hanging="360"/>
      </w:pPr>
    </w:lvl>
    <w:lvl w:ilvl="6" w:tplc="D8DACE46">
      <w:start w:val="1"/>
      <w:numFmt w:val="decimal"/>
      <w:lvlText w:val="%7)"/>
      <w:lvlJc w:val="left"/>
      <w:pPr>
        <w:ind w:left="1020" w:hanging="360"/>
      </w:pPr>
    </w:lvl>
    <w:lvl w:ilvl="7" w:tplc="D2A80E38">
      <w:start w:val="1"/>
      <w:numFmt w:val="decimal"/>
      <w:lvlText w:val="%8)"/>
      <w:lvlJc w:val="left"/>
      <w:pPr>
        <w:ind w:left="1020" w:hanging="360"/>
      </w:pPr>
    </w:lvl>
    <w:lvl w:ilvl="8" w:tplc="DF708708">
      <w:start w:val="1"/>
      <w:numFmt w:val="decimal"/>
      <w:lvlText w:val="%9)"/>
      <w:lvlJc w:val="left"/>
      <w:pPr>
        <w:ind w:left="1020" w:hanging="360"/>
      </w:p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668607">
    <w:abstractNumId w:val="10"/>
  </w:num>
  <w:num w:numId="2" w16cid:durableId="1421490329">
    <w:abstractNumId w:val="16"/>
  </w:num>
  <w:num w:numId="3" w16cid:durableId="1700542945">
    <w:abstractNumId w:val="24"/>
  </w:num>
  <w:num w:numId="4" w16cid:durableId="1469124909">
    <w:abstractNumId w:val="5"/>
  </w:num>
  <w:num w:numId="5" w16cid:durableId="1596742023">
    <w:abstractNumId w:val="20"/>
  </w:num>
  <w:num w:numId="6" w16cid:durableId="846939245">
    <w:abstractNumId w:val="22"/>
  </w:num>
  <w:num w:numId="7" w16cid:durableId="1442802056">
    <w:abstractNumId w:val="11"/>
  </w:num>
  <w:num w:numId="8" w16cid:durableId="186716277">
    <w:abstractNumId w:val="14"/>
  </w:num>
  <w:num w:numId="9" w16cid:durableId="1341617411">
    <w:abstractNumId w:val="6"/>
  </w:num>
  <w:num w:numId="10" w16cid:durableId="1850873142">
    <w:abstractNumId w:val="12"/>
  </w:num>
  <w:num w:numId="11" w16cid:durableId="179206519">
    <w:abstractNumId w:val="17"/>
  </w:num>
  <w:num w:numId="12" w16cid:durableId="1730306614">
    <w:abstractNumId w:val="8"/>
  </w:num>
  <w:num w:numId="13" w16cid:durableId="1409418526">
    <w:abstractNumId w:val="27"/>
  </w:num>
  <w:num w:numId="14" w16cid:durableId="1136338028">
    <w:abstractNumId w:val="18"/>
  </w:num>
  <w:num w:numId="15" w16cid:durableId="773133964">
    <w:abstractNumId w:val="26"/>
  </w:num>
  <w:num w:numId="16" w16cid:durableId="825046505">
    <w:abstractNumId w:val="9"/>
  </w:num>
  <w:num w:numId="17" w16cid:durableId="989485580">
    <w:abstractNumId w:val="4"/>
  </w:num>
  <w:num w:numId="18" w16cid:durableId="1482112753">
    <w:abstractNumId w:val="3"/>
  </w:num>
  <w:num w:numId="19" w16cid:durableId="1521697239">
    <w:abstractNumId w:val="15"/>
  </w:num>
  <w:num w:numId="20" w16cid:durableId="1365181237">
    <w:abstractNumId w:val="7"/>
  </w:num>
  <w:num w:numId="21" w16cid:durableId="1736931342">
    <w:abstractNumId w:val="21"/>
  </w:num>
  <w:num w:numId="22" w16cid:durableId="180166664">
    <w:abstractNumId w:val="1"/>
  </w:num>
  <w:num w:numId="23" w16cid:durableId="518934236">
    <w:abstractNumId w:val="2"/>
  </w:num>
  <w:num w:numId="24" w16cid:durableId="1387298438">
    <w:abstractNumId w:val="13"/>
  </w:num>
  <w:num w:numId="25" w16cid:durableId="1755004982">
    <w:abstractNumId w:val="25"/>
  </w:num>
  <w:num w:numId="26" w16cid:durableId="687175941">
    <w:abstractNumId w:val="19"/>
  </w:num>
  <w:num w:numId="27" w16cid:durableId="1863012776">
    <w:abstractNumId w:val="23"/>
  </w:num>
  <w:num w:numId="28" w16cid:durableId="2119830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1&lt;/ScanUnformatted&gt;&lt;ScanChanges&gt;1&lt;/ScanChanges&gt;&lt;Suspended&gt;0&lt;/Suspended&gt;&lt;/ENInstantFormat&gt;"/>
    <w:docVar w:name="EN.Layout" w:val="&lt;ENLayout&gt;&lt;Style&gt;JoVE Citation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f5d2eaavtap8ep2wevzpspar0r0s2vf52z&quot;&gt;Ian Olson EndNote Library&lt;record-ids&gt;&lt;item&gt;344&lt;/item&gt;&lt;/record-ids&gt;&lt;/item&gt;&lt;/Libraries&gt;"/>
  </w:docVars>
  <w:rsids>
    <w:rsidRoot w:val="006E4797"/>
    <w:rsid w:val="0002181F"/>
    <w:rsid w:val="000230CF"/>
    <w:rsid w:val="00025679"/>
    <w:rsid w:val="000256DA"/>
    <w:rsid w:val="00026AFD"/>
    <w:rsid w:val="00026EC6"/>
    <w:rsid w:val="00035B76"/>
    <w:rsid w:val="0004355D"/>
    <w:rsid w:val="00054469"/>
    <w:rsid w:val="00054551"/>
    <w:rsid w:val="00055850"/>
    <w:rsid w:val="000600C5"/>
    <w:rsid w:val="00061E0E"/>
    <w:rsid w:val="00061FA3"/>
    <w:rsid w:val="0007506F"/>
    <w:rsid w:val="00076815"/>
    <w:rsid w:val="00076977"/>
    <w:rsid w:val="00082A5F"/>
    <w:rsid w:val="00083CF6"/>
    <w:rsid w:val="00085291"/>
    <w:rsid w:val="00090C2B"/>
    <w:rsid w:val="000A0F01"/>
    <w:rsid w:val="000A1694"/>
    <w:rsid w:val="000B41B6"/>
    <w:rsid w:val="000B46D8"/>
    <w:rsid w:val="000B5AAE"/>
    <w:rsid w:val="000D03B0"/>
    <w:rsid w:val="000E1E7F"/>
    <w:rsid w:val="000E2ABF"/>
    <w:rsid w:val="000E4C51"/>
    <w:rsid w:val="000E4D37"/>
    <w:rsid w:val="001030EC"/>
    <w:rsid w:val="0011653B"/>
    <w:rsid w:val="001275F9"/>
    <w:rsid w:val="0013070A"/>
    <w:rsid w:val="00137D6A"/>
    <w:rsid w:val="00141F3C"/>
    <w:rsid w:val="00142137"/>
    <w:rsid w:val="0016006D"/>
    <w:rsid w:val="00160BA8"/>
    <w:rsid w:val="001643A3"/>
    <w:rsid w:val="00170646"/>
    <w:rsid w:val="00181BEB"/>
    <w:rsid w:val="00182930"/>
    <w:rsid w:val="00193ADC"/>
    <w:rsid w:val="00194C04"/>
    <w:rsid w:val="001B34B4"/>
    <w:rsid w:val="001B5CA7"/>
    <w:rsid w:val="001C0E76"/>
    <w:rsid w:val="001C6F49"/>
    <w:rsid w:val="001C778A"/>
    <w:rsid w:val="001D3C1D"/>
    <w:rsid w:val="001D3E09"/>
    <w:rsid w:val="001E3DD3"/>
    <w:rsid w:val="001F28F9"/>
    <w:rsid w:val="001F2A1A"/>
    <w:rsid w:val="001F325D"/>
    <w:rsid w:val="001F6773"/>
    <w:rsid w:val="00210DD6"/>
    <w:rsid w:val="002261CA"/>
    <w:rsid w:val="002276D5"/>
    <w:rsid w:val="00230EB9"/>
    <w:rsid w:val="002314D9"/>
    <w:rsid w:val="0023219E"/>
    <w:rsid w:val="00243D21"/>
    <w:rsid w:val="00252077"/>
    <w:rsid w:val="00256A13"/>
    <w:rsid w:val="002571D7"/>
    <w:rsid w:val="0026341E"/>
    <w:rsid w:val="0027321C"/>
    <w:rsid w:val="00273D9B"/>
    <w:rsid w:val="00274DE7"/>
    <w:rsid w:val="00276216"/>
    <w:rsid w:val="002762CA"/>
    <w:rsid w:val="00282228"/>
    <w:rsid w:val="00284808"/>
    <w:rsid w:val="0029369F"/>
    <w:rsid w:val="00293F22"/>
    <w:rsid w:val="002B1B07"/>
    <w:rsid w:val="002B5373"/>
    <w:rsid w:val="002B5C7D"/>
    <w:rsid w:val="002B6A9F"/>
    <w:rsid w:val="002D4BC6"/>
    <w:rsid w:val="002E58D6"/>
    <w:rsid w:val="00303882"/>
    <w:rsid w:val="00310FDE"/>
    <w:rsid w:val="0031658E"/>
    <w:rsid w:val="00321BC8"/>
    <w:rsid w:val="00334FB1"/>
    <w:rsid w:val="00343653"/>
    <w:rsid w:val="00351087"/>
    <w:rsid w:val="00353927"/>
    <w:rsid w:val="00354015"/>
    <w:rsid w:val="00361349"/>
    <w:rsid w:val="0036702E"/>
    <w:rsid w:val="003711E7"/>
    <w:rsid w:val="003837BE"/>
    <w:rsid w:val="0039048C"/>
    <w:rsid w:val="00394775"/>
    <w:rsid w:val="003A036B"/>
    <w:rsid w:val="003A3DD7"/>
    <w:rsid w:val="003A60D7"/>
    <w:rsid w:val="003B0ABD"/>
    <w:rsid w:val="003B50B5"/>
    <w:rsid w:val="003D3009"/>
    <w:rsid w:val="003F0450"/>
    <w:rsid w:val="003F0748"/>
    <w:rsid w:val="003F260C"/>
    <w:rsid w:val="00403A25"/>
    <w:rsid w:val="0040579A"/>
    <w:rsid w:val="00406602"/>
    <w:rsid w:val="00420D0F"/>
    <w:rsid w:val="0042584D"/>
    <w:rsid w:val="004309B9"/>
    <w:rsid w:val="0043693F"/>
    <w:rsid w:val="00462865"/>
    <w:rsid w:val="00474482"/>
    <w:rsid w:val="00475508"/>
    <w:rsid w:val="004763A5"/>
    <w:rsid w:val="00482584"/>
    <w:rsid w:val="00487CE6"/>
    <w:rsid w:val="0049326C"/>
    <w:rsid w:val="004A33AA"/>
    <w:rsid w:val="004A4B6F"/>
    <w:rsid w:val="004A55DC"/>
    <w:rsid w:val="004A5931"/>
    <w:rsid w:val="004C0985"/>
    <w:rsid w:val="004C0F2E"/>
    <w:rsid w:val="004C3B5D"/>
    <w:rsid w:val="004C4451"/>
    <w:rsid w:val="004D0742"/>
    <w:rsid w:val="004D362E"/>
    <w:rsid w:val="004D438C"/>
    <w:rsid w:val="004D5F55"/>
    <w:rsid w:val="004D6F48"/>
    <w:rsid w:val="004E020C"/>
    <w:rsid w:val="004E307A"/>
    <w:rsid w:val="004E7F1F"/>
    <w:rsid w:val="004F72DE"/>
    <w:rsid w:val="004F7399"/>
    <w:rsid w:val="00513CCF"/>
    <w:rsid w:val="00516264"/>
    <w:rsid w:val="0052103D"/>
    <w:rsid w:val="00532DD3"/>
    <w:rsid w:val="00535336"/>
    <w:rsid w:val="00537D11"/>
    <w:rsid w:val="00551D82"/>
    <w:rsid w:val="00556476"/>
    <w:rsid w:val="00565ECA"/>
    <w:rsid w:val="00575E55"/>
    <w:rsid w:val="00576F5B"/>
    <w:rsid w:val="00581214"/>
    <w:rsid w:val="00585093"/>
    <w:rsid w:val="005A2E69"/>
    <w:rsid w:val="005A7270"/>
    <w:rsid w:val="005B2853"/>
    <w:rsid w:val="005C7112"/>
    <w:rsid w:val="005D6315"/>
    <w:rsid w:val="005D66DE"/>
    <w:rsid w:val="005E45FE"/>
    <w:rsid w:val="005E49D3"/>
    <w:rsid w:val="005E6E0B"/>
    <w:rsid w:val="005E7255"/>
    <w:rsid w:val="00601D54"/>
    <w:rsid w:val="00614442"/>
    <w:rsid w:val="00615035"/>
    <w:rsid w:val="00616FFD"/>
    <w:rsid w:val="00622578"/>
    <w:rsid w:val="006244BD"/>
    <w:rsid w:val="00634672"/>
    <w:rsid w:val="00644C93"/>
    <w:rsid w:val="006476D1"/>
    <w:rsid w:val="00666A15"/>
    <w:rsid w:val="006755EE"/>
    <w:rsid w:val="00675695"/>
    <w:rsid w:val="00681F06"/>
    <w:rsid w:val="006824BF"/>
    <w:rsid w:val="00682FB0"/>
    <w:rsid w:val="00687BC3"/>
    <w:rsid w:val="006A402D"/>
    <w:rsid w:val="006B1F15"/>
    <w:rsid w:val="006B6D6E"/>
    <w:rsid w:val="006D2313"/>
    <w:rsid w:val="006D23BB"/>
    <w:rsid w:val="006E4797"/>
    <w:rsid w:val="006E6639"/>
    <w:rsid w:val="006F76DD"/>
    <w:rsid w:val="0070444F"/>
    <w:rsid w:val="00705D0F"/>
    <w:rsid w:val="00714BE0"/>
    <w:rsid w:val="007179D1"/>
    <w:rsid w:val="00731E9C"/>
    <w:rsid w:val="007536C7"/>
    <w:rsid w:val="0076301C"/>
    <w:rsid w:val="0076435B"/>
    <w:rsid w:val="00781196"/>
    <w:rsid w:val="00783B82"/>
    <w:rsid w:val="007868B7"/>
    <w:rsid w:val="00797894"/>
    <w:rsid w:val="007A5AE0"/>
    <w:rsid w:val="007A6D9F"/>
    <w:rsid w:val="007A75BB"/>
    <w:rsid w:val="007B247B"/>
    <w:rsid w:val="007B439E"/>
    <w:rsid w:val="007B7AB1"/>
    <w:rsid w:val="007C00A0"/>
    <w:rsid w:val="007C3C1B"/>
    <w:rsid w:val="007D400E"/>
    <w:rsid w:val="007D4541"/>
    <w:rsid w:val="007D5811"/>
    <w:rsid w:val="007D6BE0"/>
    <w:rsid w:val="007F2030"/>
    <w:rsid w:val="007F7FEA"/>
    <w:rsid w:val="0081242F"/>
    <w:rsid w:val="008205D4"/>
    <w:rsid w:val="008257CE"/>
    <w:rsid w:val="00827C0C"/>
    <w:rsid w:val="00830E41"/>
    <w:rsid w:val="008461C6"/>
    <w:rsid w:val="0085258B"/>
    <w:rsid w:val="0086176B"/>
    <w:rsid w:val="00880C86"/>
    <w:rsid w:val="0089299A"/>
    <w:rsid w:val="008954C2"/>
    <w:rsid w:val="008A14C0"/>
    <w:rsid w:val="008A546F"/>
    <w:rsid w:val="008B35D2"/>
    <w:rsid w:val="008C52B7"/>
    <w:rsid w:val="008D25F5"/>
    <w:rsid w:val="008E32D1"/>
    <w:rsid w:val="008E569F"/>
    <w:rsid w:val="00904BA9"/>
    <w:rsid w:val="00907003"/>
    <w:rsid w:val="00910761"/>
    <w:rsid w:val="00913027"/>
    <w:rsid w:val="00913F23"/>
    <w:rsid w:val="00922016"/>
    <w:rsid w:val="00931CBE"/>
    <w:rsid w:val="00935491"/>
    <w:rsid w:val="00954858"/>
    <w:rsid w:val="00961E77"/>
    <w:rsid w:val="009621A6"/>
    <w:rsid w:val="00963136"/>
    <w:rsid w:val="009659BE"/>
    <w:rsid w:val="00966B67"/>
    <w:rsid w:val="0097683E"/>
    <w:rsid w:val="009774BD"/>
    <w:rsid w:val="00985D47"/>
    <w:rsid w:val="009934EE"/>
    <w:rsid w:val="00994F50"/>
    <w:rsid w:val="00995438"/>
    <w:rsid w:val="009969C3"/>
    <w:rsid w:val="009A3FCE"/>
    <w:rsid w:val="009B286C"/>
    <w:rsid w:val="009D1D70"/>
    <w:rsid w:val="009E29C4"/>
    <w:rsid w:val="009E5870"/>
    <w:rsid w:val="009F1191"/>
    <w:rsid w:val="009F6F68"/>
    <w:rsid w:val="00A05474"/>
    <w:rsid w:val="00A12913"/>
    <w:rsid w:val="00A12B37"/>
    <w:rsid w:val="00A13002"/>
    <w:rsid w:val="00A1684A"/>
    <w:rsid w:val="00A26011"/>
    <w:rsid w:val="00A347FA"/>
    <w:rsid w:val="00A3638D"/>
    <w:rsid w:val="00A420F4"/>
    <w:rsid w:val="00A43C4D"/>
    <w:rsid w:val="00A43D1D"/>
    <w:rsid w:val="00A64806"/>
    <w:rsid w:val="00A65805"/>
    <w:rsid w:val="00A7702E"/>
    <w:rsid w:val="00A86A3D"/>
    <w:rsid w:val="00A876AF"/>
    <w:rsid w:val="00AA4BA5"/>
    <w:rsid w:val="00AB4A02"/>
    <w:rsid w:val="00AB54A9"/>
    <w:rsid w:val="00AB7912"/>
    <w:rsid w:val="00AC29CC"/>
    <w:rsid w:val="00AC5820"/>
    <w:rsid w:val="00AE6C17"/>
    <w:rsid w:val="00AF3CBC"/>
    <w:rsid w:val="00AF4695"/>
    <w:rsid w:val="00B000C9"/>
    <w:rsid w:val="00B037AA"/>
    <w:rsid w:val="00B07301"/>
    <w:rsid w:val="00B2038F"/>
    <w:rsid w:val="00B3350B"/>
    <w:rsid w:val="00B3511B"/>
    <w:rsid w:val="00B40375"/>
    <w:rsid w:val="00B4762E"/>
    <w:rsid w:val="00B518A3"/>
    <w:rsid w:val="00B54652"/>
    <w:rsid w:val="00B56900"/>
    <w:rsid w:val="00B73F42"/>
    <w:rsid w:val="00B76E13"/>
    <w:rsid w:val="00B813D1"/>
    <w:rsid w:val="00B8330B"/>
    <w:rsid w:val="00B83BA0"/>
    <w:rsid w:val="00B850DF"/>
    <w:rsid w:val="00B87A1E"/>
    <w:rsid w:val="00B94C3C"/>
    <w:rsid w:val="00B96EEE"/>
    <w:rsid w:val="00BA03E0"/>
    <w:rsid w:val="00BA0F86"/>
    <w:rsid w:val="00BA2081"/>
    <w:rsid w:val="00BA4F2C"/>
    <w:rsid w:val="00BA7EC6"/>
    <w:rsid w:val="00BB26EC"/>
    <w:rsid w:val="00BB3825"/>
    <w:rsid w:val="00BC0BF9"/>
    <w:rsid w:val="00BC3DE4"/>
    <w:rsid w:val="00BD4630"/>
    <w:rsid w:val="00BD58F8"/>
    <w:rsid w:val="00BD783B"/>
    <w:rsid w:val="00BE22A2"/>
    <w:rsid w:val="00BE2AE2"/>
    <w:rsid w:val="00BE3CD7"/>
    <w:rsid w:val="00C0607A"/>
    <w:rsid w:val="00C06BC7"/>
    <w:rsid w:val="00C11278"/>
    <w:rsid w:val="00C11D93"/>
    <w:rsid w:val="00C139EB"/>
    <w:rsid w:val="00C269FC"/>
    <w:rsid w:val="00C329D7"/>
    <w:rsid w:val="00C44F09"/>
    <w:rsid w:val="00C4527A"/>
    <w:rsid w:val="00C457A3"/>
    <w:rsid w:val="00C4648D"/>
    <w:rsid w:val="00C50E1F"/>
    <w:rsid w:val="00C550F3"/>
    <w:rsid w:val="00C55763"/>
    <w:rsid w:val="00C601E6"/>
    <w:rsid w:val="00C652D8"/>
    <w:rsid w:val="00C74B37"/>
    <w:rsid w:val="00C84DC2"/>
    <w:rsid w:val="00C876D6"/>
    <w:rsid w:val="00C90BFB"/>
    <w:rsid w:val="00C938AA"/>
    <w:rsid w:val="00CB137C"/>
    <w:rsid w:val="00CB1713"/>
    <w:rsid w:val="00CB2EAE"/>
    <w:rsid w:val="00CC1246"/>
    <w:rsid w:val="00CC1B86"/>
    <w:rsid w:val="00CC3A1C"/>
    <w:rsid w:val="00CD26CE"/>
    <w:rsid w:val="00CF51FF"/>
    <w:rsid w:val="00D02498"/>
    <w:rsid w:val="00D0739B"/>
    <w:rsid w:val="00D10107"/>
    <w:rsid w:val="00D13F2B"/>
    <w:rsid w:val="00D15D51"/>
    <w:rsid w:val="00D20D14"/>
    <w:rsid w:val="00D22905"/>
    <w:rsid w:val="00D2377D"/>
    <w:rsid w:val="00D32E1A"/>
    <w:rsid w:val="00D4683A"/>
    <w:rsid w:val="00D526D4"/>
    <w:rsid w:val="00D601F6"/>
    <w:rsid w:val="00D625D6"/>
    <w:rsid w:val="00D6367A"/>
    <w:rsid w:val="00D661F7"/>
    <w:rsid w:val="00D75B11"/>
    <w:rsid w:val="00D76FF0"/>
    <w:rsid w:val="00D8147C"/>
    <w:rsid w:val="00D87676"/>
    <w:rsid w:val="00D91499"/>
    <w:rsid w:val="00DA331A"/>
    <w:rsid w:val="00DA5894"/>
    <w:rsid w:val="00DB02C7"/>
    <w:rsid w:val="00DC25CF"/>
    <w:rsid w:val="00DD0D2A"/>
    <w:rsid w:val="00DD6C8D"/>
    <w:rsid w:val="00DE33C4"/>
    <w:rsid w:val="00DF1718"/>
    <w:rsid w:val="00DF29F4"/>
    <w:rsid w:val="00E076BB"/>
    <w:rsid w:val="00E16D52"/>
    <w:rsid w:val="00E17808"/>
    <w:rsid w:val="00E2401A"/>
    <w:rsid w:val="00E24DB3"/>
    <w:rsid w:val="00E4285F"/>
    <w:rsid w:val="00E42B2F"/>
    <w:rsid w:val="00E42BCB"/>
    <w:rsid w:val="00E455EB"/>
    <w:rsid w:val="00E65ED9"/>
    <w:rsid w:val="00E679A0"/>
    <w:rsid w:val="00E70217"/>
    <w:rsid w:val="00E70993"/>
    <w:rsid w:val="00E713D1"/>
    <w:rsid w:val="00E7426A"/>
    <w:rsid w:val="00E75153"/>
    <w:rsid w:val="00E83B4C"/>
    <w:rsid w:val="00E8546D"/>
    <w:rsid w:val="00E90548"/>
    <w:rsid w:val="00E91E5E"/>
    <w:rsid w:val="00E942B7"/>
    <w:rsid w:val="00E95F80"/>
    <w:rsid w:val="00EA65AF"/>
    <w:rsid w:val="00EB0F2C"/>
    <w:rsid w:val="00EB1E68"/>
    <w:rsid w:val="00EB4053"/>
    <w:rsid w:val="00EC4B24"/>
    <w:rsid w:val="00EC7E5F"/>
    <w:rsid w:val="00EF7597"/>
    <w:rsid w:val="00F05B7A"/>
    <w:rsid w:val="00F24713"/>
    <w:rsid w:val="00F3210C"/>
    <w:rsid w:val="00F40872"/>
    <w:rsid w:val="00F44429"/>
    <w:rsid w:val="00F50301"/>
    <w:rsid w:val="00F503ED"/>
    <w:rsid w:val="00F522AE"/>
    <w:rsid w:val="00F54668"/>
    <w:rsid w:val="00F676F2"/>
    <w:rsid w:val="00F752A4"/>
    <w:rsid w:val="00F821F1"/>
    <w:rsid w:val="00F8616A"/>
    <w:rsid w:val="00F912E1"/>
    <w:rsid w:val="00F93231"/>
    <w:rsid w:val="00F94057"/>
    <w:rsid w:val="00FA2F91"/>
    <w:rsid w:val="00FA32F9"/>
    <w:rsid w:val="00FA6C9C"/>
    <w:rsid w:val="00FA6E09"/>
    <w:rsid w:val="00FB0F50"/>
    <w:rsid w:val="00FB1FF4"/>
    <w:rsid w:val="00FB2B46"/>
    <w:rsid w:val="00FB4D6D"/>
    <w:rsid w:val="00FC7243"/>
    <w:rsid w:val="00FE766B"/>
    <w:rsid w:val="00FF064A"/>
    <w:rsid w:val="00FF0EFF"/>
    <w:rsid w:val="00FF46BB"/>
    <w:rsid w:val="01CC2A79"/>
    <w:rsid w:val="0530A1B5"/>
    <w:rsid w:val="062D9DF2"/>
    <w:rsid w:val="091722DA"/>
    <w:rsid w:val="09873ED1"/>
    <w:rsid w:val="09EC9C70"/>
    <w:rsid w:val="0B16F1D9"/>
    <w:rsid w:val="0EEEC5D9"/>
    <w:rsid w:val="0F512F8F"/>
    <w:rsid w:val="118B7401"/>
    <w:rsid w:val="11A21C67"/>
    <w:rsid w:val="13F11EEC"/>
    <w:rsid w:val="14D0011E"/>
    <w:rsid w:val="15E18CC6"/>
    <w:rsid w:val="16C4EE99"/>
    <w:rsid w:val="1864F0D7"/>
    <w:rsid w:val="19213B98"/>
    <w:rsid w:val="197B48FC"/>
    <w:rsid w:val="1B576F8C"/>
    <w:rsid w:val="1EB2A233"/>
    <w:rsid w:val="22DA4DA4"/>
    <w:rsid w:val="243DF82D"/>
    <w:rsid w:val="24F6DD95"/>
    <w:rsid w:val="2543D8D2"/>
    <w:rsid w:val="268DAEF8"/>
    <w:rsid w:val="274385FE"/>
    <w:rsid w:val="2CEC516D"/>
    <w:rsid w:val="2EB2B19F"/>
    <w:rsid w:val="2ECE84DC"/>
    <w:rsid w:val="310AE090"/>
    <w:rsid w:val="31665ABD"/>
    <w:rsid w:val="357DD681"/>
    <w:rsid w:val="3756A8BC"/>
    <w:rsid w:val="39333624"/>
    <w:rsid w:val="3B12F949"/>
    <w:rsid w:val="3FC0DA14"/>
    <w:rsid w:val="466A0EE1"/>
    <w:rsid w:val="46C5D3B7"/>
    <w:rsid w:val="46EBC33B"/>
    <w:rsid w:val="4782DF93"/>
    <w:rsid w:val="48D713E5"/>
    <w:rsid w:val="4B804642"/>
    <w:rsid w:val="4F7E11E3"/>
    <w:rsid w:val="502563FF"/>
    <w:rsid w:val="5164D35C"/>
    <w:rsid w:val="51C771F8"/>
    <w:rsid w:val="52334C7A"/>
    <w:rsid w:val="536BC3D5"/>
    <w:rsid w:val="5503CEDC"/>
    <w:rsid w:val="589F8D53"/>
    <w:rsid w:val="5C435799"/>
    <w:rsid w:val="5E4A5D49"/>
    <w:rsid w:val="5F74F038"/>
    <w:rsid w:val="5FB0807F"/>
    <w:rsid w:val="61BEF68D"/>
    <w:rsid w:val="660C92F7"/>
    <w:rsid w:val="665FBA2F"/>
    <w:rsid w:val="673094A4"/>
    <w:rsid w:val="693313C8"/>
    <w:rsid w:val="695DD872"/>
    <w:rsid w:val="6BDF93B9"/>
    <w:rsid w:val="6BE805A0"/>
    <w:rsid w:val="6E278892"/>
    <w:rsid w:val="6ED29FF4"/>
    <w:rsid w:val="70D637BD"/>
    <w:rsid w:val="7102977A"/>
    <w:rsid w:val="7373E93D"/>
    <w:rsid w:val="73DC99F6"/>
    <w:rsid w:val="7446B9BD"/>
    <w:rsid w:val="74BFB54A"/>
    <w:rsid w:val="74C5304F"/>
    <w:rsid w:val="74E16AD6"/>
    <w:rsid w:val="7569EDC3"/>
    <w:rsid w:val="7694C76F"/>
    <w:rsid w:val="782516F6"/>
    <w:rsid w:val="7A9B55B3"/>
    <w:rsid w:val="7AAAD826"/>
    <w:rsid w:val="7B988394"/>
    <w:rsid w:val="7CFA547A"/>
    <w:rsid w:val="7D62B750"/>
    <w:rsid w:val="7ED912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table" w:styleId="TableGrid">
    <w:name w:val="Table Grid"/>
    <w:basedOn w:val="TableNormal"/>
    <w:uiPriority w:val="39"/>
    <w:rsid w:val="00FC7243"/>
    <w:pPr>
      <w:widowControl/>
      <w:jc w:val="left"/>
    </w:pPr>
    <w:rPr>
      <w:rFonts w:asciiTheme="minorHAnsi" w:eastAsiaTheme="minorHAnsi" w:hAnsiTheme="minorHAnsi" w:cstheme="minorBid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76F5B"/>
    <w:pPr>
      <w:jc w:val="center"/>
    </w:pPr>
    <w:rPr>
      <w:noProof/>
    </w:rPr>
  </w:style>
  <w:style w:type="character" w:customStyle="1" w:styleId="EndNoteBibliographyTitleChar">
    <w:name w:val="EndNote Bibliography Title Char"/>
    <w:basedOn w:val="DefaultParagraphFont"/>
    <w:link w:val="EndNoteBibliographyTitle"/>
    <w:rsid w:val="00576F5B"/>
    <w:rPr>
      <w:noProof/>
    </w:rPr>
  </w:style>
  <w:style w:type="paragraph" w:customStyle="1" w:styleId="EndNoteBibliography">
    <w:name w:val="EndNote Bibliography"/>
    <w:basedOn w:val="Normal"/>
    <w:link w:val="EndNoteBibliographyChar"/>
    <w:rsid w:val="00576F5B"/>
    <w:rPr>
      <w:noProof/>
    </w:rPr>
  </w:style>
  <w:style w:type="character" w:customStyle="1" w:styleId="EndNoteBibliographyChar">
    <w:name w:val="EndNote Bibliography Char"/>
    <w:basedOn w:val="DefaultParagraphFont"/>
    <w:link w:val="EndNoteBibliography"/>
    <w:rsid w:val="00576F5B"/>
    <w:rPr>
      <w:noProof/>
    </w:rPr>
  </w:style>
  <w:style w:type="character" w:styleId="LineNumber">
    <w:name w:val="line number"/>
    <w:basedOn w:val="DefaultParagraphFont"/>
    <w:uiPriority w:val="99"/>
    <w:semiHidden/>
    <w:unhideWhenUsed/>
    <w:rsid w:val="00C329D7"/>
  </w:style>
  <w:style w:type="character" w:styleId="CommentReference">
    <w:name w:val="annotation reference"/>
    <w:basedOn w:val="DefaultParagraphFont"/>
    <w:uiPriority w:val="99"/>
    <w:semiHidden/>
    <w:unhideWhenUsed/>
    <w:rsid w:val="00C329D7"/>
    <w:rPr>
      <w:sz w:val="16"/>
      <w:szCs w:val="16"/>
    </w:rPr>
  </w:style>
  <w:style w:type="paragraph" w:styleId="CommentText">
    <w:name w:val="annotation text"/>
    <w:basedOn w:val="Normal"/>
    <w:link w:val="CommentTextChar"/>
    <w:uiPriority w:val="99"/>
    <w:unhideWhenUsed/>
    <w:rsid w:val="00C329D7"/>
    <w:rPr>
      <w:sz w:val="20"/>
      <w:szCs w:val="20"/>
    </w:rPr>
  </w:style>
  <w:style w:type="character" w:customStyle="1" w:styleId="CommentTextChar">
    <w:name w:val="Comment Text Char"/>
    <w:basedOn w:val="DefaultParagraphFont"/>
    <w:link w:val="CommentText"/>
    <w:uiPriority w:val="99"/>
    <w:rsid w:val="00C329D7"/>
    <w:rPr>
      <w:sz w:val="20"/>
      <w:szCs w:val="20"/>
    </w:rPr>
  </w:style>
  <w:style w:type="paragraph" w:styleId="CommentSubject">
    <w:name w:val="annotation subject"/>
    <w:basedOn w:val="CommentText"/>
    <w:next w:val="CommentText"/>
    <w:link w:val="CommentSubjectChar"/>
    <w:uiPriority w:val="99"/>
    <w:semiHidden/>
    <w:unhideWhenUsed/>
    <w:rsid w:val="00C329D7"/>
    <w:rPr>
      <w:b/>
      <w:bCs/>
    </w:rPr>
  </w:style>
  <w:style w:type="character" w:customStyle="1" w:styleId="CommentSubjectChar">
    <w:name w:val="Comment Subject Char"/>
    <w:basedOn w:val="CommentTextChar"/>
    <w:link w:val="CommentSubject"/>
    <w:uiPriority w:val="99"/>
    <w:semiHidden/>
    <w:rsid w:val="00C329D7"/>
    <w:rPr>
      <w:b/>
      <w:bCs/>
      <w:sz w:val="20"/>
      <w:szCs w:val="20"/>
    </w:rPr>
  </w:style>
  <w:style w:type="character" w:customStyle="1" w:styleId="cf01">
    <w:name w:val="cf01"/>
    <w:basedOn w:val="DefaultParagraphFont"/>
    <w:rsid w:val="00C329D7"/>
    <w:rPr>
      <w:rFonts w:ascii="Segoe UI" w:hAnsi="Segoe UI" w:cs="Segoe UI" w:hint="default"/>
      <w:sz w:val="18"/>
      <w:szCs w:val="18"/>
    </w:rPr>
  </w:style>
  <w:style w:type="paragraph" w:styleId="Header">
    <w:name w:val="header"/>
    <w:basedOn w:val="Normal"/>
    <w:link w:val="HeaderChar"/>
    <w:uiPriority w:val="99"/>
    <w:semiHidden/>
    <w:unhideWhenUsed/>
    <w:rsid w:val="001F325D"/>
    <w:pPr>
      <w:tabs>
        <w:tab w:val="center" w:pos="4680"/>
        <w:tab w:val="right" w:pos="9360"/>
      </w:tabs>
    </w:pPr>
  </w:style>
  <w:style w:type="character" w:customStyle="1" w:styleId="HeaderChar">
    <w:name w:val="Header Char"/>
    <w:basedOn w:val="DefaultParagraphFont"/>
    <w:link w:val="Header"/>
    <w:uiPriority w:val="99"/>
    <w:semiHidden/>
    <w:rsid w:val="001F325D"/>
  </w:style>
  <w:style w:type="character" w:styleId="UnresolvedMention">
    <w:name w:val="Unresolved Mention"/>
    <w:basedOn w:val="DefaultParagraphFont"/>
    <w:uiPriority w:val="99"/>
    <w:semiHidden/>
    <w:unhideWhenUsed/>
    <w:rsid w:val="00827C0C"/>
    <w:rPr>
      <w:color w:val="605E5C"/>
      <w:shd w:val="clear" w:color="auto" w:fill="E1DFDD"/>
    </w:rPr>
  </w:style>
  <w:style w:type="character" w:styleId="PlaceholderText">
    <w:name w:val="Placeholder Text"/>
    <w:basedOn w:val="DefaultParagraphFont"/>
    <w:uiPriority w:val="99"/>
    <w:semiHidden/>
    <w:rsid w:val="008E32D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635234">
      <w:bodyDiv w:val="1"/>
      <w:marLeft w:val="0"/>
      <w:marRight w:val="0"/>
      <w:marTop w:val="0"/>
      <w:marBottom w:val="0"/>
      <w:divBdr>
        <w:top w:val="none" w:sz="0" w:space="0" w:color="auto"/>
        <w:left w:val="none" w:sz="0" w:space="0" w:color="auto"/>
        <w:bottom w:val="none" w:sz="0" w:space="0" w:color="auto"/>
        <w:right w:val="none" w:sz="0" w:space="0" w:color="auto"/>
      </w:divBdr>
    </w:div>
    <w:div w:id="234778901">
      <w:bodyDiv w:val="1"/>
      <w:marLeft w:val="0"/>
      <w:marRight w:val="0"/>
      <w:marTop w:val="0"/>
      <w:marBottom w:val="0"/>
      <w:divBdr>
        <w:top w:val="none" w:sz="0" w:space="0" w:color="auto"/>
        <w:left w:val="none" w:sz="0" w:space="0" w:color="auto"/>
        <w:bottom w:val="none" w:sz="0" w:space="0" w:color="auto"/>
        <w:right w:val="none" w:sz="0" w:space="0" w:color="auto"/>
      </w:divBdr>
    </w:div>
    <w:div w:id="561209038">
      <w:bodyDiv w:val="1"/>
      <w:marLeft w:val="0"/>
      <w:marRight w:val="0"/>
      <w:marTop w:val="0"/>
      <w:marBottom w:val="0"/>
      <w:divBdr>
        <w:top w:val="none" w:sz="0" w:space="0" w:color="auto"/>
        <w:left w:val="none" w:sz="0" w:space="0" w:color="auto"/>
        <w:bottom w:val="none" w:sz="0" w:space="0" w:color="auto"/>
        <w:right w:val="none" w:sz="0" w:space="0" w:color="auto"/>
      </w:divBdr>
    </w:div>
    <w:div w:id="613757070">
      <w:bodyDiv w:val="1"/>
      <w:marLeft w:val="0"/>
      <w:marRight w:val="0"/>
      <w:marTop w:val="0"/>
      <w:marBottom w:val="0"/>
      <w:divBdr>
        <w:top w:val="none" w:sz="0" w:space="0" w:color="auto"/>
        <w:left w:val="none" w:sz="0" w:space="0" w:color="auto"/>
        <w:bottom w:val="none" w:sz="0" w:space="0" w:color="auto"/>
        <w:right w:val="none" w:sz="0" w:space="0" w:color="auto"/>
      </w:divBdr>
    </w:div>
    <w:div w:id="1499495069">
      <w:bodyDiv w:val="1"/>
      <w:marLeft w:val="0"/>
      <w:marRight w:val="0"/>
      <w:marTop w:val="0"/>
      <w:marBottom w:val="0"/>
      <w:divBdr>
        <w:top w:val="none" w:sz="0" w:space="0" w:color="auto"/>
        <w:left w:val="none" w:sz="0" w:space="0" w:color="auto"/>
        <w:bottom w:val="none" w:sz="0" w:space="0" w:color="auto"/>
        <w:right w:val="none" w:sz="0" w:space="0" w:color="auto"/>
      </w:divBdr>
    </w:div>
    <w:div w:id="1515848361">
      <w:bodyDiv w:val="1"/>
      <w:marLeft w:val="0"/>
      <w:marRight w:val="0"/>
      <w:marTop w:val="0"/>
      <w:marBottom w:val="0"/>
      <w:divBdr>
        <w:top w:val="none" w:sz="0" w:space="0" w:color="auto"/>
        <w:left w:val="none" w:sz="0" w:space="0" w:color="auto"/>
        <w:bottom w:val="none" w:sz="0" w:space="0" w:color="auto"/>
        <w:right w:val="none" w:sz="0" w:space="0" w:color="auto"/>
      </w:divBdr>
    </w:div>
    <w:div w:id="1822037658">
      <w:bodyDiv w:val="1"/>
      <w:marLeft w:val="0"/>
      <w:marRight w:val="0"/>
      <w:marTop w:val="0"/>
      <w:marBottom w:val="0"/>
      <w:divBdr>
        <w:top w:val="none" w:sz="0" w:space="0" w:color="auto"/>
        <w:left w:val="none" w:sz="0" w:space="0" w:color="auto"/>
        <w:bottom w:val="none" w:sz="0" w:space="0" w:color="auto"/>
        <w:right w:val="none" w:sz="0" w:space="0" w:color="auto"/>
      </w:divBdr>
    </w:div>
    <w:div w:id="1840074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D5C920F-74F4-5A47-BBD9-FF427B6C4E1A}"/>
      </w:docPartPr>
      <w:docPartBody>
        <w:p w:rsidR="000F7E84" w:rsidRDefault="00035584">
          <w:r w:rsidRPr="00516A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584"/>
    <w:rsid w:val="00035584"/>
    <w:rsid w:val="000F7E84"/>
    <w:rsid w:val="001E3DD3"/>
    <w:rsid w:val="0039048C"/>
    <w:rsid w:val="004E020C"/>
    <w:rsid w:val="00601D54"/>
    <w:rsid w:val="0061241F"/>
    <w:rsid w:val="009E0B4A"/>
    <w:rsid w:val="00A43C4D"/>
    <w:rsid w:val="00AB4A02"/>
    <w:rsid w:val="00C134B9"/>
    <w:rsid w:val="00C74B37"/>
    <w:rsid w:val="00E337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58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68BFE-E41E-CD45-BDE3-7040E91A243C}">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d54bcf4-1a20-4acb-b50b-ba1b43c5e75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21C9AFEA28324FBB3C408354DD6E58" ma:contentTypeVersion="16" ma:contentTypeDescription="Create a new document." ma:contentTypeScope="" ma:versionID="72a10abeea35ca807e6891cce12a74a7">
  <xsd:schema xmlns:xsd="http://www.w3.org/2001/XMLSchema" xmlns:xs="http://www.w3.org/2001/XMLSchema" xmlns:p="http://schemas.microsoft.com/office/2006/metadata/properties" xmlns:ns3="5d54bcf4-1a20-4acb-b50b-ba1b43c5e754" xmlns:ns4="252af142-79a6-44aa-86c0-f3738f70d2a3" targetNamespace="http://schemas.microsoft.com/office/2006/metadata/properties" ma:root="true" ma:fieldsID="e42c3713e47d652fe4f89c865e0d1e97" ns3:_="" ns4:_="">
    <xsd:import namespace="5d54bcf4-1a20-4acb-b50b-ba1b43c5e754"/>
    <xsd:import namespace="252af142-79a6-44aa-86c0-f3738f70d2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DateTaken" minOccurs="0"/>
                <xsd:element ref="ns3:MediaServiceObjectDetectorVersions"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4bcf4-1a20-4acb-b50b-ba1b43c5e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2af142-79a6-44aa-86c0-f3738f70d2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67357-A257-4AB9-863D-200DEA7662AF}">
  <ds:schemaRefs>
    <ds:schemaRef ds:uri="http://schemas.microsoft.com/office/2006/metadata/properties"/>
    <ds:schemaRef ds:uri="http://schemas.microsoft.com/office/infopath/2007/PartnerControls"/>
    <ds:schemaRef ds:uri="5d54bcf4-1a20-4acb-b50b-ba1b43c5e754"/>
  </ds:schemaRefs>
</ds:datastoreItem>
</file>

<file path=customXml/itemProps2.xml><?xml version="1.0" encoding="utf-8"?>
<ds:datastoreItem xmlns:ds="http://schemas.openxmlformats.org/officeDocument/2006/customXml" ds:itemID="{68FF2E1E-CFDC-4AA3-9D73-1DF2902F3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54bcf4-1a20-4acb-b50b-ba1b43c5e754"/>
    <ds:schemaRef ds:uri="252af142-79a6-44aa-86c0-f3738f70d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FC913F-01F7-488C-A48C-B9FC0ABC12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408</Words>
  <Characters>4846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0T20:15:00Z</dcterms:created>
  <dcterms:modified xsi:type="dcterms:W3CDTF">2025-10-1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1434</vt:lpwstr>
  </property>
  <property fmtid="{D5CDD505-2E9C-101B-9397-08002B2CF9AE}" pid="4" name="grammarly_documentContext">
    <vt:lpwstr>{"goals":[],"domain":"general","emotions":[],"dialect":"american"}</vt:lpwstr>
  </property>
  <property fmtid="{D5CDD505-2E9C-101B-9397-08002B2CF9AE}" pid="5" name="ContentTypeId">
    <vt:lpwstr>0x0101009021C9AFEA28324FBB3C408354DD6E58</vt:lpwstr>
  </property>
</Properties>
</file>